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single" w:sz="4" w:space="0" w:color="FFFFFF" w:themeColor="background1"/>
          <w:insideV w:val="single" w:sz="4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4675"/>
        <w:gridCol w:w="7555"/>
      </w:tblGrid>
      <w:tr w:rsidR="00F80886" w14:paraId="29585D6A" w14:textId="77777777" w:rsidTr="008B1306">
        <w:trPr>
          <w:trHeight w:val="2330"/>
        </w:trPr>
        <w:tc>
          <w:tcPr>
            <w:tcW w:w="12230" w:type="dxa"/>
            <w:gridSpan w:val="2"/>
            <w:shd w:val="clear" w:color="auto" w:fill="354753"/>
          </w:tcPr>
          <w:p w14:paraId="24C584CF" w14:textId="77777777" w:rsidR="00084FA3" w:rsidRDefault="00921BCF" w:rsidP="00084FA3">
            <w:pPr>
              <w:spacing w:before="240"/>
              <w:jc w:val="center"/>
              <w:rPr>
                <w:rFonts w:ascii="Cambria" w:hAnsi="Cambria"/>
                <w:color w:val="BF9000"/>
                <w:sz w:val="96"/>
                <w:szCs w:val="48"/>
                <w14:textFill>
                  <w14:gradFill>
                    <w14:gsLst>
                      <w14:gs w14:pos="0">
                        <w14:srgbClr w14:val="9C8231"/>
                      </w14:gs>
                      <w14:gs w14:pos="50000">
                        <w14:srgbClr w14:val="E0BB4B"/>
                      </w14:gs>
                      <w14:gs w14:pos="100000">
                        <w14:srgbClr w14:val="FFDF5B"/>
                      </w14:gs>
                    </w14:gsLst>
                    <w14:lin w14:ang="16200000" w14:scaled="0"/>
                  </w14:gradFill>
                </w14:textFill>
              </w:rPr>
            </w:pPr>
            <w:proofErr w:type="spellStart"/>
            <w:r>
              <w:rPr>
                <w:rFonts w:ascii="Cambria" w:hAnsi="Cambria"/>
                <w:color w:val="BF9000"/>
                <w:sz w:val="96"/>
                <w:szCs w:val="48"/>
                <w14:textFill>
                  <w14:gradFill>
                    <w14:gsLst>
                      <w14:gs w14:pos="0">
                        <w14:srgbClr w14:val="9C8231"/>
                      </w14:gs>
                      <w14:gs w14:pos="50000">
                        <w14:srgbClr w14:val="E0BB4B"/>
                      </w14:gs>
                      <w14:gs w14:pos="100000">
                        <w14:srgbClr w14:val="FFDF5B"/>
                      </w14:gs>
                    </w14:gsLst>
                    <w14:lin w14:ang="16200000" w14:scaled="0"/>
                  </w14:gradFill>
                </w14:textFill>
              </w:rPr>
              <w:t>Debanshu</w:t>
            </w:r>
            <w:proofErr w:type="spellEnd"/>
            <w:r>
              <w:rPr>
                <w:rFonts w:ascii="Cambria" w:hAnsi="Cambria"/>
                <w:color w:val="BF9000"/>
                <w:sz w:val="96"/>
                <w:szCs w:val="48"/>
                <w14:textFill>
                  <w14:gradFill>
                    <w14:gsLst>
                      <w14:gs w14:pos="0">
                        <w14:srgbClr w14:val="9C8231"/>
                      </w14:gs>
                      <w14:gs w14:pos="50000">
                        <w14:srgbClr w14:val="E0BB4B"/>
                      </w14:gs>
                      <w14:gs w14:pos="100000">
                        <w14:srgbClr w14:val="FFDF5B"/>
                      </w14:gs>
                    </w14:gsLst>
                    <w14:lin w14:ang="16200000" w14:scaled="0"/>
                  </w14:gradFill>
                </w14:textFill>
              </w:rPr>
              <w:t xml:space="preserve"> Panda</w:t>
            </w:r>
          </w:p>
          <w:p w14:paraId="2D68D24B" w14:textId="49612547" w:rsidR="005F73BA" w:rsidRPr="00084FA3" w:rsidRDefault="005F73BA" w:rsidP="00084FA3">
            <w:pPr>
              <w:spacing w:before="240"/>
              <w:jc w:val="center"/>
              <w:rPr>
                <w:rFonts w:ascii="Cambria" w:hAnsi="Cambria"/>
                <w:color w:val="BF9000"/>
                <w:sz w:val="96"/>
                <w:szCs w:val="48"/>
                <w14:textFill>
                  <w14:gradFill>
                    <w14:gsLst>
                      <w14:gs w14:pos="0">
                        <w14:srgbClr w14:val="9C8231"/>
                      </w14:gs>
                      <w14:gs w14:pos="50000">
                        <w14:srgbClr w14:val="E0BB4B"/>
                      </w14:gs>
                      <w14:gs w14:pos="100000">
                        <w14:srgbClr w14:val="FFDF5B"/>
                      </w14:gs>
                    </w14:gsLst>
                    <w14:lin w14:ang="16200000" w14:scaled="0"/>
                  </w14:gradFill>
                </w14:textFill>
              </w:rPr>
            </w:pPr>
            <w:r>
              <w:rPr>
                <w:rFonts w:ascii="Cambria" w:hAnsi="Cambria"/>
                <w:color w:val="BF9000"/>
                <w:sz w:val="44"/>
                <w:szCs w:val="28"/>
                <w14:textFill>
                  <w14:gradFill>
                    <w14:gsLst>
                      <w14:gs w14:pos="0">
                        <w14:srgbClr w14:val="9C8231"/>
                      </w14:gs>
                      <w14:gs w14:pos="50000">
                        <w14:srgbClr w14:val="E0BB4B"/>
                      </w14:gs>
                      <w14:gs w14:pos="100000">
                        <w14:srgbClr w14:val="FFDF5B"/>
                      </w14:gs>
                    </w14:gsLst>
                    <w14:lin w14:ang="16200000" w14:scaled="0"/>
                  </w14:gradFill>
                </w14:textFill>
              </w:rPr>
              <w:t xml:space="preserve">8 </w:t>
            </w:r>
            <w:r w:rsidRPr="005F73BA">
              <w:rPr>
                <w:rFonts w:ascii="Cambria" w:hAnsi="Cambria"/>
                <w:color w:val="BF9000"/>
                <w:sz w:val="36"/>
                <w14:textFill>
                  <w14:gradFill>
                    <w14:gsLst>
                      <w14:gs w14:pos="0">
                        <w14:srgbClr w14:val="9C8231"/>
                      </w14:gs>
                      <w14:gs w14:pos="50000">
                        <w14:srgbClr w14:val="E0BB4B"/>
                      </w14:gs>
                      <w14:gs w14:pos="100000">
                        <w14:srgbClr w14:val="FFDF5B"/>
                      </w14:gs>
                    </w14:gsLst>
                    <w14:lin w14:ang="16200000" w14:scaled="0"/>
                  </w14:gradFill>
                </w14:textFill>
              </w:rPr>
              <w:t xml:space="preserve">years of experience in Talent </w:t>
            </w:r>
            <w:proofErr w:type="spellStart"/>
            <w:proofErr w:type="gramStart"/>
            <w:r w:rsidR="00862C29">
              <w:rPr>
                <w:rFonts w:ascii="Cambria" w:hAnsi="Cambria"/>
                <w:color w:val="BF9000"/>
                <w:sz w:val="36"/>
                <w14:textFill>
                  <w14:gradFill>
                    <w14:gsLst>
                      <w14:gs w14:pos="0">
                        <w14:srgbClr w14:val="9C8231"/>
                      </w14:gs>
                      <w14:gs w14:pos="50000">
                        <w14:srgbClr w14:val="E0BB4B"/>
                      </w14:gs>
                      <w14:gs w14:pos="100000">
                        <w14:srgbClr w14:val="FFDF5B"/>
                      </w14:gs>
                    </w14:gsLst>
                    <w14:lin w14:ang="16200000" w14:scaled="0"/>
                  </w14:gradFill>
                </w14:textFill>
              </w:rPr>
              <w:t>Aquisition</w:t>
            </w:r>
            <w:r w:rsidRPr="005F73BA">
              <w:rPr>
                <w:rFonts w:ascii="Cambria" w:hAnsi="Cambria"/>
                <w:color w:val="BF9000"/>
                <w:sz w:val="36"/>
                <w14:textFill>
                  <w14:gradFill>
                    <w14:gsLst>
                      <w14:gs w14:pos="0">
                        <w14:srgbClr w14:val="9C8231"/>
                      </w14:gs>
                      <w14:gs w14:pos="50000">
                        <w14:srgbClr w14:val="E0BB4B"/>
                      </w14:gs>
                      <w14:gs w14:pos="100000">
                        <w14:srgbClr w14:val="FFDF5B"/>
                      </w14:gs>
                    </w14:gsLst>
                    <w14:lin w14:ang="16200000" w14:scaled="0"/>
                  </w14:gradFill>
                </w14:textFill>
              </w:rPr>
              <w:t>,</w:t>
            </w:r>
            <w:r w:rsidR="00862C29">
              <w:rPr>
                <w:rFonts w:ascii="Cambria" w:hAnsi="Cambria"/>
                <w:color w:val="BF9000"/>
                <w:sz w:val="36"/>
                <w14:textFill>
                  <w14:gradFill>
                    <w14:gsLst>
                      <w14:gs w14:pos="0">
                        <w14:srgbClr w14:val="9C8231"/>
                      </w14:gs>
                      <w14:gs w14:pos="50000">
                        <w14:srgbClr w14:val="E0BB4B"/>
                      </w14:gs>
                      <w14:gs w14:pos="100000">
                        <w14:srgbClr w14:val="FFDF5B"/>
                      </w14:gs>
                    </w14:gsLst>
                    <w14:lin w14:ang="16200000" w14:scaled="0"/>
                  </w14:gradFill>
                </w14:textFill>
              </w:rPr>
              <w:t>Onboarding</w:t>
            </w:r>
            <w:proofErr w:type="spellEnd"/>
            <w:proofErr w:type="gramEnd"/>
            <w:r w:rsidR="00862C29">
              <w:rPr>
                <w:rFonts w:ascii="Cambria" w:hAnsi="Cambria"/>
                <w:color w:val="BF9000"/>
                <w:sz w:val="36"/>
                <w14:textFill>
                  <w14:gradFill>
                    <w14:gsLst>
                      <w14:gs w14:pos="0">
                        <w14:srgbClr w14:val="9C8231"/>
                      </w14:gs>
                      <w14:gs w14:pos="50000">
                        <w14:srgbClr w14:val="E0BB4B"/>
                      </w14:gs>
                      <w14:gs w14:pos="100000">
                        <w14:srgbClr w14:val="FFDF5B"/>
                      </w14:gs>
                    </w14:gsLst>
                    <w14:lin w14:ang="16200000" w14:scaled="0"/>
                  </w14:gradFill>
                </w14:textFill>
              </w:rPr>
              <w:t xml:space="preserve">, Learning and development, </w:t>
            </w:r>
            <w:r w:rsidR="003A6419">
              <w:rPr>
                <w:rFonts w:ascii="Cambria" w:hAnsi="Cambria"/>
                <w:color w:val="BF9000"/>
                <w:sz w:val="36"/>
                <w14:textFill>
                  <w14:gradFill>
                    <w14:gsLst>
                      <w14:gs w14:pos="0">
                        <w14:srgbClr w14:val="9C8231"/>
                      </w14:gs>
                      <w14:gs w14:pos="50000">
                        <w14:srgbClr w14:val="E0BB4B"/>
                      </w14:gs>
                      <w14:gs w14:pos="100000">
                        <w14:srgbClr w14:val="FFDF5B"/>
                      </w14:gs>
                    </w14:gsLst>
                    <w14:lin w14:ang="16200000" w14:scaled="0"/>
                  </w14:gradFill>
                </w14:textFill>
              </w:rPr>
              <w:t xml:space="preserve">Payroll </w:t>
            </w:r>
            <w:r w:rsidR="00862C29">
              <w:rPr>
                <w:rFonts w:ascii="Cambria" w:hAnsi="Cambria"/>
                <w:color w:val="BF9000"/>
                <w:sz w:val="36"/>
                <w14:textFill>
                  <w14:gradFill>
                    <w14:gsLst>
                      <w14:gs w14:pos="0">
                        <w14:srgbClr w14:val="9C8231"/>
                      </w14:gs>
                      <w14:gs w14:pos="50000">
                        <w14:srgbClr w14:val="E0BB4B"/>
                      </w14:gs>
                      <w14:gs w14:pos="100000">
                        <w14:srgbClr w14:val="FFDF5B"/>
                      </w14:gs>
                    </w14:gsLst>
                    <w14:lin w14:ang="16200000" w14:scaled="0"/>
                  </w14:gradFill>
                </w14:textFill>
              </w:rPr>
              <w:t>and Administration</w:t>
            </w:r>
            <w:r w:rsidR="00DC13C3">
              <w:rPr>
                <w:rFonts w:ascii="Cambria" w:hAnsi="Cambria"/>
                <w:color w:val="BF9000"/>
                <w:sz w:val="36"/>
                <w14:textFill>
                  <w14:gradFill>
                    <w14:gsLst>
                      <w14:gs w14:pos="0">
                        <w14:srgbClr w14:val="9C8231"/>
                      </w14:gs>
                      <w14:gs w14:pos="50000">
                        <w14:srgbClr w14:val="E0BB4B"/>
                      </w14:gs>
                      <w14:gs w14:pos="100000">
                        <w14:srgbClr w14:val="FFDF5B"/>
                      </w14:gs>
                    </w14:gsLst>
                    <w14:lin w14:ang="16200000" w14:scaled="0"/>
                  </w14:gradFill>
                </w14:textFill>
              </w:rPr>
              <w:t xml:space="preserve"> </w:t>
            </w:r>
            <w:r>
              <w:rPr>
                <w:rFonts w:ascii="Cambria" w:hAnsi="Cambria"/>
                <w:color w:val="BF9000"/>
                <w:sz w:val="36"/>
                <w14:textFill>
                  <w14:gradFill>
                    <w14:gsLst>
                      <w14:gs w14:pos="0">
                        <w14:srgbClr w14:val="9C8231"/>
                      </w14:gs>
                      <w14:gs w14:pos="50000">
                        <w14:srgbClr w14:val="E0BB4B"/>
                      </w14:gs>
                      <w14:gs w14:pos="100000">
                        <w14:srgbClr w14:val="FFDF5B"/>
                      </w14:gs>
                    </w14:gsLst>
                    <w14:lin w14:ang="16200000" w14:scaled="0"/>
                  </w14:gradFill>
                </w14:textFill>
              </w:rPr>
              <w:t>.</w:t>
            </w:r>
          </w:p>
        </w:tc>
      </w:tr>
      <w:tr w:rsidR="00F80886" w14:paraId="12BFC3BD" w14:textId="77777777" w:rsidTr="00A452F3">
        <w:trPr>
          <w:trHeight w:val="12410"/>
        </w:trPr>
        <w:tc>
          <w:tcPr>
            <w:tcW w:w="4675" w:type="dxa"/>
            <w:shd w:val="clear" w:color="auto" w:fill="F2F2F2" w:themeFill="background1" w:themeFillShade="F2"/>
          </w:tcPr>
          <w:p w14:paraId="3E048100" w14:textId="77777777" w:rsidR="00F80886" w:rsidRPr="0079203F" w:rsidRDefault="00F80886" w:rsidP="008B1306">
            <w:pPr>
              <w:ind w:right="432"/>
              <w:jc w:val="center"/>
              <w:rPr>
                <w:rFonts w:ascii="Cambria" w:hAnsi="Cambria"/>
                <w:color w:val="7F7F7F" w:themeColor="text1" w:themeTint="80"/>
              </w:rPr>
            </w:pPr>
          </w:p>
          <w:p w14:paraId="4DD5C081" w14:textId="77777777" w:rsidR="00F80886" w:rsidRPr="0079203F" w:rsidRDefault="00F80886" w:rsidP="008B1306">
            <w:pPr>
              <w:ind w:right="432"/>
              <w:jc w:val="center"/>
              <w:rPr>
                <w:rFonts w:ascii="Cambria" w:hAnsi="Cambria"/>
                <w:color w:val="7F7F7F" w:themeColor="text1" w:themeTint="80"/>
              </w:rPr>
            </w:pPr>
          </w:p>
          <w:tbl>
            <w:tblPr>
              <w:tblStyle w:val="TableGrid"/>
              <w:tblW w:w="0" w:type="auto"/>
              <w:tblInd w:w="337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677"/>
              <w:gridCol w:w="3193"/>
            </w:tblGrid>
            <w:tr w:rsidR="00F80886" w:rsidRPr="0079203F" w14:paraId="42DB2FF5" w14:textId="77777777" w:rsidTr="008B1306">
              <w:trPr>
                <w:trHeight w:val="473"/>
              </w:trPr>
              <w:tc>
                <w:tcPr>
                  <w:tcW w:w="677" w:type="dxa"/>
                  <w:vAlign w:val="center"/>
                </w:tcPr>
                <w:p w14:paraId="1C46F719" w14:textId="77777777" w:rsidR="00F80886" w:rsidRPr="0079203F" w:rsidRDefault="00F80886" w:rsidP="008B1306">
                  <w:pPr>
                    <w:ind w:right="432"/>
                    <w:rPr>
                      <w:color w:val="7F7F7F" w:themeColor="text1" w:themeTint="80"/>
                    </w:rPr>
                  </w:pPr>
                  <w:r w:rsidRPr="0079203F">
                    <w:rPr>
                      <w:noProof/>
                      <w:color w:val="7F7F7F" w:themeColor="text1" w:themeTint="80"/>
                    </w:rPr>
                    <mc:AlternateContent>
                      <mc:Choice Requires="wpg">
                        <w:drawing>
                          <wp:inline distT="0" distB="0" distL="0" distR="0" wp14:anchorId="593BEFB0" wp14:editId="6B670A27">
                            <wp:extent cx="218440" cy="218440"/>
                            <wp:effectExtent l="0" t="0" r="0" b="0"/>
                            <wp:docPr id="3137" name="Group 3137"/>
                            <wp:cNvGraphicFramePr/>
                            <a:graphic xmlns:a="http://schemas.openxmlformats.org/drawingml/2006/main">
                              <a:graphicData uri="http://schemas.microsoft.com/office/word/2010/wordprocessingGroup">
                                <wpg:wgp>
                                  <wpg:cNvGrpSpPr/>
                                  <wpg:grpSpPr>
                                    <a:xfrm>
                                      <a:off x="0" y="0"/>
                                      <a:ext cx="218440" cy="218440"/>
                                      <a:chOff x="0" y="0"/>
                                      <a:chExt cx="218440" cy="218440"/>
                                    </a:xfrm>
                                  </wpg:grpSpPr>
                                  <wps:wsp>
                                    <wps:cNvPr id="63" name="Oval 63"/>
                                    <wps:cNvSpPr/>
                                    <wps:spPr>
                                      <a:xfrm>
                                        <a:off x="0" y="0"/>
                                        <a:ext cx="218440" cy="218440"/>
                                      </a:xfrm>
                                      <a:prstGeom prst="ellipse">
                                        <a:avLst/>
                                      </a:prstGeom>
                                      <a:solidFill>
                                        <a:srgbClr val="BF9000"/>
                                      </a:solidFill>
                                      <a:ln>
                                        <a:noFill/>
                                      </a:ln>
                                    </wps:spPr>
                                    <wps:style>
                                      <a:lnRef idx="2">
                                        <a:schemeClr val="accent1">
                                          <a:shade val="50000"/>
                                        </a:schemeClr>
                                      </a:lnRef>
                                      <a:fillRef idx="1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lt1"/>
                                      </a:fontRef>
                                    </wps:style>
  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  <a:prstTxWarp prst="textNoShape">
                                        <a:avLst/>
                                      </a:prstTxWarp>
                                      <a:noAutofit/>
                                    </wps:bodyPr>
                                  </wps:wsp>
                                  <wps:wsp>
                                    <wps:cNvPr id="3199" name="Freeform 126">
                                      <a:extLst>
                                        <a:ext uri="{FF2B5EF4-FFF2-40B4-BE49-F238E27FC236}">
                                          <a16:creationId xmlns:a16="http://schemas.microsoft.com/office/drawing/2014/main" id="{2270A7CE-E0F0-0D4E-BDCA-E10A721775ED}"/>
                                        </a:ext>
                                      </a:extLst>
                                    </wps:cNvPr>
                                    <wps:cNvSpPr>
                                      <a:spLocks noChangeArrowheads="1"/>
                                    </wps:cNvSpPr>
                                    <wps:spPr bwMode="auto">
                                      <a:xfrm>
                                        <a:off x="50800" y="30480"/>
                                        <a:ext cx="117311" cy="157480"/>
                                      </a:xfrm>
                                      <a:custGeom>
                                        <a:avLst/>
                                        <a:gdLst>
                                          <a:gd name="T0" fmla="*/ 81756 w 454"/>
                                          <a:gd name="T1" fmla="*/ 218715 h 609"/>
                                          <a:gd name="T2" fmla="*/ 81756 w 454"/>
                                          <a:gd name="T3" fmla="*/ 218715 h 609"/>
                                          <a:gd name="T4" fmla="*/ 0 w 454"/>
                                          <a:gd name="T5" fmla="*/ 81299 h 609"/>
                                          <a:gd name="T6" fmla="*/ 81756 w 454"/>
                                          <a:gd name="T7" fmla="*/ 0 h 609"/>
                                          <a:gd name="T8" fmla="*/ 163152 w 454"/>
                                          <a:gd name="T9" fmla="*/ 81299 h 609"/>
                                          <a:gd name="T10" fmla="*/ 81756 w 454"/>
                                          <a:gd name="T11" fmla="*/ 218715 h 609"/>
                                          <a:gd name="T12" fmla="*/ 81756 w 454"/>
                                          <a:gd name="T13" fmla="*/ 28059 h 609"/>
                                          <a:gd name="T14" fmla="*/ 81756 w 454"/>
                                          <a:gd name="T15" fmla="*/ 28059 h 609"/>
                                          <a:gd name="T16" fmla="*/ 25571 w 454"/>
                                          <a:gd name="T17" fmla="*/ 81299 h 609"/>
                                          <a:gd name="T18" fmla="*/ 81756 w 454"/>
                                          <a:gd name="T19" fmla="*/ 137417 h 609"/>
                                          <a:gd name="T20" fmla="*/ 135059 w 454"/>
                                          <a:gd name="T21" fmla="*/ 81299 h 609"/>
                                          <a:gd name="T22" fmla="*/ 81756 w 454"/>
                                          <a:gd name="T23" fmla="*/ 28059 h 609"/>
                                          <a:gd name="T24" fmla="*/ 81756 w 454"/>
                                          <a:gd name="T25" fmla="*/ 109358 h 609"/>
                                          <a:gd name="T26" fmla="*/ 81756 w 454"/>
                                          <a:gd name="T27" fmla="*/ 109358 h 609"/>
                                          <a:gd name="T28" fmla="*/ 53664 w 454"/>
                                          <a:gd name="T29" fmla="*/ 81299 h 609"/>
                                          <a:gd name="T30" fmla="*/ 81756 w 454"/>
                                          <a:gd name="T31" fmla="*/ 56118 h 609"/>
                                          <a:gd name="T32" fmla="*/ 106967 w 454"/>
                                          <a:gd name="T33" fmla="*/ 81299 h 609"/>
                                          <a:gd name="T34" fmla="*/ 81756 w 454"/>
                                          <a:gd name="T35" fmla="*/ 109358 h 609"/>
                                          <a:gd name="T36" fmla="*/ 0 60000 65536"/>
                                          <a:gd name="T37" fmla="*/ 0 60000 65536"/>
                                          <a:gd name="T38" fmla="*/ 0 60000 65536"/>
                                          <a:gd name="T39" fmla="*/ 0 60000 65536"/>
                                          <a:gd name="T40" fmla="*/ 0 60000 65536"/>
                                          <a:gd name="T41" fmla="*/ 0 60000 65536"/>
                                          <a:gd name="T42" fmla="*/ 0 60000 65536"/>
                                          <a:gd name="T43" fmla="*/ 0 60000 65536"/>
                                          <a:gd name="T44" fmla="*/ 0 60000 65536"/>
                                          <a:gd name="T45" fmla="*/ 0 60000 65536"/>
                                          <a:gd name="T46" fmla="*/ 0 60000 65536"/>
                                          <a:gd name="T47" fmla="*/ 0 60000 65536"/>
                                          <a:gd name="T48" fmla="*/ 0 60000 65536"/>
                                          <a:gd name="T49" fmla="*/ 0 60000 65536"/>
                                          <a:gd name="T50" fmla="*/ 0 60000 65536"/>
                                          <a:gd name="T51" fmla="*/ 0 60000 65536"/>
                                          <a:gd name="T52" fmla="*/ 0 60000 65536"/>
                                          <a:gd name="T53" fmla="*/ 0 60000 65536"/>
                                        </a:gdLst>
                                        <a:ahLst/>
                                        <a:cxnLst>
                                          <a:cxn ang="T36">
                                            <a:pos x="T0" y="T1"/>
                                          </a:cxn>
                                          <a:cxn ang="T37">
                                            <a:pos x="T2" y="T3"/>
                                          </a:cxn>
                                          <a:cxn ang="T38">
                                            <a:pos x="T4" y="T5"/>
                                          </a:cxn>
                                          <a:cxn ang="T39">
                                            <a:pos x="T6" y="T7"/>
                                          </a:cxn>
                                          <a:cxn ang="T40">
                                            <a:pos x="T8" y="T9"/>
                                          </a:cxn>
                                          <a:cxn ang="T41">
                                            <a:pos x="T10" y="T11"/>
                                          </a:cxn>
                                          <a:cxn ang="T42">
                                            <a:pos x="T12" y="T13"/>
                                          </a:cxn>
                                          <a:cxn ang="T43">
                                            <a:pos x="T14" y="T15"/>
                                          </a:cxn>
                                          <a:cxn ang="T44">
                                            <a:pos x="T16" y="T17"/>
                                          </a:cxn>
                                          <a:cxn ang="T45">
                                            <a:pos x="T18" y="T19"/>
                                          </a:cxn>
                                          <a:cxn ang="T46">
                                            <a:pos x="T20" y="T21"/>
                                          </a:cxn>
                                          <a:cxn ang="T47">
                                            <a:pos x="T22" y="T23"/>
                                          </a:cxn>
                                          <a:cxn ang="T48">
                                            <a:pos x="T24" y="T25"/>
                                          </a:cxn>
                                          <a:cxn ang="T49">
                                            <a:pos x="T26" y="T27"/>
                                          </a:cxn>
                                          <a:cxn ang="T50">
                                            <a:pos x="T28" y="T29"/>
                                          </a:cxn>
                                          <a:cxn ang="T51">
                                            <a:pos x="T30" y="T31"/>
                                          </a:cxn>
                                          <a:cxn ang="T52">
                                            <a:pos x="T32" y="T33"/>
                                          </a:cxn>
                                          <a:cxn ang="T53">
                                            <a:pos x="T34" y="T35"/>
                                          </a:cxn>
                                        </a:cxnLst>
                                        <a:rect l="0" t="0" r="r" b="b"/>
                                        <a:pathLst>
                                          <a:path w="454" h="609">
                                            <a:moveTo>
                                              <a:pt x="227" y="608"/>
                                            </a:moveTo>
                                            <a:lnTo>
                                              <a:pt x="227" y="608"/>
                                            </a:lnTo>
                                            <a:cubicBezTo>
                                              <a:pt x="227" y="608"/>
                                              <a:pt x="0" y="354"/>
                                              <a:pt x="0" y="226"/>
                                            </a:cubicBezTo>
                                            <a:cubicBezTo>
                                              <a:pt x="0" y="106"/>
                                              <a:pt x="99" y="0"/>
                                              <a:pt x="227" y="0"/>
                                            </a:cubicBezTo>
                                            <a:cubicBezTo>
                                              <a:pt x="347" y="0"/>
                                              <a:pt x="453" y="106"/>
                                              <a:pt x="453" y="226"/>
                                            </a:cubicBezTo>
                                            <a:cubicBezTo>
                                              <a:pt x="453" y="354"/>
                                              <a:pt x="227" y="608"/>
                                              <a:pt x="227" y="608"/>
                                            </a:cubicBezTo>
                                            <a:close/>
                                            <a:moveTo>
                                              <a:pt x="227" y="78"/>
                                            </a:moveTo>
                                            <a:lnTo>
                                              <a:pt x="227" y="78"/>
                                            </a:lnTo>
                                            <a:cubicBezTo>
                                              <a:pt x="142" y="78"/>
                                              <a:pt x="71" y="149"/>
                                              <a:pt x="71" y="226"/>
                                            </a:cubicBezTo>
                                            <a:cubicBezTo>
                                              <a:pt x="71" y="311"/>
                                              <a:pt x="142" y="382"/>
                                              <a:pt x="227" y="382"/>
                                            </a:cubicBezTo>
                                            <a:cubicBezTo>
                                              <a:pt x="304" y="382"/>
                                              <a:pt x="375" y="311"/>
                                              <a:pt x="375" y="226"/>
                                            </a:cubicBezTo>
                                            <a:cubicBezTo>
                                              <a:pt x="375" y="149"/>
                                              <a:pt x="304" y="78"/>
                                              <a:pt x="227" y="78"/>
                                            </a:cubicBezTo>
                                            <a:close/>
                                            <a:moveTo>
                                              <a:pt x="227" y="304"/>
                                            </a:moveTo>
                                            <a:lnTo>
                                              <a:pt x="227" y="304"/>
                                            </a:lnTo>
                                            <a:cubicBezTo>
                                              <a:pt x="184" y="304"/>
                                              <a:pt x="149" y="269"/>
                                              <a:pt x="149" y="226"/>
                                            </a:cubicBezTo>
                                            <a:cubicBezTo>
                                              <a:pt x="149" y="184"/>
                                              <a:pt x="184" y="156"/>
                                              <a:pt x="227" y="156"/>
                                            </a:cubicBezTo>
                                            <a:cubicBezTo>
                                              <a:pt x="269" y="156"/>
                                              <a:pt x="297" y="184"/>
                                              <a:pt x="297" y="226"/>
                                            </a:cubicBezTo>
                                            <a:cubicBezTo>
                                              <a:pt x="297" y="269"/>
                                              <a:pt x="269" y="304"/>
                                              <a:pt x="227" y="304"/>
                                            </a:cubicBezTo>
                                            <a:close/>
                                          </a:path>
                                        </a:pathLst>
                                      </a:custGeom>
                                      <a:solidFill>
                                        <a:schemeClr val="bg1"/>
                                      </a:solidFill>
                                      <a:ln>
                                        <a:noFill/>
                                      </a:ln>
                                    </wps:spPr>
                                    <wps:bodyPr wrap="none" anchor="ctr"/>
                                  </wps:wsp>
                                </wpg:wg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group w14:anchorId="5EFAEF6E" id="Group 3137" o:spid="_x0000_s1026" style="width:17.2pt;height:17.2pt;mso-position-horizontal-relative:char;mso-position-vertical-relative:line" coordsize="218440,2184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">
                            <v:oval id="Oval 63" o:spid="_x0000_s1027" style="position:absolute;width:218440;height:21844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ZvP6sQA&#10;AADbAAAADwAAAGRycy9kb3ducmV2LnhtbESPQWvCQBSE7wX/w/IEb3WTCiFEVxFBaKilNLWeH9ln&#10;Nph9G7LbmP77bqHQ4zAz3zCb3WQ7MdLgW8cK0mUCgrh2uuVGwfnj+JiD8AFZY+eYFHyTh9129rDB&#10;Qrs7v9NYhUZECPsCFZgQ+kJKXxuy6JeuJ47e1Q0WQ5RDI/WA9wi3nXxKkkxabDkuGOzpYKi+VV9W&#10;gW9Sfzq/lHn61pnT/vVSfZahVWoxn/ZrEIGm8B/+az9rBdkKfr/EHyC3P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C2bz+rEAAAA2wAAAA8AAAAAAAAAAAAAAAAAmAIAAGRycy9k&#10;b3ducmV2LnhtbFBLBQYAAAAABAAEAPUAAACJAwAAAAA=&#10;" fillcolor="#bf9000" stroked="f" strokeweight="2pt"/>
                            <v:shape id="Freeform 126" o:spid="_x0000_s1028" style="position:absolute;left:50800;top:30480;width:117311;height:157480;visibility:visible;mso-wrap-style:none;v-text-anchor:middle" coordsize="454,60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9lFH9MYA&#10;AADdAAAADwAAAGRycy9kb3ducmV2LnhtbESPQWsCMRSE7wX/Q3hCbzVrhXbdGkUEpV6EumKvr5vn&#10;ZunmZZukuv57IxR6HGbmG2a26G0rzuRD41jBeJSBIK6cbrhWcCjXTzmIEJE1to5JwZUCLOaDhxkW&#10;2l34g877WIsE4VCgAhNjV0gZKkMWw8h1xMk7OW8xJulrqT1eEty28jnLXqTFhtOCwY5Whqrv/a9V&#10;8LnzW1tu+83p6/XHlFxumjw/KvU47JdvICL18T/8137XCibj6RTub9ITkPMb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9lFH9MYAAADdAAAADwAAAAAAAAAAAAAAAACYAgAAZHJz&#10;L2Rvd25yZXYueG1sUEsFBgAAAAAEAAQA9QAAAIsDAAAAAA==&#10;" path="m227,608r,c227,608,,354,,226,,106,99,,227,,347,,453,106,453,226v,128,-226,382,-226,382xm227,78r,c142,78,71,149,71,226v,85,71,156,156,156c304,382,375,311,375,226,375,149,304,78,227,78xm227,304r,c184,304,149,269,149,226v,-42,35,-70,78,-70c269,156,297,184,297,226v,43,-28,78,-70,78xe" fillcolor="white [3212]" stroked="f">
                              <v:path o:connecttype="custom" o:connectlocs="21125282,56557041;21125282,56557041;0,21022934;21125282,0;42157542,21022934;21125282,56557041;21125282,7255716;21125282,7255716;6607400,21022934;21125282,35534366;34898472,21022934;21125282,7255716;21125282,28278650;21125282,28278650;13866470,21022934;21125282,14511433;27639660,21022934;21125282,28278650" o:connectangles="0,0,0,0,0,0,0,0,0,0,0,0,0,0,0,0,0,0"/>
                            </v:shape>
                            <w10:anchorlock/>
                          </v:group>
                        </w:pict>
                      </mc:Fallback>
                    </mc:AlternateContent>
                  </w:r>
                </w:p>
              </w:tc>
              <w:tc>
                <w:tcPr>
                  <w:tcW w:w="3193" w:type="dxa"/>
                  <w:vAlign w:val="center"/>
                </w:tcPr>
                <w:p w14:paraId="69823293" w14:textId="1FED0490" w:rsidR="00F80886" w:rsidRPr="00885BF8" w:rsidRDefault="00921BCF" w:rsidP="008B1306">
                  <w:pPr>
                    <w:ind w:right="432"/>
                    <w:rPr>
                      <w:color w:val="7F7F7F" w:themeColor="text1" w:themeTint="80"/>
                      <w:sz w:val="18"/>
                      <w:szCs w:val="18"/>
                    </w:rPr>
                  </w:pPr>
                  <w:r w:rsidRPr="00885BF8">
                    <w:rPr>
                      <w:color w:val="7F7F7F" w:themeColor="text1" w:themeTint="80"/>
                      <w:sz w:val="18"/>
                      <w:szCs w:val="18"/>
                    </w:rPr>
                    <w:t>A-</w:t>
                  </w:r>
                  <w:proofErr w:type="gramStart"/>
                  <w:r w:rsidR="00EE0BA7">
                    <w:rPr>
                      <w:color w:val="7F7F7F" w:themeColor="text1" w:themeTint="80"/>
                      <w:sz w:val="18"/>
                      <w:szCs w:val="18"/>
                    </w:rPr>
                    <w:t>102,Jalvayu</w:t>
                  </w:r>
                  <w:proofErr w:type="gramEnd"/>
                  <w:r w:rsidR="00EE0BA7">
                    <w:rPr>
                      <w:color w:val="7F7F7F" w:themeColor="text1" w:themeTint="80"/>
                      <w:sz w:val="18"/>
                      <w:szCs w:val="18"/>
                    </w:rPr>
                    <w:t xml:space="preserve"> Towers, </w:t>
                  </w:r>
                  <w:proofErr w:type="spellStart"/>
                  <w:r w:rsidR="00EE0BA7">
                    <w:rPr>
                      <w:color w:val="7F7F7F" w:themeColor="text1" w:themeTint="80"/>
                      <w:sz w:val="18"/>
                      <w:szCs w:val="18"/>
                    </w:rPr>
                    <w:t>Niladri</w:t>
                  </w:r>
                  <w:proofErr w:type="spellEnd"/>
                  <w:r w:rsidR="00EE0BA7">
                    <w:rPr>
                      <w:color w:val="7F7F7F" w:themeColor="text1" w:themeTint="80"/>
                      <w:sz w:val="18"/>
                      <w:szCs w:val="18"/>
                    </w:rPr>
                    <w:t xml:space="preserve"> Vihar,Bhubaneshwar-751021,Odisha</w:t>
                  </w:r>
                </w:p>
              </w:tc>
            </w:tr>
            <w:tr w:rsidR="00F80886" w:rsidRPr="0079203F" w14:paraId="4168673E" w14:textId="77777777" w:rsidTr="008B1306">
              <w:trPr>
                <w:trHeight w:val="473"/>
              </w:trPr>
              <w:tc>
                <w:tcPr>
                  <w:tcW w:w="677" w:type="dxa"/>
                  <w:vAlign w:val="center"/>
                </w:tcPr>
                <w:p w14:paraId="6DCB9BD3" w14:textId="77777777" w:rsidR="00F80886" w:rsidRPr="0079203F" w:rsidRDefault="00F80886" w:rsidP="008B1306">
                  <w:pPr>
                    <w:ind w:right="432"/>
                    <w:rPr>
                      <w:color w:val="7F7F7F" w:themeColor="text1" w:themeTint="80"/>
                    </w:rPr>
                  </w:pPr>
                  <w:r w:rsidRPr="0079203F">
                    <w:rPr>
                      <w:noProof/>
                      <w:color w:val="7F7F7F" w:themeColor="text1" w:themeTint="80"/>
                    </w:rPr>
                    <mc:AlternateContent>
                      <mc:Choice Requires="wpg">
                        <w:drawing>
                          <wp:inline distT="0" distB="0" distL="0" distR="0" wp14:anchorId="6AFD647D" wp14:editId="16050606">
                            <wp:extent cx="218440" cy="218440"/>
                            <wp:effectExtent l="0" t="0" r="0" b="0"/>
                            <wp:docPr id="3141" name="Group 3141"/>
                            <wp:cNvGraphicFramePr/>
                            <a:graphic xmlns:a="http://schemas.openxmlformats.org/drawingml/2006/main">
                              <a:graphicData uri="http://schemas.microsoft.com/office/word/2010/wordprocessingGroup">
                                <wpg:wgp>
                                  <wpg:cNvGrpSpPr/>
                                  <wpg:grpSpPr>
                                    <a:xfrm>
                                      <a:off x="0" y="0"/>
                                      <a:ext cx="218440" cy="218440"/>
                                      <a:chOff x="0" y="0"/>
                                      <a:chExt cx="218440" cy="218440"/>
                                    </a:xfrm>
                                  </wpg:grpSpPr>
                                  <wps:wsp>
                                    <wps:cNvPr id="3136" name="Oval 3136"/>
                                    <wps:cNvSpPr/>
                                    <wps:spPr>
                                      <a:xfrm>
                                        <a:off x="0" y="0"/>
                                        <a:ext cx="218440" cy="218440"/>
                                      </a:xfrm>
                                      <a:prstGeom prst="ellipse">
                                        <a:avLst/>
                                      </a:prstGeom>
                                      <a:solidFill>
                                        <a:srgbClr val="BF9000"/>
                                      </a:solidFill>
                                      <a:ln>
                                        <a:noFill/>
                                      </a:ln>
                                    </wps:spPr>
                                    <wps:style>
                                      <a:lnRef idx="2">
                                        <a:schemeClr val="accent1">
                                          <a:shade val="50000"/>
                                        </a:schemeClr>
                                      </a:lnRef>
                                      <a:fillRef idx="1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lt1"/>
                                      </a:fontRef>
                                    </wps:style>
  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  <a:prstTxWarp prst="textNoShape">
                                        <a:avLst/>
                                      </a:prstTxWarp>
                                      <a:noAutofit/>
                                    </wps:bodyPr>
                                  </wps:wsp>
                                  <wps:wsp>
                                    <wps:cNvPr id="3194" name="Freeform 121">
                                      <a:extLst>
                                        <a:ext uri="{FF2B5EF4-FFF2-40B4-BE49-F238E27FC236}">
                                          <a16:creationId xmlns:a16="http://schemas.microsoft.com/office/drawing/2014/main" id="{0E5918A8-4D7E-E240-BADC-B78CDD8A8394}"/>
                                        </a:ext>
                                      </a:extLst>
                                    </wps:cNvPr>
                                    <wps:cNvSpPr>
                                      <a:spLocks noChangeArrowheads="1"/>
                                    </wps:cNvSpPr>
                                    <wps:spPr bwMode="auto">
                                      <a:xfrm>
                                        <a:off x="30480" y="30480"/>
                                        <a:ext cx="156111" cy="157480"/>
                                      </a:xfrm>
                                      <a:custGeom>
                                        <a:avLst/>
                                        <a:gdLst>
                                          <a:gd name="T0" fmla="*/ 23122 w 602"/>
                                          <a:gd name="T1" fmla="*/ 129862 h 609"/>
                                          <a:gd name="T2" fmla="*/ 71532 w 602"/>
                                          <a:gd name="T3" fmla="*/ 30577 h 609"/>
                                          <a:gd name="T4" fmla="*/ 71532 w 602"/>
                                          <a:gd name="T5" fmla="*/ 33095 h 609"/>
                                          <a:gd name="T6" fmla="*/ 74061 w 602"/>
                                          <a:gd name="T7" fmla="*/ 38131 h 609"/>
                                          <a:gd name="T8" fmla="*/ 69003 w 602"/>
                                          <a:gd name="T9" fmla="*/ 43167 h 609"/>
                                          <a:gd name="T10" fmla="*/ 71532 w 602"/>
                                          <a:gd name="T11" fmla="*/ 45686 h 609"/>
                                          <a:gd name="T12" fmla="*/ 63946 w 602"/>
                                          <a:gd name="T13" fmla="*/ 50722 h 609"/>
                                          <a:gd name="T14" fmla="*/ 61417 w 602"/>
                                          <a:gd name="T15" fmla="*/ 58636 h 609"/>
                                          <a:gd name="T16" fmla="*/ 55997 w 602"/>
                                          <a:gd name="T17" fmla="*/ 63672 h 609"/>
                                          <a:gd name="T18" fmla="*/ 50940 w 602"/>
                                          <a:gd name="T19" fmla="*/ 61154 h 609"/>
                                          <a:gd name="T20" fmla="*/ 48411 w 602"/>
                                          <a:gd name="T21" fmla="*/ 56118 h 609"/>
                                          <a:gd name="T22" fmla="*/ 45882 w 602"/>
                                          <a:gd name="T23" fmla="*/ 53600 h 609"/>
                                          <a:gd name="T24" fmla="*/ 48411 w 602"/>
                                          <a:gd name="T25" fmla="*/ 48204 h 609"/>
                                          <a:gd name="T26" fmla="*/ 38295 w 602"/>
                                          <a:gd name="T27" fmla="*/ 56118 h 609"/>
                                          <a:gd name="T28" fmla="*/ 38295 w 602"/>
                                          <a:gd name="T29" fmla="*/ 66190 h 609"/>
                                          <a:gd name="T30" fmla="*/ 48411 w 602"/>
                                          <a:gd name="T31" fmla="*/ 76263 h 609"/>
                                          <a:gd name="T32" fmla="*/ 40824 w 602"/>
                                          <a:gd name="T33" fmla="*/ 88853 h 609"/>
                                          <a:gd name="T34" fmla="*/ 35766 w 602"/>
                                          <a:gd name="T35" fmla="*/ 88853 h 609"/>
                                          <a:gd name="T36" fmla="*/ 28179 w 602"/>
                                          <a:gd name="T37" fmla="*/ 94249 h 609"/>
                                          <a:gd name="T38" fmla="*/ 28179 w 602"/>
                                          <a:gd name="T39" fmla="*/ 96767 h 609"/>
                                          <a:gd name="T40" fmla="*/ 28179 w 602"/>
                                          <a:gd name="T41" fmla="*/ 99285 h 609"/>
                                          <a:gd name="T42" fmla="*/ 28179 w 602"/>
                                          <a:gd name="T43" fmla="*/ 114394 h 609"/>
                                          <a:gd name="T44" fmla="*/ 35766 w 602"/>
                                          <a:gd name="T45" fmla="*/ 129862 h 609"/>
                                          <a:gd name="T46" fmla="*/ 61417 w 602"/>
                                          <a:gd name="T47" fmla="*/ 144971 h 609"/>
                                          <a:gd name="T48" fmla="*/ 191475 w 602"/>
                                          <a:gd name="T49" fmla="*/ 116912 h 609"/>
                                          <a:gd name="T50" fmla="*/ 178831 w 602"/>
                                          <a:gd name="T51" fmla="*/ 109358 h 609"/>
                                          <a:gd name="T52" fmla="*/ 150651 w 602"/>
                                          <a:gd name="T53" fmla="*/ 101803 h 609"/>
                                          <a:gd name="T54" fmla="*/ 153180 w 602"/>
                                          <a:gd name="T55" fmla="*/ 106840 h 609"/>
                                          <a:gd name="T56" fmla="*/ 125001 w 602"/>
                                          <a:gd name="T57" fmla="*/ 91371 h 609"/>
                                          <a:gd name="T58" fmla="*/ 125001 w 602"/>
                                          <a:gd name="T59" fmla="*/ 83817 h 609"/>
                                          <a:gd name="T60" fmla="*/ 127530 w 602"/>
                                          <a:gd name="T61" fmla="*/ 78781 h 609"/>
                                          <a:gd name="T62" fmla="*/ 117414 w 602"/>
                                          <a:gd name="T63" fmla="*/ 86335 h 609"/>
                                          <a:gd name="T64" fmla="*/ 112356 w 602"/>
                                          <a:gd name="T65" fmla="*/ 83817 h 609"/>
                                          <a:gd name="T66" fmla="*/ 109827 w 602"/>
                                          <a:gd name="T67" fmla="*/ 86335 h 609"/>
                                          <a:gd name="T68" fmla="*/ 84177 w 602"/>
                                          <a:gd name="T69" fmla="*/ 88853 h 609"/>
                                          <a:gd name="T70" fmla="*/ 94654 w 602"/>
                                          <a:gd name="T71" fmla="*/ 73744 h 609"/>
                                          <a:gd name="T72" fmla="*/ 104769 w 602"/>
                                          <a:gd name="T73" fmla="*/ 66190 h 609"/>
                                          <a:gd name="T74" fmla="*/ 119943 w 602"/>
                                          <a:gd name="T75" fmla="*/ 61154 h 609"/>
                                          <a:gd name="T76" fmla="*/ 119943 w 602"/>
                                          <a:gd name="T77" fmla="*/ 53600 h 609"/>
                                          <a:gd name="T78" fmla="*/ 109827 w 602"/>
                                          <a:gd name="T79" fmla="*/ 66190 h 609"/>
                                          <a:gd name="T80" fmla="*/ 99712 w 602"/>
                                          <a:gd name="T81" fmla="*/ 61154 h 609"/>
                                          <a:gd name="T82" fmla="*/ 107298 w 602"/>
                                          <a:gd name="T83" fmla="*/ 50722 h 609"/>
                                          <a:gd name="T84" fmla="*/ 125001 w 602"/>
                                          <a:gd name="T85" fmla="*/ 45686 h 609"/>
                                          <a:gd name="T86" fmla="*/ 148122 w 602"/>
                                          <a:gd name="T87" fmla="*/ 48204 h 609"/>
                                          <a:gd name="T88" fmla="*/ 150651 w 602"/>
                                          <a:gd name="T89" fmla="*/ 35613 h 609"/>
                                          <a:gd name="T90" fmla="*/ 143065 w 602"/>
                                          <a:gd name="T91" fmla="*/ 83817 h 609"/>
                                          <a:gd name="T92" fmla="*/ 150651 w 602"/>
                                          <a:gd name="T93" fmla="*/ 43167 h 609"/>
                                          <a:gd name="T94" fmla="*/ 109827 w 602"/>
                                          <a:gd name="T95" fmla="*/ 30577 h 609"/>
                                          <a:gd name="T96" fmla="*/ 92125 w 602"/>
                                          <a:gd name="T97" fmla="*/ 73744 h 609"/>
                                          <a:gd name="T98" fmla="*/ 92125 w 602"/>
                                          <a:gd name="T99" fmla="*/ 66190 h 609"/>
                                          <a:gd name="T100" fmla="*/ 86706 w 602"/>
                                          <a:gd name="T101" fmla="*/ 68708 h 609"/>
                                          <a:gd name="T102" fmla="*/ 119943 w 602"/>
                                          <a:gd name="T103" fmla="*/ 96767 h 609"/>
                                          <a:gd name="T104" fmla="*/ 145593 w 602"/>
                                          <a:gd name="T105" fmla="*/ 119430 h 609"/>
                                          <a:gd name="T106" fmla="*/ 117414 w 602"/>
                                          <a:gd name="T107" fmla="*/ 162598 h 609"/>
                                          <a:gd name="T108" fmla="*/ 104769 w 602"/>
                                          <a:gd name="T109" fmla="*/ 127344 h 609"/>
                                          <a:gd name="T110" fmla="*/ 79119 w 602"/>
                                          <a:gd name="T111" fmla="*/ 114394 h 609"/>
                                          <a:gd name="T112" fmla="*/ 74061 w 602"/>
                                          <a:gd name="T113" fmla="*/ 50722 h 609"/>
                                          <a:gd name="T114" fmla="*/ 145593 w 602"/>
                                          <a:gd name="T115" fmla="*/ 144971 h 609"/>
                                          <a:gd name="T116" fmla="*/ 102241 w 602"/>
                                          <a:gd name="T117" fmla="*/ 83817 h 609"/>
                                          <a:gd name="T118" fmla="*/ 48411 w 602"/>
                                          <a:gd name="T119" fmla="*/ 86335 h 609"/>
                                          <a:gd name="T120" fmla="*/ 48411 w 602"/>
                                          <a:gd name="T121" fmla="*/ 86335 h 609"/>
                                          <a:gd name="T122" fmla="*/ 30708 w 602"/>
                                          <a:gd name="T123" fmla="*/ 116912 h 609"/>
                                          <a:gd name="T124" fmla="*/ 107298 w 602"/>
                                          <a:gd name="T125" fmla="*/ 68708 h 609"/>
                                          <a:gd name="T126" fmla="*/ 0 60000 65536"/>
                                          <a:gd name="T127" fmla="*/ 0 60000 65536"/>
                                          <a:gd name="T128" fmla="*/ 0 60000 65536"/>
                                          <a:gd name="T129" fmla="*/ 0 60000 65536"/>
                                          <a:gd name="T130" fmla="*/ 0 60000 65536"/>
                                          <a:gd name="T131" fmla="*/ 0 60000 65536"/>
                                          <a:gd name="T132" fmla="*/ 0 60000 65536"/>
                                          <a:gd name="T133" fmla="*/ 0 60000 65536"/>
                                          <a:gd name="T134" fmla="*/ 0 60000 65536"/>
                                          <a:gd name="T135" fmla="*/ 0 60000 65536"/>
                                          <a:gd name="T136" fmla="*/ 0 60000 65536"/>
                                          <a:gd name="T137" fmla="*/ 0 60000 65536"/>
                                          <a:gd name="T138" fmla="*/ 0 60000 65536"/>
                                          <a:gd name="T139" fmla="*/ 0 60000 65536"/>
                                          <a:gd name="T140" fmla="*/ 0 60000 65536"/>
                                          <a:gd name="T141" fmla="*/ 0 60000 65536"/>
                                          <a:gd name="T142" fmla="*/ 0 60000 65536"/>
                                          <a:gd name="T143" fmla="*/ 0 60000 65536"/>
                                          <a:gd name="T144" fmla="*/ 0 60000 65536"/>
                                          <a:gd name="T145" fmla="*/ 0 60000 65536"/>
                                          <a:gd name="T146" fmla="*/ 0 60000 65536"/>
                                          <a:gd name="T147" fmla="*/ 0 60000 65536"/>
                                          <a:gd name="T148" fmla="*/ 0 60000 65536"/>
                                          <a:gd name="T149" fmla="*/ 0 60000 65536"/>
                                          <a:gd name="T150" fmla="*/ 0 60000 65536"/>
                                          <a:gd name="T151" fmla="*/ 0 60000 65536"/>
                                          <a:gd name="T152" fmla="*/ 0 60000 65536"/>
                                          <a:gd name="T153" fmla="*/ 0 60000 65536"/>
                                          <a:gd name="T154" fmla="*/ 0 60000 65536"/>
                                          <a:gd name="T155" fmla="*/ 0 60000 65536"/>
                                          <a:gd name="T156" fmla="*/ 0 60000 65536"/>
                                          <a:gd name="T157" fmla="*/ 0 60000 65536"/>
                                          <a:gd name="T158" fmla="*/ 0 60000 65536"/>
                                          <a:gd name="T159" fmla="*/ 0 60000 65536"/>
                                          <a:gd name="T160" fmla="*/ 0 60000 65536"/>
                                          <a:gd name="T161" fmla="*/ 0 60000 65536"/>
                                          <a:gd name="T162" fmla="*/ 0 60000 65536"/>
                                          <a:gd name="T163" fmla="*/ 0 60000 65536"/>
                                          <a:gd name="T164" fmla="*/ 0 60000 65536"/>
                                          <a:gd name="T165" fmla="*/ 0 60000 65536"/>
                                          <a:gd name="T166" fmla="*/ 0 60000 65536"/>
                                          <a:gd name="T167" fmla="*/ 0 60000 65536"/>
                                          <a:gd name="T168" fmla="*/ 0 60000 65536"/>
                                          <a:gd name="T169" fmla="*/ 0 60000 65536"/>
                                          <a:gd name="T170" fmla="*/ 0 60000 65536"/>
                                          <a:gd name="T171" fmla="*/ 0 60000 65536"/>
                                          <a:gd name="T172" fmla="*/ 0 60000 65536"/>
                                          <a:gd name="T173" fmla="*/ 0 60000 65536"/>
                                          <a:gd name="T174" fmla="*/ 0 60000 65536"/>
                                          <a:gd name="T175" fmla="*/ 0 60000 65536"/>
                                          <a:gd name="T176" fmla="*/ 0 60000 65536"/>
                                          <a:gd name="T177" fmla="*/ 0 60000 65536"/>
                                          <a:gd name="T178" fmla="*/ 0 60000 65536"/>
                                          <a:gd name="T179" fmla="*/ 0 60000 65536"/>
                                          <a:gd name="T180" fmla="*/ 0 60000 65536"/>
                                          <a:gd name="T181" fmla="*/ 0 60000 65536"/>
                                          <a:gd name="T182" fmla="*/ 0 60000 65536"/>
                                          <a:gd name="T183" fmla="*/ 0 60000 65536"/>
                                          <a:gd name="T184" fmla="*/ 0 60000 65536"/>
                                          <a:gd name="T185" fmla="*/ 0 60000 65536"/>
                                          <a:gd name="T186" fmla="*/ 0 60000 65536"/>
                                          <a:gd name="T187" fmla="*/ 0 60000 65536"/>
                                          <a:gd name="T188" fmla="*/ 0 60000 65536"/>
                                        </a:gdLst>
                                        <a:ahLst/>
                                        <a:cxnLst>
                                          <a:cxn ang="T126">
                                            <a:pos x="T0" y="T1"/>
                                          </a:cxn>
                                          <a:cxn ang="T127">
                                            <a:pos x="T2" y="T3"/>
                                          </a:cxn>
                                          <a:cxn ang="T128">
                                            <a:pos x="T4" y="T5"/>
                                          </a:cxn>
                                          <a:cxn ang="T129">
                                            <a:pos x="T6" y="T7"/>
                                          </a:cxn>
                                          <a:cxn ang="T130">
                                            <a:pos x="T8" y="T9"/>
                                          </a:cxn>
                                          <a:cxn ang="T131">
                                            <a:pos x="T10" y="T11"/>
                                          </a:cxn>
                                          <a:cxn ang="T132">
                                            <a:pos x="T12" y="T13"/>
                                          </a:cxn>
                                          <a:cxn ang="T133">
                                            <a:pos x="T14" y="T15"/>
                                          </a:cxn>
                                          <a:cxn ang="T134">
                                            <a:pos x="T16" y="T17"/>
                                          </a:cxn>
                                          <a:cxn ang="T135">
                                            <a:pos x="T18" y="T19"/>
                                          </a:cxn>
                                          <a:cxn ang="T136">
                                            <a:pos x="T20" y="T21"/>
                                          </a:cxn>
                                          <a:cxn ang="T137">
                                            <a:pos x="T22" y="T23"/>
                                          </a:cxn>
                                          <a:cxn ang="T138">
                                            <a:pos x="T24" y="T25"/>
                                          </a:cxn>
                                          <a:cxn ang="T139">
                                            <a:pos x="T26" y="T27"/>
                                          </a:cxn>
                                          <a:cxn ang="T140">
                                            <a:pos x="T28" y="T29"/>
                                          </a:cxn>
                                          <a:cxn ang="T141">
                                            <a:pos x="T30" y="T31"/>
                                          </a:cxn>
                                          <a:cxn ang="T142">
                                            <a:pos x="T32" y="T33"/>
                                          </a:cxn>
                                          <a:cxn ang="T143">
                                            <a:pos x="T34" y="T35"/>
                                          </a:cxn>
                                          <a:cxn ang="T144">
                                            <a:pos x="T36" y="T37"/>
                                          </a:cxn>
                                          <a:cxn ang="T145">
                                            <a:pos x="T38" y="T39"/>
                                          </a:cxn>
                                          <a:cxn ang="T146">
                                            <a:pos x="T40" y="T41"/>
                                          </a:cxn>
                                          <a:cxn ang="T147">
                                            <a:pos x="T42" y="T43"/>
                                          </a:cxn>
                                          <a:cxn ang="T148">
                                            <a:pos x="T44" y="T45"/>
                                          </a:cxn>
                                          <a:cxn ang="T149">
                                            <a:pos x="T46" y="T47"/>
                                          </a:cxn>
                                          <a:cxn ang="T150">
                                            <a:pos x="T48" y="T49"/>
                                          </a:cxn>
                                          <a:cxn ang="T151">
                                            <a:pos x="T50" y="T51"/>
                                          </a:cxn>
                                          <a:cxn ang="T152">
                                            <a:pos x="T52" y="T53"/>
                                          </a:cxn>
                                          <a:cxn ang="T153">
                                            <a:pos x="T54" y="T55"/>
                                          </a:cxn>
                                          <a:cxn ang="T154">
                                            <a:pos x="T56" y="T57"/>
                                          </a:cxn>
                                          <a:cxn ang="T155">
                                            <a:pos x="T58" y="T59"/>
                                          </a:cxn>
                                          <a:cxn ang="T156">
                                            <a:pos x="T60" y="T61"/>
                                          </a:cxn>
                                          <a:cxn ang="T157">
                                            <a:pos x="T62" y="T63"/>
                                          </a:cxn>
                                          <a:cxn ang="T158">
                                            <a:pos x="T64" y="T65"/>
                                          </a:cxn>
                                          <a:cxn ang="T159">
                                            <a:pos x="T66" y="T67"/>
                                          </a:cxn>
                                          <a:cxn ang="T160">
                                            <a:pos x="T68" y="T69"/>
                                          </a:cxn>
                                          <a:cxn ang="T161">
                                            <a:pos x="T70" y="T71"/>
                                          </a:cxn>
                                          <a:cxn ang="T162">
                                            <a:pos x="T72" y="T73"/>
                                          </a:cxn>
                                          <a:cxn ang="T163">
                                            <a:pos x="T74" y="T75"/>
                                          </a:cxn>
                                          <a:cxn ang="T164">
                                            <a:pos x="T76" y="T77"/>
                                          </a:cxn>
                                          <a:cxn ang="T165">
                                            <a:pos x="T78" y="T79"/>
                                          </a:cxn>
                                          <a:cxn ang="T166">
                                            <a:pos x="T80" y="T81"/>
                                          </a:cxn>
                                          <a:cxn ang="T167">
                                            <a:pos x="T82" y="T83"/>
                                          </a:cxn>
                                          <a:cxn ang="T168">
                                            <a:pos x="T84" y="T85"/>
                                          </a:cxn>
                                          <a:cxn ang="T169">
                                            <a:pos x="T86" y="T87"/>
                                          </a:cxn>
                                          <a:cxn ang="T170">
                                            <a:pos x="T88" y="T89"/>
                                          </a:cxn>
                                          <a:cxn ang="T171">
                                            <a:pos x="T90" y="T91"/>
                                          </a:cxn>
                                          <a:cxn ang="T172">
                                            <a:pos x="T92" y="T93"/>
                                          </a:cxn>
                                          <a:cxn ang="T173">
                                            <a:pos x="T94" y="T95"/>
                                          </a:cxn>
                                          <a:cxn ang="T174">
                                            <a:pos x="T96" y="T97"/>
                                          </a:cxn>
                                          <a:cxn ang="T175">
                                            <a:pos x="T98" y="T99"/>
                                          </a:cxn>
                                          <a:cxn ang="T176">
                                            <a:pos x="T100" y="T101"/>
                                          </a:cxn>
                                          <a:cxn ang="T177">
                                            <a:pos x="T102" y="T103"/>
                                          </a:cxn>
                                          <a:cxn ang="T178">
                                            <a:pos x="T104" y="T105"/>
                                          </a:cxn>
                                          <a:cxn ang="T179">
                                            <a:pos x="T106" y="T107"/>
                                          </a:cxn>
                                          <a:cxn ang="T180">
                                            <a:pos x="T108" y="T109"/>
                                          </a:cxn>
                                          <a:cxn ang="T181">
                                            <a:pos x="T110" y="T111"/>
                                          </a:cxn>
                                          <a:cxn ang="T182">
                                            <a:pos x="T112" y="T113"/>
                                          </a:cxn>
                                          <a:cxn ang="T183">
                                            <a:pos x="T114" y="T115"/>
                                          </a:cxn>
                                          <a:cxn ang="T184">
                                            <a:pos x="T116" y="T117"/>
                                          </a:cxn>
                                          <a:cxn ang="T185">
                                            <a:pos x="T118" y="T119"/>
                                          </a:cxn>
                                          <a:cxn ang="T186">
                                            <a:pos x="T120" y="T121"/>
                                          </a:cxn>
                                          <a:cxn ang="T187">
                                            <a:pos x="T122" y="T123"/>
                                          </a:cxn>
                                          <a:cxn ang="T188">
                                            <a:pos x="T124" y="T125"/>
                                          </a:cxn>
                                        </a:cxnLst>
                                        <a:rect l="0" t="0" r="r" b="b"/>
                                        <a:pathLst>
                                          <a:path w="602" h="609">
                                            <a:moveTo>
                                              <a:pt x="297" y="608"/>
                                            </a:moveTo>
                                            <a:lnTo>
                                              <a:pt x="297" y="608"/>
                                            </a:lnTo>
                                            <a:cubicBezTo>
                                              <a:pt x="134" y="608"/>
                                              <a:pt x="0" y="474"/>
                                              <a:pt x="0" y="304"/>
                                            </a:cubicBezTo>
                                            <a:cubicBezTo>
                                              <a:pt x="0" y="134"/>
                                              <a:pt x="134" y="0"/>
                                              <a:pt x="297" y="0"/>
                                            </a:cubicBezTo>
                                            <a:cubicBezTo>
                                              <a:pt x="466" y="0"/>
                                              <a:pt x="601" y="134"/>
                                              <a:pt x="601" y="304"/>
                                            </a:cubicBezTo>
                                            <a:cubicBezTo>
                                              <a:pt x="601" y="474"/>
                                              <a:pt x="466" y="608"/>
                                              <a:pt x="297" y="608"/>
                                            </a:cubicBezTo>
                                            <a:close/>
                                            <a:moveTo>
                                              <a:pt x="466" y="127"/>
                                            </a:moveTo>
                                            <a:lnTo>
                                              <a:pt x="466" y="127"/>
                                            </a:lnTo>
                                            <a:cubicBezTo>
                                              <a:pt x="466" y="127"/>
                                              <a:pt x="466" y="127"/>
                                              <a:pt x="466" y="120"/>
                                            </a:cubicBezTo>
                                            <a:lnTo>
                                              <a:pt x="459" y="120"/>
                                            </a:lnTo>
                                            <a:cubicBezTo>
                                              <a:pt x="459" y="120"/>
                                              <a:pt x="459" y="120"/>
                                              <a:pt x="459" y="127"/>
                                            </a:cubicBezTo>
                                            <a:cubicBezTo>
                                              <a:pt x="459" y="127"/>
                                              <a:pt x="459" y="127"/>
                                              <a:pt x="466" y="127"/>
                                            </a:cubicBezTo>
                                            <a:cubicBezTo>
                                              <a:pt x="466" y="134"/>
                                              <a:pt x="466" y="134"/>
                                              <a:pt x="459" y="134"/>
                                            </a:cubicBezTo>
                                            <a:cubicBezTo>
                                              <a:pt x="459" y="141"/>
                                              <a:pt x="459" y="141"/>
                                              <a:pt x="459" y="141"/>
                                            </a:cubicBezTo>
                                            <a:lnTo>
                                              <a:pt x="452" y="141"/>
                                            </a:lnTo>
                                            <a:cubicBezTo>
                                              <a:pt x="452" y="141"/>
                                              <a:pt x="452" y="141"/>
                                              <a:pt x="459" y="141"/>
                                            </a:cubicBezTo>
                                            <a:cubicBezTo>
                                              <a:pt x="459" y="141"/>
                                              <a:pt x="459" y="141"/>
                                              <a:pt x="466" y="141"/>
                                            </a:cubicBezTo>
                                            <a:cubicBezTo>
                                              <a:pt x="466" y="134"/>
                                              <a:pt x="466" y="134"/>
                                              <a:pt x="466" y="134"/>
                                            </a:cubicBezTo>
                                            <a:cubicBezTo>
                                              <a:pt x="466" y="127"/>
                                              <a:pt x="466" y="127"/>
                                              <a:pt x="474" y="127"/>
                                            </a:cubicBezTo>
                                            <a:lnTo>
                                              <a:pt x="466" y="127"/>
                                            </a:lnTo>
                                            <a:close/>
                                            <a:moveTo>
                                              <a:pt x="474" y="134"/>
                                            </a:moveTo>
                                            <a:lnTo>
                                              <a:pt x="474" y="134"/>
                                            </a:lnTo>
                                            <a:close/>
                                            <a:moveTo>
                                              <a:pt x="544" y="339"/>
                                            </a:moveTo>
                                            <a:lnTo>
                                              <a:pt x="544" y="339"/>
                                            </a:lnTo>
                                            <a:cubicBezTo>
                                              <a:pt x="544" y="332"/>
                                              <a:pt x="544" y="325"/>
                                              <a:pt x="544" y="325"/>
                                            </a:cubicBezTo>
                                            <a:cubicBezTo>
                                              <a:pt x="544" y="318"/>
                                              <a:pt x="544" y="325"/>
                                              <a:pt x="537" y="325"/>
                                            </a:cubicBezTo>
                                            <a:cubicBezTo>
                                              <a:pt x="537" y="318"/>
                                              <a:pt x="537" y="318"/>
                                              <a:pt x="537" y="318"/>
                                            </a:cubicBezTo>
                                            <a:cubicBezTo>
                                              <a:pt x="537" y="318"/>
                                              <a:pt x="537" y="318"/>
                                              <a:pt x="537" y="325"/>
                                            </a:cubicBezTo>
                                            <a:cubicBezTo>
                                              <a:pt x="537" y="325"/>
                                              <a:pt x="530" y="332"/>
                                              <a:pt x="537" y="332"/>
                                            </a:cubicBezTo>
                                            <a:cubicBezTo>
                                              <a:pt x="537" y="339"/>
                                              <a:pt x="537" y="339"/>
                                              <a:pt x="544" y="339"/>
                                            </a:cubicBezTo>
                                            <a:close/>
                                            <a:moveTo>
                                              <a:pt x="64" y="361"/>
                                            </a:moveTo>
                                            <a:lnTo>
                                              <a:pt x="64" y="361"/>
                                            </a:lnTo>
                                            <a:cubicBezTo>
                                              <a:pt x="71" y="361"/>
                                              <a:pt x="71" y="361"/>
                                              <a:pt x="71" y="361"/>
                                            </a:cubicBezTo>
                                            <a:cubicBezTo>
                                              <a:pt x="71" y="354"/>
                                              <a:pt x="71" y="354"/>
                                              <a:pt x="71" y="354"/>
                                            </a:cubicBezTo>
                                            <a:cubicBezTo>
                                              <a:pt x="71" y="354"/>
                                              <a:pt x="71" y="354"/>
                                              <a:pt x="64" y="354"/>
                                            </a:cubicBezTo>
                                            <a:lnTo>
                                              <a:pt x="64" y="361"/>
                                            </a:lnTo>
                                            <a:cubicBezTo>
                                              <a:pt x="64" y="354"/>
                                              <a:pt x="64" y="354"/>
                                              <a:pt x="64" y="354"/>
                                            </a:cubicBezTo>
                                            <a:cubicBezTo>
                                              <a:pt x="64" y="354"/>
                                              <a:pt x="64" y="354"/>
                                              <a:pt x="57" y="354"/>
                                            </a:cubicBezTo>
                                            <a:cubicBezTo>
                                              <a:pt x="64" y="361"/>
                                              <a:pt x="64" y="361"/>
                                              <a:pt x="64" y="361"/>
                                            </a:cubicBezTo>
                                            <a:close/>
                                            <a:moveTo>
                                              <a:pt x="71" y="269"/>
                                            </a:moveTo>
                                            <a:lnTo>
                                              <a:pt x="71" y="269"/>
                                            </a:lnTo>
                                            <a:close/>
                                            <a:moveTo>
                                              <a:pt x="71" y="226"/>
                                            </a:moveTo>
                                            <a:lnTo>
                                              <a:pt x="71" y="226"/>
                                            </a:lnTo>
                                            <a:lnTo>
                                              <a:pt x="71" y="219"/>
                                            </a:lnTo>
                                            <a:lnTo>
                                              <a:pt x="71" y="226"/>
                                            </a:lnTo>
                                            <a:close/>
                                            <a:moveTo>
                                              <a:pt x="134" y="127"/>
                                            </a:moveTo>
                                            <a:lnTo>
                                              <a:pt x="134" y="127"/>
                                            </a:lnTo>
                                            <a:cubicBezTo>
                                              <a:pt x="134" y="127"/>
                                              <a:pt x="134" y="127"/>
                                              <a:pt x="127" y="127"/>
                                            </a:cubicBezTo>
                                            <a:cubicBezTo>
                                              <a:pt x="134" y="127"/>
                                              <a:pt x="134" y="127"/>
                                              <a:pt x="134" y="127"/>
                                            </a:cubicBezTo>
                                            <a:close/>
                                            <a:moveTo>
                                              <a:pt x="127" y="134"/>
                                            </a:moveTo>
                                            <a:lnTo>
                                              <a:pt x="127" y="134"/>
                                            </a:lnTo>
                                            <a:close/>
                                            <a:moveTo>
                                              <a:pt x="191" y="85"/>
                                            </a:moveTo>
                                            <a:lnTo>
                                              <a:pt x="191" y="85"/>
                                            </a:lnTo>
                                            <a:lnTo>
                                              <a:pt x="198" y="85"/>
                                            </a:lnTo>
                                            <a:lnTo>
                                              <a:pt x="191" y="85"/>
                                            </a:lnTo>
                                            <a:cubicBezTo>
                                              <a:pt x="198" y="85"/>
                                              <a:pt x="198" y="85"/>
                                              <a:pt x="198" y="85"/>
                                            </a:cubicBezTo>
                                            <a:lnTo>
                                              <a:pt x="198" y="92"/>
                                            </a:lnTo>
                                            <a:lnTo>
                                              <a:pt x="198" y="85"/>
                                            </a:lnTo>
                                            <a:cubicBezTo>
                                              <a:pt x="191" y="85"/>
                                              <a:pt x="191" y="92"/>
                                              <a:pt x="191" y="92"/>
                                            </a:cubicBezTo>
                                            <a:cubicBezTo>
                                              <a:pt x="191" y="92"/>
                                              <a:pt x="191" y="92"/>
                                              <a:pt x="191" y="85"/>
                                            </a:cubicBezTo>
                                            <a:cubicBezTo>
                                              <a:pt x="191" y="92"/>
                                              <a:pt x="191" y="92"/>
                                              <a:pt x="191" y="92"/>
                                            </a:cubicBezTo>
                                            <a:cubicBezTo>
                                              <a:pt x="191" y="92"/>
                                              <a:pt x="191" y="92"/>
                                              <a:pt x="198" y="92"/>
                                            </a:cubicBezTo>
                                            <a:lnTo>
                                              <a:pt x="191" y="92"/>
                                            </a:lnTo>
                                            <a:lnTo>
                                              <a:pt x="198" y="92"/>
                                            </a:lnTo>
                                            <a:lnTo>
                                              <a:pt x="191" y="92"/>
                                            </a:lnTo>
                                            <a:cubicBezTo>
                                              <a:pt x="198" y="92"/>
                                              <a:pt x="198" y="92"/>
                                              <a:pt x="198" y="92"/>
                                            </a:cubicBezTo>
                                            <a:cubicBezTo>
                                              <a:pt x="198" y="92"/>
                                              <a:pt x="205" y="99"/>
                                              <a:pt x="198" y="99"/>
                                            </a:cubicBezTo>
                                            <a:lnTo>
                                              <a:pt x="191" y="99"/>
                                            </a:lnTo>
                                            <a:lnTo>
                                              <a:pt x="198" y="99"/>
                                            </a:lnTo>
                                            <a:cubicBezTo>
                                              <a:pt x="191" y="99"/>
                                              <a:pt x="191" y="99"/>
                                              <a:pt x="191" y="99"/>
                                            </a:cubicBezTo>
                                            <a:cubicBezTo>
                                              <a:pt x="191" y="106"/>
                                              <a:pt x="184" y="106"/>
                                              <a:pt x="191" y="106"/>
                                            </a:cubicBezTo>
                                            <a:cubicBezTo>
                                              <a:pt x="191" y="99"/>
                                              <a:pt x="191" y="99"/>
                                              <a:pt x="191" y="99"/>
                                            </a:cubicBezTo>
                                            <a:cubicBezTo>
                                              <a:pt x="191" y="106"/>
                                              <a:pt x="191" y="106"/>
                                              <a:pt x="191" y="106"/>
                                            </a:cubicBezTo>
                                            <a:lnTo>
                                              <a:pt x="198" y="106"/>
                                            </a:lnTo>
                                            <a:cubicBezTo>
                                              <a:pt x="198" y="106"/>
                                              <a:pt x="198" y="106"/>
                                              <a:pt x="205" y="106"/>
                                            </a:cubicBezTo>
                                            <a:cubicBezTo>
                                              <a:pt x="212" y="106"/>
                                              <a:pt x="212" y="106"/>
                                              <a:pt x="212" y="106"/>
                                            </a:cubicBezTo>
                                            <a:cubicBezTo>
                                              <a:pt x="212" y="113"/>
                                              <a:pt x="212" y="113"/>
                                              <a:pt x="212" y="113"/>
                                            </a:cubicBezTo>
                                            <a:cubicBezTo>
                                              <a:pt x="212" y="113"/>
                                              <a:pt x="205" y="113"/>
                                              <a:pt x="205" y="106"/>
                                            </a:cubicBezTo>
                                            <a:cubicBezTo>
                                              <a:pt x="205" y="113"/>
                                              <a:pt x="212" y="113"/>
                                              <a:pt x="205" y="113"/>
                                            </a:cubicBezTo>
                                            <a:cubicBezTo>
                                              <a:pt x="198" y="106"/>
                                              <a:pt x="198" y="106"/>
                                              <a:pt x="198" y="106"/>
                                            </a:cubicBezTo>
                                            <a:lnTo>
                                              <a:pt x="198" y="113"/>
                                            </a:lnTo>
                                            <a:cubicBezTo>
                                              <a:pt x="191" y="106"/>
                                              <a:pt x="191" y="106"/>
                                              <a:pt x="191" y="106"/>
                                            </a:cubicBezTo>
                                            <a:cubicBezTo>
                                              <a:pt x="191" y="106"/>
                                              <a:pt x="191" y="106"/>
                                              <a:pt x="191" y="113"/>
                                            </a:cubicBezTo>
                                            <a:cubicBezTo>
                                              <a:pt x="198" y="113"/>
                                              <a:pt x="198" y="113"/>
                                              <a:pt x="198" y="113"/>
                                            </a:cubicBezTo>
                                            <a:lnTo>
                                              <a:pt x="198" y="106"/>
                                            </a:lnTo>
                                            <a:cubicBezTo>
                                              <a:pt x="198" y="113"/>
                                              <a:pt x="198" y="113"/>
                                              <a:pt x="198" y="113"/>
                                            </a:cubicBezTo>
                                            <a:lnTo>
                                              <a:pt x="191" y="113"/>
                                            </a:lnTo>
                                            <a:cubicBezTo>
                                              <a:pt x="198" y="113"/>
                                              <a:pt x="191" y="113"/>
                                              <a:pt x="191" y="120"/>
                                            </a:cubicBezTo>
                                            <a:cubicBezTo>
                                              <a:pt x="191" y="120"/>
                                              <a:pt x="191" y="113"/>
                                              <a:pt x="198" y="113"/>
                                            </a:cubicBezTo>
                                            <a:lnTo>
                                              <a:pt x="198" y="120"/>
                                            </a:lnTo>
                                            <a:cubicBezTo>
                                              <a:pt x="198" y="120"/>
                                              <a:pt x="198" y="120"/>
                                              <a:pt x="198" y="113"/>
                                            </a:cubicBezTo>
                                            <a:lnTo>
                                              <a:pt x="205" y="113"/>
                                            </a:lnTo>
                                            <a:cubicBezTo>
                                              <a:pt x="205" y="113"/>
                                              <a:pt x="205" y="113"/>
                                              <a:pt x="212" y="113"/>
                                            </a:cubicBezTo>
                                            <a:lnTo>
                                              <a:pt x="205" y="113"/>
                                            </a:lnTo>
                                            <a:cubicBezTo>
                                              <a:pt x="205" y="120"/>
                                              <a:pt x="205" y="120"/>
                                              <a:pt x="212" y="120"/>
                                            </a:cubicBezTo>
                                            <a:cubicBezTo>
                                              <a:pt x="205" y="120"/>
                                              <a:pt x="205" y="120"/>
                                              <a:pt x="205" y="120"/>
                                            </a:cubicBezTo>
                                            <a:lnTo>
                                              <a:pt x="205" y="127"/>
                                            </a:lnTo>
                                            <a:cubicBezTo>
                                              <a:pt x="198" y="127"/>
                                              <a:pt x="198" y="127"/>
                                              <a:pt x="198" y="127"/>
                                            </a:cubicBezTo>
                                            <a:cubicBezTo>
                                              <a:pt x="198" y="127"/>
                                              <a:pt x="198" y="127"/>
                                              <a:pt x="191" y="127"/>
                                            </a:cubicBezTo>
                                            <a:lnTo>
                                              <a:pt x="191" y="134"/>
                                            </a:lnTo>
                                            <a:cubicBezTo>
                                              <a:pt x="191" y="134"/>
                                              <a:pt x="191" y="134"/>
                                              <a:pt x="191" y="141"/>
                                            </a:cubicBezTo>
                                            <a:cubicBezTo>
                                              <a:pt x="191" y="141"/>
                                              <a:pt x="191" y="141"/>
                                              <a:pt x="184" y="141"/>
                                            </a:cubicBezTo>
                                            <a:cubicBezTo>
                                              <a:pt x="184" y="141"/>
                                              <a:pt x="184" y="149"/>
                                              <a:pt x="177" y="149"/>
                                            </a:cubicBezTo>
                                            <a:cubicBezTo>
                                              <a:pt x="177" y="149"/>
                                              <a:pt x="177" y="149"/>
                                              <a:pt x="177" y="141"/>
                                            </a:cubicBezTo>
                                            <a:cubicBezTo>
                                              <a:pt x="177" y="141"/>
                                              <a:pt x="177" y="141"/>
                                              <a:pt x="177" y="149"/>
                                            </a:cubicBezTo>
                                            <a:cubicBezTo>
                                              <a:pt x="170" y="149"/>
                                              <a:pt x="177" y="149"/>
                                              <a:pt x="170" y="149"/>
                                            </a:cubicBezTo>
                                            <a:cubicBezTo>
                                              <a:pt x="170" y="149"/>
                                              <a:pt x="170" y="149"/>
                                              <a:pt x="177" y="149"/>
                                            </a:cubicBezTo>
                                            <a:cubicBezTo>
                                              <a:pt x="170" y="149"/>
                                              <a:pt x="170" y="149"/>
                                              <a:pt x="170" y="149"/>
                                            </a:cubicBezTo>
                                            <a:cubicBezTo>
                                              <a:pt x="170" y="156"/>
                                              <a:pt x="170" y="149"/>
                                              <a:pt x="170" y="156"/>
                                            </a:cubicBezTo>
                                            <a:lnTo>
                                              <a:pt x="177" y="156"/>
                                            </a:lnTo>
                                            <a:cubicBezTo>
                                              <a:pt x="170" y="156"/>
                                              <a:pt x="170" y="156"/>
                                              <a:pt x="170" y="156"/>
                                            </a:cubicBezTo>
                                            <a:cubicBezTo>
                                              <a:pt x="170" y="156"/>
                                              <a:pt x="170" y="156"/>
                                              <a:pt x="170" y="163"/>
                                            </a:cubicBezTo>
                                            <a:cubicBezTo>
                                              <a:pt x="170" y="163"/>
                                              <a:pt x="170" y="163"/>
                                              <a:pt x="170" y="170"/>
                                            </a:cubicBezTo>
                                            <a:cubicBezTo>
                                              <a:pt x="170" y="170"/>
                                              <a:pt x="170" y="170"/>
                                              <a:pt x="170" y="177"/>
                                            </a:cubicBezTo>
                                            <a:cubicBezTo>
                                              <a:pt x="170" y="177"/>
                                              <a:pt x="170" y="177"/>
                                              <a:pt x="163" y="177"/>
                                            </a:cubicBezTo>
                                            <a:lnTo>
                                              <a:pt x="170" y="177"/>
                                            </a:lnTo>
                                            <a:cubicBezTo>
                                              <a:pt x="170" y="177"/>
                                              <a:pt x="170" y="177"/>
                                              <a:pt x="163" y="177"/>
                                            </a:cubicBezTo>
                                            <a:cubicBezTo>
                                              <a:pt x="155" y="177"/>
                                              <a:pt x="163" y="177"/>
                                              <a:pt x="155" y="177"/>
                                            </a:cubicBezTo>
                                            <a:lnTo>
                                              <a:pt x="163" y="177"/>
                                            </a:lnTo>
                                            <a:lnTo>
                                              <a:pt x="155" y="177"/>
                                            </a:lnTo>
                                            <a:lnTo>
                                              <a:pt x="155" y="170"/>
                                            </a:lnTo>
                                            <a:lnTo>
                                              <a:pt x="155" y="177"/>
                                            </a:lnTo>
                                            <a:cubicBezTo>
                                              <a:pt x="155" y="177"/>
                                              <a:pt x="155" y="177"/>
                                              <a:pt x="148" y="177"/>
                                            </a:cubicBezTo>
                                            <a:lnTo>
                                              <a:pt x="148" y="170"/>
                                            </a:lnTo>
                                            <a:cubicBezTo>
                                              <a:pt x="148" y="177"/>
                                              <a:pt x="148" y="170"/>
                                              <a:pt x="148" y="170"/>
                                            </a:cubicBezTo>
                                            <a:lnTo>
                                              <a:pt x="148" y="177"/>
                                            </a:lnTo>
                                            <a:cubicBezTo>
                                              <a:pt x="141" y="177"/>
                                              <a:pt x="141" y="177"/>
                                              <a:pt x="141" y="170"/>
                                            </a:cubicBezTo>
                                            <a:cubicBezTo>
                                              <a:pt x="141" y="170"/>
                                              <a:pt x="148" y="170"/>
                                              <a:pt x="141" y="170"/>
                                            </a:cubicBezTo>
                                            <a:cubicBezTo>
                                              <a:pt x="141" y="163"/>
                                              <a:pt x="141" y="163"/>
                                              <a:pt x="141" y="163"/>
                                            </a:cubicBezTo>
                                            <a:lnTo>
                                              <a:pt x="141" y="170"/>
                                            </a:lnTo>
                                            <a:cubicBezTo>
                                              <a:pt x="141" y="170"/>
                                              <a:pt x="141" y="170"/>
                                              <a:pt x="141" y="163"/>
                                            </a:cubicBezTo>
                                            <a:lnTo>
                                              <a:pt x="141" y="170"/>
                                            </a:lnTo>
                                            <a:cubicBezTo>
                                              <a:pt x="134" y="163"/>
                                              <a:pt x="141" y="163"/>
                                              <a:pt x="141" y="163"/>
                                            </a:cubicBezTo>
                                            <a:cubicBezTo>
                                              <a:pt x="141" y="163"/>
                                              <a:pt x="141" y="163"/>
                                              <a:pt x="134" y="163"/>
                                            </a:cubicBezTo>
                                            <a:cubicBezTo>
                                              <a:pt x="134" y="163"/>
                                              <a:pt x="134" y="163"/>
                                              <a:pt x="141" y="163"/>
                                            </a:cubicBezTo>
                                            <a:cubicBezTo>
                                              <a:pt x="141" y="163"/>
                                              <a:pt x="141" y="163"/>
                                              <a:pt x="141" y="156"/>
                                            </a:cubicBezTo>
                                            <a:cubicBezTo>
                                              <a:pt x="141" y="163"/>
                                              <a:pt x="141" y="163"/>
                                              <a:pt x="141" y="163"/>
                                            </a:cubicBezTo>
                                            <a:cubicBezTo>
                                              <a:pt x="134" y="163"/>
                                              <a:pt x="134" y="163"/>
                                              <a:pt x="134" y="163"/>
                                            </a:cubicBezTo>
                                            <a:cubicBezTo>
                                              <a:pt x="134" y="163"/>
                                              <a:pt x="134" y="163"/>
                                              <a:pt x="134" y="156"/>
                                            </a:cubicBezTo>
                                            <a:cubicBezTo>
                                              <a:pt x="134" y="156"/>
                                              <a:pt x="134" y="156"/>
                                              <a:pt x="141" y="156"/>
                                            </a:cubicBezTo>
                                            <a:cubicBezTo>
                                              <a:pt x="141" y="156"/>
                                              <a:pt x="141" y="156"/>
                                              <a:pt x="134" y="156"/>
                                            </a:cubicBezTo>
                                            <a:lnTo>
                                              <a:pt x="134" y="163"/>
                                            </a:lnTo>
                                            <a:cubicBezTo>
                                              <a:pt x="134" y="163"/>
                                              <a:pt x="134" y="163"/>
                                              <a:pt x="134" y="156"/>
                                            </a:cubicBezTo>
                                            <a:cubicBezTo>
                                              <a:pt x="134" y="156"/>
                                              <a:pt x="134" y="156"/>
                                              <a:pt x="127" y="156"/>
                                            </a:cubicBezTo>
                                            <a:lnTo>
                                              <a:pt x="127" y="149"/>
                                            </a:lnTo>
                                            <a:lnTo>
                                              <a:pt x="134" y="149"/>
                                            </a:lnTo>
                                            <a:cubicBezTo>
                                              <a:pt x="134" y="149"/>
                                              <a:pt x="134" y="149"/>
                                              <a:pt x="141" y="149"/>
                                            </a:cubicBezTo>
                                            <a:cubicBezTo>
                                              <a:pt x="134" y="149"/>
                                              <a:pt x="134" y="149"/>
                                              <a:pt x="134" y="149"/>
                                            </a:cubicBezTo>
                                            <a:lnTo>
                                              <a:pt x="127" y="149"/>
                                            </a:lnTo>
                                            <a:lnTo>
                                              <a:pt x="134" y="149"/>
                                            </a:lnTo>
                                            <a:cubicBezTo>
                                              <a:pt x="127" y="149"/>
                                              <a:pt x="127" y="149"/>
                                              <a:pt x="127" y="149"/>
                                            </a:cubicBezTo>
                                            <a:cubicBezTo>
                                              <a:pt x="127" y="141"/>
                                              <a:pt x="134" y="141"/>
                                              <a:pt x="134" y="141"/>
                                            </a:cubicBezTo>
                                            <a:cubicBezTo>
                                              <a:pt x="127" y="141"/>
                                              <a:pt x="127" y="141"/>
                                              <a:pt x="127" y="141"/>
                                            </a:cubicBezTo>
                                            <a:cubicBezTo>
                                              <a:pt x="127" y="141"/>
                                              <a:pt x="127" y="141"/>
                                              <a:pt x="134" y="141"/>
                                            </a:cubicBezTo>
                                            <a:lnTo>
                                              <a:pt x="127" y="141"/>
                                            </a:lnTo>
                                            <a:lnTo>
                                              <a:pt x="134" y="141"/>
                                            </a:lnTo>
                                            <a:cubicBezTo>
                                              <a:pt x="127" y="141"/>
                                              <a:pt x="127" y="141"/>
                                              <a:pt x="127" y="141"/>
                                            </a:cubicBezTo>
                                            <a:cubicBezTo>
                                              <a:pt x="127" y="141"/>
                                              <a:pt x="127" y="141"/>
                                              <a:pt x="134" y="141"/>
                                            </a:cubicBezTo>
                                            <a:cubicBezTo>
                                              <a:pt x="127" y="141"/>
                                              <a:pt x="127" y="141"/>
                                              <a:pt x="127" y="141"/>
                                            </a:cubicBezTo>
                                            <a:cubicBezTo>
                                              <a:pt x="127" y="141"/>
                                              <a:pt x="127" y="141"/>
                                              <a:pt x="134" y="134"/>
                                            </a:cubicBezTo>
                                            <a:cubicBezTo>
                                              <a:pt x="134" y="127"/>
                                              <a:pt x="134" y="127"/>
                                              <a:pt x="134" y="127"/>
                                            </a:cubicBezTo>
                                            <a:lnTo>
                                              <a:pt x="127" y="127"/>
                                            </a:lnTo>
                                            <a:cubicBezTo>
                                              <a:pt x="127" y="127"/>
                                              <a:pt x="127" y="127"/>
                                              <a:pt x="134" y="134"/>
                                            </a:cubicBezTo>
                                            <a:cubicBezTo>
                                              <a:pt x="134" y="134"/>
                                              <a:pt x="134" y="134"/>
                                              <a:pt x="127" y="134"/>
                                            </a:cubicBezTo>
                                            <a:cubicBezTo>
                                              <a:pt x="120" y="141"/>
                                              <a:pt x="113" y="149"/>
                                              <a:pt x="106" y="156"/>
                                            </a:cubicBezTo>
                                            <a:lnTo>
                                              <a:pt x="113" y="156"/>
                                            </a:lnTo>
                                            <a:cubicBezTo>
                                              <a:pt x="113" y="156"/>
                                              <a:pt x="113" y="163"/>
                                              <a:pt x="120" y="163"/>
                                            </a:cubicBezTo>
                                            <a:cubicBezTo>
                                              <a:pt x="113" y="163"/>
                                              <a:pt x="113" y="163"/>
                                              <a:pt x="113" y="163"/>
                                            </a:cubicBezTo>
                                            <a:lnTo>
                                              <a:pt x="113" y="170"/>
                                            </a:lnTo>
                                            <a:lnTo>
                                              <a:pt x="106" y="170"/>
                                            </a:lnTo>
                                            <a:cubicBezTo>
                                              <a:pt x="106" y="163"/>
                                              <a:pt x="106" y="163"/>
                                              <a:pt x="106" y="163"/>
                                            </a:cubicBezTo>
                                            <a:lnTo>
                                              <a:pt x="99" y="163"/>
                                            </a:lnTo>
                                            <a:lnTo>
                                              <a:pt x="99" y="170"/>
                                            </a:lnTo>
                                            <a:cubicBezTo>
                                              <a:pt x="99" y="170"/>
                                              <a:pt x="99" y="170"/>
                                              <a:pt x="106" y="170"/>
                                            </a:cubicBezTo>
                                            <a:cubicBezTo>
                                              <a:pt x="106" y="170"/>
                                              <a:pt x="106" y="170"/>
                                              <a:pt x="106" y="177"/>
                                            </a:cubicBezTo>
                                            <a:lnTo>
                                              <a:pt x="106" y="170"/>
                                            </a:lnTo>
                                            <a:cubicBezTo>
                                              <a:pt x="106" y="177"/>
                                              <a:pt x="106" y="177"/>
                                              <a:pt x="106" y="177"/>
                                            </a:cubicBezTo>
                                            <a:cubicBezTo>
                                              <a:pt x="99" y="177"/>
                                              <a:pt x="99" y="177"/>
                                              <a:pt x="99" y="170"/>
                                            </a:cubicBezTo>
                                            <a:lnTo>
                                              <a:pt x="99" y="177"/>
                                            </a:lnTo>
                                            <a:lnTo>
                                              <a:pt x="99" y="170"/>
                                            </a:lnTo>
                                            <a:cubicBezTo>
                                              <a:pt x="99" y="177"/>
                                              <a:pt x="99" y="177"/>
                                              <a:pt x="99" y="177"/>
                                            </a:cubicBezTo>
                                            <a:cubicBezTo>
                                              <a:pt x="99" y="177"/>
                                              <a:pt x="106" y="177"/>
                                              <a:pt x="106" y="184"/>
                                            </a:cubicBezTo>
                                            <a:cubicBezTo>
                                              <a:pt x="99" y="184"/>
                                              <a:pt x="99" y="177"/>
                                              <a:pt x="99" y="177"/>
                                            </a:cubicBezTo>
                                            <a:cubicBezTo>
                                              <a:pt x="99" y="177"/>
                                              <a:pt x="99" y="177"/>
                                              <a:pt x="92" y="177"/>
                                            </a:cubicBezTo>
                                            <a:cubicBezTo>
                                              <a:pt x="92" y="177"/>
                                              <a:pt x="85" y="177"/>
                                              <a:pt x="85" y="184"/>
                                            </a:cubicBezTo>
                                            <a:cubicBezTo>
                                              <a:pt x="92" y="184"/>
                                              <a:pt x="92" y="184"/>
                                              <a:pt x="92" y="184"/>
                                            </a:cubicBezTo>
                                            <a:lnTo>
                                              <a:pt x="92" y="191"/>
                                            </a:lnTo>
                                            <a:cubicBezTo>
                                              <a:pt x="92" y="191"/>
                                              <a:pt x="92" y="191"/>
                                              <a:pt x="92" y="198"/>
                                            </a:cubicBezTo>
                                            <a:cubicBezTo>
                                              <a:pt x="92" y="191"/>
                                              <a:pt x="99" y="191"/>
                                              <a:pt x="99" y="198"/>
                                            </a:cubicBezTo>
                                            <a:lnTo>
                                              <a:pt x="99" y="191"/>
                                            </a:lnTo>
                                            <a:cubicBezTo>
                                              <a:pt x="106" y="191"/>
                                              <a:pt x="106" y="198"/>
                                              <a:pt x="106" y="198"/>
                                            </a:cubicBezTo>
                                            <a:cubicBezTo>
                                              <a:pt x="106" y="191"/>
                                              <a:pt x="106" y="191"/>
                                              <a:pt x="106" y="191"/>
                                            </a:cubicBezTo>
                                            <a:lnTo>
                                              <a:pt x="113" y="191"/>
                                            </a:lnTo>
                                            <a:cubicBezTo>
                                              <a:pt x="113" y="198"/>
                                              <a:pt x="113" y="198"/>
                                              <a:pt x="113" y="198"/>
                                            </a:cubicBezTo>
                                            <a:cubicBezTo>
                                              <a:pt x="113" y="198"/>
                                              <a:pt x="113" y="198"/>
                                              <a:pt x="113" y="205"/>
                                            </a:cubicBezTo>
                                            <a:cubicBezTo>
                                              <a:pt x="113" y="205"/>
                                              <a:pt x="113" y="198"/>
                                              <a:pt x="113" y="205"/>
                                            </a:cubicBezTo>
                                            <a:cubicBezTo>
                                              <a:pt x="120" y="205"/>
                                              <a:pt x="120" y="205"/>
                                              <a:pt x="120" y="205"/>
                                            </a:cubicBezTo>
                                            <a:cubicBezTo>
                                              <a:pt x="120" y="205"/>
                                              <a:pt x="120" y="212"/>
                                              <a:pt x="127" y="212"/>
                                            </a:cubicBezTo>
                                            <a:cubicBezTo>
                                              <a:pt x="120" y="212"/>
                                              <a:pt x="120" y="212"/>
                                              <a:pt x="120" y="212"/>
                                            </a:cubicBezTo>
                                            <a:cubicBezTo>
                                              <a:pt x="127" y="212"/>
                                              <a:pt x="127" y="212"/>
                                              <a:pt x="127" y="212"/>
                                            </a:cubicBezTo>
                                            <a:lnTo>
                                              <a:pt x="134" y="212"/>
                                            </a:lnTo>
                                            <a:cubicBezTo>
                                              <a:pt x="134" y="219"/>
                                              <a:pt x="134" y="219"/>
                                              <a:pt x="134" y="219"/>
                                            </a:cubicBezTo>
                                            <a:lnTo>
                                              <a:pt x="127" y="219"/>
                                            </a:lnTo>
                                            <a:cubicBezTo>
                                              <a:pt x="120" y="226"/>
                                              <a:pt x="120" y="226"/>
                                              <a:pt x="120" y="226"/>
                                            </a:cubicBezTo>
                                            <a:cubicBezTo>
                                              <a:pt x="120" y="226"/>
                                              <a:pt x="120" y="226"/>
                                              <a:pt x="113" y="226"/>
                                            </a:cubicBezTo>
                                            <a:lnTo>
                                              <a:pt x="106" y="226"/>
                                            </a:lnTo>
                                            <a:cubicBezTo>
                                              <a:pt x="106" y="226"/>
                                              <a:pt x="106" y="226"/>
                                              <a:pt x="99" y="226"/>
                                            </a:cubicBezTo>
                                            <a:cubicBezTo>
                                              <a:pt x="99" y="226"/>
                                              <a:pt x="99" y="226"/>
                                              <a:pt x="99" y="233"/>
                                            </a:cubicBezTo>
                                            <a:cubicBezTo>
                                              <a:pt x="92" y="233"/>
                                              <a:pt x="92" y="233"/>
                                              <a:pt x="92" y="240"/>
                                            </a:cubicBezTo>
                                            <a:lnTo>
                                              <a:pt x="92" y="233"/>
                                            </a:lnTo>
                                            <a:cubicBezTo>
                                              <a:pt x="99" y="233"/>
                                              <a:pt x="99" y="233"/>
                                              <a:pt x="99" y="233"/>
                                            </a:cubicBezTo>
                                            <a:cubicBezTo>
                                              <a:pt x="106" y="226"/>
                                              <a:pt x="106" y="226"/>
                                              <a:pt x="106" y="233"/>
                                            </a:cubicBezTo>
                                            <a:cubicBezTo>
                                              <a:pt x="106" y="233"/>
                                              <a:pt x="106" y="233"/>
                                              <a:pt x="99" y="233"/>
                                            </a:cubicBezTo>
                                            <a:cubicBezTo>
                                              <a:pt x="106" y="233"/>
                                              <a:pt x="106" y="233"/>
                                              <a:pt x="106" y="233"/>
                                            </a:cubicBezTo>
                                            <a:cubicBezTo>
                                              <a:pt x="106" y="233"/>
                                              <a:pt x="106" y="233"/>
                                              <a:pt x="106" y="240"/>
                                            </a:cubicBezTo>
                                            <a:cubicBezTo>
                                              <a:pt x="106" y="240"/>
                                              <a:pt x="106" y="240"/>
                                              <a:pt x="113" y="240"/>
                                            </a:cubicBezTo>
                                            <a:cubicBezTo>
                                              <a:pt x="113" y="240"/>
                                              <a:pt x="113" y="240"/>
                                              <a:pt x="106" y="240"/>
                                            </a:cubicBezTo>
                                            <a:cubicBezTo>
                                              <a:pt x="106" y="240"/>
                                              <a:pt x="106" y="240"/>
                                              <a:pt x="113" y="240"/>
                                            </a:cubicBezTo>
                                            <a:cubicBezTo>
                                              <a:pt x="120" y="240"/>
                                              <a:pt x="120" y="240"/>
                                              <a:pt x="120" y="240"/>
                                            </a:cubicBezTo>
                                            <a:cubicBezTo>
                                              <a:pt x="113" y="240"/>
                                              <a:pt x="120" y="240"/>
                                              <a:pt x="113" y="240"/>
                                            </a:cubicBezTo>
                                            <a:cubicBezTo>
                                              <a:pt x="113" y="240"/>
                                              <a:pt x="113" y="240"/>
                                              <a:pt x="113" y="247"/>
                                            </a:cubicBezTo>
                                            <a:lnTo>
                                              <a:pt x="113" y="240"/>
                                            </a:lnTo>
                                            <a:cubicBezTo>
                                              <a:pt x="113" y="247"/>
                                              <a:pt x="113" y="247"/>
                                              <a:pt x="113" y="247"/>
                                            </a:cubicBezTo>
                                            <a:cubicBezTo>
                                              <a:pt x="113" y="247"/>
                                              <a:pt x="113" y="247"/>
                                              <a:pt x="106" y="247"/>
                                            </a:cubicBezTo>
                                            <a:lnTo>
                                              <a:pt x="106" y="240"/>
                                            </a:lnTo>
                                            <a:cubicBezTo>
                                              <a:pt x="106" y="240"/>
                                              <a:pt x="106" y="240"/>
                                              <a:pt x="106" y="247"/>
                                            </a:cubicBezTo>
                                            <a:lnTo>
                                              <a:pt x="106" y="240"/>
                                            </a:lnTo>
                                            <a:lnTo>
                                              <a:pt x="113" y="240"/>
                                            </a:lnTo>
                                            <a:cubicBezTo>
                                              <a:pt x="106" y="240"/>
                                              <a:pt x="106" y="240"/>
                                              <a:pt x="106" y="240"/>
                                            </a:cubicBezTo>
                                            <a:cubicBezTo>
                                              <a:pt x="106" y="240"/>
                                              <a:pt x="106" y="247"/>
                                              <a:pt x="99" y="247"/>
                                            </a:cubicBezTo>
                                            <a:cubicBezTo>
                                              <a:pt x="99" y="240"/>
                                              <a:pt x="99" y="240"/>
                                              <a:pt x="99" y="247"/>
                                            </a:cubicBezTo>
                                            <a:lnTo>
                                              <a:pt x="99" y="240"/>
                                            </a:lnTo>
                                            <a:cubicBezTo>
                                              <a:pt x="99" y="247"/>
                                              <a:pt x="99" y="247"/>
                                              <a:pt x="99" y="247"/>
                                            </a:cubicBezTo>
                                            <a:lnTo>
                                              <a:pt x="92" y="247"/>
                                            </a:lnTo>
                                            <a:lnTo>
                                              <a:pt x="92" y="254"/>
                                            </a:lnTo>
                                            <a:cubicBezTo>
                                              <a:pt x="85" y="254"/>
                                              <a:pt x="85" y="254"/>
                                              <a:pt x="85" y="262"/>
                                            </a:cubicBezTo>
                                            <a:lnTo>
                                              <a:pt x="85" y="254"/>
                                            </a:lnTo>
                                            <a:lnTo>
                                              <a:pt x="85" y="262"/>
                                            </a:lnTo>
                                            <a:cubicBezTo>
                                              <a:pt x="78" y="262"/>
                                              <a:pt x="78" y="262"/>
                                              <a:pt x="78" y="262"/>
                                            </a:cubicBezTo>
                                            <a:cubicBezTo>
                                              <a:pt x="78" y="262"/>
                                              <a:pt x="78" y="262"/>
                                              <a:pt x="85" y="262"/>
                                            </a:cubicBezTo>
                                            <a:lnTo>
                                              <a:pt x="78" y="262"/>
                                            </a:lnTo>
                                            <a:cubicBezTo>
                                              <a:pt x="78" y="269"/>
                                              <a:pt x="78" y="269"/>
                                              <a:pt x="78" y="269"/>
                                            </a:cubicBezTo>
                                            <a:cubicBezTo>
                                              <a:pt x="78" y="262"/>
                                              <a:pt x="78" y="262"/>
                                              <a:pt x="78" y="269"/>
                                            </a:cubicBezTo>
                                            <a:cubicBezTo>
                                              <a:pt x="78" y="262"/>
                                              <a:pt x="78" y="262"/>
                                              <a:pt x="78" y="262"/>
                                            </a:cubicBezTo>
                                            <a:cubicBezTo>
                                              <a:pt x="78" y="262"/>
                                              <a:pt x="78" y="262"/>
                                              <a:pt x="78" y="269"/>
                                            </a:cubicBezTo>
                                            <a:lnTo>
                                              <a:pt x="71" y="269"/>
                                            </a:lnTo>
                                            <a:cubicBezTo>
                                              <a:pt x="78" y="269"/>
                                              <a:pt x="78" y="269"/>
                                              <a:pt x="78" y="269"/>
                                            </a:cubicBezTo>
                                            <a:lnTo>
                                              <a:pt x="71" y="269"/>
                                            </a:lnTo>
                                            <a:lnTo>
                                              <a:pt x="78" y="269"/>
                                            </a:lnTo>
                                            <a:lnTo>
                                              <a:pt x="71" y="269"/>
                                            </a:lnTo>
                                            <a:lnTo>
                                              <a:pt x="78" y="269"/>
                                            </a:lnTo>
                                            <a:cubicBezTo>
                                              <a:pt x="78" y="269"/>
                                              <a:pt x="78" y="269"/>
                                              <a:pt x="71" y="269"/>
                                            </a:cubicBezTo>
                                            <a:cubicBezTo>
                                              <a:pt x="78" y="269"/>
                                              <a:pt x="78" y="269"/>
                                              <a:pt x="78" y="269"/>
                                            </a:cubicBezTo>
                                            <a:lnTo>
                                              <a:pt x="71" y="269"/>
                                            </a:lnTo>
                                            <a:lnTo>
                                              <a:pt x="78" y="269"/>
                                            </a:lnTo>
                                            <a:cubicBezTo>
                                              <a:pt x="78" y="269"/>
                                              <a:pt x="78" y="269"/>
                                              <a:pt x="78" y="276"/>
                                            </a:cubicBezTo>
                                            <a:lnTo>
                                              <a:pt x="71" y="276"/>
                                            </a:lnTo>
                                            <a:cubicBezTo>
                                              <a:pt x="78" y="276"/>
                                              <a:pt x="78" y="276"/>
                                              <a:pt x="78" y="276"/>
                                            </a:cubicBezTo>
                                            <a:cubicBezTo>
                                              <a:pt x="71" y="276"/>
                                              <a:pt x="71" y="276"/>
                                              <a:pt x="71" y="276"/>
                                            </a:cubicBezTo>
                                            <a:lnTo>
                                              <a:pt x="78" y="276"/>
                                            </a:lnTo>
                                            <a:cubicBezTo>
                                              <a:pt x="78" y="276"/>
                                              <a:pt x="78" y="276"/>
                                              <a:pt x="71" y="276"/>
                                            </a:cubicBezTo>
                                            <a:lnTo>
                                              <a:pt x="78" y="276"/>
                                            </a:lnTo>
                                            <a:cubicBezTo>
                                              <a:pt x="71" y="276"/>
                                              <a:pt x="71" y="276"/>
                                              <a:pt x="71" y="276"/>
                                            </a:cubicBezTo>
                                            <a:lnTo>
                                              <a:pt x="71" y="283"/>
                                            </a:lnTo>
                                            <a:cubicBezTo>
                                              <a:pt x="71" y="283"/>
                                              <a:pt x="71" y="283"/>
                                              <a:pt x="64" y="283"/>
                                            </a:cubicBezTo>
                                            <a:lnTo>
                                              <a:pt x="64" y="290"/>
                                            </a:lnTo>
                                            <a:lnTo>
                                              <a:pt x="64" y="297"/>
                                            </a:lnTo>
                                            <a:lnTo>
                                              <a:pt x="64" y="304"/>
                                            </a:lnTo>
                                            <a:cubicBezTo>
                                              <a:pt x="57" y="304"/>
                                              <a:pt x="64" y="304"/>
                                              <a:pt x="57" y="304"/>
                                            </a:cubicBezTo>
                                            <a:lnTo>
                                              <a:pt x="57" y="297"/>
                                            </a:lnTo>
                                            <a:cubicBezTo>
                                              <a:pt x="57" y="297"/>
                                              <a:pt x="57" y="297"/>
                                              <a:pt x="57" y="290"/>
                                            </a:cubicBezTo>
                                            <a:cubicBezTo>
                                              <a:pt x="57" y="297"/>
                                              <a:pt x="57" y="297"/>
                                              <a:pt x="57" y="304"/>
                                            </a:cubicBezTo>
                                            <a:lnTo>
                                              <a:pt x="57" y="311"/>
                                            </a:lnTo>
                                            <a:cubicBezTo>
                                              <a:pt x="64" y="311"/>
                                              <a:pt x="64" y="311"/>
                                              <a:pt x="64" y="311"/>
                                            </a:cubicBezTo>
                                            <a:cubicBezTo>
                                              <a:pt x="64" y="311"/>
                                              <a:pt x="64" y="311"/>
                                              <a:pt x="64" y="318"/>
                                            </a:cubicBezTo>
                                            <a:cubicBezTo>
                                              <a:pt x="71" y="318"/>
                                              <a:pt x="71" y="318"/>
                                              <a:pt x="71" y="318"/>
                                            </a:cubicBezTo>
                                            <a:lnTo>
                                              <a:pt x="78" y="318"/>
                                            </a:lnTo>
                                            <a:lnTo>
                                              <a:pt x="78" y="325"/>
                                            </a:lnTo>
                                            <a:cubicBezTo>
                                              <a:pt x="78" y="325"/>
                                              <a:pt x="78" y="325"/>
                                              <a:pt x="78" y="318"/>
                                            </a:cubicBezTo>
                                            <a:cubicBezTo>
                                              <a:pt x="71" y="318"/>
                                              <a:pt x="71" y="325"/>
                                              <a:pt x="71" y="325"/>
                                            </a:cubicBezTo>
                                            <a:lnTo>
                                              <a:pt x="71" y="318"/>
                                            </a:lnTo>
                                            <a:lnTo>
                                              <a:pt x="64" y="318"/>
                                            </a:lnTo>
                                            <a:lnTo>
                                              <a:pt x="57" y="318"/>
                                            </a:lnTo>
                                            <a:cubicBezTo>
                                              <a:pt x="57" y="318"/>
                                              <a:pt x="57" y="318"/>
                                              <a:pt x="57" y="311"/>
                                            </a:cubicBezTo>
                                            <a:cubicBezTo>
                                              <a:pt x="57" y="311"/>
                                              <a:pt x="57" y="311"/>
                                              <a:pt x="57" y="318"/>
                                            </a:cubicBezTo>
                                            <a:cubicBezTo>
                                              <a:pt x="57" y="325"/>
                                              <a:pt x="57" y="339"/>
                                              <a:pt x="57" y="354"/>
                                            </a:cubicBezTo>
                                            <a:cubicBezTo>
                                              <a:pt x="57" y="354"/>
                                              <a:pt x="57" y="354"/>
                                              <a:pt x="64" y="354"/>
                                            </a:cubicBezTo>
                                            <a:cubicBezTo>
                                              <a:pt x="64" y="354"/>
                                              <a:pt x="64" y="354"/>
                                              <a:pt x="71" y="354"/>
                                            </a:cubicBezTo>
                                            <a:cubicBezTo>
                                              <a:pt x="71" y="354"/>
                                              <a:pt x="71" y="354"/>
                                              <a:pt x="71" y="361"/>
                                            </a:cubicBezTo>
                                            <a:cubicBezTo>
                                              <a:pt x="71" y="354"/>
                                              <a:pt x="71" y="354"/>
                                              <a:pt x="71" y="354"/>
                                            </a:cubicBezTo>
                                            <a:cubicBezTo>
                                              <a:pt x="78" y="354"/>
                                              <a:pt x="78" y="354"/>
                                              <a:pt x="78" y="354"/>
                                            </a:cubicBezTo>
                                            <a:cubicBezTo>
                                              <a:pt x="71" y="354"/>
                                              <a:pt x="71" y="354"/>
                                              <a:pt x="71" y="361"/>
                                            </a:cubicBezTo>
                                            <a:cubicBezTo>
                                              <a:pt x="71" y="361"/>
                                              <a:pt x="71" y="361"/>
                                              <a:pt x="71" y="368"/>
                                            </a:cubicBezTo>
                                            <a:cubicBezTo>
                                              <a:pt x="78" y="368"/>
                                              <a:pt x="78" y="361"/>
                                              <a:pt x="78" y="361"/>
                                            </a:cubicBezTo>
                                            <a:cubicBezTo>
                                              <a:pt x="78" y="361"/>
                                              <a:pt x="78" y="361"/>
                                              <a:pt x="71" y="361"/>
                                            </a:cubicBezTo>
                                            <a:cubicBezTo>
                                              <a:pt x="78" y="361"/>
                                              <a:pt x="78" y="361"/>
                                              <a:pt x="78" y="361"/>
                                            </a:cubicBezTo>
                                            <a:lnTo>
                                              <a:pt x="78" y="354"/>
                                            </a:lnTo>
                                            <a:cubicBezTo>
                                              <a:pt x="78" y="354"/>
                                              <a:pt x="78" y="354"/>
                                              <a:pt x="78" y="361"/>
                                            </a:cubicBezTo>
                                            <a:lnTo>
                                              <a:pt x="85" y="361"/>
                                            </a:lnTo>
                                            <a:cubicBezTo>
                                              <a:pt x="92" y="361"/>
                                              <a:pt x="92" y="361"/>
                                              <a:pt x="92" y="361"/>
                                            </a:cubicBezTo>
                                            <a:cubicBezTo>
                                              <a:pt x="99" y="361"/>
                                              <a:pt x="99" y="361"/>
                                              <a:pt x="99" y="361"/>
                                            </a:cubicBezTo>
                                            <a:lnTo>
                                              <a:pt x="106" y="361"/>
                                            </a:lnTo>
                                            <a:cubicBezTo>
                                              <a:pt x="99" y="361"/>
                                              <a:pt x="106" y="368"/>
                                              <a:pt x="99" y="368"/>
                                            </a:cubicBezTo>
                                            <a:cubicBezTo>
                                              <a:pt x="99" y="368"/>
                                              <a:pt x="99" y="368"/>
                                              <a:pt x="106" y="368"/>
                                            </a:cubicBezTo>
                                            <a:cubicBezTo>
                                              <a:pt x="113" y="368"/>
                                              <a:pt x="113" y="368"/>
                                              <a:pt x="113" y="375"/>
                                            </a:cubicBezTo>
                                            <a:lnTo>
                                              <a:pt x="113" y="368"/>
                                            </a:lnTo>
                                            <a:lnTo>
                                              <a:pt x="113" y="375"/>
                                            </a:lnTo>
                                            <a:cubicBezTo>
                                              <a:pt x="113" y="375"/>
                                              <a:pt x="113" y="375"/>
                                              <a:pt x="120" y="375"/>
                                            </a:cubicBezTo>
                                            <a:lnTo>
                                              <a:pt x="127" y="375"/>
                                            </a:lnTo>
                                            <a:lnTo>
                                              <a:pt x="127" y="382"/>
                                            </a:lnTo>
                                            <a:lnTo>
                                              <a:pt x="134" y="382"/>
                                            </a:lnTo>
                                            <a:lnTo>
                                              <a:pt x="134" y="389"/>
                                            </a:lnTo>
                                            <a:lnTo>
                                              <a:pt x="127" y="389"/>
                                            </a:lnTo>
                                            <a:lnTo>
                                              <a:pt x="127" y="396"/>
                                            </a:lnTo>
                                            <a:cubicBezTo>
                                              <a:pt x="134" y="396"/>
                                              <a:pt x="134" y="396"/>
                                              <a:pt x="134" y="396"/>
                                            </a:cubicBezTo>
                                            <a:cubicBezTo>
                                              <a:pt x="141" y="396"/>
                                              <a:pt x="141" y="389"/>
                                              <a:pt x="141" y="389"/>
                                            </a:cubicBezTo>
                                            <a:cubicBezTo>
                                              <a:pt x="141" y="396"/>
                                              <a:pt x="148" y="396"/>
                                              <a:pt x="148" y="396"/>
                                            </a:cubicBezTo>
                                            <a:cubicBezTo>
                                              <a:pt x="155" y="396"/>
                                              <a:pt x="155" y="396"/>
                                              <a:pt x="155" y="396"/>
                                            </a:cubicBezTo>
                                            <a:lnTo>
                                              <a:pt x="163" y="396"/>
                                            </a:lnTo>
                                            <a:cubicBezTo>
                                              <a:pt x="163" y="396"/>
                                              <a:pt x="163" y="403"/>
                                              <a:pt x="170" y="403"/>
                                            </a:cubicBezTo>
                                            <a:cubicBezTo>
                                              <a:pt x="177" y="403"/>
                                              <a:pt x="177" y="410"/>
                                              <a:pt x="177" y="410"/>
                                            </a:cubicBezTo>
                                            <a:cubicBezTo>
                                              <a:pt x="177" y="417"/>
                                              <a:pt x="170" y="417"/>
                                              <a:pt x="170" y="417"/>
                                            </a:cubicBezTo>
                                            <a:cubicBezTo>
                                              <a:pt x="170" y="417"/>
                                              <a:pt x="170" y="417"/>
                                              <a:pt x="170" y="424"/>
                                            </a:cubicBezTo>
                                            <a:cubicBezTo>
                                              <a:pt x="170" y="424"/>
                                              <a:pt x="170" y="424"/>
                                              <a:pt x="163" y="424"/>
                                            </a:cubicBezTo>
                                            <a:cubicBezTo>
                                              <a:pt x="163" y="424"/>
                                              <a:pt x="163" y="424"/>
                                              <a:pt x="163" y="431"/>
                                            </a:cubicBezTo>
                                            <a:lnTo>
                                              <a:pt x="163" y="438"/>
                                            </a:lnTo>
                                            <a:cubicBezTo>
                                              <a:pt x="163" y="438"/>
                                              <a:pt x="163" y="438"/>
                                              <a:pt x="163" y="445"/>
                                            </a:cubicBezTo>
                                            <a:cubicBezTo>
                                              <a:pt x="155" y="445"/>
                                              <a:pt x="155" y="445"/>
                                              <a:pt x="155" y="452"/>
                                            </a:cubicBezTo>
                                            <a:cubicBezTo>
                                              <a:pt x="155" y="452"/>
                                              <a:pt x="155" y="452"/>
                                              <a:pt x="148" y="452"/>
                                            </a:cubicBezTo>
                                            <a:cubicBezTo>
                                              <a:pt x="148" y="452"/>
                                              <a:pt x="148" y="452"/>
                                              <a:pt x="148" y="460"/>
                                            </a:cubicBezTo>
                                            <a:cubicBezTo>
                                              <a:pt x="148" y="460"/>
                                              <a:pt x="148" y="452"/>
                                              <a:pt x="141" y="452"/>
                                            </a:cubicBezTo>
                                            <a:cubicBezTo>
                                              <a:pt x="141" y="460"/>
                                              <a:pt x="141" y="460"/>
                                              <a:pt x="141" y="460"/>
                                            </a:cubicBezTo>
                                            <a:cubicBezTo>
                                              <a:pt x="141" y="460"/>
                                              <a:pt x="141" y="460"/>
                                              <a:pt x="134" y="460"/>
                                            </a:cubicBezTo>
                                            <a:cubicBezTo>
                                              <a:pt x="141" y="460"/>
                                              <a:pt x="134" y="467"/>
                                              <a:pt x="134" y="467"/>
                                            </a:cubicBezTo>
                                            <a:cubicBezTo>
                                              <a:pt x="141" y="474"/>
                                              <a:pt x="134" y="474"/>
                                              <a:pt x="134" y="474"/>
                                            </a:cubicBezTo>
                                            <a:cubicBezTo>
                                              <a:pt x="134" y="481"/>
                                              <a:pt x="127" y="481"/>
                                              <a:pt x="127" y="481"/>
                                            </a:cubicBezTo>
                                            <a:cubicBezTo>
                                              <a:pt x="127" y="481"/>
                                              <a:pt x="134" y="481"/>
                                              <a:pt x="134" y="474"/>
                                            </a:cubicBezTo>
                                            <a:lnTo>
                                              <a:pt x="127" y="474"/>
                                            </a:lnTo>
                                            <a:cubicBezTo>
                                              <a:pt x="127" y="474"/>
                                              <a:pt x="127" y="474"/>
                                              <a:pt x="127" y="481"/>
                                            </a:cubicBezTo>
                                            <a:cubicBezTo>
                                              <a:pt x="170" y="523"/>
                                              <a:pt x="233" y="551"/>
                                              <a:pt x="297" y="551"/>
                                            </a:cubicBezTo>
                                            <a:cubicBezTo>
                                              <a:pt x="417" y="551"/>
                                              <a:pt x="516" y="460"/>
                                              <a:pt x="537" y="347"/>
                                            </a:cubicBezTo>
                                            <a:cubicBezTo>
                                              <a:pt x="537" y="339"/>
                                              <a:pt x="537" y="339"/>
                                              <a:pt x="537" y="339"/>
                                            </a:cubicBezTo>
                                            <a:cubicBezTo>
                                              <a:pt x="537" y="332"/>
                                              <a:pt x="530" y="332"/>
                                              <a:pt x="530" y="332"/>
                                            </a:cubicBezTo>
                                            <a:cubicBezTo>
                                              <a:pt x="530" y="332"/>
                                              <a:pt x="530" y="332"/>
                                              <a:pt x="530" y="325"/>
                                            </a:cubicBezTo>
                                            <a:cubicBezTo>
                                              <a:pt x="530" y="325"/>
                                              <a:pt x="530" y="325"/>
                                              <a:pt x="530" y="318"/>
                                            </a:cubicBezTo>
                                            <a:lnTo>
                                              <a:pt x="530" y="311"/>
                                            </a:lnTo>
                                            <a:cubicBezTo>
                                              <a:pt x="530" y="311"/>
                                              <a:pt x="530" y="311"/>
                                              <a:pt x="523" y="311"/>
                                            </a:cubicBezTo>
                                            <a:cubicBezTo>
                                              <a:pt x="523" y="304"/>
                                              <a:pt x="523" y="304"/>
                                              <a:pt x="523" y="304"/>
                                            </a:cubicBezTo>
                                            <a:cubicBezTo>
                                              <a:pt x="516" y="304"/>
                                              <a:pt x="516" y="304"/>
                                              <a:pt x="516" y="304"/>
                                            </a:cubicBezTo>
                                            <a:cubicBezTo>
                                              <a:pt x="516" y="304"/>
                                              <a:pt x="516" y="304"/>
                                              <a:pt x="523" y="304"/>
                                            </a:cubicBezTo>
                                            <a:lnTo>
                                              <a:pt x="516" y="304"/>
                                            </a:lnTo>
                                            <a:lnTo>
                                              <a:pt x="516" y="297"/>
                                            </a:lnTo>
                                            <a:cubicBezTo>
                                              <a:pt x="516" y="297"/>
                                              <a:pt x="516" y="297"/>
                                              <a:pt x="516" y="290"/>
                                            </a:cubicBezTo>
                                            <a:cubicBezTo>
                                              <a:pt x="516" y="297"/>
                                              <a:pt x="516" y="297"/>
                                              <a:pt x="509" y="297"/>
                                            </a:cubicBezTo>
                                            <a:cubicBezTo>
                                              <a:pt x="509" y="290"/>
                                              <a:pt x="509" y="290"/>
                                              <a:pt x="509" y="290"/>
                                            </a:cubicBezTo>
                                            <a:cubicBezTo>
                                              <a:pt x="509" y="290"/>
                                              <a:pt x="509" y="290"/>
                                              <a:pt x="509" y="297"/>
                                            </a:cubicBezTo>
                                            <a:cubicBezTo>
                                              <a:pt x="509" y="297"/>
                                              <a:pt x="509" y="297"/>
                                              <a:pt x="502" y="297"/>
                                            </a:cubicBezTo>
                                            <a:lnTo>
                                              <a:pt x="502" y="304"/>
                                            </a:lnTo>
                                            <a:cubicBezTo>
                                              <a:pt x="495" y="304"/>
                                              <a:pt x="495" y="304"/>
                                              <a:pt x="495" y="304"/>
                                            </a:cubicBezTo>
                                            <a:lnTo>
                                              <a:pt x="488" y="311"/>
                                            </a:lnTo>
                                            <a:cubicBezTo>
                                              <a:pt x="481" y="311"/>
                                              <a:pt x="481" y="311"/>
                                              <a:pt x="481" y="311"/>
                                            </a:cubicBezTo>
                                            <a:cubicBezTo>
                                              <a:pt x="481" y="311"/>
                                              <a:pt x="481" y="311"/>
                                              <a:pt x="481" y="318"/>
                                            </a:cubicBezTo>
                                            <a:lnTo>
                                              <a:pt x="481" y="325"/>
                                            </a:lnTo>
                                            <a:cubicBezTo>
                                              <a:pt x="481" y="325"/>
                                              <a:pt x="481" y="325"/>
                                              <a:pt x="481" y="332"/>
                                            </a:cubicBezTo>
                                            <a:cubicBezTo>
                                              <a:pt x="481" y="332"/>
                                              <a:pt x="481" y="332"/>
                                              <a:pt x="474" y="332"/>
                                            </a:cubicBezTo>
                                            <a:cubicBezTo>
                                              <a:pt x="474" y="325"/>
                                              <a:pt x="474" y="325"/>
                                              <a:pt x="466" y="325"/>
                                            </a:cubicBezTo>
                                            <a:cubicBezTo>
                                              <a:pt x="466" y="325"/>
                                              <a:pt x="466" y="325"/>
                                              <a:pt x="466" y="318"/>
                                            </a:cubicBezTo>
                                            <a:lnTo>
                                              <a:pt x="466" y="311"/>
                                            </a:lnTo>
                                            <a:cubicBezTo>
                                              <a:pt x="466" y="311"/>
                                              <a:pt x="466" y="304"/>
                                              <a:pt x="459" y="304"/>
                                            </a:cubicBezTo>
                                            <a:cubicBezTo>
                                              <a:pt x="459" y="297"/>
                                              <a:pt x="459" y="297"/>
                                              <a:pt x="459" y="297"/>
                                            </a:cubicBezTo>
                                            <a:cubicBezTo>
                                              <a:pt x="466" y="297"/>
                                              <a:pt x="459" y="297"/>
                                              <a:pt x="459" y="297"/>
                                            </a:cubicBezTo>
                                            <a:cubicBezTo>
                                              <a:pt x="452" y="297"/>
                                              <a:pt x="452" y="297"/>
                                              <a:pt x="452" y="297"/>
                                            </a:cubicBezTo>
                                            <a:cubicBezTo>
                                              <a:pt x="452" y="297"/>
                                              <a:pt x="452" y="297"/>
                                              <a:pt x="452" y="290"/>
                                            </a:cubicBezTo>
                                            <a:cubicBezTo>
                                              <a:pt x="452" y="297"/>
                                              <a:pt x="452" y="290"/>
                                              <a:pt x="452" y="290"/>
                                            </a:cubicBezTo>
                                            <a:cubicBezTo>
                                              <a:pt x="445" y="290"/>
                                              <a:pt x="445" y="290"/>
                                              <a:pt x="445" y="290"/>
                                            </a:cubicBezTo>
                                            <a:cubicBezTo>
                                              <a:pt x="445" y="283"/>
                                              <a:pt x="445" y="283"/>
                                              <a:pt x="445" y="283"/>
                                            </a:cubicBezTo>
                                            <a:cubicBezTo>
                                              <a:pt x="445" y="283"/>
                                              <a:pt x="438" y="290"/>
                                              <a:pt x="438" y="283"/>
                                            </a:cubicBezTo>
                                            <a:lnTo>
                                              <a:pt x="431" y="283"/>
                                            </a:lnTo>
                                            <a:cubicBezTo>
                                              <a:pt x="431" y="290"/>
                                              <a:pt x="431" y="290"/>
                                              <a:pt x="431" y="290"/>
                                            </a:cubicBezTo>
                                            <a:lnTo>
                                              <a:pt x="431" y="283"/>
                                            </a:lnTo>
                                            <a:cubicBezTo>
                                              <a:pt x="424" y="283"/>
                                              <a:pt x="424" y="283"/>
                                              <a:pt x="424" y="283"/>
                                            </a:cubicBezTo>
                                            <a:cubicBezTo>
                                              <a:pt x="417" y="283"/>
                                              <a:pt x="417" y="283"/>
                                              <a:pt x="417" y="283"/>
                                            </a:cubicBezTo>
                                            <a:lnTo>
                                              <a:pt x="410" y="283"/>
                                            </a:lnTo>
                                            <a:cubicBezTo>
                                              <a:pt x="410" y="283"/>
                                              <a:pt x="403" y="283"/>
                                              <a:pt x="403" y="276"/>
                                            </a:cubicBezTo>
                                            <a:cubicBezTo>
                                              <a:pt x="403" y="276"/>
                                              <a:pt x="403" y="276"/>
                                              <a:pt x="403" y="269"/>
                                            </a:cubicBezTo>
                                            <a:cubicBezTo>
                                              <a:pt x="396" y="269"/>
                                              <a:pt x="396" y="269"/>
                                              <a:pt x="396" y="269"/>
                                            </a:cubicBezTo>
                                            <a:cubicBezTo>
                                              <a:pt x="396" y="269"/>
                                              <a:pt x="396" y="269"/>
                                              <a:pt x="396" y="276"/>
                                            </a:cubicBezTo>
                                            <a:cubicBezTo>
                                              <a:pt x="396" y="276"/>
                                              <a:pt x="396" y="276"/>
                                              <a:pt x="396" y="283"/>
                                            </a:cubicBezTo>
                                            <a:cubicBezTo>
                                              <a:pt x="396" y="283"/>
                                              <a:pt x="396" y="283"/>
                                              <a:pt x="403" y="283"/>
                                            </a:cubicBezTo>
                                            <a:cubicBezTo>
                                              <a:pt x="403" y="283"/>
                                              <a:pt x="403" y="283"/>
                                              <a:pt x="396" y="283"/>
                                            </a:cubicBezTo>
                                            <a:lnTo>
                                              <a:pt x="403" y="283"/>
                                            </a:lnTo>
                                            <a:cubicBezTo>
                                              <a:pt x="396" y="283"/>
                                              <a:pt x="396" y="283"/>
                                              <a:pt x="403" y="283"/>
                                            </a:cubicBezTo>
                                            <a:lnTo>
                                              <a:pt x="403" y="290"/>
                                            </a:lnTo>
                                            <a:cubicBezTo>
                                              <a:pt x="403" y="283"/>
                                              <a:pt x="403" y="283"/>
                                              <a:pt x="403" y="283"/>
                                            </a:cubicBezTo>
                                            <a:lnTo>
                                              <a:pt x="403" y="290"/>
                                            </a:lnTo>
                                            <a:cubicBezTo>
                                              <a:pt x="410" y="290"/>
                                              <a:pt x="410" y="290"/>
                                              <a:pt x="410" y="290"/>
                                            </a:cubicBezTo>
                                            <a:cubicBezTo>
                                              <a:pt x="417" y="283"/>
                                              <a:pt x="417" y="283"/>
                                              <a:pt x="417" y="283"/>
                                            </a:cubicBezTo>
                                            <a:lnTo>
                                              <a:pt x="417" y="290"/>
                                            </a:lnTo>
                                            <a:lnTo>
                                              <a:pt x="424" y="290"/>
                                            </a:lnTo>
                                            <a:cubicBezTo>
                                              <a:pt x="424" y="290"/>
                                              <a:pt x="424" y="290"/>
                                              <a:pt x="424" y="297"/>
                                            </a:cubicBezTo>
                                            <a:cubicBezTo>
                                              <a:pt x="424" y="304"/>
                                              <a:pt x="424" y="304"/>
                                              <a:pt x="424" y="304"/>
                                            </a:cubicBezTo>
                                            <a:cubicBezTo>
                                              <a:pt x="417" y="304"/>
                                              <a:pt x="417" y="304"/>
                                              <a:pt x="417" y="304"/>
                                            </a:cubicBezTo>
                                            <a:lnTo>
                                              <a:pt x="417" y="311"/>
                                            </a:lnTo>
                                            <a:cubicBezTo>
                                              <a:pt x="410" y="311"/>
                                              <a:pt x="410" y="311"/>
                                              <a:pt x="410" y="311"/>
                                            </a:cubicBezTo>
                                            <a:lnTo>
                                              <a:pt x="403" y="311"/>
                                            </a:lnTo>
                                            <a:cubicBezTo>
                                              <a:pt x="403" y="318"/>
                                              <a:pt x="403" y="318"/>
                                              <a:pt x="396" y="318"/>
                                            </a:cubicBezTo>
                                            <a:lnTo>
                                              <a:pt x="389" y="318"/>
                                            </a:lnTo>
                                            <a:cubicBezTo>
                                              <a:pt x="382" y="325"/>
                                              <a:pt x="382" y="325"/>
                                              <a:pt x="382" y="318"/>
                                            </a:cubicBezTo>
                                            <a:cubicBezTo>
                                              <a:pt x="382" y="318"/>
                                              <a:pt x="382" y="318"/>
                                              <a:pt x="382" y="311"/>
                                            </a:cubicBezTo>
                                            <a:cubicBezTo>
                                              <a:pt x="382" y="311"/>
                                              <a:pt x="375" y="311"/>
                                              <a:pt x="375" y="304"/>
                                            </a:cubicBezTo>
                                            <a:cubicBezTo>
                                              <a:pt x="375" y="304"/>
                                              <a:pt x="375" y="304"/>
                                              <a:pt x="368" y="297"/>
                                            </a:cubicBezTo>
                                            <a:cubicBezTo>
                                              <a:pt x="368" y="297"/>
                                              <a:pt x="368" y="297"/>
                                              <a:pt x="368" y="290"/>
                                            </a:cubicBezTo>
                                            <a:cubicBezTo>
                                              <a:pt x="368" y="283"/>
                                              <a:pt x="361" y="283"/>
                                              <a:pt x="361" y="283"/>
                                            </a:cubicBezTo>
                                            <a:cubicBezTo>
                                              <a:pt x="361" y="276"/>
                                              <a:pt x="361" y="276"/>
                                              <a:pt x="361" y="276"/>
                                            </a:cubicBezTo>
                                            <a:cubicBezTo>
                                              <a:pt x="361" y="269"/>
                                              <a:pt x="353" y="269"/>
                                              <a:pt x="353" y="269"/>
                                            </a:cubicBezTo>
                                            <a:cubicBezTo>
                                              <a:pt x="353" y="269"/>
                                              <a:pt x="353" y="269"/>
                                              <a:pt x="361" y="262"/>
                                            </a:cubicBezTo>
                                            <a:cubicBezTo>
                                              <a:pt x="361" y="254"/>
                                              <a:pt x="361" y="254"/>
                                              <a:pt x="361" y="254"/>
                                            </a:cubicBezTo>
                                            <a:cubicBezTo>
                                              <a:pt x="361" y="254"/>
                                              <a:pt x="361" y="254"/>
                                              <a:pt x="353" y="254"/>
                                            </a:cubicBezTo>
                                            <a:cubicBezTo>
                                              <a:pt x="353" y="254"/>
                                              <a:pt x="353" y="254"/>
                                              <a:pt x="346" y="254"/>
                                            </a:cubicBezTo>
                                            <a:cubicBezTo>
                                              <a:pt x="346" y="254"/>
                                              <a:pt x="346" y="247"/>
                                              <a:pt x="346" y="254"/>
                                            </a:cubicBezTo>
                                            <a:cubicBezTo>
                                              <a:pt x="346" y="254"/>
                                              <a:pt x="346" y="254"/>
                                              <a:pt x="339" y="254"/>
                                            </a:cubicBezTo>
                                            <a:cubicBezTo>
                                              <a:pt x="339" y="247"/>
                                              <a:pt x="339" y="247"/>
                                              <a:pt x="339" y="247"/>
                                            </a:cubicBezTo>
                                            <a:cubicBezTo>
                                              <a:pt x="332" y="247"/>
                                              <a:pt x="332" y="247"/>
                                              <a:pt x="332" y="247"/>
                                            </a:cubicBezTo>
                                            <a:cubicBezTo>
                                              <a:pt x="339" y="247"/>
                                              <a:pt x="339" y="247"/>
                                              <a:pt x="332" y="247"/>
                                            </a:cubicBezTo>
                                            <a:lnTo>
                                              <a:pt x="339" y="247"/>
                                            </a:lnTo>
                                            <a:lnTo>
                                              <a:pt x="332" y="247"/>
                                            </a:lnTo>
                                            <a:cubicBezTo>
                                              <a:pt x="332" y="240"/>
                                              <a:pt x="332" y="240"/>
                                              <a:pt x="332" y="240"/>
                                            </a:cubicBezTo>
                                            <a:cubicBezTo>
                                              <a:pt x="332" y="240"/>
                                              <a:pt x="332" y="240"/>
                                              <a:pt x="339" y="240"/>
                                            </a:cubicBezTo>
                                            <a:cubicBezTo>
                                              <a:pt x="332" y="240"/>
                                              <a:pt x="332" y="240"/>
                                              <a:pt x="332" y="240"/>
                                            </a:cubicBezTo>
                                            <a:lnTo>
                                              <a:pt x="339" y="240"/>
                                            </a:lnTo>
                                            <a:lnTo>
                                              <a:pt x="346" y="240"/>
                                            </a:lnTo>
                                            <a:cubicBezTo>
                                              <a:pt x="346" y="240"/>
                                              <a:pt x="346" y="240"/>
                                              <a:pt x="339" y="240"/>
                                            </a:cubicBezTo>
                                            <a:cubicBezTo>
                                              <a:pt x="339" y="240"/>
                                              <a:pt x="339" y="240"/>
                                              <a:pt x="339" y="233"/>
                                            </a:cubicBezTo>
                                            <a:lnTo>
                                              <a:pt x="346" y="240"/>
                                            </a:lnTo>
                                            <a:lnTo>
                                              <a:pt x="346" y="233"/>
                                            </a:lnTo>
                                            <a:cubicBezTo>
                                              <a:pt x="346" y="240"/>
                                              <a:pt x="346" y="240"/>
                                              <a:pt x="346" y="240"/>
                                            </a:cubicBezTo>
                                            <a:cubicBezTo>
                                              <a:pt x="346" y="233"/>
                                              <a:pt x="346" y="233"/>
                                              <a:pt x="346" y="233"/>
                                            </a:cubicBezTo>
                                            <a:lnTo>
                                              <a:pt x="353" y="233"/>
                                            </a:lnTo>
                                            <a:cubicBezTo>
                                              <a:pt x="353" y="233"/>
                                              <a:pt x="353" y="233"/>
                                              <a:pt x="361" y="233"/>
                                            </a:cubicBezTo>
                                            <a:cubicBezTo>
                                              <a:pt x="361" y="233"/>
                                              <a:pt x="361" y="240"/>
                                              <a:pt x="368" y="240"/>
                                            </a:cubicBezTo>
                                            <a:lnTo>
                                              <a:pt x="375" y="240"/>
                                            </a:lnTo>
                                            <a:lnTo>
                                              <a:pt x="375" y="233"/>
                                            </a:lnTo>
                                            <a:cubicBezTo>
                                              <a:pt x="375" y="226"/>
                                              <a:pt x="375" y="226"/>
                                              <a:pt x="375" y="226"/>
                                            </a:cubicBezTo>
                                            <a:lnTo>
                                              <a:pt x="368" y="226"/>
                                            </a:lnTo>
                                            <a:lnTo>
                                              <a:pt x="361" y="226"/>
                                            </a:lnTo>
                                            <a:cubicBezTo>
                                              <a:pt x="361" y="226"/>
                                              <a:pt x="368" y="226"/>
                                              <a:pt x="368" y="219"/>
                                            </a:cubicBezTo>
                                            <a:cubicBezTo>
                                              <a:pt x="368" y="219"/>
                                              <a:pt x="368" y="219"/>
                                              <a:pt x="361" y="219"/>
                                            </a:cubicBezTo>
                                            <a:cubicBezTo>
                                              <a:pt x="353" y="219"/>
                                              <a:pt x="353" y="219"/>
                                              <a:pt x="353" y="219"/>
                                            </a:cubicBezTo>
                                            <a:cubicBezTo>
                                              <a:pt x="353" y="219"/>
                                              <a:pt x="361" y="219"/>
                                              <a:pt x="361" y="226"/>
                                            </a:cubicBezTo>
                                            <a:cubicBezTo>
                                              <a:pt x="361" y="226"/>
                                              <a:pt x="361" y="226"/>
                                              <a:pt x="353" y="226"/>
                                            </a:cubicBezTo>
                                            <a:cubicBezTo>
                                              <a:pt x="353" y="219"/>
                                              <a:pt x="353" y="219"/>
                                              <a:pt x="353" y="219"/>
                                            </a:cubicBezTo>
                                            <a:cubicBezTo>
                                              <a:pt x="353" y="219"/>
                                              <a:pt x="353" y="219"/>
                                              <a:pt x="346" y="219"/>
                                            </a:cubicBezTo>
                                            <a:cubicBezTo>
                                              <a:pt x="346" y="219"/>
                                              <a:pt x="346" y="219"/>
                                              <a:pt x="353" y="219"/>
                                            </a:cubicBezTo>
                                            <a:cubicBezTo>
                                              <a:pt x="346" y="219"/>
                                              <a:pt x="346" y="219"/>
                                              <a:pt x="346" y="219"/>
                                            </a:cubicBezTo>
                                            <a:cubicBezTo>
                                              <a:pt x="346" y="219"/>
                                              <a:pt x="339" y="219"/>
                                              <a:pt x="346" y="219"/>
                                            </a:cubicBezTo>
                                            <a:cubicBezTo>
                                              <a:pt x="346" y="226"/>
                                              <a:pt x="346" y="226"/>
                                              <a:pt x="346" y="226"/>
                                            </a:cubicBezTo>
                                            <a:cubicBezTo>
                                              <a:pt x="346" y="226"/>
                                              <a:pt x="346" y="226"/>
                                              <a:pt x="339" y="226"/>
                                            </a:cubicBezTo>
                                            <a:cubicBezTo>
                                              <a:pt x="339" y="226"/>
                                              <a:pt x="339" y="226"/>
                                              <a:pt x="339" y="233"/>
                                            </a:cubicBezTo>
                                            <a:cubicBezTo>
                                              <a:pt x="339" y="240"/>
                                              <a:pt x="339" y="240"/>
                                              <a:pt x="339" y="240"/>
                                            </a:cubicBezTo>
                                            <a:lnTo>
                                              <a:pt x="332" y="240"/>
                                            </a:lnTo>
                                            <a:cubicBezTo>
                                              <a:pt x="332" y="240"/>
                                              <a:pt x="332" y="240"/>
                                              <a:pt x="325" y="240"/>
                                            </a:cubicBezTo>
                                            <a:cubicBezTo>
                                              <a:pt x="325" y="240"/>
                                              <a:pt x="325" y="240"/>
                                              <a:pt x="325" y="247"/>
                                            </a:cubicBezTo>
                                            <a:cubicBezTo>
                                              <a:pt x="325" y="247"/>
                                              <a:pt x="325" y="247"/>
                                              <a:pt x="325" y="254"/>
                                            </a:cubicBezTo>
                                            <a:lnTo>
                                              <a:pt x="325" y="247"/>
                                            </a:lnTo>
                                            <a:cubicBezTo>
                                              <a:pt x="325" y="247"/>
                                              <a:pt x="325" y="247"/>
                                              <a:pt x="318" y="254"/>
                                            </a:cubicBezTo>
                                            <a:cubicBezTo>
                                              <a:pt x="318" y="247"/>
                                              <a:pt x="318" y="247"/>
                                              <a:pt x="318" y="247"/>
                                            </a:cubicBezTo>
                                            <a:lnTo>
                                              <a:pt x="325" y="247"/>
                                            </a:lnTo>
                                            <a:lnTo>
                                              <a:pt x="318" y="247"/>
                                            </a:lnTo>
                                            <a:cubicBezTo>
                                              <a:pt x="318" y="247"/>
                                              <a:pt x="318" y="247"/>
                                              <a:pt x="318" y="240"/>
                                            </a:cubicBezTo>
                                            <a:cubicBezTo>
                                              <a:pt x="318" y="247"/>
                                              <a:pt x="318" y="240"/>
                                              <a:pt x="318" y="240"/>
                                            </a:cubicBezTo>
                                            <a:lnTo>
                                              <a:pt x="318" y="233"/>
                                            </a:lnTo>
                                            <a:cubicBezTo>
                                              <a:pt x="318" y="233"/>
                                              <a:pt x="318" y="233"/>
                                              <a:pt x="311" y="233"/>
                                            </a:cubicBezTo>
                                            <a:lnTo>
                                              <a:pt x="304" y="226"/>
                                            </a:lnTo>
                                            <a:cubicBezTo>
                                              <a:pt x="297" y="226"/>
                                              <a:pt x="297" y="226"/>
                                              <a:pt x="297" y="226"/>
                                            </a:cubicBezTo>
                                            <a:lnTo>
                                              <a:pt x="297" y="219"/>
                                            </a:lnTo>
                                            <a:lnTo>
                                              <a:pt x="297" y="226"/>
                                            </a:lnTo>
                                            <a:cubicBezTo>
                                              <a:pt x="297" y="233"/>
                                              <a:pt x="297" y="233"/>
                                              <a:pt x="297" y="233"/>
                                            </a:cubicBezTo>
                                            <a:lnTo>
                                              <a:pt x="304" y="233"/>
                                            </a:lnTo>
                                            <a:cubicBezTo>
                                              <a:pt x="311" y="240"/>
                                              <a:pt x="311" y="240"/>
                                              <a:pt x="311" y="240"/>
                                            </a:cubicBezTo>
                                            <a:lnTo>
                                              <a:pt x="304" y="240"/>
                                            </a:lnTo>
                                            <a:cubicBezTo>
                                              <a:pt x="311" y="240"/>
                                              <a:pt x="311" y="240"/>
                                              <a:pt x="311" y="240"/>
                                            </a:cubicBezTo>
                                            <a:cubicBezTo>
                                              <a:pt x="311" y="240"/>
                                              <a:pt x="311" y="240"/>
                                              <a:pt x="311" y="247"/>
                                            </a:cubicBezTo>
                                            <a:cubicBezTo>
                                              <a:pt x="311" y="247"/>
                                              <a:pt x="311" y="247"/>
                                              <a:pt x="304" y="247"/>
                                            </a:cubicBezTo>
                                            <a:lnTo>
                                              <a:pt x="304" y="240"/>
                                            </a:lnTo>
                                            <a:cubicBezTo>
                                              <a:pt x="304" y="240"/>
                                              <a:pt x="304" y="240"/>
                                              <a:pt x="297" y="240"/>
                                            </a:cubicBezTo>
                                            <a:cubicBezTo>
                                              <a:pt x="297" y="233"/>
                                              <a:pt x="297" y="240"/>
                                              <a:pt x="297" y="233"/>
                                            </a:cubicBezTo>
                                            <a:cubicBezTo>
                                              <a:pt x="297" y="233"/>
                                              <a:pt x="297" y="233"/>
                                              <a:pt x="290" y="233"/>
                                            </a:cubicBezTo>
                                            <a:lnTo>
                                              <a:pt x="290" y="226"/>
                                            </a:lnTo>
                                            <a:lnTo>
                                              <a:pt x="283" y="226"/>
                                            </a:lnTo>
                                            <a:cubicBezTo>
                                              <a:pt x="283" y="226"/>
                                              <a:pt x="283" y="233"/>
                                              <a:pt x="276" y="233"/>
                                            </a:cubicBezTo>
                                            <a:cubicBezTo>
                                              <a:pt x="276" y="226"/>
                                              <a:pt x="276" y="233"/>
                                              <a:pt x="276" y="233"/>
                                            </a:cubicBezTo>
                                            <a:cubicBezTo>
                                              <a:pt x="276" y="233"/>
                                              <a:pt x="276" y="226"/>
                                              <a:pt x="269" y="233"/>
                                            </a:cubicBezTo>
                                            <a:cubicBezTo>
                                              <a:pt x="269" y="240"/>
                                              <a:pt x="262" y="233"/>
                                              <a:pt x="262" y="240"/>
                                            </a:cubicBezTo>
                                            <a:cubicBezTo>
                                              <a:pt x="262" y="240"/>
                                              <a:pt x="262" y="240"/>
                                              <a:pt x="262" y="247"/>
                                            </a:cubicBezTo>
                                            <a:lnTo>
                                              <a:pt x="255" y="247"/>
                                            </a:lnTo>
                                            <a:cubicBezTo>
                                              <a:pt x="255" y="247"/>
                                              <a:pt x="255" y="247"/>
                                              <a:pt x="255" y="254"/>
                                            </a:cubicBezTo>
                                            <a:lnTo>
                                              <a:pt x="248" y="254"/>
                                            </a:lnTo>
                                            <a:cubicBezTo>
                                              <a:pt x="248" y="254"/>
                                              <a:pt x="248" y="254"/>
                                              <a:pt x="240" y="254"/>
                                            </a:cubicBezTo>
                                            <a:cubicBezTo>
                                              <a:pt x="240" y="247"/>
                                              <a:pt x="240" y="247"/>
                                              <a:pt x="240" y="247"/>
                                            </a:cubicBezTo>
                                            <a:cubicBezTo>
                                              <a:pt x="233" y="247"/>
                                              <a:pt x="240" y="247"/>
                                              <a:pt x="240" y="247"/>
                                            </a:cubicBezTo>
                                            <a:lnTo>
                                              <a:pt x="233" y="247"/>
                                            </a:lnTo>
                                            <a:cubicBezTo>
                                              <a:pt x="233" y="247"/>
                                              <a:pt x="233" y="247"/>
                                              <a:pt x="240" y="247"/>
                                            </a:cubicBezTo>
                                            <a:cubicBezTo>
                                              <a:pt x="240" y="247"/>
                                              <a:pt x="240" y="247"/>
                                              <a:pt x="233" y="247"/>
                                            </a:cubicBezTo>
                                            <a:lnTo>
                                              <a:pt x="233" y="240"/>
                                            </a:lnTo>
                                            <a:cubicBezTo>
                                              <a:pt x="240" y="240"/>
                                              <a:pt x="240" y="240"/>
                                              <a:pt x="240" y="233"/>
                                            </a:cubicBezTo>
                                            <a:cubicBezTo>
                                              <a:pt x="240" y="233"/>
                                              <a:pt x="240" y="233"/>
                                              <a:pt x="233" y="233"/>
                                            </a:cubicBezTo>
                                            <a:lnTo>
                                              <a:pt x="240" y="233"/>
                                            </a:lnTo>
                                            <a:cubicBezTo>
                                              <a:pt x="240" y="226"/>
                                              <a:pt x="240" y="226"/>
                                              <a:pt x="240" y="226"/>
                                            </a:cubicBezTo>
                                            <a:lnTo>
                                              <a:pt x="248" y="226"/>
                                            </a:lnTo>
                                            <a:cubicBezTo>
                                              <a:pt x="248" y="226"/>
                                              <a:pt x="255" y="233"/>
                                              <a:pt x="255" y="226"/>
                                            </a:cubicBezTo>
                                            <a:lnTo>
                                              <a:pt x="255" y="233"/>
                                            </a:lnTo>
                                            <a:cubicBezTo>
                                              <a:pt x="255" y="226"/>
                                              <a:pt x="255" y="226"/>
                                              <a:pt x="255" y="226"/>
                                            </a:cubicBezTo>
                                            <a:cubicBezTo>
                                              <a:pt x="262" y="226"/>
                                              <a:pt x="262" y="226"/>
                                              <a:pt x="262" y="226"/>
                                            </a:cubicBezTo>
                                            <a:lnTo>
                                              <a:pt x="255" y="226"/>
                                            </a:lnTo>
                                            <a:cubicBezTo>
                                              <a:pt x="255" y="226"/>
                                              <a:pt x="255" y="226"/>
                                              <a:pt x="262" y="219"/>
                                            </a:cubicBezTo>
                                            <a:cubicBezTo>
                                              <a:pt x="262" y="226"/>
                                              <a:pt x="262" y="226"/>
                                              <a:pt x="262" y="226"/>
                                            </a:cubicBezTo>
                                            <a:lnTo>
                                              <a:pt x="262" y="219"/>
                                            </a:lnTo>
                                            <a:cubicBezTo>
                                              <a:pt x="255" y="219"/>
                                              <a:pt x="262" y="219"/>
                                              <a:pt x="255" y="219"/>
                                            </a:cubicBezTo>
                                            <a:cubicBezTo>
                                              <a:pt x="255" y="212"/>
                                              <a:pt x="255" y="212"/>
                                              <a:pt x="255" y="212"/>
                                            </a:cubicBezTo>
                                            <a:lnTo>
                                              <a:pt x="255" y="219"/>
                                            </a:lnTo>
                                            <a:cubicBezTo>
                                              <a:pt x="255" y="212"/>
                                              <a:pt x="255" y="212"/>
                                              <a:pt x="248" y="212"/>
                                            </a:cubicBezTo>
                                            <a:lnTo>
                                              <a:pt x="255" y="212"/>
                                            </a:lnTo>
                                            <a:cubicBezTo>
                                              <a:pt x="255" y="212"/>
                                              <a:pt x="255" y="212"/>
                                              <a:pt x="255" y="205"/>
                                            </a:cubicBezTo>
                                            <a:cubicBezTo>
                                              <a:pt x="255" y="205"/>
                                              <a:pt x="255" y="205"/>
                                              <a:pt x="262" y="205"/>
                                            </a:cubicBezTo>
                                            <a:lnTo>
                                              <a:pt x="262" y="212"/>
                                            </a:lnTo>
                                            <a:cubicBezTo>
                                              <a:pt x="262" y="205"/>
                                              <a:pt x="262" y="212"/>
                                              <a:pt x="262" y="212"/>
                                            </a:cubicBezTo>
                                            <a:cubicBezTo>
                                              <a:pt x="262" y="205"/>
                                              <a:pt x="262" y="205"/>
                                              <a:pt x="262" y="205"/>
                                            </a:cubicBezTo>
                                            <a:cubicBezTo>
                                              <a:pt x="262" y="205"/>
                                              <a:pt x="262" y="205"/>
                                              <a:pt x="269" y="205"/>
                                            </a:cubicBezTo>
                                            <a:cubicBezTo>
                                              <a:pt x="269" y="198"/>
                                              <a:pt x="269" y="198"/>
                                              <a:pt x="269" y="198"/>
                                            </a:cubicBezTo>
                                            <a:lnTo>
                                              <a:pt x="276" y="198"/>
                                            </a:lnTo>
                                            <a:cubicBezTo>
                                              <a:pt x="276" y="198"/>
                                              <a:pt x="276" y="191"/>
                                              <a:pt x="283" y="198"/>
                                            </a:cubicBezTo>
                                            <a:cubicBezTo>
                                              <a:pt x="283" y="198"/>
                                              <a:pt x="283" y="198"/>
                                              <a:pt x="283" y="191"/>
                                            </a:cubicBezTo>
                                            <a:cubicBezTo>
                                              <a:pt x="283" y="191"/>
                                              <a:pt x="283" y="191"/>
                                              <a:pt x="283" y="198"/>
                                            </a:cubicBezTo>
                                            <a:cubicBezTo>
                                              <a:pt x="283" y="198"/>
                                              <a:pt x="283" y="198"/>
                                              <a:pt x="283" y="191"/>
                                            </a:cubicBezTo>
                                            <a:cubicBezTo>
                                              <a:pt x="283" y="191"/>
                                              <a:pt x="283" y="191"/>
                                              <a:pt x="290" y="191"/>
                                            </a:cubicBezTo>
                                            <a:lnTo>
                                              <a:pt x="283" y="191"/>
                                            </a:lnTo>
                                            <a:cubicBezTo>
                                              <a:pt x="283" y="191"/>
                                              <a:pt x="283" y="191"/>
                                              <a:pt x="283" y="184"/>
                                            </a:cubicBezTo>
                                            <a:cubicBezTo>
                                              <a:pt x="283" y="184"/>
                                              <a:pt x="283" y="184"/>
                                              <a:pt x="290" y="184"/>
                                            </a:cubicBezTo>
                                            <a:lnTo>
                                              <a:pt x="290" y="191"/>
                                            </a:lnTo>
                                            <a:lnTo>
                                              <a:pt x="297" y="191"/>
                                            </a:lnTo>
                                            <a:lnTo>
                                              <a:pt x="304" y="191"/>
                                            </a:lnTo>
                                            <a:cubicBezTo>
                                              <a:pt x="304" y="191"/>
                                              <a:pt x="304" y="191"/>
                                              <a:pt x="311" y="191"/>
                                            </a:cubicBezTo>
                                            <a:lnTo>
                                              <a:pt x="318" y="191"/>
                                            </a:lnTo>
                                            <a:cubicBezTo>
                                              <a:pt x="318" y="184"/>
                                              <a:pt x="318" y="191"/>
                                              <a:pt x="318" y="184"/>
                                            </a:cubicBezTo>
                                            <a:lnTo>
                                              <a:pt x="318" y="177"/>
                                            </a:lnTo>
                                            <a:cubicBezTo>
                                              <a:pt x="325" y="177"/>
                                              <a:pt x="325" y="177"/>
                                              <a:pt x="325" y="177"/>
                                            </a:cubicBezTo>
                                            <a:cubicBezTo>
                                              <a:pt x="325" y="177"/>
                                              <a:pt x="325" y="177"/>
                                              <a:pt x="325" y="184"/>
                                            </a:cubicBezTo>
                                            <a:cubicBezTo>
                                              <a:pt x="325" y="184"/>
                                              <a:pt x="325" y="184"/>
                                              <a:pt x="325" y="177"/>
                                            </a:cubicBezTo>
                                            <a:cubicBezTo>
                                              <a:pt x="325" y="177"/>
                                              <a:pt x="325" y="177"/>
                                              <a:pt x="332" y="177"/>
                                            </a:cubicBezTo>
                                            <a:lnTo>
                                              <a:pt x="325" y="177"/>
                                            </a:lnTo>
                                            <a:cubicBezTo>
                                              <a:pt x="325" y="177"/>
                                              <a:pt x="325" y="177"/>
                                              <a:pt x="325" y="170"/>
                                            </a:cubicBezTo>
                                            <a:cubicBezTo>
                                              <a:pt x="332" y="170"/>
                                              <a:pt x="332" y="170"/>
                                              <a:pt x="332" y="170"/>
                                            </a:cubicBezTo>
                                            <a:lnTo>
                                              <a:pt x="339" y="170"/>
                                            </a:lnTo>
                                            <a:lnTo>
                                              <a:pt x="346" y="170"/>
                                            </a:lnTo>
                                            <a:lnTo>
                                              <a:pt x="339" y="170"/>
                                            </a:lnTo>
                                            <a:lnTo>
                                              <a:pt x="339" y="163"/>
                                            </a:lnTo>
                                            <a:lnTo>
                                              <a:pt x="339" y="170"/>
                                            </a:lnTo>
                                            <a:cubicBezTo>
                                              <a:pt x="339" y="170"/>
                                              <a:pt x="339" y="170"/>
                                              <a:pt x="332" y="170"/>
                                            </a:cubicBezTo>
                                            <a:cubicBezTo>
                                              <a:pt x="325" y="170"/>
                                              <a:pt x="325" y="170"/>
                                              <a:pt x="325" y="170"/>
                                            </a:cubicBezTo>
                                            <a:cubicBezTo>
                                              <a:pt x="318" y="170"/>
                                              <a:pt x="318" y="163"/>
                                              <a:pt x="318" y="163"/>
                                            </a:cubicBezTo>
                                            <a:cubicBezTo>
                                              <a:pt x="318" y="163"/>
                                              <a:pt x="318" y="163"/>
                                              <a:pt x="318" y="156"/>
                                            </a:cubicBezTo>
                                            <a:lnTo>
                                              <a:pt x="325" y="156"/>
                                            </a:lnTo>
                                            <a:lnTo>
                                              <a:pt x="332" y="149"/>
                                            </a:lnTo>
                                            <a:cubicBezTo>
                                              <a:pt x="332" y="141"/>
                                              <a:pt x="332" y="141"/>
                                              <a:pt x="332" y="141"/>
                                            </a:cubicBezTo>
                                            <a:cubicBezTo>
                                              <a:pt x="332" y="141"/>
                                              <a:pt x="332" y="141"/>
                                              <a:pt x="325" y="141"/>
                                            </a:cubicBezTo>
                                            <a:cubicBezTo>
                                              <a:pt x="325" y="141"/>
                                              <a:pt x="325" y="141"/>
                                              <a:pt x="325" y="149"/>
                                            </a:cubicBezTo>
                                            <a:cubicBezTo>
                                              <a:pt x="318" y="149"/>
                                              <a:pt x="318" y="149"/>
                                              <a:pt x="318" y="149"/>
                                            </a:cubicBezTo>
                                            <a:cubicBezTo>
                                              <a:pt x="318" y="149"/>
                                              <a:pt x="318" y="149"/>
                                              <a:pt x="318" y="156"/>
                                            </a:cubicBezTo>
                                            <a:cubicBezTo>
                                              <a:pt x="311" y="156"/>
                                              <a:pt x="311" y="156"/>
                                              <a:pt x="311" y="156"/>
                                            </a:cubicBezTo>
                                            <a:cubicBezTo>
                                              <a:pt x="311" y="163"/>
                                              <a:pt x="311" y="163"/>
                                              <a:pt x="311" y="163"/>
                                            </a:cubicBezTo>
                                            <a:cubicBezTo>
                                              <a:pt x="311" y="170"/>
                                              <a:pt x="311" y="170"/>
                                              <a:pt x="311" y="170"/>
                                            </a:cubicBezTo>
                                            <a:lnTo>
                                              <a:pt x="304" y="170"/>
                                            </a:lnTo>
                                            <a:cubicBezTo>
                                              <a:pt x="311" y="170"/>
                                              <a:pt x="311" y="170"/>
                                              <a:pt x="311" y="170"/>
                                            </a:cubicBezTo>
                                            <a:lnTo>
                                              <a:pt x="311" y="177"/>
                                            </a:lnTo>
                                            <a:lnTo>
                                              <a:pt x="304" y="177"/>
                                            </a:lnTo>
                                            <a:lnTo>
                                              <a:pt x="311" y="177"/>
                                            </a:lnTo>
                                            <a:cubicBezTo>
                                              <a:pt x="304" y="177"/>
                                              <a:pt x="304" y="177"/>
                                              <a:pt x="304" y="177"/>
                                            </a:cubicBezTo>
                                            <a:cubicBezTo>
                                              <a:pt x="304" y="184"/>
                                              <a:pt x="304" y="184"/>
                                              <a:pt x="304" y="184"/>
                                            </a:cubicBezTo>
                                            <a:cubicBezTo>
                                              <a:pt x="304" y="184"/>
                                              <a:pt x="304" y="184"/>
                                              <a:pt x="297" y="184"/>
                                            </a:cubicBezTo>
                                            <a:cubicBezTo>
                                              <a:pt x="297" y="184"/>
                                              <a:pt x="297" y="184"/>
                                              <a:pt x="297" y="177"/>
                                            </a:cubicBezTo>
                                            <a:cubicBezTo>
                                              <a:pt x="297" y="177"/>
                                              <a:pt x="297" y="177"/>
                                              <a:pt x="290" y="177"/>
                                            </a:cubicBezTo>
                                            <a:cubicBezTo>
                                              <a:pt x="290" y="177"/>
                                              <a:pt x="290" y="177"/>
                                              <a:pt x="290" y="170"/>
                                            </a:cubicBezTo>
                                            <a:lnTo>
                                              <a:pt x="290" y="177"/>
                                            </a:lnTo>
                                            <a:cubicBezTo>
                                              <a:pt x="283" y="177"/>
                                              <a:pt x="283" y="177"/>
                                              <a:pt x="283" y="177"/>
                                            </a:cubicBezTo>
                                            <a:cubicBezTo>
                                              <a:pt x="276" y="177"/>
                                              <a:pt x="276" y="177"/>
                                              <a:pt x="276" y="177"/>
                                            </a:cubicBezTo>
                                            <a:lnTo>
                                              <a:pt x="276" y="170"/>
                                            </a:lnTo>
                                            <a:cubicBezTo>
                                              <a:pt x="276" y="170"/>
                                              <a:pt x="276" y="170"/>
                                              <a:pt x="276" y="177"/>
                                            </a:cubicBezTo>
                                            <a:cubicBezTo>
                                              <a:pt x="276" y="170"/>
                                              <a:pt x="276" y="170"/>
                                              <a:pt x="276" y="170"/>
                                            </a:cubicBezTo>
                                            <a:lnTo>
                                              <a:pt x="276" y="163"/>
                                            </a:lnTo>
                                            <a:cubicBezTo>
                                              <a:pt x="276" y="170"/>
                                              <a:pt x="276" y="163"/>
                                              <a:pt x="276" y="163"/>
                                            </a:cubicBezTo>
                                            <a:lnTo>
                                              <a:pt x="276" y="156"/>
                                            </a:lnTo>
                                            <a:cubicBezTo>
                                              <a:pt x="283" y="156"/>
                                              <a:pt x="283" y="156"/>
                                              <a:pt x="283" y="156"/>
                                            </a:cubicBezTo>
                                            <a:cubicBezTo>
                                              <a:pt x="283" y="156"/>
                                              <a:pt x="283" y="156"/>
                                              <a:pt x="290" y="156"/>
                                            </a:cubicBezTo>
                                            <a:cubicBezTo>
                                              <a:pt x="290" y="156"/>
                                              <a:pt x="290" y="156"/>
                                              <a:pt x="290" y="149"/>
                                            </a:cubicBezTo>
                                            <a:cubicBezTo>
                                              <a:pt x="297" y="149"/>
                                              <a:pt x="297" y="149"/>
                                              <a:pt x="297" y="149"/>
                                            </a:cubicBezTo>
                                            <a:cubicBezTo>
                                              <a:pt x="297" y="141"/>
                                              <a:pt x="297" y="141"/>
                                              <a:pt x="297" y="141"/>
                                            </a:cubicBezTo>
                                            <a:cubicBezTo>
                                              <a:pt x="297" y="134"/>
                                              <a:pt x="304" y="134"/>
                                              <a:pt x="304" y="134"/>
                                            </a:cubicBezTo>
                                            <a:cubicBezTo>
                                              <a:pt x="311" y="134"/>
                                              <a:pt x="311" y="134"/>
                                              <a:pt x="311" y="134"/>
                                            </a:cubicBezTo>
                                            <a:cubicBezTo>
                                              <a:pt x="311" y="134"/>
                                              <a:pt x="311" y="134"/>
                                              <a:pt x="311" y="127"/>
                                            </a:cubicBezTo>
                                            <a:cubicBezTo>
                                              <a:pt x="311" y="127"/>
                                              <a:pt x="311" y="127"/>
                                              <a:pt x="318" y="127"/>
                                            </a:cubicBezTo>
                                            <a:cubicBezTo>
                                              <a:pt x="318" y="127"/>
                                              <a:pt x="318" y="127"/>
                                              <a:pt x="318" y="120"/>
                                            </a:cubicBezTo>
                                            <a:cubicBezTo>
                                              <a:pt x="318" y="127"/>
                                              <a:pt x="318" y="127"/>
                                              <a:pt x="325" y="127"/>
                                            </a:cubicBezTo>
                                            <a:cubicBezTo>
                                              <a:pt x="325" y="120"/>
                                              <a:pt x="325" y="120"/>
                                              <a:pt x="325" y="120"/>
                                            </a:cubicBezTo>
                                            <a:cubicBezTo>
                                              <a:pt x="332" y="120"/>
                                              <a:pt x="332" y="120"/>
                                              <a:pt x="332" y="120"/>
                                            </a:cubicBezTo>
                                            <a:cubicBezTo>
                                              <a:pt x="339" y="120"/>
                                              <a:pt x="339" y="120"/>
                                              <a:pt x="339" y="120"/>
                                            </a:cubicBezTo>
                                            <a:cubicBezTo>
                                              <a:pt x="339" y="120"/>
                                              <a:pt x="339" y="120"/>
                                              <a:pt x="346" y="120"/>
                                            </a:cubicBezTo>
                                            <a:cubicBezTo>
                                              <a:pt x="346" y="120"/>
                                              <a:pt x="346" y="120"/>
                                              <a:pt x="339" y="120"/>
                                            </a:cubicBezTo>
                                            <a:cubicBezTo>
                                              <a:pt x="339" y="127"/>
                                              <a:pt x="339" y="127"/>
                                              <a:pt x="346" y="127"/>
                                            </a:cubicBezTo>
                                            <a:cubicBezTo>
                                              <a:pt x="346" y="127"/>
                                              <a:pt x="346" y="127"/>
                                              <a:pt x="353" y="127"/>
                                            </a:cubicBezTo>
                                            <a:lnTo>
                                              <a:pt x="361" y="127"/>
                                            </a:lnTo>
                                            <a:cubicBezTo>
                                              <a:pt x="361" y="127"/>
                                              <a:pt x="361" y="127"/>
                                              <a:pt x="368" y="127"/>
                                            </a:cubicBezTo>
                                            <a:lnTo>
                                              <a:pt x="368" y="134"/>
                                            </a:lnTo>
                                            <a:cubicBezTo>
                                              <a:pt x="368" y="134"/>
                                              <a:pt x="368" y="134"/>
                                              <a:pt x="375" y="134"/>
                                            </a:cubicBezTo>
                                            <a:cubicBezTo>
                                              <a:pt x="375" y="141"/>
                                              <a:pt x="375" y="141"/>
                                              <a:pt x="375" y="141"/>
                                            </a:cubicBezTo>
                                            <a:cubicBezTo>
                                              <a:pt x="368" y="141"/>
                                              <a:pt x="361" y="141"/>
                                              <a:pt x="353" y="141"/>
                                            </a:cubicBezTo>
                                            <a:lnTo>
                                              <a:pt x="353" y="134"/>
                                            </a:lnTo>
                                            <a:cubicBezTo>
                                              <a:pt x="353" y="141"/>
                                              <a:pt x="353" y="141"/>
                                              <a:pt x="353" y="141"/>
                                            </a:cubicBezTo>
                                            <a:cubicBezTo>
                                              <a:pt x="361" y="141"/>
                                              <a:pt x="361" y="141"/>
                                              <a:pt x="353" y="141"/>
                                            </a:cubicBezTo>
                                            <a:cubicBezTo>
                                              <a:pt x="353" y="149"/>
                                              <a:pt x="361" y="149"/>
                                              <a:pt x="361" y="149"/>
                                            </a:cubicBezTo>
                                            <a:cubicBezTo>
                                              <a:pt x="368" y="156"/>
                                              <a:pt x="368" y="156"/>
                                              <a:pt x="368" y="149"/>
                                            </a:cubicBezTo>
                                            <a:cubicBezTo>
                                              <a:pt x="361" y="149"/>
                                              <a:pt x="361" y="149"/>
                                              <a:pt x="361" y="149"/>
                                            </a:cubicBezTo>
                                            <a:cubicBezTo>
                                              <a:pt x="368" y="149"/>
                                              <a:pt x="368" y="149"/>
                                              <a:pt x="368" y="149"/>
                                            </a:cubicBezTo>
                                            <a:cubicBezTo>
                                              <a:pt x="368" y="149"/>
                                              <a:pt x="368" y="149"/>
                                              <a:pt x="375" y="149"/>
                                            </a:cubicBezTo>
                                            <a:cubicBezTo>
                                              <a:pt x="375" y="149"/>
                                              <a:pt x="375" y="149"/>
                                              <a:pt x="375" y="141"/>
                                            </a:cubicBezTo>
                                            <a:cubicBezTo>
                                              <a:pt x="382" y="141"/>
                                              <a:pt x="382" y="141"/>
                                              <a:pt x="382" y="141"/>
                                            </a:cubicBezTo>
                                            <a:cubicBezTo>
                                              <a:pt x="382" y="141"/>
                                              <a:pt x="382" y="141"/>
                                              <a:pt x="382" y="134"/>
                                            </a:cubicBezTo>
                                            <a:cubicBezTo>
                                              <a:pt x="382" y="134"/>
                                              <a:pt x="382" y="134"/>
                                              <a:pt x="382" y="127"/>
                                            </a:cubicBezTo>
                                            <a:lnTo>
                                              <a:pt x="382" y="134"/>
                                            </a:lnTo>
                                            <a:cubicBezTo>
                                              <a:pt x="382" y="134"/>
                                              <a:pt x="389" y="134"/>
                                              <a:pt x="389" y="127"/>
                                            </a:cubicBezTo>
                                            <a:cubicBezTo>
                                              <a:pt x="389" y="134"/>
                                              <a:pt x="389" y="134"/>
                                              <a:pt x="389" y="134"/>
                                            </a:cubicBezTo>
                                            <a:cubicBezTo>
                                              <a:pt x="389" y="134"/>
                                              <a:pt x="389" y="134"/>
                                              <a:pt x="382" y="134"/>
                                            </a:cubicBezTo>
                                            <a:cubicBezTo>
                                              <a:pt x="389" y="134"/>
                                              <a:pt x="389" y="141"/>
                                              <a:pt x="389" y="141"/>
                                            </a:cubicBezTo>
                                            <a:cubicBezTo>
                                              <a:pt x="389" y="141"/>
                                              <a:pt x="389" y="141"/>
                                              <a:pt x="396" y="141"/>
                                            </a:cubicBezTo>
                                            <a:cubicBezTo>
                                              <a:pt x="396" y="134"/>
                                              <a:pt x="396" y="134"/>
                                              <a:pt x="396" y="134"/>
                                            </a:cubicBezTo>
                                            <a:lnTo>
                                              <a:pt x="403" y="134"/>
                                            </a:lnTo>
                                            <a:cubicBezTo>
                                              <a:pt x="403" y="134"/>
                                              <a:pt x="403" y="134"/>
                                              <a:pt x="403" y="127"/>
                                            </a:cubicBezTo>
                                            <a:lnTo>
                                              <a:pt x="403" y="134"/>
                                            </a:lnTo>
                                            <a:cubicBezTo>
                                              <a:pt x="410" y="134"/>
                                              <a:pt x="403" y="127"/>
                                              <a:pt x="410" y="127"/>
                                            </a:cubicBezTo>
                                            <a:cubicBezTo>
                                              <a:pt x="410" y="127"/>
                                              <a:pt x="410" y="127"/>
                                              <a:pt x="410" y="134"/>
                                            </a:cubicBezTo>
                                            <a:cubicBezTo>
                                              <a:pt x="410" y="134"/>
                                              <a:pt x="410" y="134"/>
                                              <a:pt x="417" y="127"/>
                                            </a:cubicBezTo>
                                            <a:cubicBezTo>
                                              <a:pt x="417" y="127"/>
                                              <a:pt x="417" y="134"/>
                                              <a:pt x="417" y="127"/>
                                            </a:cubicBezTo>
                                            <a:cubicBezTo>
                                              <a:pt x="417" y="127"/>
                                              <a:pt x="417" y="127"/>
                                              <a:pt x="424" y="127"/>
                                            </a:cubicBezTo>
                                            <a:cubicBezTo>
                                              <a:pt x="424" y="134"/>
                                              <a:pt x="424" y="134"/>
                                              <a:pt x="424" y="134"/>
                                            </a:cubicBezTo>
                                            <a:lnTo>
                                              <a:pt x="424" y="127"/>
                                            </a:lnTo>
                                            <a:cubicBezTo>
                                              <a:pt x="431" y="127"/>
                                              <a:pt x="431" y="127"/>
                                              <a:pt x="431" y="127"/>
                                            </a:cubicBezTo>
                                            <a:cubicBezTo>
                                              <a:pt x="431" y="127"/>
                                              <a:pt x="431" y="127"/>
                                              <a:pt x="438" y="127"/>
                                            </a:cubicBezTo>
                                            <a:cubicBezTo>
                                              <a:pt x="438" y="127"/>
                                              <a:pt x="445" y="127"/>
                                              <a:pt x="452" y="134"/>
                                            </a:cubicBezTo>
                                            <a:lnTo>
                                              <a:pt x="452" y="127"/>
                                            </a:lnTo>
                                            <a:cubicBezTo>
                                              <a:pt x="445" y="127"/>
                                              <a:pt x="452" y="127"/>
                                              <a:pt x="445" y="127"/>
                                            </a:cubicBezTo>
                                            <a:cubicBezTo>
                                              <a:pt x="445" y="120"/>
                                              <a:pt x="445" y="120"/>
                                              <a:pt x="445" y="120"/>
                                            </a:cubicBezTo>
                                            <a:cubicBezTo>
                                              <a:pt x="445" y="120"/>
                                              <a:pt x="445" y="113"/>
                                              <a:pt x="452" y="113"/>
                                            </a:cubicBezTo>
                                            <a:cubicBezTo>
                                              <a:pt x="445" y="106"/>
                                              <a:pt x="438" y="99"/>
                                              <a:pt x="431" y="99"/>
                                            </a:cubicBezTo>
                                            <a:cubicBezTo>
                                              <a:pt x="424" y="99"/>
                                              <a:pt x="424" y="99"/>
                                              <a:pt x="424" y="99"/>
                                            </a:cubicBezTo>
                                            <a:cubicBezTo>
                                              <a:pt x="424" y="99"/>
                                              <a:pt x="424" y="99"/>
                                              <a:pt x="417" y="99"/>
                                            </a:cubicBezTo>
                                            <a:cubicBezTo>
                                              <a:pt x="417" y="99"/>
                                              <a:pt x="417" y="99"/>
                                              <a:pt x="417" y="106"/>
                                            </a:cubicBezTo>
                                            <a:cubicBezTo>
                                              <a:pt x="417" y="106"/>
                                              <a:pt x="417" y="106"/>
                                              <a:pt x="424" y="106"/>
                                            </a:cubicBezTo>
                                            <a:cubicBezTo>
                                              <a:pt x="417" y="106"/>
                                              <a:pt x="417" y="106"/>
                                              <a:pt x="417" y="106"/>
                                            </a:cubicBezTo>
                                            <a:cubicBezTo>
                                              <a:pt x="410" y="106"/>
                                              <a:pt x="410" y="106"/>
                                              <a:pt x="410" y="106"/>
                                            </a:cubicBezTo>
                                            <a:cubicBezTo>
                                              <a:pt x="410" y="106"/>
                                              <a:pt x="410" y="99"/>
                                              <a:pt x="417" y="99"/>
                                            </a:cubicBezTo>
                                            <a:cubicBezTo>
                                              <a:pt x="417" y="99"/>
                                              <a:pt x="417" y="99"/>
                                              <a:pt x="417" y="92"/>
                                            </a:cubicBezTo>
                                            <a:lnTo>
                                              <a:pt x="417" y="99"/>
                                            </a:lnTo>
                                            <a:cubicBezTo>
                                              <a:pt x="424" y="92"/>
                                              <a:pt x="424" y="92"/>
                                              <a:pt x="424" y="92"/>
                                            </a:cubicBezTo>
                                            <a:cubicBezTo>
                                              <a:pt x="389" y="71"/>
                                              <a:pt x="346" y="57"/>
                                              <a:pt x="297" y="57"/>
                                            </a:cubicBezTo>
                                            <a:cubicBezTo>
                                              <a:pt x="262" y="57"/>
                                              <a:pt x="226" y="71"/>
                                              <a:pt x="191" y="85"/>
                                            </a:cubicBezTo>
                                            <a:close/>
                                            <a:moveTo>
                                              <a:pt x="198" y="92"/>
                                            </a:moveTo>
                                            <a:lnTo>
                                              <a:pt x="198" y="92"/>
                                            </a:lnTo>
                                            <a:close/>
                                            <a:moveTo>
                                              <a:pt x="410" y="233"/>
                                            </a:moveTo>
                                            <a:lnTo>
                                              <a:pt x="410" y="233"/>
                                            </a:lnTo>
                                            <a:cubicBezTo>
                                              <a:pt x="410" y="233"/>
                                              <a:pt x="410" y="233"/>
                                              <a:pt x="403" y="233"/>
                                            </a:cubicBezTo>
                                            <a:cubicBezTo>
                                              <a:pt x="410" y="233"/>
                                              <a:pt x="410" y="233"/>
                                              <a:pt x="410" y="233"/>
                                            </a:cubicBezTo>
                                            <a:lnTo>
                                              <a:pt x="403" y="233"/>
                                            </a:lnTo>
                                            <a:cubicBezTo>
                                              <a:pt x="403" y="226"/>
                                              <a:pt x="403" y="226"/>
                                              <a:pt x="403" y="226"/>
                                            </a:cubicBezTo>
                                            <a:lnTo>
                                              <a:pt x="403" y="219"/>
                                            </a:lnTo>
                                            <a:lnTo>
                                              <a:pt x="410" y="226"/>
                                            </a:lnTo>
                                            <a:cubicBezTo>
                                              <a:pt x="410" y="219"/>
                                              <a:pt x="410" y="219"/>
                                              <a:pt x="410" y="219"/>
                                            </a:cubicBezTo>
                                            <a:cubicBezTo>
                                              <a:pt x="410" y="219"/>
                                              <a:pt x="410" y="219"/>
                                              <a:pt x="403" y="219"/>
                                            </a:cubicBezTo>
                                            <a:cubicBezTo>
                                              <a:pt x="403" y="219"/>
                                              <a:pt x="403" y="219"/>
                                              <a:pt x="396" y="219"/>
                                            </a:cubicBezTo>
                                            <a:lnTo>
                                              <a:pt x="389" y="226"/>
                                            </a:lnTo>
                                            <a:lnTo>
                                              <a:pt x="396" y="226"/>
                                            </a:lnTo>
                                            <a:cubicBezTo>
                                              <a:pt x="396" y="226"/>
                                              <a:pt x="389" y="233"/>
                                              <a:pt x="396" y="233"/>
                                            </a:cubicBezTo>
                                            <a:cubicBezTo>
                                              <a:pt x="396" y="233"/>
                                              <a:pt x="396" y="233"/>
                                              <a:pt x="396" y="240"/>
                                            </a:cubicBezTo>
                                            <a:lnTo>
                                              <a:pt x="403" y="240"/>
                                            </a:lnTo>
                                            <a:cubicBezTo>
                                              <a:pt x="396" y="240"/>
                                              <a:pt x="396" y="240"/>
                                              <a:pt x="396" y="240"/>
                                            </a:cubicBezTo>
                                            <a:cubicBezTo>
                                              <a:pt x="396" y="247"/>
                                              <a:pt x="396" y="247"/>
                                              <a:pt x="396" y="247"/>
                                            </a:cubicBezTo>
                                            <a:cubicBezTo>
                                              <a:pt x="396" y="247"/>
                                              <a:pt x="396" y="247"/>
                                              <a:pt x="403" y="247"/>
                                            </a:cubicBezTo>
                                            <a:cubicBezTo>
                                              <a:pt x="403" y="254"/>
                                              <a:pt x="403" y="254"/>
                                              <a:pt x="410" y="254"/>
                                            </a:cubicBezTo>
                                            <a:cubicBezTo>
                                              <a:pt x="410" y="247"/>
                                              <a:pt x="410" y="247"/>
                                              <a:pt x="410" y="247"/>
                                            </a:cubicBezTo>
                                            <a:cubicBezTo>
                                              <a:pt x="410" y="240"/>
                                              <a:pt x="410" y="240"/>
                                              <a:pt x="410" y="240"/>
                                            </a:cubicBezTo>
                                            <a:cubicBezTo>
                                              <a:pt x="410" y="233"/>
                                              <a:pt x="410" y="233"/>
                                              <a:pt x="410" y="233"/>
                                            </a:cubicBezTo>
                                            <a:cubicBezTo>
                                              <a:pt x="410" y="233"/>
                                              <a:pt x="410" y="233"/>
                                              <a:pt x="410" y="240"/>
                                            </a:cubicBezTo>
                                            <a:cubicBezTo>
                                              <a:pt x="410" y="233"/>
                                              <a:pt x="410" y="233"/>
                                              <a:pt x="410" y="233"/>
                                            </a:cubicBezTo>
                                            <a:close/>
                                            <a:moveTo>
                                              <a:pt x="332" y="233"/>
                                            </a:moveTo>
                                            <a:lnTo>
                                              <a:pt x="332" y="233"/>
                                            </a:lnTo>
                                            <a:close/>
                                            <a:moveTo>
                                              <a:pt x="417" y="106"/>
                                            </a:moveTo>
                                            <a:lnTo>
                                              <a:pt x="417" y="106"/>
                                            </a:lnTo>
                                            <a:cubicBezTo>
                                              <a:pt x="417" y="113"/>
                                              <a:pt x="417" y="106"/>
                                              <a:pt x="417" y="113"/>
                                            </a:cubicBezTo>
                                            <a:lnTo>
                                              <a:pt x="417" y="120"/>
                                            </a:lnTo>
                                            <a:cubicBezTo>
                                              <a:pt x="417" y="120"/>
                                              <a:pt x="417" y="120"/>
                                              <a:pt x="410" y="120"/>
                                            </a:cubicBezTo>
                                            <a:lnTo>
                                              <a:pt x="410" y="113"/>
                                            </a:lnTo>
                                            <a:cubicBezTo>
                                              <a:pt x="403" y="113"/>
                                              <a:pt x="403" y="113"/>
                                              <a:pt x="403" y="113"/>
                                            </a:cubicBezTo>
                                            <a:cubicBezTo>
                                              <a:pt x="410" y="113"/>
                                              <a:pt x="410" y="113"/>
                                              <a:pt x="410" y="113"/>
                                            </a:cubicBezTo>
                                            <a:cubicBezTo>
                                              <a:pt x="410" y="113"/>
                                              <a:pt x="410" y="113"/>
                                              <a:pt x="403" y="106"/>
                                            </a:cubicBezTo>
                                            <a:lnTo>
                                              <a:pt x="410" y="106"/>
                                            </a:lnTo>
                                            <a:lnTo>
                                              <a:pt x="417" y="106"/>
                                            </a:lnTo>
                                            <a:close/>
                                            <a:moveTo>
                                              <a:pt x="332" y="71"/>
                                            </a:moveTo>
                                            <a:lnTo>
                                              <a:pt x="332" y="71"/>
                                            </a:lnTo>
                                            <a:cubicBezTo>
                                              <a:pt x="325" y="71"/>
                                              <a:pt x="325" y="71"/>
                                              <a:pt x="325" y="71"/>
                                            </a:cubicBezTo>
                                            <a:cubicBezTo>
                                              <a:pt x="325" y="71"/>
                                              <a:pt x="325" y="71"/>
                                              <a:pt x="318" y="71"/>
                                            </a:cubicBezTo>
                                            <a:cubicBezTo>
                                              <a:pt x="318" y="71"/>
                                              <a:pt x="318" y="71"/>
                                              <a:pt x="325" y="71"/>
                                            </a:cubicBezTo>
                                            <a:cubicBezTo>
                                              <a:pt x="318" y="71"/>
                                              <a:pt x="311" y="71"/>
                                              <a:pt x="311" y="71"/>
                                            </a:cubicBezTo>
                                            <a:cubicBezTo>
                                              <a:pt x="311" y="71"/>
                                              <a:pt x="311" y="71"/>
                                              <a:pt x="311" y="64"/>
                                            </a:cubicBezTo>
                                            <a:cubicBezTo>
                                              <a:pt x="318" y="64"/>
                                              <a:pt x="318" y="64"/>
                                              <a:pt x="318" y="64"/>
                                            </a:cubicBezTo>
                                            <a:cubicBezTo>
                                              <a:pt x="318" y="71"/>
                                              <a:pt x="318" y="64"/>
                                              <a:pt x="325" y="71"/>
                                            </a:cubicBezTo>
                                            <a:lnTo>
                                              <a:pt x="325" y="64"/>
                                            </a:lnTo>
                                            <a:cubicBezTo>
                                              <a:pt x="325" y="64"/>
                                              <a:pt x="325" y="64"/>
                                              <a:pt x="325" y="71"/>
                                            </a:cubicBezTo>
                                            <a:cubicBezTo>
                                              <a:pt x="325" y="64"/>
                                              <a:pt x="325" y="64"/>
                                              <a:pt x="332" y="64"/>
                                            </a:cubicBezTo>
                                            <a:cubicBezTo>
                                              <a:pt x="332" y="64"/>
                                              <a:pt x="332" y="71"/>
                                              <a:pt x="339" y="71"/>
                                            </a:cubicBezTo>
                                            <a:cubicBezTo>
                                              <a:pt x="332" y="71"/>
                                              <a:pt x="332" y="71"/>
                                              <a:pt x="332" y="71"/>
                                            </a:cubicBezTo>
                                            <a:close/>
                                            <a:moveTo>
                                              <a:pt x="311" y="71"/>
                                            </a:moveTo>
                                            <a:lnTo>
                                              <a:pt x="311" y="71"/>
                                            </a:lnTo>
                                            <a:cubicBezTo>
                                              <a:pt x="318" y="71"/>
                                              <a:pt x="318" y="71"/>
                                              <a:pt x="318" y="71"/>
                                            </a:cubicBezTo>
                                            <a:lnTo>
                                              <a:pt x="318" y="78"/>
                                            </a:lnTo>
                                            <a:cubicBezTo>
                                              <a:pt x="311" y="78"/>
                                              <a:pt x="311" y="78"/>
                                              <a:pt x="311" y="78"/>
                                            </a:cubicBezTo>
                                            <a:cubicBezTo>
                                              <a:pt x="311" y="85"/>
                                              <a:pt x="311" y="85"/>
                                              <a:pt x="311" y="85"/>
                                            </a:cubicBezTo>
                                            <a:cubicBezTo>
                                              <a:pt x="304" y="85"/>
                                              <a:pt x="304" y="85"/>
                                              <a:pt x="304" y="85"/>
                                            </a:cubicBezTo>
                                            <a:cubicBezTo>
                                              <a:pt x="304" y="85"/>
                                              <a:pt x="304" y="85"/>
                                              <a:pt x="311" y="85"/>
                                            </a:cubicBezTo>
                                            <a:cubicBezTo>
                                              <a:pt x="304" y="85"/>
                                              <a:pt x="304" y="78"/>
                                              <a:pt x="304" y="78"/>
                                            </a:cubicBezTo>
                                            <a:lnTo>
                                              <a:pt x="304" y="85"/>
                                            </a:lnTo>
                                            <a:cubicBezTo>
                                              <a:pt x="297" y="85"/>
                                              <a:pt x="297" y="78"/>
                                              <a:pt x="297" y="78"/>
                                            </a:cubicBezTo>
                                            <a:cubicBezTo>
                                              <a:pt x="304" y="78"/>
                                              <a:pt x="304" y="78"/>
                                              <a:pt x="304" y="78"/>
                                            </a:cubicBezTo>
                                            <a:cubicBezTo>
                                              <a:pt x="304" y="78"/>
                                              <a:pt x="304" y="78"/>
                                              <a:pt x="297" y="78"/>
                                            </a:cubicBezTo>
                                            <a:cubicBezTo>
                                              <a:pt x="297" y="78"/>
                                              <a:pt x="297" y="78"/>
                                              <a:pt x="297" y="71"/>
                                            </a:cubicBezTo>
                                            <a:cubicBezTo>
                                              <a:pt x="297" y="71"/>
                                              <a:pt x="297" y="71"/>
                                              <a:pt x="290" y="71"/>
                                            </a:cubicBezTo>
                                            <a:cubicBezTo>
                                              <a:pt x="290" y="71"/>
                                              <a:pt x="290" y="71"/>
                                              <a:pt x="297" y="71"/>
                                            </a:cubicBezTo>
                                            <a:cubicBezTo>
                                              <a:pt x="297" y="71"/>
                                              <a:pt x="297" y="71"/>
                                              <a:pt x="304" y="71"/>
                                            </a:cubicBezTo>
                                            <a:lnTo>
                                              <a:pt x="311" y="71"/>
                                            </a:lnTo>
                                            <a:close/>
                                            <a:moveTo>
                                              <a:pt x="262" y="205"/>
                                            </a:moveTo>
                                            <a:lnTo>
                                              <a:pt x="262" y="205"/>
                                            </a:lnTo>
                                            <a:lnTo>
                                              <a:pt x="269" y="205"/>
                                            </a:lnTo>
                                            <a:cubicBezTo>
                                              <a:pt x="262" y="205"/>
                                              <a:pt x="262" y="205"/>
                                              <a:pt x="262" y="205"/>
                                            </a:cubicBezTo>
                                            <a:cubicBezTo>
                                              <a:pt x="255" y="205"/>
                                              <a:pt x="255" y="205"/>
                                              <a:pt x="255" y="205"/>
                                            </a:cubicBezTo>
                                            <a:cubicBezTo>
                                              <a:pt x="255" y="205"/>
                                              <a:pt x="255" y="205"/>
                                              <a:pt x="248" y="205"/>
                                            </a:cubicBezTo>
                                            <a:cubicBezTo>
                                              <a:pt x="255" y="205"/>
                                              <a:pt x="255" y="205"/>
                                              <a:pt x="255" y="205"/>
                                            </a:cubicBezTo>
                                            <a:lnTo>
                                              <a:pt x="255" y="198"/>
                                            </a:lnTo>
                                            <a:lnTo>
                                              <a:pt x="255" y="205"/>
                                            </a:lnTo>
                                            <a:cubicBezTo>
                                              <a:pt x="255" y="198"/>
                                              <a:pt x="248" y="198"/>
                                              <a:pt x="248" y="198"/>
                                            </a:cubicBezTo>
                                            <a:lnTo>
                                              <a:pt x="255" y="198"/>
                                            </a:lnTo>
                                            <a:cubicBezTo>
                                              <a:pt x="255" y="191"/>
                                              <a:pt x="255" y="191"/>
                                              <a:pt x="255" y="191"/>
                                            </a:cubicBezTo>
                                            <a:cubicBezTo>
                                              <a:pt x="255" y="191"/>
                                              <a:pt x="255" y="191"/>
                                              <a:pt x="248" y="191"/>
                                            </a:cubicBezTo>
                                            <a:lnTo>
                                              <a:pt x="248" y="184"/>
                                            </a:lnTo>
                                            <a:cubicBezTo>
                                              <a:pt x="248" y="177"/>
                                              <a:pt x="248" y="177"/>
                                              <a:pt x="248" y="177"/>
                                            </a:cubicBezTo>
                                            <a:lnTo>
                                              <a:pt x="255" y="177"/>
                                            </a:lnTo>
                                            <a:lnTo>
                                              <a:pt x="248" y="177"/>
                                            </a:lnTo>
                                            <a:cubicBezTo>
                                              <a:pt x="255" y="177"/>
                                              <a:pt x="255" y="177"/>
                                              <a:pt x="255" y="177"/>
                                            </a:cubicBezTo>
                                            <a:cubicBezTo>
                                              <a:pt x="255" y="184"/>
                                              <a:pt x="255" y="184"/>
                                              <a:pt x="255" y="184"/>
                                            </a:cubicBezTo>
                                            <a:cubicBezTo>
                                              <a:pt x="255" y="191"/>
                                              <a:pt x="255" y="191"/>
                                              <a:pt x="255" y="191"/>
                                            </a:cubicBezTo>
                                            <a:cubicBezTo>
                                              <a:pt x="262" y="191"/>
                                              <a:pt x="262" y="191"/>
                                              <a:pt x="262" y="191"/>
                                            </a:cubicBezTo>
                                            <a:cubicBezTo>
                                              <a:pt x="262" y="198"/>
                                              <a:pt x="262" y="198"/>
                                              <a:pt x="262" y="198"/>
                                            </a:cubicBezTo>
                                            <a:lnTo>
                                              <a:pt x="269" y="198"/>
                                            </a:lnTo>
                                            <a:cubicBezTo>
                                              <a:pt x="269" y="198"/>
                                              <a:pt x="262" y="198"/>
                                              <a:pt x="262" y="205"/>
                                            </a:cubicBezTo>
                                            <a:close/>
                                            <a:moveTo>
                                              <a:pt x="248" y="184"/>
                                            </a:moveTo>
                                            <a:lnTo>
                                              <a:pt x="248" y="184"/>
                                            </a:lnTo>
                                            <a:close/>
                                            <a:moveTo>
                                              <a:pt x="248" y="191"/>
                                            </a:moveTo>
                                            <a:lnTo>
                                              <a:pt x="248" y="191"/>
                                            </a:lnTo>
                                            <a:cubicBezTo>
                                              <a:pt x="248" y="191"/>
                                              <a:pt x="248" y="191"/>
                                              <a:pt x="240" y="191"/>
                                            </a:cubicBezTo>
                                            <a:cubicBezTo>
                                              <a:pt x="248" y="191"/>
                                              <a:pt x="248" y="198"/>
                                              <a:pt x="248" y="198"/>
                                            </a:cubicBezTo>
                                            <a:cubicBezTo>
                                              <a:pt x="240" y="198"/>
                                              <a:pt x="240" y="198"/>
                                              <a:pt x="240" y="198"/>
                                            </a:cubicBezTo>
                                            <a:cubicBezTo>
                                              <a:pt x="233" y="198"/>
                                              <a:pt x="233" y="205"/>
                                              <a:pt x="233" y="205"/>
                                            </a:cubicBezTo>
                                            <a:cubicBezTo>
                                              <a:pt x="233" y="198"/>
                                              <a:pt x="233" y="198"/>
                                              <a:pt x="233" y="198"/>
                                            </a:cubicBezTo>
                                            <a:cubicBezTo>
                                              <a:pt x="233" y="198"/>
                                              <a:pt x="233" y="198"/>
                                              <a:pt x="240" y="198"/>
                                            </a:cubicBezTo>
                                            <a:cubicBezTo>
                                              <a:pt x="233" y="198"/>
                                              <a:pt x="233" y="198"/>
                                              <a:pt x="233" y="191"/>
                                            </a:cubicBezTo>
                                            <a:cubicBezTo>
                                              <a:pt x="233" y="191"/>
                                              <a:pt x="233" y="191"/>
                                              <a:pt x="240" y="191"/>
                                            </a:cubicBezTo>
                                            <a:cubicBezTo>
                                              <a:pt x="240" y="191"/>
                                              <a:pt x="240" y="191"/>
                                              <a:pt x="240" y="184"/>
                                            </a:cubicBezTo>
                                            <a:cubicBezTo>
                                              <a:pt x="240" y="191"/>
                                              <a:pt x="240" y="191"/>
                                              <a:pt x="240" y="191"/>
                                            </a:cubicBezTo>
                                            <a:cubicBezTo>
                                              <a:pt x="240" y="191"/>
                                              <a:pt x="248" y="184"/>
                                              <a:pt x="248" y="191"/>
                                            </a:cubicBezTo>
                                            <a:close/>
                                            <a:moveTo>
                                              <a:pt x="233" y="269"/>
                                            </a:moveTo>
                                            <a:lnTo>
                                              <a:pt x="233" y="269"/>
                                            </a:lnTo>
                                            <a:lnTo>
                                              <a:pt x="233" y="262"/>
                                            </a:lnTo>
                                            <a:lnTo>
                                              <a:pt x="240" y="262"/>
                                            </a:lnTo>
                                            <a:lnTo>
                                              <a:pt x="248" y="254"/>
                                            </a:lnTo>
                                            <a:lnTo>
                                              <a:pt x="255" y="254"/>
                                            </a:lnTo>
                                            <a:cubicBezTo>
                                              <a:pt x="255" y="254"/>
                                              <a:pt x="255" y="254"/>
                                              <a:pt x="262" y="254"/>
                                            </a:cubicBezTo>
                                            <a:lnTo>
                                              <a:pt x="269" y="254"/>
                                            </a:lnTo>
                                            <a:cubicBezTo>
                                              <a:pt x="269" y="254"/>
                                              <a:pt x="269" y="254"/>
                                              <a:pt x="269" y="247"/>
                                            </a:cubicBezTo>
                                            <a:cubicBezTo>
                                              <a:pt x="276" y="247"/>
                                              <a:pt x="276" y="254"/>
                                              <a:pt x="276" y="254"/>
                                            </a:cubicBezTo>
                                            <a:lnTo>
                                              <a:pt x="276" y="247"/>
                                            </a:lnTo>
                                            <a:cubicBezTo>
                                              <a:pt x="283" y="247"/>
                                              <a:pt x="283" y="247"/>
                                              <a:pt x="283" y="247"/>
                                            </a:cubicBezTo>
                                            <a:lnTo>
                                              <a:pt x="283" y="254"/>
                                            </a:lnTo>
                                            <a:lnTo>
                                              <a:pt x="290" y="247"/>
                                            </a:lnTo>
                                            <a:cubicBezTo>
                                              <a:pt x="290" y="247"/>
                                              <a:pt x="290" y="247"/>
                                              <a:pt x="290" y="254"/>
                                            </a:cubicBezTo>
                                            <a:cubicBezTo>
                                              <a:pt x="290" y="247"/>
                                              <a:pt x="290" y="247"/>
                                              <a:pt x="290" y="247"/>
                                            </a:cubicBezTo>
                                            <a:cubicBezTo>
                                              <a:pt x="290" y="254"/>
                                              <a:pt x="290" y="254"/>
                                              <a:pt x="290" y="254"/>
                                            </a:cubicBezTo>
                                            <a:lnTo>
                                              <a:pt x="290" y="262"/>
                                            </a:lnTo>
                                            <a:cubicBezTo>
                                              <a:pt x="297" y="262"/>
                                              <a:pt x="297" y="262"/>
                                              <a:pt x="297" y="262"/>
                                            </a:cubicBezTo>
                                            <a:cubicBezTo>
                                              <a:pt x="297" y="262"/>
                                              <a:pt x="297" y="262"/>
                                              <a:pt x="304" y="262"/>
                                            </a:cubicBezTo>
                                            <a:cubicBezTo>
                                              <a:pt x="304" y="269"/>
                                              <a:pt x="304" y="269"/>
                                              <a:pt x="304" y="269"/>
                                            </a:cubicBezTo>
                                            <a:lnTo>
                                              <a:pt x="311" y="269"/>
                                            </a:lnTo>
                                            <a:lnTo>
                                              <a:pt x="318" y="269"/>
                                            </a:lnTo>
                                            <a:cubicBezTo>
                                              <a:pt x="318" y="262"/>
                                              <a:pt x="318" y="262"/>
                                              <a:pt x="325" y="262"/>
                                            </a:cubicBezTo>
                                            <a:lnTo>
                                              <a:pt x="325" y="269"/>
                                            </a:lnTo>
                                            <a:cubicBezTo>
                                              <a:pt x="332" y="269"/>
                                              <a:pt x="332" y="269"/>
                                              <a:pt x="332" y="269"/>
                                            </a:cubicBezTo>
                                            <a:lnTo>
                                              <a:pt x="339" y="269"/>
                                            </a:lnTo>
                                            <a:cubicBezTo>
                                              <a:pt x="339" y="269"/>
                                              <a:pt x="339" y="269"/>
                                              <a:pt x="346" y="269"/>
                                            </a:cubicBezTo>
                                            <a:cubicBezTo>
                                              <a:pt x="353" y="269"/>
                                              <a:pt x="353" y="269"/>
                                              <a:pt x="353" y="269"/>
                                            </a:cubicBezTo>
                                            <a:cubicBezTo>
                                              <a:pt x="353" y="269"/>
                                              <a:pt x="353" y="269"/>
                                              <a:pt x="361" y="276"/>
                                            </a:cubicBezTo>
                                            <a:cubicBezTo>
                                              <a:pt x="353" y="276"/>
                                              <a:pt x="353" y="276"/>
                                              <a:pt x="353" y="276"/>
                                            </a:cubicBezTo>
                                            <a:cubicBezTo>
                                              <a:pt x="353" y="283"/>
                                              <a:pt x="353" y="283"/>
                                              <a:pt x="353" y="283"/>
                                            </a:cubicBezTo>
                                            <a:lnTo>
                                              <a:pt x="361" y="290"/>
                                            </a:lnTo>
                                            <a:lnTo>
                                              <a:pt x="361" y="297"/>
                                            </a:lnTo>
                                            <a:cubicBezTo>
                                              <a:pt x="368" y="297"/>
                                              <a:pt x="361" y="304"/>
                                              <a:pt x="368" y="304"/>
                                            </a:cubicBezTo>
                                            <a:cubicBezTo>
                                              <a:pt x="368" y="311"/>
                                              <a:pt x="368" y="311"/>
                                              <a:pt x="375" y="318"/>
                                            </a:cubicBezTo>
                                            <a:lnTo>
                                              <a:pt x="375" y="311"/>
                                            </a:lnTo>
                                            <a:lnTo>
                                              <a:pt x="375" y="318"/>
                                            </a:lnTo>
                                            <a:cubicBezTo>
                                              <a:pt x="375" y="318"/>
                                              <a:pt x="375" y="318"/>
                                              <a:pt x="382" y="318"/>
                                            </a:cubicBezTo>
                                            <a:lnTo>
                                              <a:pt x="382" y="325"/>
                                            </a:lnTo>
                                            <a:cubicBezTo>
                                              <a:pt x="389" y="325"/>
                                              <a:pt x="389" y="325"/>
                                              <a:pt x="389" y="325"/>
                                            </a:cubicBezTo>
                                            <a:cubicBezTo>
                                              <a:pt x="396" y="325"/>
                                              <a:pt x="396" y="325"/>
                                              <a:pt x="396" y="325"/>
                                            </a:cubicBezTo>
                                            <a:lnTo>
                                              <a:pt x="403" y="325"/>
                                            </a:lnTo>
                                            <a:cubicBezTo>
                                              <a:pt x="403" y="325"/>
                                              <a:pt x="403" y="325"/>
                                              <a:pt x="403" y="332"/>
                                            </a:cubicBezTo>
                                            <a:lnTo>
                                              <a:pt x="396" y="332"/>
                                            </a:lnTo>
                                            <a:cubicBezTo>
                                              <a:pt x="396" y="332"/>
                                              <a:pt x="396" y="332"/>
                                              <a:pt x="396" y="339"/>
                                            </a:cubicBezTo>
                                            <a:cubicBezTo>
                                              <a:pt x="396" y="347"/>
                                              <a:pt x="396" y="347"/>
                                              <a:pt x="389" y="347"/>
                                            </a:cubicBezTo>
                                            <a:cubicBezTo>
                                              <a:pt x="389" y="347"/>
                                              <a:pt x="389" y="347"/>
                                              <a:pt x="389" y="354"/>
                                            </a:cubicBezTo>
                                            <a:lnTo>
                                              <a:pt x="382" y="354"/>
                                            </a:lnTo>
                                            <a:cubicBezTo>
                                              <a:pt x="382" y="361"/>
                                              <a:pt x="375" y="361"/>
                                              <a:pt x="375" y="361"/>
                                            </a:cubicBezTo>
                                            <a:cubicBezTo>
                                              <a:pt x="375" y="368"/>
                                              <a:pt x="375" y="368"/>
                                              <a:pt x="375" y="368"/>
                                            </a:cubicBezTo>
                                            <a:lnTo>
                                              <a:pt x="368" y="368"/>
                                            </a:lnTo>
                                            <a:lnTo>
                                              <a:pt x="368" y="375"/>
                                            </a:lnTo>
                                            <a:cubicBezTo>
                                              <a:pt x="368" y="375"/>
                                              <a:pt x="368" y="375"/>
                                              <a:pt x="368" y="382"/>
                                            </a:cubicBezTo>
                                            <a:cubicBezTo>
                                              <a:pt x="375" y="389"/>
                                              <a:pt x="375" y="389"/>
                                              <a:pt x="375" y="389"/>
                                            </a:cubicBezTo>
                                            <a:cubicBezTo>
                                              <a:pt x="375" y="396"/>
                                              <a:pt x="375" y="396"/>
                                              <a:pt x="375" y="396"/>
                                            </a:cubicBezTo>
                                            <a:lnTo>
                                              <a:pt x="375" y="403"/>
                                            </a:lnTo>
                                            <a:cubicBezTo>
                                              <a:pt x="375" y="403"/>
                                              <a:pt x="375" y="403"/>
                                              <a:pt x="368" y="403"/>
                                            </a:cubicBezTo>
                                            <a:cubicBezTo>
                                              <a:pt x="361" y="410"/>
                                              <a:pt x="361" y="410"/>
                                              <a:pt x="361" y="410"/>
                                            </a:cubicBezTo>
                                            <a:lnTo>
                                              <a:pt x="361" y="417"/>
                                            </a:lnTo>
                                            <a:lnTo>
                                              <a:pt x="361" y="424"/>
                                            </a:lnTo>
                                            <a:cubicBezTo>
                                              <a:pt x="361" y="424"/>
                                              <a:pt x="353" y="424"/>
                                              <a:pt x="353" y="431"/>
                                            </a:cubicBezTo>
                                            <a:lnTo>
                                              <a:pt x="353" y="438"/>
                                            </a:lnTo>
                                            <a:lnTo>
                                              <a:pt x="346" y="438"/>
                                            </a:lnTo>
                                            <a:cubicBezTo>
                                              <a:pt x="346" y="445"/>
                                              <a:pt x="339" y="445"/>
                                              <a:pt x="339" y="452"/>
                                            </a:cubicBezTo>
                                            <a:cubicBezTo>
                                              <a:pt x="332" y="452"/>
                                              <a:pt x="332" y="452"/>
                                              <a:pt x="332" y="452"/>
                                            </a:cubicBezTo>
                                            <a:cubicBezTo>
                                              <a:pt x="325" y="452"/>
                                              <a:pt x="325" y="452"/>
                                              <a:pt x="325" y="452"/>
                                            </a:cubicBezTo>
                                            <a:lnTo>
                                              <a:pt x="318" y="452"/>
                                            </a:lnTo>
                                            <a:cubicBezTo>
                                              <a:pt x="318" y="460"/>
                                              <a:pt x="318" y="452"/>
                                              <a:pt x="318" y="452"/>
                                            </a:cubicBezTo>
                                            <a:cubicBezTo>
                                              <a:pt x="318" y="460"/>
                                              <a:pt x="318" y="460"/>
                                              <a:pt x="318" y="460"/>
                                            </a:cubicBezTo>
                                            <a:cubicBezTo>
                                              <a:pt x="311" y="460"/>
                                              <a:pt x="311" y="452"/>
                                              <a:pt x="311" y="452"/>
                                            </a:cubicBezTo>
                                            <a:cubicBezTo>
                                              <a:pt x="311" y="445"/>
                                              <a:pt x="311" y="445"/>
                                              <a:pt x="311" y="445"/>
                                            </a:cubicBezTo>
                                            <a:cubicBezTo>
                                              <a:pt x="311" y="445"/>
                                              <a:pt x="311" y="438"/>
                                              <a:pt x="304" y="438"/>
                                            </a:cubicBezTo>
                                            <a:cubicBezTo>
                                              <a:pt x="304" y="431"/>
                                              <a:pt x="304" y="431"/>
                                              <a:pt x="304" y="431"/>
                                            </a:cubicBezTo>
                                            <a:cubicBezTo>
                                              <a:pt x="304" y="431"/>
                                              <a:pt x="304" y="431"/>
                                              <a:pt x="304" y="424"/>
                                            </a:cubicBezTo>
                                            <a:cubicBezTo>
                                              <a:pt x="304" y="417"/>
                                              <a:pt x="297" y="417"/>
                                              <a:pt x="297" y="417"/>
                                            </a:cubicBezTo>
                                            <a:lnTo>
                                              <a:pt x="297" y="410"/>
                                            </a:lnTo>
                                            <a:cubicBezTo>
                                              <a:pt x="297" y="403"/>
                                              <a:pt x="297" y="403"/>
                                              <a:pt x="297" y="403"/>
                                            </a:cubicBezTo>
                                            <a:lnTo>
                                              <a:pt x="297" y="396"/>
                                            </a:lnTo>
                                            <a:cubicBezTo>
                                              <a:pt x="297" y="389"/>
                                              <a:pt x="297" y="389"/>
                                              <a:pt x="297" y="389"/>
                                            </a:cubicBezTo>
                                            <a:cubicBezTo>
                                              <a:pt x="297" y="382"/>
                                              <a:pt x="297" y="382"/>
                                              <a:pt x="297" y="382"/>
                                            </a:cubicBezTo>
                                            <a:cubicBezTo>
                                              <a:pt x="297" y="382"/>
                                              <a:pt x="297" y="382"/>
                                              <a:pt x="297" y="375"/>
                                            </a:cubicBezTo>
                                            <a:lnTo>
                                              <a:pt x="297" y="368"/>
                                            </a:lnTo>
                                            <a:cubicBezTo>
                                              <a:pt x="290" y="368"/>
                                              <a:pt x="290" y="368"/>
                                              <a:pt x="290" y="368"/>
                                            </a:cubicBezTo>
                                            <a:cubicBezTo>
                                              <a:pt x="290" y="361"/>
                                              <a:pt x="290" y="361"/>
                                              <a:pt x="290" y="361"/>
                                            </a:cubicBezTo>
                                            <a:cubicBezTo>
                                              <a:pt x="283" y="361"/>
                                              <a:pt x="283" y="361"/>
                                              <a:pt x="283" y="361"/>
                                            </a:cubicBezTo>
                                            <a:cubicBezTo>
                                              <a:pt x="290" y="361"/>
                                              <a:pt x="290" y="361"/>
                                              <a:pt x="290" y="354"/>
                                            </a:cubicBezTo>
                                            <a:lnTo>
                                              <a:pt x="290" y="347"/>
                                            </a:lnTo>
                                            <a:cubicBezTo>
                                              <a:pt x="283" y="347"/>
                                              <a:pt x="290" y="347"/>
                                              <a:pt x="283" y="347"/>
                                            </a:cubicBezTo>
                                            <a:cubicBezTo>
                                              <a:pt x="283" y="347"/>
                                              <a:pt x="276" y="347"/>
                                              <a:pt x="276" y="339"/>
                                            </a:cubicBezTo>
                                            <a:cubicBezTo>
                                              <a:pt x="276" y="339"/>
                                              <a:pt x="276" y="339"/>
                                              <a:pt x="269" y="339"/>
                                            </a:cubicBezTo>
                                            <a:cubicBezTo>
                                              <a:pt x="262" y="339"/>
                                              <a:pt x="262" y="339"/>
                                              <a:pt x="262" y="339"/>
                                            </a:cubicBezTo>
                                            <a:lnTo>
                                              <a:pt x="255" y="347"/>
                                            </a:lnTo>
                                            <a:lnTo>
                                              <a:pt x="255" y="339"/>
                                            </a:lnTo>
                                            <a:cubicBezTo>
                                              <a:pt x="255" y="339"/>
                                              <a:pt x="255" y="339"/>
                                              <a:pt x="255" y="347"/>
                                            </a:cubicBezTo>
                                            <a:cubicBezTo>
                                              <a:pt x="255" y="347"/>
                                              <a:pt x="255" y="339"/>
                                              <a:pt x="248" y="339"/>
                                            </a:cubicBezTo>
                                            <a:cubicBezTo>
                                              <a:pt x="248" y="347"/>
                                              <a:pt x="248" y="347"/>
                                              <a:pt x="248" y="347"/>
                                            </a:cubicBezTo>
                                            <a:cubicBezTo>
                                              <a:pt x="240" y="347"/>
                                              <a:pt x="240" y="347"/>
                                              <a:pt x="240" y="347"/>
                                            </a:cubicBezTo>
                                            <a:cubicBezTo>
                                              <a:pt x="233" y="339"/>
                                              <a:pt x="233" y="339"/>
                                              <a:pt x="233" y="339"/>
                                            </a:cubicBezTo>
                                            <a:cubicBezTo>
                                              <a:pt x="226" y="339"/>
                                              <a:pt x="226" y="339"/>
                                              <a:pt x="226" y="339"/>
                                            </a:cubicBezTo>
                                            <a:cubicBezTo>
                                              <a:pt x="226" y="332"/>
                                              <a:pt x="226" y="332"/>
                                              <a:pt x="226" y="332"/>
                                            </a:cubicBezTo>
                                            <a:cubicBezTo>
                                              <a:pt x="226" y="332"/>
                                              <a:pt x="219" y="332"/>
                                              <a:pt x="219" y="325"/>
                                            </a:cubicBezTo>
                                            <a:cubicBezTo>
                                              <a:pt x="219" y="325"/>
                                              <a:pt x="219" y="325"/>
                                              <a:pt x="212" y="325"/>
                                            </a:cubicBezTo>
                                            <a:cubicBezTo>
                                              <a:pt x="212" y="318"/>
                                              <a:pt x="212" y="318"/>
                                              <a:pt x="212" y="318"/>
                                            </a:cubicBezTo>
                                            <a:cubicBezTo>
                                              <a:pt x="219" y="318"/>
                                              <a:pt x="219" y="318"/>
                                              <a:pt x="219" y="318"/>
                                            </a:cubicBezTo>
                                            <a:cubicBezTo>
                                              <a:pt x="212" y="318"/>
                                              <a:pt x="212" y="318"/>
                                              <a:pt x="212" y="318"/>
                                            </a:cubicBezTo>
                                            <a:lnTo>
                                              <a:pt x="219" y="311"/>
                                            </a:lnTo>
                                            <a:lnTo>
                                              <a:pt x="219" y="304"/>
                                            </a:lnTo>
                                            <a:cubicBezTo>
                                              <a:pt x="219" y="304"/>
                                              <a:pt x="219" y="297"/>
                                              <a:pt x="212" y="297"/>
                                            </a:cubicBezTo>
                                            <a:cubicBezTo>
                                              <a:pt x="219" y="297"/>
                                              <a:pt x="219" y="297"/>
                                              <a:pt x="219" y="297"/>
                                            </a:cubicBezTo>
                                            <a:cubicBezTo>
                                              <a:pt x="219" y="290"/>
                                              <a:pt x="219" y="290"/>
                                              <a:pt x="219" y="290"/>
                                            </a:cubicBezTo>
                                            <a:cubicBezTo>
                                              <a:pt x="219" y="283"/>
                                              <a:pt x="219" y="283"/>
                                              <a:pt x="219" y="283"/>
                                            </a:cubicBezTo>
                                            <a:lnTo>
                                              <a:pt x="226" y="283"/>
                                            </a:lnTo>
                                            <a:lnTo>
                                              <a:pt x="226" y="276"/>
                                            </a:lnTo>
                                            <a:cubicBezTo>
                                              <a:pt x="233" y="276"/>
                                              <a:pt x="233" y="276"/>
                                              <a:pt x="233" y="276"/>
                                            </a:cubicBezTo>
                                            <a:cubicBezTo>
                                              <a:pt x="233" y="269"/>
                                              <a:pt x="233" y="269"/>
                                              <a:pt x="233" y="269"/>
                                            </a:cubicBezTo>
                                            <a:close/>
                                            <a:moveTo>
                                              <a:pt x="219" y="149"/>
                                            </a:moveTo>
                                            <a:lnTo>
                                              <a:pt x="219" y="149"/>
                                            </a:lnTo>
                                            <a:cubicBezTo>
                                              <a:pt x="219" y="149"/>
                                              <a:pt x="219" y="149"/>
                                              <a:pt x="219" y="156"/>
                                            </a:cubicBezTo>
                                            <a:cubicBezTo>
                                              <a:pt x="212" y="156"/>
                                              <a:pt x="212" y="156"/>
                                              <a:pt x="212" y="156"/>
                                            </a:cubicBezTo>
                                            <a:lnTo>
                                              <a:pt x="205" y="156"/>
                                            </a:lnTo>
                                            <a:lnTo>
                                              <a:pt x="198" y="156"/>
                                            </a:lnTo>
                                            <a:cubicBezTo>
                                              <a:pt x="198" y="149"/>
                                              <a:pt x="205" y="149"/>
                                              <a:pt x="205" y="149"/>
                                            </a:cubicBezTo>
                                            <a:cubicBezTo>
                                              <a:pt x="198" y="149"/>
                                              <a:pt x="198" y="149"/>
                                              <a:pt x="198" y="149"/>
                                            </a:cubicBezTo>
                                            <a:cubicBezTo>
                                              <a:pt x="198" y="149"/>
                                              <a:pt x="198" y="149"/>
                                              <a:pt x="205" y="149"/>
                                            </a:cubicBezTo>
                                            <a:cubicBezTo>
                                              <a:pt x="198" y="149"/>
                                              <a:pt x="198" y="149"/>
                                              <a:pt x="198" y="141"/>
                                            </a:cubicBezTo>
                                            <a:cubicBezTo>
                                              <a:pt x="198" y="141"/>
                                              <a:pt x="198" y="149"/>
                                              <a:pt x="198" y="141"/>
                                            </a:cubicBezTo>
                                            <a:lnTo>
                                              <a:pt x="205" y="141"/>
                                            </a:lnTo>
                                            <a:cubicBezTo>
                                              <a:pt x="205" y="149"/>
                                              <a:pt x="205" y="149"/>
                                              <a:pt x="205" y="149"/>
                                            </a:cubicBezTo>
                                            <a:cubicBezTo>
                                              <a:pt x="205" y="141"/>
                                              <a:pt x="205" y="141"/>
                                              <a:pt x="205" y="141"/>
                                            </a:cubicBezTo>
                                            <a:lnTo>
                                              <a:pt x="212" y="141"/>
                                            </a:lnTo>
                                            <a:cubicBezTo>
                                              <a:pt x="212" y="141"/>
                                              <a:pt x="212" y="141"/>
                                              <a:pt x="219" y="141"/>
                                            </a:cubicBezTo>
                                            <a:lnTo>
                                              <a:pt x="226" y="141"/>
                                            </a:lnTo>
                                            <a:cubicBezTo>
                                              <a:pt x="226" y="149"/>
                                              <a:pt x="226" y="149"/>
                                              <a:pt x="226" y="149"/>
                                            </a:cubicBezTo>
                                            <a:cubicBezTo>
                                              <a:pt x="226" y="149"/>
                                              <a:pt x="226" y="149"/>
                                              <a:pt x="219" y="149"/>
                                            </a:cubicBezTo>
                                            <a:close/>
                                            <a:moveTo>
                                              <a:pt x="283" y="347"/>
                                            </a:moveTo>
                                            <a:lnTo>
                                              <a:pt x="283" y="347"/>
                                            </a:lnTo>
                                            <a:close/>
                                            <a:moveTo>
                                              <a:pt x="382" y="417"/>
                                            </a:moveTo>
                                            <a:lnTo>
                                              <a:pt x="382" y="417"/>
                                            </a:lnTo>
                                            <a:lnTo>
                                              <a:pt x="382" y="410"/>
                                            </a:lnTo>
                                            <a:cubicBezTo>
                                              <a:pt x="382" y="410"/>
                                              <a:pt x="382" y="410"/>
                                              <a:pt x="382" y="403"/>
                                            </a:cubicBezTo>
                                            <a:cubicBezTo>
                                              <a:pt x="389" y="403"/>
                                              <a:pt x="389" y="403"/>
                                              <a:pt x="389" y="403"/>
                                            </a:cubicBezTo>
                                            <a:cubicBezTo>
                                              <a:pt x="389" y="396"/>
                                              <a:pt x="389" y="396"/>
                                              <a:pt x="389" y="396"/>
                                            </a:cubicBezTo>
                                            <a:cubicBezTo>
                                              <a:pt x="389" y="396"/>
                                              <a:pt x="389" y="396"/>
                                              <a:pt x="396" y="396"/>
                                            </a:cubicBezTo>
                                            <a:cubicBezTo>
                                              <a:pt x="396" y="396"/>
                                              <a:pt x="396" y="396"/>
                                              <a:pt x="396" y="389"/>
                                            </a:cubicBezTo>
                                            <a:cubicBezTo>
                                              <a:pt x="396" y="389"/>
                                              <a:pt x="396" y="389"/>
                                              <a:pt x="396" y="396"/>
                                            </a:cubicBezTo>
                                            <a:cubicBezTo>
                                              <a:pt x="403" y="396"/>
                                              <a:pt x="396" y="396"/>
                                              <a:pt x="403" y="396"/>
                                            </a:cubicBezTo>
                                            <a:cubicBezTo>
                                              <a:pt x="403" y="396"/>
                                              <a:pt x="403" y="396"/>
                                              <a:pt x="403" y="403"/>
                                            </a:cubicBezTo>
                                            <a:cubicBezTo>
                                              <a:pt x="396" y="403"/>
                                              <a:pt x="396" y="403"/>
                                              <a:pt x="396" y="403"/>
                                            </a:cubicBezTo>
                                            <a:lnTo>
                                              <a:pt x="396" y="410"/>
                                            </a:lnTo>
                                            <a:cubicBezTo>
                                              <a:pt x="396" y="410"/>
                                              <a:pt x="396" y="417"/>
                                              <a:pt x="396" y="424"/>
                                            </a:cubicBezTo>
                                            <a:cubicBezTo>
                                              <a:pt x="396" y="424"/>
                                              <a:pt x="389" y="424"/>
                                              <a:pt x="389" y="431"/>
                                            </a:cubicBezTo>
                                            <a:cubicBezTo>
                                              <a:pt x="382" y="431"/>
                                              <a:pt x="382" y="431"/>
                                              <a:pt x="382" y="424"/>
                                            </a:cubicBezTo>
                                            <a:cubicBezTo>
                                              <a:pt x="382" y="424"/>
                                              <a:pt x="382" y="424"/>
                                              <a:pt x="382" y="417"/>
                                            </a:cubicBezTo>
                                            <a:close/>
                                            <a:moveTo>
                                              <a:pt x="353" y="254"/>
                                            </a:moveTo>
                                            <a:lnTo>
                                              <a:pt x="353" y="254"/>
                                            </a:lnTo>
                                            <a:close/>
                                            <a:moveTo>
                                              <a:pt x="332" y="254"/>
                                            </a:moveTo>
                                            <a:lnTo>
                                              <a:pt x="332" y="254"/>
                                            </a:lnTo>
                                            <a:cubicBezTo>
                                              <a:pt x="325" y="254"/>
                                              <a:pt x="325" y="254"/>
                                              <a:pt x="325" y="254"/>
                                            </a:cubicBezTo>
                                            <a:cubicBezTo>
                                              <a:pt x="332" y="254"/>
                                              <a:pt x="332" y="254"/>
                                              <a:pt x="332" y="254"/>
                                            </a:cubicBezTo>
                                            <a:close/>
                                            <a:moveTo>
                                              <a:pt x="304" y="247"/>
                                            </a:moveTo>
                                            <a:lnTo>
                                              <a:pt x="304" y="247"/>
                                            </a:lnTo>
                                            <a:lnTo>
                                              <a:pt x="304" y="254"/>
                                            </a:lnTo>
                                            <a:cubicBezTo>
                                              <a:pt x="304" y="247"/>
                                              <a:pt x="297" y="247"/>
                                              <a:pt x="297" y="247"/>
                                            </a:cubicBezTo>
                                            <a:lnTo>
                                              <a:pt x="304" y="247"/>
                                            </a:lnTo>
                                            <a:close/>
                                            <a:moveTo>
                                              <a:pt x="290" y="240"/>
                                            </a:moveTo>
                                            <a:lnTo>
                                              <a:pt x="290" y="240"/>
                                            </a:lnTo>
                                            <a:cubicBezTo>
                                              <a:pt x="283" y="240"/>
                                              <a:pt x="283" y="247"/>
                                              <a:pt x="283" y="247"/>
                                            </a:cubicBezTo>
                                            <a:cubicBezTo>
                                              <a:pt x="283" y="240"/>
                                              <a:pt x="283" y="240"/>
                                              <a:pt x="283" y="240"/>
                                            </a:cubicBezTo>
                                            <a:cubicBezTo>
                                              <a:pt x="283" y="240"/>
                                              <a:pt x="283" y="240"/>
                                              <a:pt x="290" y="240"/>
                                            </a:cubicBezTo>
                                            <a:close/>
                                            <a:moveTo>
                                              <a:pt x="290" y="233"/>
                                            </a:moveTo>
                                            <a:lnTo>
                                              <a:pt x="290" y="233"/>
                                            </a:lnTo>
                                            <a:cubicBezTo>
                                              <a:pt x="283" y="233"/>
                                              <a:pt x="283" y="233"/>
                                              <a:pt x="283" y="233"/>
                                            </a:cubicBezTo>
                                            <a:lnTo>
                                              <a:pt x="290" y="233"/>
                                            </a:lnTo>
                                            <a:close/>
                                            <a:moveTo>
                                              <a:pt x="205" y="106"/>
                                            </a:moveTo>
                                            <a:lnTo>
                                              <a:pt x="205" y="106"/>
                                            </a:lnTo>
                                            <a:lnTo>
                                              <a:pt x="198" y="106"/>
                                            </a:lnTo>
                                            <a:cubicBezTo>
                                              <a:pt x="198" y="106"/>
                                              <a:pt x="198" y="106"/>
                                              <a:pt x="198" y="99"/>
                                            </a:cubicBezTo>
                                            <a:cubicBezTo>
                                              <a:pt x="198" y="99"/>
                                              <a:pt x="198" y="99"/>
                                              <a:pt x="205" y="99"/>
                                            </a:cubicBezTo>
                                            <a:cubicBezTo>
                                              <a:pt x="205" y="99"/>
                                              <a:pt x="198" y="99"/>
                                              <a:pt x="198" y="106"/>
                                            </a:cubicBezTo>
                                            <a:cubicBezTo>
                                              <a:pt x="205" y="106"/>
                                              <a:pt x="205" y="106"/>
                                              <a:pt x="205" y="106"/>
                                            </a:cubicBezTo>
                                            <a:close/>
                                            <a:moveTo>
                                              <a:pt x="198" y="99"/>
                                            </a:moveTo>
                                            <a:lnTo>
                                              <a:pt x="198" y="99"/>
                                            </a:lnTo>
                                            <a:close/>
                                            <a:moveTo>
                                              <a:pt x="191" y="99"/>
                                            </a:moveTo>
                                            <a:lnTo>
                                              <a:pt x="191" y="99"/>
                                            </a:lnTo>
                                            <a:lnTo>
                                              <a:pt x="198" y="99"/>
                                            </a:lnTo>
                                            <a:lnTo>
                                              <a:pt x="191" y="99"/>
                                            </a:lnTo>
                                            <a:close/>
                                            <a:moveTo>
                                              <a:pt x="198" y="92"/>
                                            </a:moveTo>
                                            <a:lnTo>
                                              <a:pt x="198" y="92"/>
                                            </a:lnTo>
                                            <a:lnTo>
                                              <a:pt x="198" y="85"/>
                                            </a:lnTo>
                                            <a:lnTo>
                                              <a:pt x="198" y="92"/>
                                            </a:lnTo>
                                            <a:close/>
                                            <a:moveTo>
                                              <a:pt x="198" y="92"/>
                                            </a:moveTo>
                                            <a:lnTo>
                                              <a:pt x="198" y="92"/>
                                            </a:lnTo>
                                            <a:close/>
                                            <a:moveTo>
                                              <a:pt x="198" y="92"/>
                                            </a:moveTo>
                                            <a:lnTo>
                                              <a:pt x="198" y="92"/>
                                            </a:lnTo>
                                            <a:close/>
                                            <a:moveTo>
                                              <a:pt x="198" y="92"/>
                                            </a:moveTo>
                                            <a:lnTo>
                                              <a:pt x="198" y="92"/>
                                            </a:lnTo>
                                            <a:close/>
                                            <a:moveTo>
                                              <a:pt x="198" y="113"/>
                                            </a:moveTo>
                                            <a:lnTo>
                                              <a:pt x="198" y="113"/>
                                            </a:lnTo>
                                            <a:close/>
                                            <a:moveTo>
                                              <a:pt x="155" y="177"/>
                                            </a:moveTo>
                                            <a:lnTo>
                                              <a:pt x="155" y="177"/>
                                            </a:lnTo>
                                            <a:close/>
                                            <a:moveTo>
                                              <a:pt x="134" y="240"/>
                                            </a:moveTo>
                                            <a:lnTo>
                                              <a:pt x="134" y="240"/>
                                            </a:lnTo>
                                            <a:cubicBezTo>
                                              <a:pt x="134" y="233"/>
                                              <a:pt x="134" y="233"/>
                                              <a:pt x="134" y="233"/>
                                            </a:cubicBezTo>
                                            <a:lnTo>
                                              <a:pt x="134" y="240"/>
                                            </a:lnTo>
                                            <a:lnTo>
                                              <a:pt x="134" y="233"/>
                                            </a:lnTo>
                                            <a:cubicBezTo>
                                              <a:pt x="127" y="233"/>
                                              <a:pt x="127" y="233"/>
                                              <a:pt x="127" y="233"/>
                                            </a:cubicBezTo>
                                            <a:lnTo>
                                              <a:pt x="120" y="233"/>
                                            </a:lnTo>
                                            <a:lnTo>
                                              <a:pt x="127" y="233"/>
                                            </a:lnTo>
                                            <a:cubicBezTo>
                                              <a:pt x="127" y="226"/>
                                              <a:pt x="127" y="226"/>
                                              <a:pt x="127" y="226"/>
                                            </a:cubicBezTo>
                                            <a:cubicBezTo>
                                              <a:pt x="127" y="226"/>
                                              <a:pt x="127" y="226"/>
                                              <a:pt x="127" y="219"/>
                                            </a:cubicBezTo>
                                            <a:lnTo>
                                              <a:pt x="134" y="219"/>
                                            </a:lnTo>
                                            <a:cubicBezTo>
                                              <a:pt x="134" y="226"/>
                                              <a:pt x="127" y="226"/>
                                              <a:pt x="127" y="226"/>
                                            </a:cubicBezTo>
                                            <a:cubicBezTo>
                                              <a:pt x="127" y="226"/>
                                              <a:pt x="127" y="226"/>
                                              <a:pt x="134" y="226"/>
                                            </a:cubicBezTo>
                                            <a:cubicBezTo>
                                              <a:pt x="134" y="226"/>
                                              <a:pt x="134" y="233"/>
                                              <a:pt x="134" y="226"/>
                                            </a:cubicBezTo>
                                            <a:cubicBezTo>
                                              <a:pt x="134" y="226"/>
                                              <a:pt x="134" y="226"/>
                                              <a:pt x="141" y="226"/>
                                            </a:cubicBezTo>
                                            <a:cubicBezTo>
                                              <a:pt x="134" y="233"/>
                                              <a:pt x="134" y="233"/>
                                              <a:pt x="134" y="233"/>
                                            </a:cubicBezTo>
                                            <a:lnTo>
                                              <a:pt x="141" y="233"/>
                                            </a:lnTo>
                                            <a:cubicBezTo>
                                              <a:pt x="141" y="233"/>
                                              <a:pt x="141" y="233"/>
                                              <a:pt x="134" y="233"/>
                                            </a:cubicBezTo>
                                            <a:cubicBezTo>
                                              <a:pt x="141" y="233"/>
                                              <a:pt x="141" y="233"/>
                                              <a:pt x="141" y="233"/>
                                            </a:cubicBezTo>
                                            <a:lnTo>
                                              <a:pt x="141" y="240"/>
                                            </a:lnTo>
                                            <a:cubicBezTo>
                                              <a:pt x="141" y="240"/>
                                              <a:pt x="141" y="240"/>
                                              <a:pt x="134" y="240"/>
                                            </a:cubicBezTo>
                                            <a:close/>
                                            <a:moveTo>
                                              <a:pt x="134" y="396"/>
                                            </a:moveTo>
                                            <a:lnTo>
                                              <a:pt x="134" y="396"/>
                                            </a:lnTo>
                                            <a:lnTo>
                                              <a:pt x="134" y="389"/>
                                            </a:lnTo>
                                            <a:lnTo>
                                              <a:pt x="134" y="396"/>
                                            </a:lnTo>
                                            <a:close/>
                                            <a:moveTo>
                                              <a:pt x="134" y="127"/>
                                            </a:moveTo>
                                            <a:lnTo>
                                              <a:pt x="134" y="127"/>
                                            </a:lnTo>
                                            <a:cubicBezTo>
                                              <a:pt x="134" y="134"/>
                                              <a:pt x="134" y="134"/>
                                              <a:pt x="134" y="134"/>
                                            </a:cubicBezTo>
                                            <a:cubicBezTo>
                                              <a:pt x="134" y="134"/>
                                              <a:pt x="134" y="134"/>
                                              <a:pt x="134" y="127"/>
                                            </a:cubicBezTo>
                                            <a:close/>
                                            <a:moveTo>
                                              <a:pt x="113" y="240"/>
                                            </a:moveTo>
                                            <a:lnTo>
                                              <a:pt x="113" y="240"/>
                                            </a:lnTo>
                                            <a:lnTo>
                                              <a:pt x="120" y="240"/>
                                            </a:lnTo>
                                            <a:cubicBezTo>
                                              <a:pt x="120" y="240"/>
                                              <a:pt x="120" y="240"/>
                                              <a:pt x="113" y="240"/>
                                            </a:cubicBezTo>
                                            <a:close/>
                                            <a:moveTo>
                                              <a:pt x="99" y="325"/>
                                            </a:moveTo>
                                            <a:lnTo>
                                              <a:pt x="99" y="325"/>
                                            </a:lnTo>
                                            <a:lnTo>
                                              <a:pt x="106" y="325"/>
                                            </a:lnTo>
                                            <a:cubicBezTo>
                                              <a:pt x="106" y="325"/>
                                              <a:pt x="106" y="325"/>
                                              <a:pt x="99" y="325"/>
                                            </a:cubicBezTo>
                                            <a:close/>
                                            <a:moveTo>
                                              <a:pt x="99" y="361"/>
                                            </a:moveTo>
                                            <a:lnTo>
                                              <a:pt x="99" y="361"/>
                                            </a:lnTo>
                                            <a:lnTo>
                                              <a:pt x="106" y="361"/>
                                            </a:lnTo>
                                            <a:cubicBezTo>
                                              <a:pt x="99" y="361"/>
                                              <a:pt x="106" y="361"/>
                                              <a:pt x="99" y="361"/>
                                            </a:cubicBezTo>
                                            <a:close/>
                                            <a:moveTo>
                                              <a:pt x="92" y="325"/>
                                            </a:moveTo>
                                            <a:lnTo>
                                              <a:pt x="92" y="325"/>
                                            </a:lnTo>
                                            <a:cubicBezTo>
                                              <a:pt x="92" y="325"/>
                                              <a:pt x="92" y="325"/>
                                              <a:pt x="85" y="325"/>
                                            </a:cubicBezTo>
                                            <a:cubicBezTo>
                                              <a:pt x="85" y="325"/>
                                              <a:pt x="85" y="325"/>
                                              <a:pt x="78" y="325"/>
                                            </a:cubicBezTo>
                                            <a:cubicBezTo>
                                              <a:pt x="85" y="325"/>
                                              <a:pt x="85" y="325"/>
                                              <a:pt x="85" y="325"/>
                                            </a:cubicBezTo>
                                            <a:lnTo>
                                              <a:pt x="92" y="325"/>
                                            </a:lnTo>
                                            <a:lnTo>
                                              <a:pt x="99" y="325"/>
                                            </a:lnTo>
                                            <a:cubicBezTo>
                                              <a:pt x="92" y="325"/>
                                              <a:pt x="92" y="325"/>
                                              <a:pt x="92" y="325"/>
                                            </a:cubicBezTo>
                                            <a:close/>
                                            <a:moveTo>
                                              <a:pt x="78" y="276"/>
                                            </a:moveTo>
                                            <a:lnTo>
                                              <a:pt x="78" y="276"/>
                                            </a:lnTo>
                                            <a:close/>
                                            <a:moveTo>
                                              <a:pt x="78" y="276"/>
                                            </a:moveTo>
                                            <a:lnTo>
                                              <a:pt x="78" y="276"/>
                                            </a:lnTo>
                                            <a:close/>
                                            <a:moveTo>
                                              <a:pt x="78" y="276"/>
                                            </a:moveTo>
                                            <a:lnTo>
                                              <a:pt x="78" y="276"/>
                                            </a:lnTo>
                                            <a:close/>
                                            <a:moveTo>
                                              <a:pt x="71" y="325"/>
                                            </a:moveTo>
                                            <a:lnTo>
                                              <a:pt x="71" y="325"/>
                                            </a:lnTo>
                                            <a:cubicBezTo>
                                              <a:pt x="71" y="325"/>
                                              <a:pt x="71" y="325"/>
                                              <a:pt x="78" y="325"/>
                                            </a:cubicBezTo>
                                            <a:cubicBezTo>
                                              <a:pt x="71" y="325"/>
                                              <a:pt x="71" y="325"/>
                                              <a:pt x="71" y="325"/>
                                            </a:cubicBezTo>
                                            <a:close/>
                                            <a:moveTo>
                                              <a:pt x="481" y="332"/>
                                            </a:moveTo>
                                            <a:lnTo>
                                              <a:pt x="481" y="332"/>
                                            </a:lnTo>
                                            <a:lnTo>
                                              <a:pt x="488" y="332"/>
                                            </a:lnTo>
                                            <a:lnTo>
                                              <a:pt x="488" y="339"/>
                                            </a:lnTo>
                                            <a:cubicBezTo>
                                              <a:pt x="488" y="339"/>
                                              <a:pt x="488" y="339"/>
                                              <a:pt x="481" y="339"/>
                                            </a:cubicBezTo>
                                            <a:lnTo>
                                              <a:pt x="481" y="332"/>
                                            </a:lnTo>
                                            <a:close/>
                                            <a:moveTo>
                                              <a:pt x="290" y="177"/>
                                            </a:moveTo>
                                            <a:lnTo>
                                              <a:pt x="290" y="177"/>
                                            </a:lnTo>
                                            <a:cubicBezTo>
                                              <a:pt x="290" y="177"/>
                                              <a:pt x="290" y="177"/>
                                              <a:pt x="290" y="184"/>
                                            </a:cubicBezTo>
                                            <a:cubicBezTo>
                                              <a:pt x="290" y="184"/>
                                              <a:pt x="290" y="184"/>
                                              <a:pt x="283" y="184"/>
                                            </a:cubicBezTo>
                                            <a:cubicBezTo>
                                              <a:pt x="283" y="184"/>
                                              <a:pt x="283" y="184"/>
                                              <a:pt x="283" y="177"/>
                                            </a:cubicBezTo>
                                            <a:lnTo>
                                              <a:pt x="290" y="177"/>
                                            </a:lnTo>
                                            <a:close/>
                                            <a:moveTo>
                                              <a:pt x="297" y="184"/>
                                            </a:moveTo>
                                            <a:lnTo>
                                              <a:pt x="297" y="184"/>
                                            </a:lnTo>
                                            <a:cubicBezTo>
                                              <a:pt x="297" y="191"/>
                                              <a:pt x="297" y="184"/>
                                              <a:pt x="297" y="191"/>
                                            </a:cubicBezTo>
                                            <a:lnTo>
                                              <a:pt x="290" y="191"/>
                                            </a:lnTo>
                                            <a:cubicBezTo>
                                              <a:pt x="290" y="184"/>
                                              <a:pt x="290" y="184"/>
                                              <a:pt x="297" y="184"/>
                                            </a:cubicBezTo>
                                            <a:close/>
                                            <a:moveTo>
                                              <a:pt x="92" y="254"/>
                                            </a:moveTo>
                                            <a:lnTo>
                                              <a:pt x="92" y="254"/>
                                            </a:lnTo>
                                            <a:close/>
                                            <a:moveTo>
                                              <a:pt x="92" y="254"/>
                                            </a:moveTo>
                                            <a:lnTo>
                                              <a:pt x="92" y="254"/>
                                            </a:lnTo>
                                            <a:close/>
                                            <a:moveTo>
                                              <a:pt x="78" y="269"/>
                                            </a:moveTo>
                                            <a:lnTo>
                                              <a:pt x="78" y="269"/>
                                            </a:lnTo>
                                            <a:close/>
                                            <a:moveTo>
                                              <a:pt x="78" y="276"/>
                                            </a:moveTo>
                                            <a:lnTo>
                                              <a:pt x="78" y="276"/>
                                            </a:lnTo>
                                            <a:cubicBezTo>
                                              <a:pt x="78" y="269"/>
                                              <a:pt x="78" y="269"/>
                                              <a:pt x="78" y="269"/>
                                            </a:cubicBezTo>
                                            <a:cubicBezTo>
                                              <a:pt x="78" y="269"/>
                                              <a:pt x="78" y="269"/>
                                              <a:pt x="78" y="276"/>
                                            </a:cubicBezTo>
                                            <a:close/>
                                            <a:moveTo>
                                              <a:pt x="78" y="269"/>
                                            </a:moveTo>
                                            <a:lnTo>
                                              <a:pt x="78" y="269"/>
                                            </a:lnTo>
                                            <a:close/>
                                            <a:moveTo>
                                              <a:pt x="78" y="269"/>
                                            </a:moveTo>
                                            <a:lnTo>
                                              <a:pt x="78" y="269"/>
                                            </a:lnTo>
                                            <a:close/>
                                          </a:path>
                                        </a:pathLst>
                                      </a:custGeom>
                                      <a:solidFill>
                                        <a:schemeClr val="bg1"/>
                                      </a:solidFill>
                                      <a:ln>
                                        <a:noFill/>
                                      </a:ln>
                                    </wps:spPr>
                                    <wps:bodyPr wrap="none" anchor="ctr"/>
                                  </wps:wsp>
                                </wpg:wg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group w14:anchorId="12A87BC8" id="Group 3141" o:spid="_x0000_s1026" style="width:17.2pt;height:17.2pt;mso-position-horizontal-relative:char;mso-position-vertical-relative:line" coordsize="218440,2184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">
                            <v:oval id="Oval 3136" o:spid="_x0000_s1027" style="position:absolute;width:218440;height:21844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+Qg4F8UA&#10;AADdAAAADwAAAGRycy9kb3ducmV2LnhtbESPQWvCQBSE7wX/w/IEb3UTAyFEV5FCoUFLadSeH9nX&#10;bGj2bciumv77bqHQ4zAz3zCb3WR7caPRd44VpMsEBHHjdMetgvPp+bEA4QOyxt4xKfgmD7vt7GGD&#10;pXZ3fqdbHVoRIexLVGBCGEopfWPIol+6gTh6n260GKIcW6lHvEe47eUqSXJpseO4YHCgJ0PNV321&#10;Cnyb+uP5UBXpW2+O+9eP+lKFTqnFfNqvQQSawn/4r/2iFWRplsPvm/gE5PYH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5CDgXxQAAAN0AAAAPAAAAAAAAAAAAAAAAAJgCAABkcnMv&#10;ZG93bnJldi54bWxQSwUGAAAAAAQABAD1AAAAigMAAAAA&#10;" fillcolor="#bf9000" stroked="f" strokeweight="2pt"/>
                            <v:shape id="Freeform 121" o:spid="_x0000_s1028" style="position:absolute;left:30480;top:30480;width:156111;height:157480;visibility:visible;mso-wrap-style:none;v-text-anchor:middle" coordsize="602,60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UB0x8QA&#10;AADdAAAADwAAAGRycy9kb3ducmV2LnhtbESP0WrCQBRE3wX/YbmFvukmjRQbXSVYKlKKEO0HXLLX&#10;JDR7N2RXXf/eLQg+DjNzhlmug+nEhQbXWlaQThMQxJXVLdcKfo9fkzkI55E1dpZJwY0crFfj0RJz&#10;ba9c0uXgaxEh7HJU0Hjf51K6qiGDbmp74uid7GDQRznUUg94jXDTybckeZcGW44LDfa0aaj6O5xN&#10;pISy3W9NyIrjOfspP9NvfytQqdeXUCxAeAr+GX60d1pBln7M4P9NfAJydQc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BFAdMfEAAAA3QAAAA8AAAAAAAAAAAAAAAAAmAIAAGRycy9k&#10;b3ducmV2LnhtbFBLBQYAAAAABAAEAPUAAACJAwAAAAA=&#10;" path="m297,608r,c134,608,,474,,304,,134,134,,297,,466,,601,134,601,304v,170,-135,304,-304,304xm466,127r,c466,127,466,127,466,120r-7,c459,120,459,120,459,127v,,,,7,c466,134,466,134,459,134v,7,,7,,7l452,141v,,,,7,c459,141,459,141,466,141v,-7,,-7,,-7c466,127,466,127,474,127r-8,xm474,134r,xm544,339r,c544,332,544,325,544,325v,-7,,,-7,c537,318,537,318,537,318v,,,,,7c537,325,530,332,537,332v,7,,7,7,7xm64,361r,c71,361,71,361,71,361v,-7,,-7,,-7c71,354,71,354,64,354r,7c64,354,64,354,64,354v,,,,-7,c64,361,64,361,64,361xm71,269r,xm71,226r,l71,219r,7xm134,127r,c134,127,134,127,127,127v7,,7,,7,xm127,134r,xm191,85r,l198,85r-7,c198,85,198,85,198,85r,7l198,85v-7,,-7,7,-7,7c191,92,191,92,191,85v,7,,7,,7c191,92,191,92,198,92r-7,l198,92r-7,c198,92,198,92,198,92v,,7,7,,7l191,99r7,c191,99,191,99,191,99v,7,-7,7,,7c191,99,191,99,191,99v,7,,7,,7l198,106v,,,,7,c212,106,212,106,212,106v,7,,7,,7c212,113,205,113,205,106v,7,7,7,,7c198,106,198,106,198,106r,7c191,106,191,106,191,106v,,,,,7c198,113,198,113,198,113r,-7c198,113,198,113,198,113r-7,c198,113,191,113,191,120v,,,-7,7,-7l198,120v,,,,,-7l205,113v,,,,7,l205,113v,7,,7,7,7c205,120,205,120,205,120r,7c198,127,198,127,198,127v,,,,-7,l191,134v,,,,,7c191,141,191,141,184,141v,,,8,-7,8c177,149,177,149,177,141v,,,,,8c170,149,177,149,170,149v,,,,7,c170,149,170,149,170,149v,7,,,,7l177,156v-7,,-7,,-7,c170,156,170,156,170,163v,,,,,7c170,170,170,170,170,177v,,,,-7,l170,177v,,,,-7,c155,177,163,177,155,177r8,l155,177r,-7l155,177v,,,,-7,l148,170v,7,,,,l148,177v-7,,-7,,-7,-7c141,170,148,170,141,170v,-7,,-7,,-7l141,170v,,,,,-7l141,170v-7,-7,,-7,,-7c141,163,141,163,134,163v,,,,7,c141,163,141,163,141,156v,7,,7,,7c134,163,134,163,134,163v,,,,,-7c134,156,134,156,141,156v,,,,-7,l134,163v,,,,,-7c134,156,134,156,127,156r,-7l134,149v,,,,7,c134,149,134,149,134,149r-7,l134,149v-7,,-7,,-7,c127,141,134,141,134,141v-7,,-7,,-7,c127,141,127,141,134,141r-7,l134,141v-7,,-7,,-7,c127,141,127,141,134,141v-7,,-7,,-7,c127,141,127,141,134,134v,-7,,-7,,-7l127,127v,,,,7,7c134,134,134,134,127,134v-7,7,-14,15,-21,22l113,156v,,,7,7,7c113,163,113,163,113,163r,7l106,170v,-7,,-7,,-7l99,163r,7c99,170,99,170,106,170v,,,,,7l106,170v,7,,7,,7c99,177,99,177,99,170r,7l99,170v,7,,7,,7c99,177,106,177,106,184v-7,,-7,-7,-7,-7c99,177,99,177,92,177v,,-7,,-7,7c92,184,92,184,92,184r,7c92,191,92,191,92,198v,-7,7,-7,7,l99,191v7,,7,7,7,7c106,191,106,191,106,191r7,c113,198,113,198,113,198v,,,,,7c113,205,113,198,113,205v7,,7,,7,c120,205,120,212,127,212v-7,,-7,,-7,c127,212,127,212,127,212r7,c134,219,134,219,134,219r-7,c120,226,120,226,120,226v,,,,-7,l106,226v,,,,-7,c99,226,99,226,99,233v-7,,-7,,-7,7l92,233v7,,7,,7,c106,226,106,226,106,233v,,,,-7,c106,233,106,233,106,233v,,,,,7c106,240,106,240,113,240v,,,,-7,c106,240,106,240,113,240v7,,7,,7,c113,240,120,240,113,240v,,,,,7l113,240v,7,,7,,7c113,247,113,247,106,247r,-7c106,240,106,240,106,247r,-7l113,240v-7,,-7,,-7,c106,240,106,247,99,247v,-7,,-7,,l99,240v,7,,7,,7l92,247r,7c85,254,85,254,85,262r,-8l85,262v-7,,-7,,-7,c78,262,78,262,85,262r-7,c78,269,78,269,78,269v,-7,,-7,,c78,262,78,262,78,262v,,,,,7l71,269v7,,7,,7,l71,269r7,l71,269r7,c78,269,78,269,71,269v7,,7,,7,l71,269r7,c78,269,78,269,78,276r-7,c78,276,78,276,78,276v-7,,-7,,-7,l78,276v,,,,-7,l78,276v-7,,-7,,-7,l71,283v,,,,-7,l64,290r,7l64,304v-7,,,,-7,l57,297v,,,,,-7c57,297,57,297,57,304r,7c64,311,64,311,64,311v,,,,,7c71,318,71,318,71,318r7,l78,325v,,,,,-7c71,318,71,325,71,325r,-7l64,318r-7,c57,318,57,318,57,311v,,,,,7c57,325,57,339,57,354v,,,,7,c64,354,64,354,71,354v,,,,,7c71,354,71,354,71,354v7,,7,,7,c71,354,71,354,71,361v,,,,,7c78,368,78,361,78,361v,,,,-7,c78,361,78,361,78,361r,-7c78,354,78,354,78,361r7,c92,361,92,361,92,361v7,,7,,7,l106,361v-7,,,7,-7,7c99,368,99,368,106,368v7,,7,,7,7l113,368r,7c113,375,113,375,120,375r7,l127,382r7,l134,389r-7,l127,396v7,,7,,7,c141,396,141,389,141,389v,7,7,7,7,7c155,396,155,396,155,396r8,c163,396,163,403,170,403v7,,7,7,7,7c177,417,170,417,170,417v,,,,,7c170,424,170,424,163,424v,,,,,7l163,438v,,,,,7c155,445,155,445,155,452v,,,,-7,c148,452,148,452,148,460v,,,-8,-7,-8c141,460,141,460,141,460v,,,,-7,c141,460,134,467,134,467v7,7,,7,,7c134,481,127,481,127,481v,,7,,7,-7l127,474v,,,,,7c170,523,233,551,297,551v120,,219,-91,240,-204c537,339,537,339,537,339v,-7,-7,-7,-7,-7c530,332,530,332,530,325v,,,,,-7l530,311v,,,,-7,c523,304,523,304,523,304v-7,,-7,,-7,c516,304,516,304,523,304r-7,l516,297v,,,,,-7c516,297,516,297,509,297v,-7,,-7,,-7c509,290,509,290,509,297v,,,,-7,l502,304v-7,,-7,,-7,l488,311v-7,,-7,,-7,c481,311,481,311,481,318r,7c481,325,481,325,481,332v,,,,-7,c474,325,474,325,466,325v,,,,,-7l466,311v,,,-7,-7,-7c459,297,459,297,459,297v7,,,,,c452,297,452,297,452,297v,,,,,-7c452,297,452,290,452,290v-7,,-7,,-7,c445,283,445,283,445,283v,,-7,7,-7,l431,283v,7,,7,,7l431,283v-7,,-7,,-7,c417,283,417,283,417,283r-7,c410,283,403,283,403,276v,,,,,-7c396,269,396,269,396,269v,,,,,7c396,276,396,276,396,283v,,,,7,c403,283,403,283,396,283r7,c396,283,396,283,403,283r,7c403,283,403,283,403,283r,7c410,290,410,290,410,290v7,-7,7,-7,7,-7l417,290r7,c424,290,424,290,424,297v,7,,7,,7c417,304,417,304,417,304r,7c410,311,410,311,410,311r-7,c403,318,403,318,396,318r-7,c382,325,382,325,382,318v,,,,,-7c382,311,375,311,375,304v,,,,-7,-7c368,297,368,297,368,290v,-7,-7,-7,-7,-7c361,276,361,276,361,276v,-7,-8,-7,-8,-7c353,269,353,269,361,262v,-8,,-8,,-8c361,254,361,254,353,254v,,,,-7,c346,254,346,247,346,254v,,,,-7,c339,247,339,247,339,247v-7,,-7,,-7,c339,247,339,247,332,247r7,l332,247v,-7,,-7,,-7c332,240,332,240,339,240v-7,,-7,,-7,l339,240r7,c346,240,346,240,339,240v,,,,,-7l346,240r,-7c346,240,346,240,346,240v,-7,,-7,,-7l353,233v,,,,8,c361,233,361,240,368,240r7,l375,233v,-7,,-7,,-7l368,226r-7,c361,226,368,226,368,219v,,,,-7,c353,219,353,219,353,219v,,8,,8,7c361,226,361,226,353,226v,-7,,-7,,-7c353,219,353,219,346,219v,,,,7,c346,219,346,219,346,219v,,-7,,,c346,226,346,226,346,226v,,,,-7,c339,226,339,226,339,233v,7,,7,,7l332,240v,,,,-7,c325,240,325,240,325,247v,,,,,7l325,247v,,,,-7,7c318,247,318,247,318,247r7,l318,247v,,,,,-7c318,247,318,240,318,240r,-7c318,233,318,233,311,233r-7,-7c297,226,297,226,297,226r,-7l297,226v,7,,7,,7l304,233v7,7,7,7,7,7l304,240v7,,7,,7,c311,240,311,240,311,247v,,,,-7,l304,240v,,,,-7,c297,233,297,240,297,233v,,,,-7,l290,226r-7,c283,226,283,233,276,233v,-7,,,,c276,233,276,226,269,233v,7,-7,,-7,7c262,240,262,240,262,247r-7,c255,247,255,247,255,254r-7,c248,254,248,254,240,254v,-7,,-7,,-7c233,247,240,247,240,247r-7,c233,247,233,247,240,247v,,,,-7,l233,240v7,,7,,7,-7c240,233,240,233,233,233r7,c240,226,240,226,240,226r8,c248,226,255,233,255,226r,7c255,226,255,226,255,226v7,,7,,7,l255,226v,,,,7,-7c262,226,262,226,262,226r,-7c255,219,262,219,255,219v,-7,,-7,,-7l255,219v,-7,,-7,-7,-7l255,212v,,,,,-7c255,205,255,205,262,205r,7c262,205,262,212,262,212v,-7,,-7,,-7c262,205,262,205,269,205v,-7,,-7,,-7l276,198v,,,-7,7,c283,198,283,198,283,191v,,,,,7c283,198,283,198,283,191v,,,,7,l283,191v,,,,,-7c283,184,283,184,290,184r,7l297,191r7,c304,191,304,191,311,191r7,c318,184,318,191,318,184r,-7c325,177,325,177,325,177v,,,,,7c325,184,325,184,325,177v,,,,7,l325,177v,,,,,-7c332,170,332,170,332,170r7,l346,170r-7,l339,163r,7c339,170,339,170,332,170v-7,,-7,,-7,c318,170,318,163,318,163v,,,,,-7l325,156r7,-7c332,141,332,141,332,141v,,,,-7,c325,141,325,141,325,149v-7,,-7,,-7,c318,149,318,149,318,156v-7,,-7,,-7,c311,163,311,163,311,163v,7,,7,,7l304,170v7,,7,,7,l311,177r-7,l311,177v-7,,-7,,-7,c304,184,304,184,304,184v,,,,-7,c297,184,297,184,297,177v,,,,-7,c290,177,290,177,290,170r,7c283,177,283,177,283,177v-7,,-7,,-7,l276,170v,,,,,7c276,170,276,170,276,170r,-7c276,170,276,163,276,163r,-7c283,156,283,156,283,156v,,,,7,c290,156,290,156,290,149v7,,7,,7,c297,141,297,141,297,141v,-7,7,-7,7,-7c311,134,311,134,311,134v,,,,,-7c311,127,311,127,318,127v,,,,,-7c318,127,318,127,325,127v,-7,,-7,,-7c332,120,332,120,332,120v7,,7,,7,c339,120,339,120,346,120v,,,,-7,c339,127,339,127,346,127v,,,,7,l361,127v,,,,7,l368,134v,,,,7,c375,141,375,141,375,141v-7,,-14,,-22,l353,134v,7,,7,,7c361,141,361,141,353,141v,8,8,8,8,8c368,156,368,156,368,149v-7,,-7,,-7,c368,149,368,149,368,149v,,,,7,c375,149,375,149,375,141v7,,7,,7,c382,141,382,141,382,134v,,,,,-7l382,134v,,7,,7,-7c389,134,389,134,389,134v,,,,-7,c389,134,389,141,389,141v,,,,7,c396,134,396,134,396,134r7,c403,134,403,134,403,127r,7c410,134,403,127,410,127v,,,,,7c410,134,410,134,417,127v,,,7,,c417,127,417,127,424,127v,7,,7,,7l424,127v7,,7,,7,c431,127,431,127,438,127v,,7,,14,7l452,127v-7,,,,-7,c445,120,445,120,445,120v,,,-7,7,-7c445,106,438,99,431,99v-7,,-7,,-7,c424,99,424,99,417,99v,,,,,7c417,106,417,106,424,106v-7,,-7,,-7,c410,106,410,106,410,106v,,,-7,7,-7c417,99,417,99,417,92r,7c424,92,424,92,424,92,389,71,346,57,297,57v-35,,-71,14,-106,28xm198,92r,xm410,233r,c410,233,410,233,403,233v7,,7,,7,l403,233v,-7,,-7,,-7l403,219r7,7c410,219,410,219,410,219v,,,,-7,c403,219,403,219,396,219r-7,7l396,226v,,-7,7,,7c396,233,396,233,396,240r7,c396,240,396,240,396,240v,7,,7,,7c396,247,396,247,403,247v,7,,7,7,7c410,247,410,247,410,247v,-7,,-7,,-7c410,233,410,233,410,233v,,,,,7c410,233,410,233,410,233xm332,233r,xm417,106r,c417,113,417,106,417,113r,7c417,120,417,120,410,120r,-7c403,113,403,113,403,113v7,,7,,7,c410,113,410,113,403,106r7,l417,106xm332,71r,c325,71,325,71,325,71v,,,,-7,c318,71,318,71,325,71v-7,,-14,,-14,c311,71,311,71,311,64v7,,7,,7,c318,71,318,64,325,71r,-7c325,64,325,64,325,71v,-7,,-7,7,-7c332,64,332,71,339,71v-7,,-7,,-7,xm311,71r,c318,71,318,71,318,71r,7c311,78,311,78,311,78v,7,,7,,7c304,85,304,85,304,85v,,,,7,c304,85,304,78,304,78r,7c297,85,297,78,297,78v7,,7,,7,c304,78,304,78,297,78v,,,,,-7c297,71,297,71,290,71v,,,,7,c297,71,297,71,304,71r7,xm262,205r,l269,205v-7,,-7,,-7,c255,205,255,205,255,205v,,,,-7,c255,205,255,205,255,205r,-7l255,205v,-7,-7,-7,-7,-7l255,198v,-7,,-7,,-7c255,191,255,191,248,191r,-7c248,177,248,177,248,177r7,l248,177v7,,7,,7,c255,184,255,184,255,184v,7,,7,,7c262,191,262,191,262,191v,7,,7,,7l269,198v,,-7,,-7,7xm248,184r,xm248,191r,c248,191,248,191,240,191v8,,8,7,8,7c240,198,240,198,240,198v-7,,-7,7,-7,7c233,198,233,198,233,198v,,,,7,c233,198,233,198,233,191v,,,,7,c240,191,240,191,240,184v,7,,7,,7c240,191,248,184,248,191xm233,269r,l233,262r7,l248,254r7,c255,254,255,254,262,254r7,c269,254,269,254,269,247v7,,7,7,7,7l276,247v7,,7,,7,l283,254r7,-7c290,247,290,247,290,254v,-7,,-7,,-7c290,254,290,254,290,254r,8c297,262,297,262,297,262v,,,,7,c304,269,304,269,304,269r7,l318,269v,-7,,-7,7,-7l325,269v7,,7,,7,l339,269v,,,,7,c353,269,353,269,353,269v,,,,8,7c353,276,353,276,353,276v,7,,7,,7l361,290r,7c368,297,361,304,368,304v,7,,7,7,14l375,311r,7c375,318,375,318,382,318r,7c389,325,389,325,389,325v7,,7,,7,l403,325v,,,,,7l396,332v,,,,,7c396,347,396,347,389,347v,,,,,7l382,354v,7,-7,7,-7,7c375,368,375,368,375,368r-7,l368,375v,,,,,7c375,389,375,389,375,389v,7,,7,,7l375,403v,,,,-7,c361,410,361,410,361,410r,7l361,424v,,-8,,-8,7l353,438r-7,c346,445,339,445,339,452v-7,,-7,,-7,c325,452,325,452,325,452r-7,c318,460,318,452,318,452v,8,,8,,8c311,460,311,452,311,452v,-7,,-7,,-7c311,445,311,438,304,438v,-7,,-7,,-7c304,431,304,431,304,424v,-7,-7,-7,-7,-7l297,410v,-7,,-7,,-7l297,396v,-7,,-7,,-7c297,382,297,382,297,382v,,,,,-7l297,368v-7,,-7,,-7,c290,361,290,361,290,361v-7,,-7,,-7,c290,361,290,361,290,354r,-7c283,347,290,347,283,347v,,-7,,-7,-8c276,339,276,339,269,339v-7,,-7,,-7,l255,347r,-8c255,339,255,339,255,347v,,,-8,-7,-8c248,347,248,347,248,347v-8,,-8,,-8,c233,339,233,339,233,339v-7,,-7,,-7,c226,332,226,332,226,332v,,-7,,-7,-7c219,325,219,325,212,325v,-7,,-7,,-7c219,318,219,318,219,318v-7,,-7,,-7,l219,311r,-7c219,304,219,297,212,297v7,,7,,7,c219,290,219,290,219,290v,-7,,-7,,-7l226,283r,-7c233,276,233,276,233,276v,-7,,-7,,-7xm219,149r,c219,149,219,149,219,156v-7,,-7,,-7,l205,156r-7,c198,149,205,149,205,149v-7,,-7,,-7,c198,149,198,149,205,149v-7,,-7,,-7,-8c198,141,198,149,198,141r7,c205,149,205,149,205,149v,-8,,-8,,-8l212,141v,,,,7,l226,141v,8,,8,,8c226,149,226,149,219,149xm283,347r,xm382,417r,l382,410v,,,,,-7c389,403,389,403,389,403v,-7,,-7,,-7c389,396,389,396,396,396v,,,,,-7c396,389,396,389,396,396v7,,,,7,c403,396,403,396,403,403v-7,,-7,,-7,l396,410v,,,7,,14c396,424,389,424,389,431v-7,,-7,,-7,-7c382,424,382,424,382,417xm353,254r,xm332,254r,c325,254,325,254,325,254v7,,7,,7,xm304,247r,l304,254v,-7,-7,-7,-7,-7l304,247xm290,240r,c283,240,283,247,283,247v,-7,,-7,,-7c283,240,283,240,290,240xm290,233r,c283,233,283,233,283,233r7,xm205,106r,l198,106v,,,,,-7c198,99,198,99,205,99v,,-7,,-7,7c205,106,205,106,205,106xm198,99r,xm191,99r,l198,99r-7,xm198,92r,l198,85r,7xm198,92r,xm198,92r,xm198,92r,xm198,113r,xm155,177r,xm134,240r,c134,233,134,233,134,233r,7l134,233v-7,,-7,,-7,l120,233r7,c127,226,127,226,127,226v,,,,,-7l134,219v,7,-7,7,-7,7c127,226,127,226,134,226v,,,7,,c134,226,134,226,141,226v-7,7,-7,7,-7,7l141,233v,,,,-7,c141,233,141,233,141,233r,7c141,240,141,240,134,240xm134,396r,l134,389r,7xm134,127r,c134,134,134,134,134,134v,,,,,-7xm113,240r,l120,240v,,,,-7,xm99,325r,l106,325v,,,,-7,xm99,361r,l106,361v-7,,,,-7,xm92,325r,c92,325,92,325,85,325v,,,,-7,c85,325,85,325,85,325r7,l99,325v-7,,-7,,-7,xm78,276r,xm78,276r,xm78,276r,xm71,325r,c71,325,71,325,78,325v-7,,-7,,-7,xm481,332r,l488,332r,7c488,339,488,339,481,339r,-7xm290,177r,c290,177,290,177,290,184v,,,,-7,c283,184,283,184,283,177r7,xm297,184r,c297,191,297,184,297,191r-7,c290,184,290,184,297,184xm92,254r,xm92,254r,xm78,269r,xm78,276r,c78,269,78,269,78,269v,,,,,7xm78,269r,xm78,269r,xe" fillcolor="white [3212]" stroked="f">
                              <v:path o:connecttype="custom" o:connectlocs="5996011,33580735;18549721,7906841;18549721,8557965;19205543,9860213;17893899,11162462;18549721,11813844;16582515,13116093;15926693,15162557;14521176,16464806;13209791,15813681;12553969,14511433;11898148,13860309;12553969,12464969;9930682,14511433;9930682,17115930;12553969,19720685;10586504,22976306;9274861,22976306;7307395,24371646;7307395,25022770;7307395,25673895;7307395,29580898;9274861,33580735;15926693,37487739;49653412,30232023;46374562,28278650;39066907,26325019;39722729,27627526;32415334,23627430;32415334,21674058;33071156,20371809;30447869,22325182;29136225,21674058;28480403,22325182;21828830,22976306;24545732,19069302;27168760,17115930;31103690,15813681;31103690,13860309;28480403,17115930;25857375,15813681;27824582,13116093;32415334,11813844;38411086,12464969;39066907,9209089;37099701,21674058;39066907,11162462;28480403,7906841;23889910,19069302;23889910,17115930;22484652,17767054;31103690,25022770;37755264,30883147;30447869,42045867;27168760,32929611;20517186,29580898;19205543,13116093;37755264,37487739;26513197,21674058;12553969,22325182;12553969,22325182;7963217,30232023;27824582,17767054" o:connectangles="0,0,0,0,0,0,0,0,0,0,0,0,0,0,0,0,0,0,0,0,0,0,0,0,0,0,0,0,0,0,0,0,0,0,0,0,0,0,0,0,0,0,0,0,0,0,0,0,0,0,0,0,0,0,0,0,0,0,0,0,0,0,0"/>
                            </v:shape>
                            <w10:anchorlock/>
                          </v:group>
                        </w:pict>
                      </mc:Fallback>
                    </mc:AlternateContent>
                  </w:r>
                </w:p>
              </w:tc>
              <w:tc>
                <w:tcPr>
                  <w:tcW w:w="3193" w:type="dxa"/>
                  <w:vAlign w:val="center"/>
                </w:tcPr>
                <w:p w14:paraId="3725D4FB" w14:textId="65B29CDF" w:rsidR="00F80886" w:rsidRPr="00885BF8" w:rsidRDefault="00000000" w:rsidP="008B1306">
                  <w:pPr>
                    <w:ind w:right="432"/>
                    <w:rPr>
                      <w:color w:val="7F7F7F" w:themeColor="text1" w:themeTint="80"/>
                      <w:sz w:val="18"/>
                      <w:szCs w:val="18"/>
                    </w:rPr>
                  </w:pPr>
                  <w:hyperlink r:id="rId5" w:history="1">
                    <w:r w:rsidR="00292BB7" w:rsidRPr="00265E6C">
                      <w:rPr>
                        <w:rStyle w:val="Hyperlink"/>
                        <w:sz w:val="18"/>
                        <w:szCs w:val="18"/>
                      </w:rPr>
                      <w:t>debanshu.debanshu.panda1@</w:t>
                    </w:r>
                    <w:r w:rsidR="00292BB7">
                      <w:rPr>
                        <w:rStyle w:val="Hyperlink"/>
                        <w:sz w:val="18"/>
                        <w:szCs w:val="18"/>
                      </w:rPr>
                      <w:t>gm</w:t>
                    </w:r>
                    <w:r w:rsidR="00292BB7" w:rsidRPr="00265E6C">
                      <w:rPr>
                        <w:rStyle w:val="Hyperlink"/>
                        <w:sz w:val="18"/>
                        <w:szCs w:val="18"/>
                      </w:rPr>
                      <w:t>ail.com</w:t>
                    </w:r>
                  </w:hyperlink>
                </w:p>
              </w:tc>
            </w:tr>
            <w:tr w:rsidR="00F80886" w:rsidRPr="0079203F" w14:paraId="04939D31" w14:textId="77777777" w:rsidTr="008B1306">
              <w:trPr>
                <w:trHeight w:val="473"/>
              </w:trPr>
              <w:tc>
                <w:tcPr>
                  <w:tcW w:w="677" w:type="dxa"/>
                  <w:vAlign w:val="center"/>
                </w:tcPr>
                <w:p w14:paraId="5D4D88FE" w14:textId="77777777" w:rsidR="00F80886" w:rsidRPr="0079203F" w:rsidRDefault="00F80886" w:rsidP="008B1306">
                  <w:pPr>
                    <w:ind w:right="432"/>
                    <w:rPr>
                      <w:color w:val="7F7F7F" w:themeColor="text1" w:themeTint="80"/>
                    </w:rPr>
                  </w:pPr>
                  <w:r w:rsidRPr="0079203F">
                    <w:rPr>
                      <w:noProof/>
                      <w:color w:val="7F7F7F" w:themeColor="text1" w:themeTint="80"/>
                    </w:rPr>
                    <mc:AlternateContent>
                      <mc:Choice Requires="wpg">
                        <w:drawing>
                          <wp:inline distT="0" distB="0" distL="0" distR="0" wp14:anchorId="59C4DC56" wp14:editId="7045A602">
                            <wp:extent cx="218440" cy="218440"/>
                            <wp:effectExtent l="0" t="0" r="0" b="0"/>
                            <wp:docPr id="3143" name="Group 3143"/>
                            <wp:cNvGraphicFramePr/>
                            <a:graphic xmlns:a="http://schemas.openxmlformats.org/drawingml/2006/main">
                              <a:graphicData uri="http://schemas.microsoft.com/office/word/2010/wordprocessingGroup">
                                <wpg:wgp>
                                  <wpg:cNvGrpSpPr/>
                                  <wpg:grpSpPr>
                                    <a:xfrm>
                                      <a:off x="0" y="0"/>
                                      <a:ext cx="218440" cy="218440"/>
                                      <a:chOff x="0" y="0"/>
                                      <a:chExt cx="218440" cy="218440"/>
                                    </a:xfrm>
                                  </wpg:grpSpPr>
                                  <wps:wsp>
                                    <wps:cNvPr id="3139" name="Oval 3139"/>
                                    <wps:cNvSpPr/>
                                    <wps:spPr>
                                      <a:xfrm>
                                        <a:off x="0" y="0"/>
                                        <a:ext cx="218440" cy="218440"/>
                                      </a:xfrm>
                                      <a:prstGeom prst="ellipse">
                                        <a:avLst/>
                                      </a:prstGeom>
                                      <a:solidFill>
                                        <a:srgbClr val="BF9000"/>
                                      </a:solidFill>
                                      <a:ln>
                                        <a:noFill/>
                                      </a:ln>
                                    </wps:spPr>
                                    <wps:style>
                                      <a:lnRef idx="2">
                                        <a:schemeClr val="accent1">
                                          <a:shade val="50000"/>
                                        </a:schemeClr>
                                      </a:lnRef>
                                      <a:fillRef idx="1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lt1"/>
                                      </a:fontRef>
                                    </wps:style>
  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  <a:prstTxWarp prst="textNoShape">
                                        <a:avLst/>
                                      </a:prstTxWarp>
                                      <a:noAutofit/>
                                    </wps:bodyPr>
                                  </wps:wsp>
                                  <wps:wsp>
                                    <wps:cNvPr id="17455" name="Freeform 107">
                                      <a:extLst>
                                        <a:ext uri="{FF2B5EF4-FFF2-40B4-BE49-F238E27FC236}">
                                          <a16:creationId xmlns:a16="http://schemas.microsoft.com/office/drawing/2014/main" id="{3BD4E206-182C-1748-8E80-53121634B516}"/>
                                        </a:ext>
                                      </a:extLst>
                                    </wps:cNvPr>
                                    <wps:cNvSpPr>
                                      <a:spLocks/>
                                    </wps:cNvSpPr>
                                    <wps:spPr bwMode="auto">
                                      <a:xfrm>
                                        <a:off x="50800" y="50800"/>
                                        <a:ext cx="116051" cy="121920"/>
                                      </a:xfrm>
                                      <a:custGeom>
                                        <a:avLst/>
                                        <a:gdLst>
                                          <a:gd name="T0" fmla="*/ 104 w 108"/>
                                          <a:gd name="T1" fmla="*/ 88 h 114"/>
                                          <a:gd name="T2" fmla="*/ 103 w 108"/>
                                          <a:gd name="T3" fmla="*/ 87 h 114"/>
                                          <a:gd name="T4" fmla="*/ 78 w 108"/>
                                          <a:gd name="T5" fmla="*/ 76 h 114"/>
                                          <a:gd name="T6" fmla="*/ 77 w 108"/>
                                          <a:gd name="T7" fmla="*/ 76 h 114"/>
                                          <a:gd name="T8" fmla="*/ 64 w 108"/>
                                          <a:gd name="T9" fmla="*/ 86 h 114"/>
                                          <a:gd name="T10" fmla="*/ 41 w 108"/>
                                          <a:gd name="T11" fmla="*/ 67 h 114"/>
                                          <a:gd name="T12" fmla="*/ 26 w 108"/>
                                          <a:gd name="T13" fmla="*/ 44 h 114"/>
                                          <a:gd name="T14" fmla="*/ 37 w 108"/>
                                          <a:gd name="T15" fmla="*/ 30 h 114"/>
                                          <a:gd name="T16" fmla="*/ 30 w 108"/>
                                          <a:gd name="T17" fmla="*/ 4 h 114"/>
                                          <a:gd name="T18" fmla="*/ 29 w 108"/>
                                          <a:gd name="T19" fmla="*/ 4 h 114"/>
                                          <a:gd name="T20" fmla="*/ 18 w 108"/>
                                          <a:gd name="T21" fmla="*/ 0 h 114"/>
                                          <a:gd name="T22" fmla="*/ 16 w 108"/>
                                          <a:gd name="T23" fmla="*/ 2 h 114"/>
                                          <a:gd name="T24" fmla="*/ 3 w 108"/>
                                          <a:gd name="T25" fmla="*/ 14 h 114"/>
                                          <a:gd name="T26" fmla="*/ 26 w 108"/>
                                          <a:gd name="T27" fmla="*/ 83 h 114"/>
                                          <a:gd name="T28" fmla="*/ 89 w 108"/>
                                          <a:gd name="T29" fmla="*/ 113 h 114"/>
                                          <a:gd name="T30" fmla="*/ 89 w 108"/>
                                          <a:gd name="T31" fmla="*/ 113 h 114"/>
                                          <a:gd name="T32" fmla="*/ 90 w 108"/>
                                          <a:gd name="T33" fmla="*/ 112 h 114"/>
                                          <a:gd name="T34" fmla="*/ 104 w 108"/>
                                          <a:gd name="T35" fmla="*/ 101 h 114"/>
                                          <a:gd name="T36" fmla="*/ 104 w 108"/>
                                          <a:gd name="T37" fmla="*/ 88 h 114"/>
                                          <a:gd name="T38" fmla="*/ 0 60000 65536"/>
                                          <a:gd name="T39" fmla="*/ 0 60000 65536"/>
                                          <a:gd name="T40" fmla="*/ 0 60000 65536"/>
                                          <a:gd name="T41" fmla="*/ 0 60000 65536"/>
                                          <a:gd name="T42" fmla="*/ 0 60000 65536"/>
                                          <a:gd name="T43" fmla="*/ 0 60000 65536"/>
                                          <a:gd name="T44" fmla="*/ 0 60000 65536"/>
                                          <a:gd name="T45" fmla="*/ 0 60000 65536"/>
                                          <a:gd name="T46" fmla="*/ 0 60000 65536"/>
                                          <a:gd name="T47" fmla="*/ 0 60000 65536"/>
                                          <a:gd name="T48" fmla="*/ 0 60000 65536"/>
                                          <a:gd name="T49" fmla="*/ 0 60000 65536"/>
                                          <a:gd name="T50" fmla="*/ 0 60000 65536"/>
                                          <a:gd name="T51" fmla="*/ 0 60000 65536"/>
                                          <a:gd name="T52" fmla="*/ 0 60000 65536"/>
                                          <a:gd name="T53" fmla="*/ 0 60000 65536"/>
                                          <a:gd name="T54" fmla="*/ 0 60000 65536"/>
                                          <a:gd name="T55" fmla="*/ 0 60000 65536"/>
                                          <a:gd name="T56" fmla="*/ 0 60000 65536"/>
                                        </a:gdLst>
                                        <a:ahLst/>
                                        <a:cxnLst>
                                          <a:cxn ang="T38">
                                            <a:pos x="T0" y="T1"/>
                                          </a:cxn>
                                          <a:cxn ang="T39">
                                            <a:pos x="T2" y="T3"/>
                                          </a:cxn>
                                          <a:cxn ang="T40">
                                            <a:pos x="T4" y="T5"/>
                                          </a:cxn>
                                          <a:cxn ang="T41">
                                            <a:pos x="T6" y="T7"/>
                                          </a:cxn>
                                          <a:cxn ang="T42">
                                            <a:pos x="T8" y="T9"/>
                                          </a:cxn>
                                          <a:cxn ang="T43">
                                            <a:pos x="T10" y="T11"/>
                                          </a:cxn>
                                          <a:cxn ang="T44">
                                            <a:pos x="T12" y="T13"/>
                                          </a:cxn>
                                          <a:cxn ang="T45">
                                            <a:pos x="T14" y="T15"/>
                                          </a:cxn>
                                          <a:cxn ang="T46">
                                            <a:pos x="T16" y="T17"/>
                                          </a:cxn>
                                          <a:cxn ang="T47">
                                            <a:pos x="T18" y="T19"/>
                                          </a:cxn>
                                          <a:cxn ang="T48">
                                            <a:pos x="T20" y="T21"/>
                                          </a:cxn>
                                          <a:cxn ang="T49">
                                            <a:pos x="T22" y="T23"/>
                                          </a:cxn>
                                          <a:cxn ang="T50">
                                            <a:pos x="T24" y="T25"/>
                                          </a:cxn>
                                          <a:cxn ang="T51">
                                            <a:pos x="T26" y="T27"/>
                                          </a:cxn>
                                          <a:cxn ang="T52">
                                            <a:pos x="T28" y="T29"/>
                                          </a:cxn>
                                          <a:cxn ang="T53">
                                            <a:pos x="T30" y="T31"/>
                                          </a:cxn>
                                          <a:cxn ang="T54">
                                            <a:pos x="T32" y="T33"/>
                                          </a:cxn>
                                          <a:cxn ang="T55">
                                            <a:pos x="T34" y="T35"/>
                                          </a:cxn>
                                          <a:cxn ang="T56">
                                            <a:pos x="T36" y="T37"/>
                                          </a:cxn>
                                        </a:cxnLst>
                                        <a:rect l="0" t="0" r="r" b="b"/>
                                        <a:pathLst>
                                          <a:path w="108" h="114">
                                            <a:moveTo>
                                              <a:pt x="104" y="88"/>
                                            </a:moveTo>
                                            <a:cubicBezTo>
                                              <a:pt x="103" y="87"/>
                                              <a:pt x="103" y="87"/>
                                              <a:pt x="103" y="87"/>
                                            </a:cubicBezTo>
                                            <a:cubicBezTo>
                                              <a:pt x="101" y="83"/>
                                              <a:pt x="80" y="76"/>
                                              <a:pt x="78" y="76"/>
                                            </a:cubicBezTo>
                                            <a:cubicBezTo>
                                              <a:pt x="77" y="76"/>
                                              <a:pt x="77" y="76"/>
                                              <a:pt x="77" y="76"/>
                                            </a:cubicBezTo>
                                            <a:cubicBezTo>
                                              <a:pt x="74" y="77"/>
                                              <a:pt x="70" y="80"/>
                                              <a:pt x="64" y="86"/>
                                            </a:cubicBezTo>
                                            <a:cubicBezTo>
                                              <a:pt x="56" y="82"/>
                                              <a:pt x="46" y="73"/>
                                              <a:pt x="41" y="67"/>
                                            </a:cubicBezTo>
                                            <a:cubicBezTo>
                                              <a:pt x="35" y="61"/>
                                              <a:pt x="29" y="51"/>
                                              <a:pt x="26" y="44"/>
                                            </a:cubicBezTo>
                                            <a:cubicBezTo>
                                              <a:pt x="34" y="37"/>
                                              <a:pt x="37" y="34"/>
                                              <a:pt x="37" y="30"/>
                                            </a:cubicBezTo>
                                            <a:cubicBezTo>
                                              <a:pt x="38" y="29"/>
                                              <a:pt x="34" y="7"/>
                                              <a:pt x="30" y="4"/>
                                            </a:cubicBezTo>
                                            <a:cubicBezTo>
                                              <a:pt x="29" y="4"/>
                                              <a:pt x="29" y="4"/>
                                              <a:pt x="29" y="4"/>
                                            </a:cubicBezTo>
                                            <a:cubicBezTo>
                                              <a:pt x="26" y="2"/>
                                              <a:pt x="23" y="0"/>
                                              <a:pt x="18" y="0"/>
                                            </a:cubicBezTo>
                                            <a:cubicBezTo>
                                              <a:pt x="17" y="1"/>
                                              <a:pt x="16" y="1"/>
                                              <a:pt x="16" y="2"/>
                                            </a:cubicBezTo>
                                            <a:cubicBezTo>
                                              <a:pt x="13" y="3"/>
                                              <a:pt x="6" y="8"/>
                                              <a:pt x="3" y="14"/>
                                            </a:cubicBezTo>
                                            <a:cubicBezTo>
                                              <a:pt x="1" y="18"/>
                                              <a:pt x="0" y="53"/>
                                              <a:pt x="26" y="83"/>
                                            </a:cubicBezTo>
                                            <a:cubicBezTo>
                                              <a:pt x="52" y="112"/>
                                              <a:pt x="84" y="114"/>
                                              <a:pt x="89" y="113"/>
                                            </a:cubicBezTo>
                                            <a:cubicBezTo>
                                              <a:pt x="89" y="113"/>
                                              <a:pt x="89" y="113"/>
                                              <a:pt x="89" y="113"/>
                                            </a:cubicBezTo>
                                            <a:cubicBezTo>
                                              <a:pt x="90" y="112"/>
                                              <a:pt x="90" y="112"/>
                                              <a:pt x="90" y="112"/>
                                            </a:cubicBezTo>
                                            <a:cubicBezTo>
                                              <a:pt x="96" y="110"/>
                                              <a:pt x="102" y="104"/>
                                              <a:pt x="104" y="101"/>
                                            </a:cubicBezTo>
                                            <a:cubicBezTo>
                                              <a:pt x="108" y="97"/>
                                              <a:pt x="105" y="91"/>
                                              <a:pt x="104" y="88"/>
                                            </a:cubicBezTo>
                                            <a:close/>
                                          </a:path>
                                        </a:pathLst>
                                      </a:custGeom>
                                      <a:solidFill>
                                        <a:schemeClr val="bg1"/>
                                      </a:solidFill>
                                      <a:ln>
                                        <a:noFill/>
                                      </a:ln>
                                    </wps:spPr>
                                    <wps:bodyPr/>
                                  </wps:wsp>
                                </wpg:wg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group w14:anchorId="38C764E4" id="Group 3143" o:spid="_x0000_s1026" style="width:17.2pt;height:17.2pt;mso-position-horizontal-relative:char;mso-position-vertical-relative:line" coordsize="218440,2184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">
                            <v:oval id="Oval 3139" o:spid="_x0000_s1027" style="position:absolute;width:218440;height:21844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JesZcYA&#10;AADdAAAADwAAAGRycy9kb3ducmV2LnhtbESPQWvCQBSE70L/w/IK3uomFcSmboIUCoqWYpr2/Mi+&#10;ZkOzb0N21fjvu4LgcZiZb5hVMdpOnGjwrWMF6SwBQVw73XKjoPp6f1qC8AFZY+eYFFzIQ5E/TFaY&#10;aXfmA53K0IgIYZ+hAhNCn0npa0MW/cz1xNH7dYPFEOXQSD3gOcJtJ5+TZCEtthwXDPb0Zqj+K49W&#10;gW9Sv69222X62Zn9+uOn/N6GVqnp47h+BRFoDPfwrb3RCubp/AWub+ITkPk/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iJesZcYAAADdAAAADwAAAAAAAAAAAAAAAACYAgAAZHJz&#10;L2Rvd25yZXYueG1sUEsFBgAAAAAEAAQA9QAAAIsDAAAAAA==&#10;" fillcolor="#bf9000" stroked="f" strokeweight="2pt"/>
                            <v:shape id="Freeform 107" o:spid="_x0000_s1028" style="position:absolute;left:50800;top:50800;width:116051;height:121920;visibility:visible;mso-wrap-style:square;v-text-anchor:top" coordsize="108,11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d9AesQA&#10;AADeAAAADwAAAGRycy9kb3ducmV2LnhtbERPTWvCQBC9C/6HZQRvuqnUKtFVSmnV3jQW6XHMTjeh&#10;2dmQXWP8992C4G0e73OW685WoqXGl44VPI0TEMS50yUbBV/Hj9EchA/IGivHpOBGHtarfm+JqXZX&#10;PlCbBSNiCPsUFRQh1KmUPi/Ioh+7mjhyP66xGCJsjNQNXmO4reQkSV6kxZJjQ4E1vRWU/2YXq8Ds&#10;zI2Pm/Ol3m5O7Wf2PvkO+5NSw0H3ugARqAsP8d2903H+7Hk6hf934g1y9Qc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FHfQHrEAAAA3gAAAA8AAAAAAAAAAAAAAAAAmAIAAGRycy9k&#10;b3ducmV2LnhtbFBLBQYAAAAABAAEAPUAAACJAwAAAAA=&#10;" path="m104,88v-1,-1,-1,-1,-1,-1c101,83,80,76,78,76v-1,,-1,,-1,c74,77,70,80,64,86,56,82,46,73,41,67,35,61,29,51,26,44,34,37,37,34,37,30,38,29,34,7,30,4v-1,,-1,,-1,c26,2,23,,18,,17,1,16,1,16,2,13,3,6,8,3,14,1,18,,53,26,83v26,29,58,31,63,30c89,113,89,113,89,113v1,-1,1,-1,1,-1c96,110,102,104,104,101v4,-4,1,-10,,-13xe" fillcolor="white [3212]" stroked="f">
                              <v:path arrowok="t" o:connecttype="custom" o:connectlocs="111753,94114;110678,93044;83815,81280;82740,81280;68771,91975;44056,71655;27938,47057;39758,32084;32236,4278;31162,4278;19342,0;17193,2139;3224,14973;27938,88766;95635,120851;95635,120851;96709,119781;111753,108017;111753,94114" o:connectangles="0,0,0,0,0,0,0,0,0,0,0,0,0,0,0,0,0,0,0"/>
                            </v:shape>
                            <w10:anchorlock/>
                          </v:group>
                        </w:pict>
                      </mc:Fallback>
                    </mc:AlternateContent>
                  </w:r>
                </w:p>
              </w:tc>
              <w:tc>
                <w:tcPr>
                  <w:tcW w:w="3193" w:type="dxa"/>
                  <w:vAlign w:val="center"/>
                </w:tcPr>
                <w:p w14:paraId="028D5F74" w14:textId="77777777" w:rsidR="00F80886" w:rsidRPr="00885BF8" w:rsidRDefault="00921BCF" w:rsidP="00921BCF">
                  <w:pPr>
                    <w:ind w:right="432"/>
                    <w:rPr>
                      <w:color w:val="7F7F7F" w:themeColor="text1" w:themeTint="80"/>
                      <w:sz w:val="18"/>
                      <w:szCs w:val="18"/>
                    </w:rPr>
                  </w:pPr>
                  <w:r w:rsidRPr="00885BF8">
                    <w:rPr>
                      <w:color w:val="7F7F7F" w:themeColor="text1" w:themeTint="80"/>
                      <w:sz w:val="18"/>
                      <w:szCs w:val="18"/>
                    </w:rPr>
                    <w:t>+91- 9985775647</w:t>
                  </w:r>
                </w:p>
              </w:tc>
            </w:tr>
          </w:tbl>
          <w:p w14:paraId="2E020F2F" w14:textId="77777777" w:rsidR="00F80886" w:rsidRPr="0079203F" w:rsidRDefault="00F80886" w:rsidP="008B1306">
            <w:pPr>
              <w:ind w:left="337" w:right="432"/>
              <w:rPr>
                <w:rFonts w:ascii="Cambria" w:hAnsi="Cambria"/>
                <w:color w:val="7F7F7F" w:themeColor="text1" w:themeTint="80"/>
              </w:rPr>
            </w:pPr>
          </w:p>
          <w:p w14:paraId="200D5941" w14:textId="4A0BF65A" w:rsidR="00921BCF" w:rsidRPr="00AC32F1" w:rsidRDefault="00921BCF" w:rsidP="00921BCF">
            <w:pPr>
              <w:jc w:val="center"/>
              <w:rPr>
                <w:rFonts w:cstheme="minorHAnsi"/>
                <w:color w:val="FFFFFF" w:themeColor="background1"/>
                <w:sz w:val="18"/>
                <w:szCs w:val="18"/>
              </w:rPr>
            </w:pPr>
            <w:r w:rsidRPr="00AC32F1">
              <w:rPr>
                <w:rFonts w:ascii="Cambria" w:hAnsi="Cambria"/>
                <w:color w:val="7F7F7F" w:themeColor="text1" w:themeTint="80"/>
                <w:sz w:val="18"/>
                <w:szCs w:val="18"/>
              </w:rPr>
              <w:t>Detail-oriented HR professional leveraging more than 8 years of experience in</w:t>
            </w:r>
            <w:r w:rsidR="00862C29">
              <w:rPr>
                <w:rFonts w:ascii="Cambria" w:hAnsi="Cambria"/>
                <w:color w:val="7F7F7F" w:themeColor="text1" w:themeTint="80"/>
                <w:sz w:val="18"/>
                <w:szCs w:val="18"/>
              </w:rPr>
              <w:t xml:space="preserve"> HR </w:t>
            </w:r>
            <w:proofErr w:type="spellStart"/>
            <w:proofErr w:type="gramStart"/>
            <w:r w:rsidR="00862C29">
              <w:rPr>
                <w:rFonts w:ascii="Cambria" w:hAnsi="Cambria"/>
                <w:color w:val="7F7F7F" w:themeColor="text1" w:themeTint="80"/>
                <w:sz w:val="18"/>
                <w:szCs w:val="18"/>
              </w:rPr>
              <w:t>Acquisition,IR</w:t>
            </w:r>
            <w:proofErr w:type="gramEnd"/>
            <w:r w:rsidR="00862C29">
              <w:rPr>
                <w:rFonts w:ascii="Cambria" w:hAnsi="Cambria"/>
                <w:color w:val="7F7F7F" w:themeColor="text1" w:themeTint="80"/>
                <w:sz w:val="18"/>
                <w:szCs w:val="18"/>
              </w:rPr>
              <w:t>,</w:t>
            </w:r>
            <w:r w:rsidR="003A6419">
              <w:rPr>
                <w:rFonts w:ascii="Cambria" w:hAnsi="Cambria"/>
                <w:color w:val="7F7F7F" w:themeColor="text1" w:themeTint="80"/>
                <w:sz w:val="18"/>
                <w:szCs w:val="18"/>
              </w:rPr>
              <w:t>payroll</w:t>
            </w:r>
            <w:proofErr w:type="spellEnd"/>
            <w:r w:rsidR="003A6419">
              <w:rPr>
                <w:rFonts w:ascii="Cambria" w:hAnsi="Cambria"/>
                <w:color w:val="7F7F7F" w:themeColor="text1" w:themeTint="80"/>
                <w:sz w:val="18"/>
                <w:szCs w:val="18"/>
              </w:rPr>
              <w:t xml:space="preserve">, CSR </w:t>
            </w:r>
            <w:r w:rsidR="00862C29">
              <w:rPr>
                <w:rFonts w:ascii="Cambria" w:hAnsi="Cambria"/>
                <w:color w:val="7F7F7F" w:themeColor="text1" w:themeTint="80"/>
                <w:sz w:val="18"/>
                <w:szCs w:val="18"/>
              </w:rPr>
              <w:t>Welfare, and  Administration</w:t>
            </w:r>
            <w:r w:rsidRPr="00AC32F1">
              <w:rPr>
                <w:rFonts w:ascii="Cambria" w:hAnsi="Cambria"/>
                <w:color w:val="7F7F7F" w:themeColor="text1" w:themeTint="80"/>
                <w:sz w:val="18"/>
                <w:szCs w:val="18"/>
              </w:rPr>
              <w:t xml:space="preserve"> targeting </w:t>
            </w:r>
            <w:r w:rsidR="00862C29">
              <w:rPr>
                <w:rFonts w:ascii="Cambria" w:hAnsi="Cambria"/>
                <w:color w:val="7F7F7F" w:themeColor="text1" w:themeTint="80"/>
                <w:sz w:val="18"/>
                <w:szCs w:val="18"/>
              </w:rPr>
              <w:t>challenging</w:t>
            </w:r>
            <w:r w:rsidRPr="00AC32F1">
              <w:rPr>
                <w:rFonts w:ascii="Cambria" w:hAnsi="Cambria"/>
                <w:color w:val="7F7F7F" w:themeColor="text1" w:themeTint="80"/>
                <w:sz w:val="18"/>
                <w:szCs w:val="18"/>
              </w:rPr>
              <w:t xml:space="preserve"> </w:t>
            </w:r>
            <w:r w:rsidR="00862C29">
              <w:rPr>
                <w:rFonts w:ascii="Cambria" w:hAnsi="Cambria"/>
                <w:color w:val="7F7F7F" w:themeColor="text1" w:themeTint="80"/>
                <w:sz w:val="18"/>
                <w:szCs w:val="18"/>
              </w:rPr>
              <w:t xml:space="preserve">HR </w:t>
            </w:r>
            <w:r w:rsidRPr="00AC32F1">
              <w:rPr>
                <w:rFonts w:ascii="Cambria" w:hAnsi="Cambria"/>
                <w:color w:val="7F7F7F" w:themeColor="text1" w:themeTint="80"/>
                <w:sz w:val="18"/>
                <w:szCs w:val="18"/>
              </w:rPr>
              <w:t>roles in a highly reputed organization</w:t>
            </w:r>
            <w:r w:rsidR="00862C29">
              <w:rPr>
                <w:rFonts w:ascii="Cambria" w:hAnsi="Cambria"/>
                <w:color w:val="7F7F7F" w:themeColor="text1" w:themeTint="80"/>
                <w:sz w:val="18"/>
                <w:szCs w:val="18"/>
              </w:rPr>
              <w:t>.</w:t>
            </w:r>
          </w:p>
          <w:p w14:paraId="3B25DF61" w14:textId="77777777" w:rsidR="00F80886" w:rsidRPr="0079203F" w:rsidRDefault="00F80886" w:rsidP="00921BCF">
            <w:pPr>
              <w:ind w:right="432"/>
              <w:rPr>
                <w:rFonts w:ascii="Cambria" w:hAnsi="Cambria"/>
                <w:color w:val="7F7F7F" w:themeColor="text1" w:themeTint="80"/>
              </w:rPr>
            </w:pPr>
          </w:p>
          <w:p w14:paraId="36F75661" w14:textId="77777777" w:rsidR="00F80886" w:rsidRPr="0079203F" w:rsidRDefault="00000000" w:rsidP="008B1306">
            <w:pPr>
              <w:ind w:left="612" w:right="432"/>
              <w:rPr>
                <w:rFonts w:ascii="Arial" w:hAnsi="Arial" w:cs="Arial"/>
                <w:b/>
                <w:color w:val="7F7F7F" w:themeColor="text1" w:themeTint="80"/>
                <w:spacing w:val="40"/>
              </w:rPr>
            </w:pPr>
            <w:r>
              <w:rPr>
                <w:rFonts w:ascii="Cambria" w:hAnsi="Cambria"/>
                <w:color w:val="7F7F7F" w:themeColor="text1" w:themeTint="80"/>
              </w:rPr>
              <w:pict w14:anchorId="3AFE819B">
                <v:rect id="_x0000_i1031" style="width:0;height:1.5pt" o:hralign="center" o:hrstd="t" o:hr="t" fillcolor="#a0a0a0" stroked="f"/>
              </w:pict>
            </w:r>
          </w:p>
          <w:p w14:paraId="49B9A9FE" w14:textId="77777777" w:rsidR="00F80886" w:rsidRPr="00AC32F1" w:rsidRDefault="00F80886" w:rsidP="008B1306">
            <w:pPr>
              <w:ind w:left="337" w:right="252"/>
              <w:rPr>
                <w:rFonts w:ascii="Arial" w:hAnsi="Arial" w:cs="Arial"/>
                <w:b/>
                <w:color w:val="7F7F7F" w:themeColor="text1" w:themeTint="80"/>
                <w:spacing w:val="40"/>
                <w:sz w:val="20"/>
                <w:szCs w:val="20"/>
              </w:rPr>
            </w:pPr>
          </w:p>
          <w:p w14:paraId="72BB5E8B" w14:textId="77777777" w:rsidR="00921BCF" w:rsidRPr="00AC32F1" w:rsidRDefault="00921BCF" w:rsidP="00921BCF">
            <w:pPr>
              <w:ind w:left="337" w:right="252"/>
              <w:rPr>
                <w:rFonts w:ascii="Arial" w:hAnsi="Arial" w:cs="Arial"/>
                <w:b/>
                <w:color w:val="7F7F7F" w:themeColor="text1" w:themeTint="80"/>
                <w:spacing w:val="40"/>
                <w:sz w:val="20"/>
                <w:szCs w:val="20"/>
              </w:rPr>
            </w:pPr>
            <w:r w:rsidRPr="00AC32F1">
              <w:rPr>
                <w:rFonts w:ascii="Arial" w:hAnsi="Arial" w:cs="Arial"/>
                <w:b/>
                <w:color w:val="7F7F7F" w:themeColor="text1" w:themeTint="80"/>
                <w:spacing w:val="40"/>
                <w:sz w:val="20"/>
                <w:szCs w:val="20"/>
              </w:rPr>
              <w:t>CORE COMPETENCIES</w:t>
            </w:r>
          </w:p>
          <w:p w14:paraId="19270292" w14:textId="77777777" w:rsidR="00921BCF" w:rsidRPr="0079203F" w:rsidRDefault="00921BCF" w:rsidP="00921BCF">
            <w:pPr>
              <w:pStyle w:val="ListParagraph"/>
              <w:ind w:left="337" w:right="252"/>
              <w:rPr>
                <w:rFonts w:ascii="Cambria" w:hAnsi="Cambria"/>
                <w:color w:val="7F7F7F" w:themeColor="text1" w:themeTint="80"/>
              </w:rPr>
            </w:pPr>
          </w:p>
          <w:p w14:paraId="089A4920" w14:textId="77777777" w:rsidR="00921BCF" w:rsidRPr="00AC32F1" w:rsidRDefault="00B4418F" w:rsidP="00921BCF">
            <w:pPr>
              <w:spacing w:line="360" w:lineRule="auto"/>
              <w:ind w:left="337" w:right="252"/>
              <w:rPr>
                <w:rFonts w:ascii="Cambria" w:hAnsi="Cambria"/>
                <w:color w:val="7F7F7F" w:themeColor="text1" w:themeTint="80"/>
                <w:sz w:val="18"/>
                <w:szCs w:val="18"/>
              </w:rPr>
            </w:pPr>
            <w:r w:rsidRPr="00AC32F1">
              <w:rPr>
                <w:rFonts w:ascii="Cambria" w:hAnsi="Cambria"/>
                <w:color w:val="7F7F7F" w:themeColor="text1" w:themeTint="80"/>
                <w:sz w:val="18"/>
                <w:szCs w:val="18"/>
              </w:rPr>
              <w:t>Talent Assessment &amp; Acquisition</w:t>
            </w:r>
          </w:p>
          <w:p w14:paraId="21F3F8F0" w14:textId="77777777" w:rsidR="00921BCF" w:rsidRPr="00AC32F1" w:rsidRDefault="00B4418F" w:rsidP="00921BCF">
            <w:pPr>
              <w:spacing w:line="360" w:lineRule="auto"/>
              <w:ind w:left="337" w:right="252"/>
              <w:rPr>
                <w:rFonts w:ascii="Cambria" w:hAnsi="Cambria"/>
                <w:color w:val="7F7F7F" w:themeColor="text1" w:themeTint="80"/>
                <w:sz w:val="18"/>
                <w:szCs w:val="18"/>
              </w:rPr>
            </w:pPr>
            <w:r w:rsidRPr="00AC32F1">
              <w:rPr>
                <w:rFonts w:ascii="Cambria" w:hAnsi="Cambria"/>
                <w:color w:val="7F7F7F" w:themeColor="text1" w:themeTint="80"/>
                <w:sz w:val="18"/>
                <w:szCs w:val="18"/>
              </w:rPr>
              <w:t>Training &amp; Development</w:t>
            </w:r>
          </w:p>
          <w:p w14:paraId="07DD5595" w14:textId="586FCA7F" w:rsidR="00921BCF" w:rsidRPr="00AC32F1" w:rsidRDefault="00B4418F" w:rsidP="00862C29">
            <w:pPr>
              <w:spacing w:line="360" w:lineRule="auto"/>
              <w:ind w:left="337" w:right="252"/>
              <w:rPr>
                <w:rFonts w:ascii="Cambria" w:hAnsi="Cambria"/>
                <w:color w:val="7F7F7F" w:themeColor="text1" w:themeTint="80"/>
                <w:sz w:val="18"/>
                <w:szCs w:val="18"/>
              </w:rPr>
            </w:pPr>
            <w:r w:rsidRPr="00AC32F1">
              <w:rPr>
                <w:rFonts w:ascii="Cambria" w:hAnsi="Cambria"/>
                <w:color w:val="7F7F7F" w:themeColor="text1" w:themeTint="80"/>
                <w:sz w:val="18"/>
                <w:szCs w:val="18"/>
              </w:rPr>
              <w:t>Employee Retention</w:t>
            </w:r>
          </w:p>
          <w:p w14:paraId="35FB3AB7" w14:textId="47F6A6AC" w:rsidR="00031D9A" w:rsidRDefault="00B4418F" w:rsidP="00862C29">
            <w:pPr>
              <w:spacing w:line="360" w:lineRule="auto"/>
              <w:ind w:left="337" w:right="252"/>
              <w:rPr>
                <w:rFonts w:ascii="Cambria" w:hAnsi="Cambria"/>
                <w:color w:val="7F7F7F" w:themeColor="text1" w:themeTint="80"/>
                <w:sz w:val="18"/>
                <w:szCs w:val="18"/>
              </w:rPr>
            </w:pPr>
            <w:r w:rsidRPr="00AC32F1">
              <w:rPr>
                <w:rFonts w:ascii="Cambria" w:hAnsi="Cambria"/>
                <w:color w:val="7F7F7F" w:themeColor="text1" w:themeTint="80"/>
                <w:sz w:val="18"/>
                <w:szCs w:val="18"/>
              </w:rPr>
              <w:t>Employee Engagement</w:t>
            </w:r>
          </w:p>
          <w:p w14:paraId="5C64F55E" w14:textId="2C8FB51F" w:rsidR="003A6419" w:rsidRDefault="003A6419" w:rsidP="00862C29">
            <w:pPr>
              <w:spacing w:line="360" w:lineRule="auto"/>
              <w:ind w:left="337" w:right="252"/>
              <w:rPr>
                <w:rFonts w:ascii="Cambria" w:hAnsi="Cambria"/>
                <w:color w:val="7F7F7F" w:themeColor="text1" w:themeTint="80"/>
                <w:sz w:val="18"/>
                <w:szCs w:val="18"/>
              </w:rPr>
            </w:pPr>
            <w:r>
              <w:rPr>
                <w:rFonts w:ascii="Cambria" w:hAnsi="Cambria"/>
                <w:color w:val="7F7F7F" w:themeColor="text1" w:themeTint="80"/>
                <w:sz w:val="18"/>
                <w:szCs w:val="18"/>
              </w:rPr>
              <w:t>Payroll Management</w:t>
            </w:r>
          </w:p>
          <w:p w14:paraId="202440C7" w14:textId="134C1C27" w:rsidR="003A6419" w:rsidRDefault="003A6419" w:rsidP="00862C29">
            <w:pPr>
              <w:spacing w:line="360" w:lineRule="auto"/>
              <w:ind w:left="337" w:right="252"/>
              <w:rPr>
                <w:rFonts w:ascii="Cambria" w:hAnsi="Cambria"/>
                <w:color w:val="7F7F7F" w:themeColor="text1" w:themeTint="80"/>
                <w:sz w:val="18"/>
                <w:szCs w:val="18"/>
              </w:rPr>
            </w:pPr>
            <w:r>
              <w:rPr>
                <w:rFonts w:ascii="Cambria" w:hAnsi="Cambria"/>
                <w:color w:val="7F7F7F" w:themeColor="text1" w:themeTint="80"/>
                <w:sz w:val="18"/>
                <w:szCs w:val="18"/>
              </w:rPr>
              <w:t>CSR</w:t>
            </w:r>
          </w:p>
          <w:p w14:paraId="2D6F3A22" w14:textId="071C28F2" w:rsidR="00862C29" w:rsidRDefault="00862C29" w:rsidP="00862C29">
            <w:pPr>
              <w:spacing w:line="360" w:lineRule="auto"/>
              <w:ind w:left="337" w:right="252"/>
              <w:rPr>
                <w:rFonts w:ascii="Cambria" w:hAnsi="Cambria"/>
                <w:color w:val="7F7F7F" w:themeColor="text1" w:themeTint="80"/>
                <w:sz w:val="18"/>
                <w:szCs w:val="18"/>
              </w:rPr>
            </w:pPr>
            <w:r>
              <w:rPr>
                <w:rFonts w:ascii="Cambria" w:hAnsi="Cambria"/>
                <w:color w:val="7F7F7F" w:themeColor="text1" w:themeTint="80"/>
                <w:sz w:val="18"/>
                <w:szCs w:val="18"/>
              </w:rPr>
              <w:t>Industrial Relations</w:t>
            </w:r>
          </w:p>
          <w:p w14:paraId="5E5B84DC" w14:textId="506C04D4" w:rsidR="001C159B" w:rsidRPr="00AC32F1" w:rsidRDefault="001C159B" w:rsidP="00862C29">
            <w:pPr>
              <w:spacing w:line="360" w:lineRule="auto"/>
              <w:ind w:left="337" w:right="252"/>
              <w:rPr>
                <w:rFonts w:ascii="Cambria" w:hAnsi="Cambria"/>
                <w:color w:val="7F7F7F" w:themeColor="text1" w:themeTint="80"/>
                <w:sz w:val="18"/>
                <w:szCs w:val="18"/>
              </w:rPr>
            </w:pPr>
            <w:r>
              <w:rPr>
                <w:rFonts w:ascii="Cambria" w:hAnsi="Cambria"/>
                <w:color w:val="7F7F7F" w:themeColor="text1" w:themeTint="80"/>
                <w:sz w:val="18"/>
                <w:szCs w:val="18"/>
              </w:rPr>
              <w:t>General Administration</w:t>
            </w:r>
          </w:p>
          <w:p w14:paraId="3F6DE804" w14:textId="77777777" w:rsidR="00921BCF" w:rsidRDefault="00000000" w:rsidP="00B4418F">
            <w:pPr>
              <w:ind w:left="337" w:right="252"/>
              <w:rPr>
                <w:rFonts w:ascii="Arial" w:hAnsi="Arial" w:cs="Arial"/>
                <w:b/>
                <w:color w:val="7F7F7F" w:themeColor="text1" w:themeTint="80"/>
                <w:spacing w:val="40"/>
              </w:rPr>
            </w:pPr>
            <w:r>
              <w:rPr>
                <w:rFonts w:ascii="Cambria" w:hAnsi="Cambria"/>
                <w:color w:val="7F7F7F" w:themeColor="text1" w:themeTint="80"/>
              </w:rPr>
              <w:pict w14:anchorId="50BED9EB">
                <v:rect id="_x0000_i1032" style="width:0;height:1.5pt" o:hralign="center" o:hrstd="t" o:hr="t" fillcolor="#a0a0a0" stroked="f"/>
              </w:pict>
            </w:r>
          </w:p>
          <w:p w14:paraId="766AB7C4" w14:textId="77777777" w:rsidR="00B4418F" w:rsidRPr="0079203F" w:rsidRDefault="00B4418F" w:rsidP="00B4418F">
            <w:pPr>
              <w:ind w:left="337" w:right="252"/>
              <w:rPr>
                <w:rFonts w:ascii="Arial" w:hAnsi="Arial" w:cs="Arial"/>
                <w:b/>
                <w:color w:val="7F7F7F" w:themeColor="text1" w:themeTint="80"/>
                <w:spacing w:val="40"/>
              </w:rPr>
            </w:pPr>
          </w:p>
          <w:p w14:paraId="7718E3FE" w14:textId="77777777" w:rsidR="00B4418F" w:rsidRPr="00AC32F1" w:rsidRDefault="00B4418F" w:rsidP="00B4418F">
            <w:pPr>
              <w:ind w:left="337" w:right="252"/>
              <w:rPr>
                <w:rFonts w:ascii="Arial" w:hAnsi="Arial" w:cs="Arial"/>
                <w:b/>
                <w:color w:val="7F7F7F" w:themeColor="text1" w:themeTint="80"/>
                <w:spacing w:val="40"/>
                <w:sz w:val="20"/>
                <w:szCs w:val="20"/>
              </w:rPr>
            </w:pPr>
            <w:r w:rsidRPr="00AC32F1">
              <w:rPr>
                <w:rFonts w:ascii="Arial" w:hAnsi="Arial" w:cs="Arial"/>
                <w:b/>
                <w:color w:val="7F7F7F" w:themeColor="text1" w:themeTint="80"/>
                <w:spacing w:val="40"/>
                <w:sz w:val="20"/>
                <w:szCs w:val="20"/>
              </w:rPr>
              <w:t>EDUCATION</w:t>
            </w:r>
          </w:p>
          <w:p w14:paraId="10EF88FA" w14:textId="77777777" w:rsidR="00B4418F" w:rsidRPr="0079203F" w:rsidRDefault="00B4418F" w:rsidP="00B4418F">
            <w:pPr>
              <w:pStyle w:val="ListParagraph"/>
              <w:ind w:left="337" w:right="252"/>
              <w:rPr>
                <w:rFonts w:ascii="Cambria" w:hAnsi="Cambria"/>
                <w:color w:val="7F7F7F" w:themeColor="text1" w:themeTint="80"/>
              </w:rPr>
            </w:pPr>
          </w:p>
          <w:p w14:paraId="5066A27B" w14:textId="32FA1129" w:rsidR="00B4418F" w:rsidRPr="00AC32F1" w:rsidRDefault="00B4418F" w:rsidP="00B4418F">
            <w:pPr>
              <w:pStyle w:val="ListParagraph"/>
              <w:numPr>
                <w:ilvl w:val="0"/>
                <w:numId w:val="30"/>
              </w:numPr>
              <w:spacing w:afterLines="60" w:after="144"/>
              <w:ind w:left="691" w:right="259"/>
              <w:contextualSpacing w:val="0"/>
              <w:rPr>
                <w:rFonts w:ascii="Cambria" w:hAnsi="Cambria"/>
                <w:color w:val="7F7F7F" w:themeColor="text1" w:themeTint="80"/>
                <w:sz w:val="18"/>
                <w:szCs w:val="18"/>
              </w:rPr>
            </w:pPr>
            <w:r w:rsidRPr="00AC32F1">
              <w:rPr>
                <w:rFonts w:ascii="Cambria" w:hAnsi="Cambria"/>
                <w:color w:val="7F7F7F" w:themeColor="text1" w:themeTint="80"/>
                <w:sz w:val="18"/>
                <w:szCs w:val="18"/>
              </w:rPr>
              <w:t xml:space="preserve">Master in Human Resource Management from GITAM University, April 2014 </w:t>
            </w:r>
          </w:p>
          <w:p w14:paraId="0C74235A" w14:textId="678BAD83" w:rsidR="00944B23" w:rsidRPr="00AC32F1" w:rsidRDefault="00B4418F" w:rsidP="00AC32F1">
            <w:pPr>
              <w:pStyle w:val="ListParagraph"/>
              <w:numPr>
                <w:ilvl w:val="0"/>
                <w:numId w:val="30"/>
              </w:numPr>
              <w:spacing w:afterLines="60" w:after="144"/>
              <w:ind w:left="691" w:right="259"/>
              <w:contextualSpacing w:val="0"/>
              <w:rPr>
                <w:rFonts w:ascii="Cambria" w:hAnsi="Cambria"/>
                <w:color w:val="7F7F7F" w:themeColor="text1" w:themeTint="80"/>
                <w:sz w:val="18"/>
                <w:szCs w:val="18"/>
              </w:rPr>
            </w:pPr>
            <w:proofErr w:type="spellStart"/>
            <w:proofErr w:type="gramStart"/>
            <w:r w:rsidRPr="00AC32F1">
              <w:rPr>
                <w:rFonts w:ascii="Cambria" w:hAnsi="Cambria"/>
                <w:color w:val="7F7F7F" w:themeColor="text1" w:themeTint="80"/>
                <w:sz w:val="18"/>
                <w:szCs w:val="18"/>
              </w:rPr>
              <w:t>B.Tech</w:t>
            </w:r>
            <w:proofErr w:type="spellEnd"/>
            <w:proofErr w:type="gramEnd"/>
            <w:r w:rsidRPr="00AC32F1">
              <w:rPr>
                <w:rFonts w:ascii="Cambria" w:hAnsi="Cambria"/>
                <w:color w:val="7F7F7F" w:themeColor="text1" w:themeTint="80"/>
                <w:sz w:val="18"/>
                <w:szCs w:val="18"/>
              </w:rPr>
              <w:t xml:space="preserve"> in Mechanical Engineering from JNTU (Jawaharlal Nehru Technological University </w:t>
            </w:r>
            <w:r w:rsidR="006B5A5E">
              <w:rPr>
                <w:rFonts w:ascii="Cambria" w:hAnsi="Cambria"/>
                <w:color w:val="7F7F7F" w:themeColor="text1" w:themeTint="80"/>
                <w:sz w:val="18"/>
                <w:szCs w:val="18"/>
              </w:rPr>
              <w:t>Andhra Pradesh</w:t>
            </w:r>
            <w:r w:rsidRPr="00AC32F1">
              <w:rPr>
                <w:rFonts w:ascii="Cambria" w:hAnsi="Cambria"/>
                <w:color w:val="7F7F7F" w:themeColor="text1" w:themeTint="80"/>
                <w:sz w:val="18"/>
                <w:szCs w:val="18"/>
              </w:rPr>
              <w:t xml:space="preserve">), April 2012 </w:t>
            </w:r>
          </w:p>
          <w:p w14:paraId="5E7CDEED" w14:textId="77777777" w:rsidR="00AC32F1" w:rsidRDefault="00000000" w:rsidP="00944B23">
            <w:pPr>
              <w:ind w:left="337" w:right="252"/>
              <w:rPr>
                <w:rFonts w:ascii="Arial" w:hAnsi="Arial" w:cs="Arial"/>
                <w:b/>
                <w:color w:val="7F7F7F" w:themeColor="text1" w:themeTint="80"/>
                <w:spacing w:val="40"/>
              </w:rPr>
            </w:pPr>
            <w:r>
              <w:rPr>
                <w:rFonts w:ascii="Cambria" w:hAnsi="Cambria"/>
                <w:color w:val="7F7F7F" w:themeColor="text1" w:themeTint="80"/>
              </w:rPr>
              <w:pict w14:anchorId="44BAF891">
                <v:rect id="_x0000_i1033" style="width:0;height:1.5pt" o:hralign="center" o:hrstd="t" o:hr="t" fillcolor="#a0a0a0" stroked="f"/>
              </w:pict>
            </w:r>
          </w:p>
          <w:p w14:paraId="778122E1" w14:textId="77777777" w:rsidR="00AC32F1" w:rsidRDefault="00AC32F1" w:rsidP="00944B23">
            <w:pPr>
              <w:ind w:left="337" w:right="252"/>
              <w:rPr>
                <w:rFonts w:ascii="Arial" w:hAnsi="Arial" w:cs="Arial"/>
                <w:b/>
                <w:color w:val="7F7F7F" w:themeColor="text1" w:themeTint="80"/>
                <w:spacing w:val="40"/>
              </w:rPr>
            </w:pPr>
          </w:p>
          <w:p w14:paraId="30240A73" w14:textId="77777777" w:rsidR="00944B23" w:rsidRPr="00AC32F1" w:rsidRDefault="00944B23" w:rsidP="00944B23">
            <w:pPr>
              <w:ind w:left="337" w:right="252"/>
              <w:rPr>
                <w:rFonts w:ascii="Arial" w:hAnsi="Arial" w:cs="Arial"/>
                <w:b/>
                <w:color w:val="7F7F7F" w:themeColor="text1" w:themeTint="80"/>
                <w:spacing w:val="40"/>
                <w:sz w:val="20"/>
                <w:szCs w:val="20"/>
              </w:rPr>
            </w:pPr>
            <w:r w:rsidRPr="00AC32F1">
              <w:rPr>
                <w:rFonts w:ascii="Arial" w:hAnsi="Arial" w:cs="Arial"/>
                <w:b/>
                <w:color w:val="7F7F7F" w:themeColor="text1" w:themeTint="80"/>
                <w:spacing w:val="40"/>
                <w:sz w:val="20"/>
                <w:szCs w:val="20"/>
              </w:rPr>
              <w:t>IT SKILLS</w:t>
            </w:r>
          </w:p>
          <w:p w14:paraId="71B1A93A" w14:textId="77777777" w:rsidR="00944B23" w:rsidRDefault="00944B23" w:rsidP="00944B23">
            <w:pPr>
              <w:ind w:right="252"/>
              <w:rPr>
                <w:rFonts w:ascii="Arial" w:hAnsi="Arial" w:cs="Arial"/>
                <w:b/>
                <w:color w:val="7F7F7F" w:themeColor="text1" w:themeTint="80"/>
                <w:spacing w:val="40"/>
              </w:rPr>
            </w:pPr>
          </w:p>
          <w:p w14:paraId="47B612E7" w14:textId="77777777" w:rsidR="00944B23" w:rsidRPr="00AC32F1" w:rsidRDefault="00944B23" w:rsidP="00944B23">
            <w:pPr>
              <w:ind w:left="337" w:right="252"/>
              <w:rPr>
                <w:rFonts w:ascii="Cambria" w:hAnsi="Cambria"/>
                <w:color w:val="7F7F7F" w:themeColor="text1" w:themeTint="80"/>
                <w:sz w:val="18"/>
                <w:szCs w:val="18"/>
              </w:rPr>
            </w:pPr>
            <w:r w:rsidRPr="00AC32F1">
              <w:rPr>
                <w:rFonts w:ascii="Cambria" w:hAnsi="Cambria"/>
                <w:b/>
                <w:color w:val="7F7F7F" w:themeColor="text1" w:themeTint="80"/>
                <w:sz w:val="18"/>
                <w:szCs w:val="18"/>
              </w:rPr>
              <w:t>Programming Languages:</w:t>
            </w:r>
            <w:r w:rsidRPr="00AC32F1">
              <w:rPr>
                <w:rFonts w:ascii="Cambria" w:hAnsi="Cambria"/>
                <w:color w:val="7F7F7F" w:themeColor="text1" w:themeTint="80"/>
                <w:sz w:val="18"/>
                <w:szCs w:val="18"/>
              </w:rPr>
              <w:t xml:space="preserve"> Basic Level C, </w:t>
            </w:r>
            <w:proofErr w:type="spellStart"/>
            <w:r w:rsidRPr="00AC32F1">
              <w:rPr>
                <w:rFonts w:ascii="Cambria" w:hAnsi="Cambria"/>
                <w:color w:val="7F7F7F" w:themeColor="text1" w:themeTint="80"/>
                <w:sz w:val="18"/>
                <w:szCs w:val="18"/>
              </w:rPr>
              <w:t>Autocad</w:t>
            </w:r>
            <w:proofErr w:type="spellEnd"/>
            <w:r w:rsidRPr="00AC32F1">
              <w:rPr>
                <w:rFonts w:ascii="Cambria" w:hAnsi="Cambria"/>
                <w:color w:val="7F7F7F" w:themeColor="text1" w:themeTint="80"/>
                <w:sz w:val="18"/>
                <w:szCs w:val="18"/>
              </w:rPr>
              <w:t>, Tally ERP9, CATIA</w:t>
            </w:r>
          </w:p>
          <w:p w14:paraId="2EFFF313" w14:textId="77777777" w:rsidR="00944B23" w:rsidRPr="00AC32F1" w:rsidRDefault="00944B23" w:rsidP="00944B23">
            <w:pPr>
              <w:ind w:left="337" w:right="252"/>
              <w:rPr>
                <w:rFonts w:ascii="Cambria" w:hAnsi="Cambria"/>
                <w:color w:val="7F7F7F" w:themeColor="text1" w:themeTint="80"/>
                <w:sz w:val="18"/>
                <w:szCs w:val="18"/>
              </w:rPr>
            </w:pPr>
          </w:p>
          <w:p w14:paraId="2C1CDA7F" w14:textId="73B62A23" w:rsidR="00944B23" w:rsidRPr="00AC32F1" w:rsidRDefault="00944B23" w:rsidP="00944B23">
            <w:pPr>
              <w:ind w:left="337" w:right="252"/>
              <w:rPr>
                <w:rFonts w:ascii="Cambria" w:hAnsi="Cambria"/>
                <w:color w:val="7F7F7F" w:themeColor="text1" w:themeTint="80"/>
                <w:sz w:val="18"/>
                <w:szCs w:val="18"/>
              </w:rPr>
            </w:pPr>
            <w:r w:rsidRPr="00AC32F1">
              <w:rPr>
                <w:rFonts w:ascii="Cambria" w:hAnsi="Cambria"/>
                <w:b/>
                <w:color w:val="7F7F7F" w:themeColor="text1" w:themeTint="80"/>
                <w:sz w:val="18"/>
                <w:szCs w:val="18"/>
              </w:rPr>
              <w:t>Tools:</w:t>
            </w:r>
            <w:r w:rsidRPr="00AC32F1">
              <w:rPr>
                <w:rFonts w:ascii="Cambria" w:hAnsi="Cambria"/>
                <w:color w:val="7F7F7F" w:themeColor="text1" w:themeTint="80"/>
                <w:sz w:val="18"/>
                <w:szCs w:val="18"/>
              </w:rPr>
              <w:t xml:space="preserve"> MS Office Suite (MS Word, MS Excel, MS PowerPoint), ATS</w:t>
            </w:r>
            <w:r w:rsidR="00862C29">
              <w:rPr>
                <w:rFonts w:ascii="Cambria" w:hAnsi="Cambria"/>
                <w:color w:val="7F7F7F" w:themeColor="text1" w:themeTint="80"/>
                <w:sz w:val="18"/>
                <w:szCs w:val="18"/>
              </w:rPr>
              <w:t>.</w:t>
            </w:r>
          </w:p>
          <w:p w14:paraId="69F7159F" w14:textId="77777777" w:rsidR="00944B23" w:rsidRPr="00AC32F1" w:rsidRDefault="00944B23" w:rsidP="00944B23">
            <w:pPr>
              <w:ind w:left="337" w:right="252"/>
              <w:rPr>
                <w:rFonts w:ascii="Cambria" w:hAnsi="Cambria"/>
                <w:color w:val="7F7F7F" w:themeColor="text1" w:themeTint="80"/>
                <w:sz w:val="18"/>
                <w:szCs w:val="18"/>
              </w:rPr>
            </w:pPr>
          </w:p>
          <w:p w14:paraId="47056CA6" w14:textId="18979503" w:rsidR="00944B23" w:rsidRDefault="00944B23" w:rsidP="00944B23">
            <w:pPr>
              <w:ind w:left="-18" w:right="-41"/>
              <w:rPr>
                <w:rFonts w:ascii="Cambria" w:hAnsi="Cambria"/>
                <w:color w:val="7F7F7F" w:themeColor="text1" w:themeTint="80"/>
                <w:sz w:val="18"/>
                <w:szCs w:val="18"/>
              </w:rPr>
            </w:pPr>
            <w:r w:rsidRPr="00AC32F1">
              <w:rPr>
                <w:rFonts w:ascii="Cambria" w:hAnsi="Cambria"/>
                <w:color w:val="7F7F7F" w:themeColor="text1" w:themeTint="80"/>
                <w:sz w:val="18"/>
                <w:szCs w:val="18"/>
              </w:rPr>
              <w:t xml:space="preserve">       </w:t>
            </w:r>
            <w:r w:rsidRPr="00AC32F1">
              <w:rPr>
                <w:rFonts w:ascii="Cambria" w:hAnsi="Cambria"/>
                <w:b/>
                <w:color w:val="7F7F7F" w:themeColor="text1" w:themeTint="80"/>
                <w:sz w:val="18"/>
                <w:szCs w:val="18"/>
              </w:rPr>
              <w:t>Database:</w:t>
            </w:r>
            <w:r w:rsidRPr="00AC32F1">
              <w:rPr>
                <w:rFonts w:ascii="Cambria" w:hAnsi="Cambria"/>
                <w:color w:val="7F7F7F" w:themeColor="text1" w:themeTint="80"/>
                <w:sz w:val="18"/>
                <w:szCs w:val="18"/>
              </w:rPr>
              <w:t xml:space="preserve"> Oracle</w:t>
            </w:r>
          </w:p>
          <w:p w14:paraId="0A3C55A8" w14:textId="47AEBF09" w:rsidR="00084FA3" w:rsidRDefault="00084FA3" w:rsidP="00944B23">
            <w:pPr>
              <w:ind w:left="-18" w:right="-41"/>
              <w:rPr>
                <w:rFonts w:ascii="Cambria" w:hAnsi="Cambria"/>
                <w:color w:val="7F7F7F" w:themeColor="text1" w:themeTint="80"/>
                <w:sz w:val="18"/>
                <w:szCs w:val="18"/>
              </w:rPr>
            </w:pPr>
          </w:p>
          <w:p w14:paraId="15E38E2B" w14:textId="55D1CF8D" w:rsidR="00084FA3" w:rsidRDefault="00084FA3" w:rsidP="00944B23">
            <w:pPr>
              <w:ind w:left="-18" w:right="-41"/>
              <w:rPr>
                <w:rFonts w:ascii="Cambria" w:hAnsi="Cambria"/>
                <w:color w:val="7F7F7F" w:themeColor="text1" w:themeTint="80"/>
                <w:sz w:val="18"/>
                <w:szCs w:val="18"/>
              </w:rPr>
            </w:pPr>
          </w:p>
          <w:p w14:paraId="6D143C72" w14:textId="3C5FD4A8" w:rsidR="00084FA3" w:rsidRDefault="00084FA3" w:rsidP="00944B23">
            <w:pPr>
              <w:ind w:left="-18" w:right="-41"/>
              <w:rPr>
                <w:rFonts w:ascii="Cambria" w:hAnsi="Cambria"/>
                <w:color w:val="7F7F7F" w:themeColor="text1" w:themeTint="80"/>
                <w:sz w:val="18"/>
                <w:szCs w:val="18"/>
              </w:rPr>
            </w:pPr>
          </w:p>
          <w:p w14:paraId="436DF298" w14:textId="6C008895" w:rsidR="00084FA3" w:rsidRDefault="00084FA3" w:rsidP="00944B23">
            <w:pPr>
              <w:ind w:left="-18" w:right="-41"/>
              <w:rPr>
                <w:rFonts w:ascii="Cambria" w:hAnsi="Cambria"/>
                <w:color w:val="7F7F7F" w:themeColor="text1" w:themeTint="80"/>
                <w:sz w:val="18"/>
                <w:szCs w:val="18"/>
              </w:rPr>
            </w:pPr>
          </w:p>
          <w:p w14:paraId="6B84B463" w14:textId="5D092855" w:rsidR="00084FA3" w:rsidRDefault="00084FA3" w:rsidP="00944B23">
            <w:pPr>
              <w:ind w:left="-18" w:right="-41"/>
              <w:rPr>
                <w:rFonts w:ascii="Cambria" w:hAnsi="Cambria"/>
                <w:color w:val="7F7F7F" w:themeColor="text1" w:themeTint="80"/>
                <w:sz w:val="18"/>
                <w:szCs w:val="18"/>
              </w:rPr>
            </w:pPr>
          </w:p>
          <w:p w14:paraId="435D3426" w14:textId="69A66587" w:rsidR="00084FA3" w:rsidRDefault="00084FA3" w:rsidP="00944B23">
            <w:pPr>
              <w:ind w:left="-18" w:right="-41"/>
              <w:rPr>
                <w:rFonts w:ascii="Cambria" w:hAnsi="Cambria"/>
                <w:color w:val="7F7F7F" w:themeColor="text1" w:themeTint="80"/>
                <w:sz w:val="18"/>
                <w:szCs w:val="18"/>
              </w:rPr>
            </w:pPr>
          </w:p>
          <w:p w14:paraId="2F91D013" w14:textId="77777777" w:rsidR="00084FA3" w:rsidRPr="00AC32F1" w:rsidRDefault="00084FA3" w:rsidP="00944B23">
            <w:pPr>
              <w:ind w:left="-18" w:right="-41"/>
              <w:rPr>
                <w:rFonts w:ascii="Cambria" w:hAnsi="Cambria"/>
                <w:color w:val="7F7F7F" w:themeColor="text1" w:themeTint="80"/>
                <w:sz w:val="18"/>
                <w:szCs w:val="18"/>
              </w:rPr>
            </w:pPr>
          </w:p>
          <w:p w14:paraId="3625E7C2" w14:textId="2E7B6EB6" w:rsidR="00944B23" w:rsidRDefault="00944B23" w:rsidP="008B1306">
            <w:pPr>
              <w:ind w:left="337" w:right="252"/>
              <w:rPr>
                <w:rFonts w:ascii="Arial" w:hAnsi="Arial" w:cs="Arial"/>
                <w:b/>
                <w:color w:val="7F7F7F" w:themeColor="text1" w:themeTint="80"/>
                <w:spacing w:val="40"/>
              </w:rPr>
            </w:pPr>
          </w:p>
          <w:p w14:paraId="50530878" w14:textId="1C78C0F5" w:rsidR="00862C29" w:rsidRDefault="00862C29" w:rsidP="008B1306">
            <w:pPr>
              <w:ind w:left="337" w:right="252"/>
              <w:rPr>
                <w:rFonts w:ascii="Arial" w:hAnsi="Arial" w:cs="Arial"/>
                <w:b/>
                <w:color w:val="7F7F7F" w:themeColor="text1" w:themeTint="80"/>
                <w:spacing w:val="40"/>
              </w:rPr>
            </w:pPr>
          </w:p>
          <w:p w14:paraId="5F8F36EB" w14:textId="143AACE4" w:rsidR="00862C29" w:rsidRDefault="00862C29" w:rsidP="008B1306">
            <w:pPr>
              <w:ind w:left="337" w:right="252"/>
              <w:rPr>
                <w:rFonts w:ascii="Arial" w:hAnsi="Arial" w:cs="Arial"/>
                <w:b/>
                <w:color w:val="7F7F7F" w:themeColor="text1" w:themeTint="80"/>
                <w:spacing w:val="40"/>
              </w:rPr>
            </w:pPr>
          </w:p>
          <w:p w14:paraId="2A07604D" w14:textId="77777777" w:rsidR="00862C29" w:rsidRDefault="00862C29" w:rsidP="008B1306">
            <w:pPr>
              <w:ind w:left="337" w:right="252"/>
              <w:rPr>
                <w:rFonts w:ascii="Arial" w:hAnsi="Arial" w:cs="Arial"/>
                <w:b/>
                <w:color w:val="7F7F7F" w:themeColor="text1" w:themeTint="80"/>
                <w:spacing w:val="40"/>
              </w:rPr>
            </w:pPr>
          </w:p>
          <w:p w14:paraId="6738D3F1" w14:textId="77777777" w:rsidR="00944B23" w:rsidRDefault="00000000" w:rsidP="008B1306">
            <w:pPr>
              <w:ind w:left="337" w:right="252"/>
              <w:rPr>
                <w:rFonts w:ascii="Arial" w:hAnsi="Arial" w:cs="Arial"/>
                <w:b/>
                <w:color w:val="7F7F7F" w:themeColor="text1" w:themeTint="80"/>
                <w:spacing w:val="40"/>
              </w:rPr>
            </w:pPr>
            <w:r>
              <w:rPr>
                <w:rFonts w:ascii="Cambria" w:hAnsi="Cambria"/>
                <w:color w:val="7F7F7F" w:themeColor="text1" w:themeTint="80"/>
              </w:rPr>
              <w:pict w14:anchorId="53DEB79A">
                <v:rect id="_x0000_i1034" style="width:0;height:1.5pt" o:hralign="center" o:hrstd="t" o:hr="t" fillcolor="#a0a0a0" stroked="f"/>
              </w:pict>
            </w:r>
          </w:p>
          <w:p w14:paraId="5A914C92" w14:textId="77777777" w:rsidR="00885BF8" w:rsidRDefault="00885BF8" w:rsidP="00084FA3">
            <w:pPr>
              <w:ind w:right="252"/>
              <w:rPr>
                <w:rFonts w:ascii="Arial" w:hAnsi="Arial" w:cs="Arial"/>
                <w:b/>
                <w:color w:val="7F7F7F" w:themeColor="text1" w:themeTint="80"/>
                <w:spacing w:val="40"/>
                <w:sz w:val="20"/>
                <w:szCs w:val="20"/>
              </w:rPr>
            </w:pPr>
          </w:p>
          <w:p w14:paraId="13335E99" w14:textId="77777777" w:rsidR="00F80886" w:rsidRPr="00AC32F1" w:rsidRDefault="00944B23" w:rsidP="008B1306">
            <w:pPr>
              <w:ind w:left="337" w:right="252"/>
              <w:rPr>
                <w:rFonts w:ascii="Arial" w:hAnsi="Arial" w:cs="Arial"/>
                <w:b/>
                <w:color w:val="7F7F7F" w:themeColor="text1" w:themeTint="80"/>
                <w:spacing w:val="40"/>
                <w:sz w:val="20"/>
                <w:szCs w:val="20"/>
              </w:rPr>
            </w:pPr>
            <w:r w:rsidRPr="00AC32F1">
              <w:rPr>
                <w:rFonts w:ascii="Arial" w:hAnsi="Arial" w:cs="Arial"/>
                <w:b/>
                <w:color w:val="7F7F7F" w:themeColor="text1" w:themeTint="80"/>
                <w:spacing w:val="40"/>
                <w:sz w:val="20"/>
                <w:szCs w:val="20"/>
              </w:rPr>
              <w:t xml:space="preserve">SOFT </w:t>
            </w:r>
            <w:r w:rsidR="00F80886" w:rsidRPr="00AC32F1">
              <w:rPr>
                <w:rFonts w:ascii="Arial" w:hAnsi="Arial" w:cs="Arial"/>
                <w:b/>
                <w:color w:val="7F7F7F" w:themeColor="text1" w:themeTint="80"/>
                <w:spacing w:val="40"/>
                <w:sz w:val="20"/>
                <w:szCs w:val="20"/>
              </w:rPr>
              <w:t>SKILLS</w:t>
            </w:r>
          </w:p>
          <w:p w14:paraId="34C0DA17" w14:textId="77777777" w:rsidR="00F80886" w:rsidRPr="0079203F" w:rsidRDefault="00F80886" w:rsidP="008B1306">
            <w:pPr>
              <w:pStyle w:val="ListParagraph"/>
              <w:ind w:left="337" w:right="252"/>
              <w:rPr>
                <w:rFonts w:ascii="Cambria" w:hAnsi="Cambria"/>
                <w:color w:val="7F7F7F" w:themeColor="text1" w:themeTint="80"/>
              </w:rPr>
            </w:pPr>
          </w:p>
          <w:p w14:paraId="657B7B45" w14:textId="77777777" w:rsidR="00F80886" w:rsidRPr="00AC32F1" w:rsidRDefault="00F80886" w:rsidP="008B1306">
            <w:pPr>
              <w:spacing w:line="360" w:lineRule="auto"/>
              <w:ind w:left="337" w:right="252"/>
              <w:rPr>
                <w:rFonts w:ascii="Cambria" w:hAnsi="Cambria"/>
                <w:color w:val="7F7F7F" w:themeColor="text1" w:themeTint="80"/>
                <w:sz w:val="18"/>
                <w:szCs w:val="18"/>
              </w:rPr>
            </w:pPr>
            <w:r w:rsidRPr="00AC32F1">
              <w:rPr>
                <w:rFonts w:ascii="Cambria" w:hAnsi="Cambria"/>
                <w:color w:val="7F7F7F" w:themeColor="text1" w:themeTint="80"/>
                <w:sz w:val="18"/>
                <w:szCs w:val="18"/>
              </w:rPr>
              <w:t>Collaborator</w:t>
            </w:r>
          </w:p>
          <w:p w14:paraId="4D34FAE1" w14:textId="77777777" w:rsidR="00F80886" w:rsidRPr="00AC32F1" w:rsidRDefault="00F80886" w:rsidP="008B1306">
            <w:pPr>
              <w:spacing w:line="360" w:lineRule="auto"/>
              <w:ind w:left="337" w:right="252"/>
              <w:rPr>
                <w:rFonts w:ascii="Cambria" w:hAnsi="Cambria"/>
                <w:color w:val="7F7F7F" w:themeColor="text1" w:themeTint="80"/>
                <w:sz w:val="18"/>
                <w:szCs w:val="18"/>
              </w:rPr>
            </w:pPr>
            <w:r w:rsidRPr="00AC32F1">
              <w:rPr>
                <w:rFonts w:ascii="Cambria" w:hAnsi="Cambria"/>
                <w:color w:val="7F7F7F" w:themeColor="text1" w:themeTint="80"/>
                <w:sz w:val="18"/>
                <w:szCs w:val="18"/>
              </w:rPr>
              <w:t>Communicator</w:t>
            </w:r>
          </w:p>
          <w:p w14:paraId="04896A66" w14:textId="77777777" w:rsidR="00F80886" w:rsidRPr="00AC32F1" w:rsidRDefault="00F80886" w:rsidP="008B1306">
            <w:pPr>
              <w:spacing w:line="360" w:lineRule="auto"/>
              <w:ind w:left="337" w:right="252"/>
              <w:rPr>
                <w:rFonts w:ascii="Cambria" w:hAnsi="Cambria"/>
                <w:color w:val="7F7F7F" w:themeColor="text1" w:themeTint="80"/>
                <w:sz w:val="18"/>
                <w:szCs w:val="18"/>
              </w:rPr>
            </w:pPr>
            <w:r w:rsidRPr="00AC32F1">
              <w:rPr>
                <w:rFonts w:ascii="Cambria" w:hAnsi="Cambria"/>
                <w:color w:val="7F7F7F" w:themeColor="text1" w:themeTint="80"/>
                <w:sz w:val="18"/>
                <w:szCs w:val="18"/>
              </w:rPr>
              <w:t>Innovator</w:t>
            </w:r>
          </w:p>
          <w:p w14:paraId="26C38AAC" w14:textId="77777777" w:rsidR="00F80886" w:rsidRPr="00AC32F1" w:rsidRDefault="00F80886" w:rsidP="008B1306">
            <w:pPr>
              <w:spacing w:line="360" w:lineRule="auto"/>
              <w:ind w:left="337" w:right="252"/>
              <w:rPr>
                <w:rFonts w:ascii="Cambria" w:hAnsi="Cambria"/>
                <w:color w:val="7F7F7F" w:themeColor="text1" w:themeTint="80"/>
                <w:sz w:val="18"/>
                <w:szCs w:val="18"/>
              </w:rPr>
            </w:pPr>
            <w:r w:rsidRPr="00AC32F1">
              <w:rPr>
                <w:rFonts w:ascii="Cambria" w:hAnsi="Cambria"/>
                <w:color w:val="7F7F7F" w:themeColor="text1" w:themeTint="80"/>
                <w:sz w:val="18"/>
                <w:szCs w:val="18"/>
              </w:rPr>
              <w:t>Planner</w:t>
            </w:r>
          </w:p>
          <w:p w14:paraId="36ABA421" w14:textId="77777777" w:rsidR="00F80886" w:rsidRPr="00AC32F1" w:rsidRDefault="00F80886" w:rsidP="008B1306">
            <w:pPr>
              <w:ind w:left="337" w:right="252"/>
              <w:rPr>
                <w:rFonts w:ascii="Cambria" w:hAnsi="Cambria"/>
                <w:color w:val="7F7F7F" w:themeColor="text1" w:themeTint="80"/>
                <w:sz w:val="18"/>
                <w:szCs w:val="18"/>
              </w:rPr>
            </w:pPr>
            <w:r w:rsidRPr="00AC32F1">
              <w:rPr>
                <w:rFonts w:ascii="Cambria" w:hAnsi="Cambria"/>
                <w:color w:val="7F7F7F" w:themeColor="text1" w:themeTint="80"/>
                <w:sz w:val="18"/>
                <w:szCs w:val="18"/>
              </w:rPr>
              <w:t>Thinker</w:t>
            </w:r>
          </w:p>
          <w:p w14:paraId="71C44FF1" w14:textId="77777777" w:rsidR="00F80886" w:rsidRDefault="00F80886" w:rsidP="008B1306">
            <w:pPr>
              <w:ind w:left="337" w:right="252"/>
              <w:rPr>
                <w:rFonts w:ascii="Cambria" w:hAnsi="Cambria"/>
                <w:color w:val="7F7F7F" w:themeColor="text1" w:themeTint="80"/>
              </w:rPr>
            </w:pPr>
          </w:p>
          <w:p w14:paraId="133BB51C" w14:textId="77777777" w:rsidR="00F80886" w:rsidRPr="0079203F" w:rsidRDefault="00000000" w:rsidP="008B1306">
            <w:pPr>
              <w:ind w:left="337" w:right="252"/>
              <w:rPr>
                <w:rFonts w:ascii="Arial" w:hAnsi="Arial" w:cs="Arial"/>
                <w:b/>
                <w:color w:val="7F7F7F" w:themeColor="text1" w:themeTint="80"/>
                <w:spacing w:val="40"/>
              </w:rPr>
            </w:pPr>
            <w:r>
              <w:rPr>
                <w:rFonts w:ascii="Cambria" w:hAnsi="Cambria"/>
                <w:color w:val="7F7F7F" w:themeColor="text1" w:themeTint="80"/>
              </w:rPr>
              <w:pict w14:anchorId="2236827D">
                <v:rect id="_x0000_i1035" style="width:0;height:1.5pt" o:hralign="center" o:hrstd="t" o:hr="t" fillcolor="#a0a0a0" stroked="f"/>
              </w:pict>
            </w:r>
          </w:p>
          <w:p w14:paraId="749F9DA7" w14:textId="77777777" w:rsidR="00944B23" w:rsidRDefault="00944B23" w:rsidP="00B4418F">
            <w:pPr>
              <w:ind w:left="337" w:right="252"/>
              <w:rPr>
                <w:rFonts w:ascii="Arial" w:hAnsi="Arial" w:cs="Arial"/>
                <w:b/>
                <w:color w:val="7F7F7F" w:themeColor="text1" w:themeTint="80"/>
                <w:spacing w:val="40"/>
              </w:rPr>
            </w:pPr>
          </w:p>
          <w:p w14:paraId="2A700F7F" w14:textId="77777777" w:rsidR="00944B23" w:rsidRPr="00AC32F1" w:rsidRDefault="00944B23" w:rsidP="00944B23">
            <w:pPr>
              <w:ind w:left="337" w:right="252"/>
              <w:rPr>
                <w:rFonts w:ascii="Cambria" w:hAnsi="Cambria"/>
                <w:color w:val="7F7F7F" w:themeColor="text1" w:themeTint="80"/>
                <w:sz w:val="20"/>
                <w:szCs w:val="20"/>
              </w:rPr>
            </w:pPr>
            <w:r w:rsidRPr="00AC32F1">
              <w:rPr>
                <w:rFonts w:ascii="Arial" w:hAnsi="Arial" w:cs="Arial"/>
                <w:b/>
                <w:color w:val="7F7F7F" w:themeColor="text1" w:themeTint="80"/>
                <w:spacing w:val="40"/>
                <w:sz w:val="20"/>
                <w:szCs w:val="20"/>
              </w:rPr>
              <w:t>PERSONAL DETAILS</w:t>
            </w:r>
            <w:r w:rsidRPr="00AC32F1">
              <w:rPr>
                <w:rFonts w:ascii="Arial" w:hAnsi="Arial" w:cs="Arial"/>
                <w:b/>
                <w:color w:val="7F7F7F" w:themeColor="text1" w:themeTint="80"/>
                <w:spacing w:val="40"/>
                <w:sz w:val="20"/>
                <w:szCs w:val="20"/>
              </w:rPr>
              <w:br/>
            </w:r>
          </w:p>
          <w:p w14:paraId="280F507B" w14:textId="77777777" w:rsidR="00944B23" w:rsidRPr="00AC32F1" w:rsidRDefault="00944B23" w:rsidP="00944B23">
            <w:pPr>
              <w:spacing w:line="360" w:lineRule="auto"/>
              <w:ind w:left="337" w:right="252"/>
              <w:rPr>
                <w:rFonts w:ascii="Cambria" w:hAnsi="Cambria"/>
                <w:color w:val="7F7F7F" w:themeColor="text1" w:themeTint="80"/>
                <w:sz w:val="18"/>
                <w:szCs w:val="18"/>
              </w:rPr>
            </w:pPr>
            <w:r w:rsidRPr="00AC32F1">
              <w:rPr>
                <w:rFonts w:ascii="Cambria" w:hAnsi="Cambria"/>
                <w:b/>
                <w:color w:val="7F7F7F" w:themeColor="text1" w:themeTint="80"/>
                <w:sz w:val="18"/>
                <w:szCs w:val="18"/>
              </w:rPr>
              <w:t>Date of Birth:</w:t>
            </w:r>
            <w:r w:rsidRPr="00AC32F1">
              <w:rPr>
                <w:rFonts w:ascii="Cambria" w:hAnsi="Cambria"/>
                <w:color w:val="7F7F7F" w:themeColor="text1" w:themeTint="80"/>
                <w:sz w:val="18"/>
                <w:szCs w:val="18"/>
              </w:rPr>
              <w:t xml:space="preserve"> 7th January 1990</w:t>
            </w:r>
          </w:p>
          <w:p w14:paraId="6E8F5440" w14:textId="77777777" w:rsidR="00944B23" w:rsidRPr="00AC32F1" w:rsidRDefault="00944B23" w:rsidP="00944B23">
            <w:pPr>
              <w:spacing w:line="360" w:lineRule="auto"/>
              <w:ind w:left="337" w:right="252"/>
              <w:rPr>
                <w:rFonts w:ascii="Cambria" w:hAnsi="Cambria"/>
                <w:color w:val="7F7F7F" w:themeColor="text1" w:themeTint="80"/>
                <w:sz w:val="18"/>
                <w:szCs w:val="18"/>
              </w:rPr>
            </w:pPr>
          </w:p>
          <w:p w14:paraId="0BA005BA" w14:textId="77777777" w:rsidR="00944B23" w:rsidRPr="00AC32F1" w:rsidRDefault="00944B23" w:rsidP="00944B23">
            <w:pPr>
              <w:spacing w:line="360" w:lineRule="auto"/>
              <w:ind w:left="337" w:right="252"/>
              <w:rPr>
                <w:rFonts w:ascii="Cambria" w:hAnsi="Cambria"/>
                <w:color w:val="7F7F7F" w:themeColor="text1" w:themeTint="80"/>
                <w:sz w:val="18"/>
                <w:szCs w:val="18"/>
              </w:rPr>
            </w:pPr>
            <w:r w:rsidRPr="00AC32F1">
              <w:rPr>
                <w:rFonts w:ascii="Cambria" w:hAnsi="Cambria"/>
                <w:b/>
                <w:color w:val="7F7F7F" w:themeColor="text1" w:themeTint="80"/>
                <w:sz w:val="18"/>
                <w:szCs w:val="18"/>
              </w:rPr>
              <w:t>Languages Known:</w:t>
            </w:r>
            <w:r w:rsidRPr="00AC32F1">
              <w:rPr>
                <w:rFonts w:ascii="Cambria" w:hAnsi="Cambria"/>
                <w:color w:val="7F7F7F" w:themeColor="text1" w:themeTint="80"/>
                <w:sz w:val="18"/>
                <w:szCs w:val="18"/>
              </w:rPr>
              <w:t xml:space="preserve"> English, Hindi, </w:t>
            </w:r>
            <w:proofErr w:type="spellStart"/>
            <w:r w:rsidRPr="00AC32F1">
              <w:rPr>
                <w:rFonts w:ascii="Cambria" w:hAnsi="Cambria"/>
                <w:color w:val="7F7F7F" w:themeColor="text1" w:themeTint="80"/>
                <w:sz w:val="18"/>
                <w:szCs w:val="18"/>
              </w:rPr>
              <w:t>Odiya</w:t>
            </w:r>
            <w:proofErr w:type="spellEnd"/>
            <w:r w:rsidRPr="00AC32F1">
              <w:rPr>
                <w:rFonts w:ascii="Cambria" w:hAnsi="Cambria"/>
                <w:color w:val="7F7F7F" w:themeColor="text1" w:themeTint="80"/>
                <w:sz w:val="18"/>
                <w:szCs w:val="18"/>
              </w:rPr>
              <w:t xml:space="preserve"> and Telugu</w:t>
            </w:r>
          </w:p>
          <w:p w14:paraId="15086865" w14:textId="77777777" w:rsidR="00944B23" w:rsidRDefault="00944B23" w:rsidP="00B4418F">
            <w:pPr>
              <w:ind w:left="337" w:right="252"/>
              <w:rPr>
                <w:rFonts w:ascii="Arial" w:hAnsi="Arial" w:cs="Arial"/>
                <w:b/>
                <w:color w:val="7F7F7F" w:themeColor="text1" w:themeTint="80"/>
                <w:spacing w:val="40"/>
              </w:rPr>
            </w:pPr>
          </w:p>
          <w:p w14:paraId="7E99AA87" w14:textId="77777777" w:rsidR="00B4418F" w:rsidRPr="00B4418F" w:rsidRDefault="00B4418F" w:rsidP="008B1306">
            <w:pPr>
              <w:ind w:left="337" w:right="252"/>
              <w:rPr>
                <w:rFonts w:ascii="Cambria" w:hAnsi="Cambria"/>
                <w:color w:val="7F7F7F" w:themeColor="text1" w:themeTint="80"/>
              </w:rPr>
            </w:pPr>
          </w:p>
          <w:p w14:paraId="682FF3F4" w14:textId="77777777" w:rsidR="00B4418F" w:rsidRDefault="00B4418F" w:rsidP="008B1306">
            <w:pPr>
              <w:ind w:left="337" w:right="252"/>
              <w:rPr>
                <w:rFonts w:ascii="Arial" w:hAnsi="Arial" w:cs="Arial"/>
                <w:b/>
                <w:color w:val="7F7F7F" w:themeColor="text1" w:themeTint="80"/>
                <w:spacing w:val="40"/>
              </w:rPr>
            </w:pPr>
          </w:p>
          <w:p w14:paraId="12AEBBAC" w14:textId="77777777" w:rsidR="00F80886" w:rsidRDefault="00F80886" w:rsidP="00B4418F">
            <w:pPr>
              <w:ind w:right="252"/>
              <w:rPr>
                <w:rFonts w:ascii="Arial" w:hAnsi="Arial" w:cs="Arial"/>
                <w:b/>
                <w:color w:val="7F7F7F" w:themeColor="text1" w:themeTint="80"/>
                <w:spacing w:val="40"/>
              </w:rPr>
            </w:pPr>
          </w:p>
          <w:p w14:paraId="54627BC4" w14:textId="77777777" w:rsidR="00F80886" w:rsidRDefault="00F80886" w:rsidP="00944B23">
            <w:pPr>
              <w:ind w:right="252"/>
              <w:rPr>
                <w:rFonts w:ascii="Arial" w:hAnsi="Arial" w:cs="Arial"/>
                <w:b/>
                <w:color w:val="7F7F7F" w:themeColor="text1" w:themeTint="80"/>
                <w:spacing w:val="40"/>
              </w:rPr>
            </w:pPr>
          </w:p>
          <w:p w14:paraId="6132F694" w14:textId="77777777" w:rsidR="00F80886" w:rsidRDefault="00F80886" w:rsidP="008B1306">
            <w:pPr>
              <w:ind w:left="337" w:right="252"/>
              <w:rPr>
                <w:rFonts w:ascii="Cambria" w:hAnsi="Cambria"/>
                <w:color w:val="7F7F7F" w:themeColor="text1" w:themeTint="80"/>
              </w:rPr>
            </w:pPr>
          </w:p>
          <w:p w14:paraId="7B2A6693" w14:textId="77777777" w:rsidR="00F80886" w:rsidRPr="00AC32F1" w:rsidRDefault="00000000" w:rsidP="00AC32F1">
            <w:pPr>
              <w:ind w:left="337" w:right="252"/>
              <w:rPr>
                <w:rFonts w:ascii="Arial" w:hAnsi="Arial" w:cs="Arial"/>
                <w:b/>
                <w:color w:val="7F7F7F" w:themeColor="text1" w:themeTint="80"/>
                <w:spacing w:val="40"/>
              </w:rPr>
            </w:pPr>
            <w:r>
              <w:rPr>
                <w:rFonts w:ascii="Cambria" w:hAnsi="Cambria"/>
                <w:color w:val="7F7F7F" w:themeColor="text1" w:themeTint="80"/>
              </w:rPr>
              <w:pict w14:anchorId="2038AC56">
                <v:rect id="_x0000_i1036" style="width:0;height:1.5pt" o:hralign="center" o:hrstd="t" o:hr="t" fillcolor="#a0a0a0" stroked="f"/>
              </w:pict>
            </w:r>
          </w:p>
        </w:tc>
        <w:tc>
          <w:tcPr>
            <w:tcW w:w="7555" w:type="dxa"/>
            <w:shd w:val="clear" w:color="auto" w:fill="auto"/>
          </w:tcPr>
          <w:p w14:paraId="24AE1B4D" w14:textId="77777777" w:rsidR="00F80886" w:rsidRPr="00A452F3" w:rsidRDefault="00F80886" w:rsidP="00A452F3">
            <w:pPr>
              <w:ind w:right="517"/>
              <w:rPr>
                <w:rFonts w:ascii="Arial" w:hAnsi="Arial" w:cs="Arial"/>
                <w:b/>
                <w:color w:val="7F7F7F" w:themeColor="text1" w:themeTint="80"/>
                <w:spacing w:val="40"/>
              </w:rPr>
            </w:pPr>
            <w:r w:rsidRPr="0079203F">
              <w:rPr>
                <w:noProof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39381830" wp14:editId="3804C513">
                      <wp:simplePos x="0" y="0"/>
                      <wp:positionH relativeFrom="column">
                        <wp:posOffset>-10933</wp:posOffset>
                      </wp:positionH>
                      <wp:positionV relativeFrom="paragraph">
                        <wp:posOffset>21644</wp:posOffset>
                      </wp:positionV>
                      <wp:extent cx="0" cy="8269357"/>
                      <wp:effectExtent l="0" t="0" r="19050" b="36830"/>
                      <wp:wrapNone/>
                      <wp:docPr id="8" name="Straight Connector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8269357"/>
                              </a:xfrm>
                              <a:prstGeom prst="line">
                                <a:avLst/>
                              </a:prstGeom>
                              <a:ln w="12700">
                                <a:solidFill>
                                  <a:schemeClr val="bg1">
                                    <a:lumMod val="85000"/>
                                  </a:schemeClr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28DD1BD9" id="Straight Connector 8" o:spid="_x0000_s1026" style="position:absolute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-.85pt,1.7pt" to="-.85pt,652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" strokecolor="#d8d8d8 [2732]" strokeweight="1pt"/>
                  </w:pict>
                </mc:Fallback>
              </mc:AlternateContent>
            </w:r>
          </w:p>
          <w:p w14:paraId="465A233A" w14:textId="77777777" w:rsidR="00F80886" w:rsidRPr="00A452F3" w:rsidRDefault="00F80886" w:rsidP="00AC32F1">
            <w:pPr>
              <w:pStyle w:val="ListParagraph"/>
              <w:shd w:val="clear" w:color="auto" w:fill="D9D9D9" w:themeFill="background1" w:themeFillShade="D9"/>
              <w:ind w:left="522" w:right="517"/>
              <w:rPr>
                <w:rFonts w:ascii="Arial" w:hAnsi="Arial" w:cs="Arial"/>
                <w:b/>
                <w:color w:val="7F7F7F" w:themeColor="text1" w:themeTint="80"/>
                <w:spacing w:val="40"/>
                <w:sz w:val="20"/>
                <w:szCs w:val="20"/>
              </w:rPr>
            </w:pPr>
            <w:r w:rsidRPr="00A452F3">
              <w:rPr>
                <w:rFonts w:ascii="Arial" w:hAnsi="Arial" w:cs="Arial"/>
                <w:b/>
                <w:color w:val="7F7F7F" w:themeColor="text1" w:themeTint="80"/>
                <w:spacing w:val="40"/>
                <w:sz w:val="20"/>
                <w:szCs w:val="20"/>
              </w:rPr>
              <w:t>SUMMARY</w:t>
            </w:r>
          </w:p>
          <w:p w14:paraId="0B064223" w14:textId="77777777" w:rsidR="00F80886" w:rsidRPr="0079203F" w:rsidRDefault="00F80886" w:rsidP="008B1306">
            <w:pPr>
              <w:pStyle w:val="ListParagraph"/>
              <w:ind w:left="522" w:right="517"/>
              <w:rPr>
                <w:rFonts w:ascii="Arial" w:hAnsi="Arial" w:cs="Arial"/>
                <w:b/>
                <w:color w:val="7F7F7F" w:themeColor="text1" w:themeTint="80"/>
                <w:spacing w:val="40"/>
              </w:rPr>
            </w:pPr>
          </w:p>
          <w:p w14:paraId="392A2040" w14:textId="1297AB3C" w:rsidR="00FD2B24" w:rsidRDefault="00F80886" w:rsidP="004F1B69">
            <w:pPr>
              <w:pStyle w:val="ListParagraph"/>
              <w:numPr>
                <w:ilvl w:val="0"/>
                <w:numId w:val="29"/>
              </w:numPr>
              <w:ind w:right="517"/>
              <w:rPr>
                <w:rFonts w:ascii="Cambria" w:hAnsi="Cambria"/>
                <w:color w:val="7F7F7F" w:themeColor="text1" w:themeTint="80"/>
                <w:sz w:val="18"/>
                <w:szCs w:val="18"/>
              </w:rPr>
            </w:pPr>
            <w:r w:rsidRPr="006349B2">
              <w:rPr>
                <w:rFonts w:ascii="Cambria" w:hAnsi="Cambria"/>
                <w:color w:val="7F7F7F" w:themeColor="text1" w:themeTint="80"/>
                <w:sz w:val="18"/>
                <w:szCs w:val="18"/>
              </w:rPr>
              <w:t>Curr</w:t>
            </w:r>
            <w:r w:rsidR="004F1B69">
              <w:rPr>
                <w:rFonts w:ascii="Cambria" w:hAnsi="Cambria"/>
                <w:color w:val="7F7F7F" w:themeColor="text1" w:themeTint="80"/>
                <w:sz w:val="18"/>
                <w:szCs w:val="18"/>
              </w:rPr>
              <w:t>ently a part of</w:t>
            </w:r>
            <w:r w:rsidR="00FD2B24">
              <w:rPr>
                <w:rFonts w:ascii="Cambria" w:hAnsi="Cambria"/>
                <w:color w:val="7F7F7F" w:themeColor="text1" w:themeTint="80"/>
                <w:sz w:val="18"/>
                <w:szCs w:val="18"/>
              </w:rPr>
              <w:t xml:space="preserve"> HR managerial</w:t>
            </w:r>
            <w:r w:rsidR="004F1B69">
              <w:rPr>
                <w:rFonts w:ascii="Cambria" w:hAnsi="Cambria"/>
                <w:color w:val="7F7F7F" w:themeColor="text1" w:themeTint="80"/>
                <w:sz w:val="18"/>
                <w:szCs w:val="18"/>
              </w:rPr>
              <w:t xml:space="preserve"> team </w:t>
            </w:r>
            <w:r w:rsidR="00FD2B24">
              <w:rPr>
                <w:rFonts w:ascii="Cambria" w:hAnsi="Cambria"/>
                <w:color w:val="7F7F7F" w:themeColor="text1" w:themeTint="80"/>
                <w:sz w:val="18"/>
                <w:szCs w:val="18"/>
              </w:rPr>
              <w:t xml:space="preserve">contributing to smooth functioning of </w:t>
            </w:r>
            <w:r w:rsidR="009F61AC">
              <w:rPr>
                <w:rFonts w:ascii="Cambria" w:hAnsi="Cambria"/>
                <w:color w:val="7F7F7F" w:themeColor="text1" w:themeTint="80"/>
                <w:sz w:val="18"/>
                <w:szCs w:val="18"/>
              </w:rPr>
              <w:t>export-oriented</w:t>
            </w:r>
            <w:r w:rsidR="00FD2B24">
              <w:rPr>
                <w:rFonts w:ascii="Cambria" w:hAnsi="Cambria"/>
                <w:color w:val="7F7F7F" w:themeColor="text1" w:themeTint="80"/>
                <w:sz w:val="18"/>
                <w:szCs w:val="18"/>
              </w:rPr>
              <w:t xml:space="preserve"> companies at Visakhapatnam.</w:t>
            </w:r>
          </w:p>
          <w:p w14:paraId="79B6896B" w14:textId="39A080A7" w:rsidR="00F80886" w:rsidRDefault="00FD2B24" w:rsidP="004F1B69">
            <w:pPr>
              <w:pStyle w:val="ListParagraph"/>
              <w:numPr>
                <w:ilvl w:val="0"/>
                <w:numId w:val="29"/>
              </w:numPr>
              <w:ind w:right="517"/>
              <w:rPr>
                <w:rFonts w:ascii="Cambria" w:hAnsi="Cambria"/>
                <w:color w:val="7F7F7F" w:themeColor="text1" w:themeTint="80"/>
                <w:sz w:val="18"/>
                <w:szCs w:val="18"/>
              </w:rPr>
            </w:pPr>
            <w:r>
              <w:rPr>
                <w:rFonts w:ascii="Cambria" w:hAnsi="Cambria"/>
                <w:color w:val="7F7F7F" w:themeColor="text1" w:themeTint="80"/>
                <w:sz w:val="18"/>
                <w:szCs w:val="18"/>
              </w:rPr>
              <w:t>S</w:t>
            </w:r>
            <w:r w:rsidR="004F1B69">
              <w:rPr>
                <w:rFonts w:ascii="Cambria" w:hAnsi="Cambria"/>
                <w:color w:val="7F7F7F" w:themeColor="text1" w:themeTint="80"/>
                <w:sz w:val="18"/>
                <w:szCs w:val="18"/>
              </w:rPr>
              <w:t xml:space="preserve">upporting in </w:t>
            </w:r>
            <w:r w:rsidR="009B0347">
              <w:rPr>
                <w:rFonts w:ascii="Cambria" w:hAnsi="Cambria"/>
                <w:color w:val="7F7F7F" w:themeColor="text1" w:themeTint="80"/>
                <w:sz w:val="18"/>
                <w:szCs w:val="18"/>
              </w:rPr>
              <w:t xml:space="preserve">general administration of </w:t>
            </w:r>
            <w:r w:rsidR="004F1B69">
              <w:rPr>
                <w:rFonts w:ascii="Cambria" w:hAnsi="Cambria"/>
                <w:color w:val="7F7F7F" w:themeColor="text1" w:themeTint="80"/>
                <w:sz w:val="18"/>
                <w:szCs w:val="18"/>
              </w:rPr>
              <w:t xml:space="preserve">workforce </w:t>
            </w:r>
            <w:r w:rsidR="009F61AC">
              <w:rPr>
                <w:rFonts w:ascii="Cambria" w:hAnsi="Cambria"/>
                <w:color w:val="7F7F7F" w:themeColor="text1" w:themeTint="80"/>
                <w:sz w:val="18"/>
                <w:szCs w:val="18"/>
              </w:rPr>
              <w:t>planning, succession</w:t>
            </w:r>
            <w:r w:rsidR="004F1B69">
              <w:rPr>
                <w:rFonts w:ascii="Cambria" w:hAnsi="Cambria"/>
                <w:color w:val="7F7F7F" w:themeColor="text1" w:themeTint="80"/>
                <w:sz w:val="18"/>
                <w:szCs w:val="18"/>
              </w:rPr>
              <w:t xml:space="preserve"> planning</w:t>
            </w:r>
            <w:r w:rsidR="005221AF">
              <w:rPr>
                <w:rFonts w:ascii="Cambria" w:hAnsi="Cambria"/>
                <w:color w:val="7F7F7F" w:themeColor="text1" w:themeTint="80"/>
                <w:sz w:val="18"/>
                <w:szCs w:val="18"/>
              </w:rPr>
              <w:t xml:space="preserve">, </w:t>
            </w:r>
            <w:r w:rsidR="004F1B69">
              <w:rPr>
                <w:rFonts w:ascii="Cambria" w:hAnsi="Cambria"/>
                <w:color w:val="7F7F7F" w:themeColor="text1" w:themeTint="80"/>
                <w:sz w:val="18"/>
                <w:szCs w:val="18"/>
              </w:rPr>
              <w:t>learning and development.</w:t>
            </w:r>
          </w:p>
          <w:p w14:paraId="73129ED3" w14:textId="71DE2087" w:rsidR="004F1B69" w:rsidRDefault="004F1B69" w:rsidP="004F1B69">
            <w:pPr>
              <w:pStyle w:val="ListParagraph"/>
              <w:numPr>
                <w:ilvl w:val="0"/>
                <w:numId w:val="29"/>
              </w:numPr>
              <w:ind w:right="517"/>
              <w:rPr>
                <w:rFonts w:ascii="Cambria" w:hAnsi="Cambria"/>
                <w:color w:val="7F7F7F" w:themeColor="text1" w:themeTint="80"/>
                <w:sz w:val="18"/>
                <w:szCs w:val="18"/>
              </w:rPr>
            </w:pPr>
            <w:r>
              <w:rPr>
                <w:rFonts w:ascii="Cambria" w:hAnsi="Cambria"/>
                <w:color w:val="7F7F7F" w:themeColor="text1" w:themeTint="80"/>
                <w:sz w:val="18"/>
                <w:szCs w:val="18"/>
              </w:rPr>
              <w:t>Individual advisor to business head in all</w:t>
            </w:r>
            <w:r w:rsidR="004A5E72">
              <w:rPr>
                <w:rFonts w:ascii="Cambria" w:hAnsi="Cambria"/>
                <w:color w:val="7F7F7F" w:themeColor="text1" w:themeTint="80"/>
                <w:sz w:val="18"/>
                <w:szCs w:val="18"/>
              </w:rPr>
              <w:t xml:space="preserve"> </w:t>
            </w:r>
            <w:r>
              <w:rPr>
                <w:rFonts w:ascii="Cambria" w:hAnsi="Cambria"/>
                <w:color w:val="7F7F7F" w:themeColor="text1" w:themeTint="80"/>
                <w:sz w:val="18"/>
                <w:szCs w:val="18"/>
              </w:rPr>
              <w:t>HR related matters.</w:t>
            </w:r>
          </w:p>
          <w:p w14:paraId="49C31C28" w14:textId="577C0350" w:rsidR="004F1B69" w:rsidRDefault="004F1B69" w:rsidP="004F1B69">
            <w:pPr>
              <w:pStyle w:val="ListParagraph"/>
              <w:numPr>
                <w:ilvl w:val="0"/>
                <w:numId w:val="29"/>
              </w:numPr>
              <w:ind w:right="517"/>
              <w:rPr>
                <w:rFonts w:ascii="Cambria" w:hAnsi="Cambria"/>
                <w:color w:val="7F7F7F" w:themeColor="text1" w:themeTint="80"/>
                <w:sz w:val="18"/>
                <w:szCs w:val="18"/>
              </w:rPr>
            </w:pPr>
            <w:r>
              <w:rPr>
                <w:rFonts w:ascii="Cambria" w:hAnsi="Cambria"/>
                <w:color w:val="7F7F7F" w:themeColor="text1" w:themeTint="80"/>
                <w:sz w:val="18"/>
                <w:szCs w:val="18"/>
              </w:rPr>
              <w:t>Talent Acquisition expert for all requisitions.</w:t>
            </w:r>
          </w:p>
          <w:p w14:paraId="4B9807AD" w14:textId="48ED8020" w:rsidR="004F1B69" w:rsidRDefault="00A87754" w:rsidP="004F1B69">
            <w:pPr>
              <w:pStyle w:val="ListParagraph"/>
              <w:numPr>
                <w:ilvl w:val="0"/>
                <w:numId w:val="29"/>
              </w:numPr>
              <w:ind w:right="517"/>
              <w:rPr>
                <w:rFonts w:ascii="Cambria" w:hAnsi="Cambria"/>
                <w:color w:val="7F7F7F" w:themeColor="text1" w:themeTint="80"/>
                <w:sz w:val="18"/>
                <w:szCs w:val="18"/>
              </w:rPr>
            </w:pPr>
            <w:r>
              <w:rPr>
                <w:rFonts w:ascii="Cambria" w:hAnsi="Cambria"/>
                <w:color w:val="7F7F7F" w:themeColor="text1" w:themeTint="80"/>
                <w:sz w:val="18"/>
                <w:szCs w:val="18"/>
              </w:rPr>
              <w:t>Expertise in training plans and execution of these in expected timeline.</w:t>
            </w:r>
          </w:p>
          <w:p w14:paraId="5A59295C" w14:textId="18F373C8" w:rsidR="00A87754" w:rsidRDefault="00A87754" w:rsidP="004F1B69">
            <w:pPr>
              <w:pStyle w:val="ListParagraph"/>
              <w:numPr>
                <w:ilvl w:val="0"/>
                <w:numId w:val="29"/>
              </w:numPr>
              <w:ind w:right="517"/>
              <w:rPr>
                <w:rFonts w:ascii="Cambria" w:hAnsi="Cambria"/>
                <w:color w:val="7F7F7F" w:themeColor="text1" w:themeTint="80"/>
                <w:sz w:val="18"/>
                <w:szCs w:val="18"/>
              </w:rPr>
            </w:pPr>
            <w:r>
              <w:rPr>
                <w:rFonts w:ascii="Cambria" w:hAnsi="Cambria"/>
                <w:color w:val="7F7F7F" w:themeColor="text1" w:themeTint="80"/>
                <w:sz w:val="18"/>
                <w:szCs w:val="18"/>
              </w:rPr>
              <w:t xml:space="preserve">Expertise in HR </w:t>
            </w:r>
            <w:proofErr w:type="spellStart"/>
            <w:proofErr w:type="gramStart"/>
            <w:r>
              <w:rPr>
                <w:rFonts w:ascii="Cambria" w:hAnsi="Cambria"/>
                <w:color w:val="7F7F7F" w:themeColor="text1" w:themeTint="80"/>
                <w:sz w:val="18"/>
                <w:szCs w:val="18"/>
              </w:rPr>
              <w:t>Accounting,Industrial</w:t>
            </w:r>
            <w:proofErr w:type="spellEnd"/>
            <w:proofErr w:type="gramEnd"/>
            <w:r>
              <w:rPr>
                <w:rFonts w:ascii="Cambria" w:hAnsi="Cambria"/>
                <w:color w:val="7F7F7F" w:themeColor="text1" w:themeTint="80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Cambria" w:hAnsi="Cambria"/>
                <w:color w:val="7F7F7F" w:themeColor="text1" w:themeTint="80"/>
                <w:sz w:val="18"/>
                <w:szCs w:val="18"/>
              </w:rPr>
              <w:t>relations,joining</w:t>
            </w:r>
            <w:proofErr w:type="spellEnd"/>
            <w:r>
              <w:rPr>
                <w:rFonts w:ascii="Cambria" w:hAnsi="Cambria"/>
                <w:color w:val="7F7F7F" w:themeColor="text1" w:themeTint="80"/>
                <w:sz w:val="18"/>
                <w:szCs w:val="18"/>
              </w:rPr>
              <w:t xml:space="preserve"> formalities, </w:t>
            </w:r>
            <w:proofErr w:type="spellStart"/>
            <w:r>
              <w:rPr>
                <w:rFonts w:ascii="Cambria" w:hAnsi="Cambria"/>
                <w:color w:val="7F7F7F" w:themeColor="text1" w:themeTint="80"/>
                <w:sz w:val="18"/>
                <w:szCs w:val="18"/>
              </w:rPr>
              <w:t>administration,Employee</w:t>
            </w:r>
            <w:proofErr w:type="spellEnd"/>
            <w:r>
              <w:rPr>
                <w:rFonts w:ascii="Cambria" w:hAnsi="Cambria"/>
                <w:color w:val="7F7F7F" w:themeColor="text1" w:themeTint="80"/>
                <w:sz w:val="18"/>
                <w:szCs w:val="18"/>
              </w:rPr>
              <w:t xml:space="preserve"> engagement and other statutory benefits.</w:t>
            </w:r>
          </w:p>
          <w:p w14:paraId="4EAD6E43" w14:textId="2F644E66" w:rsidR="00A87754" w:rsidRDefault="00A87754" w:rsidP="004F1B69">
            <w:pPr>
              <w:pStyle w:val="ListParagraph"/>
              <w:numPr>
                <w:ilvl w:val="0"/>
                <w:numId w:val="29"/>
              </w:numPr>
              <w:ind w:right="517"/>
              <w:rPr>
                <w:rFonts w:ascii="Cambria" w:hAnsi="Cambria"/>
                <w:color w:val="7F7F7F" w:themeColor="text1" w:themeTint="80"/>
                <w:sz w:val="18"/>
                <w:szCs w:val="18"/>
              </w:rPr>
            </w:pPr>
            <w:r>
              <w:rPr>
                <w:rFonts w:ascii="Cambria" w:hAnsi="Cambria"/>
                <w:color w:val="7F7F7F" w:themeColor="text1" w:themeTint="80"/>
                <w:sz w:val="18"/>
                <w:szCs w:val="18"/>
              </w:rPr>
              <w:t xml:space="preserve">Analyst in Employee Turnover, Compensation attractions, </w:t>
            </w:r>
            <w:r w:rsidR="009F61AC">
              <w:rPr>
                <w:rFonts w:ascii="Cambria" w:hAnsi="Cambria"/>
                <w:color w:val="7F7F7F" w:themeColor="text1" w:themeTint="80"/>
                <w:sz w:val="18"/>
                <w:szCs w:val="18"/>
              </w:rPr>
              <w:t>Training, Grievance</w:t>
            </w:r>
            <w:r>
              <w:rPr>
                <w:rFonts w:ascii="Cambria" w:hAnsi="Cambria"/>
                <w:color w:val="7F7F7F" w:themeColor="text1" w:themeTint="80"/>
                <w:sz w:val="18"/>
                <w:szCs w:val="18"/>
              </w:rPr>
              <w:t xml:space="preserve"> and other </w:t>
            </w:r>
            <w:r w:rsidR="009F61AC">
              <w:rPr>
                <w:rFonts w:ascii="Cambria" w:hAnsi="Cambria"/>
                <w:color w:val="7F7F7F" w:themeColor="text1" w:themeTint="80"/>
                <w:sz w:val="18"/>
                <w:szCs w:val="18"/>
              </w:rPr>
              <w:t>administrative</w:t>
            </w:r>
            <w:r>
              <w:rPr>
                <w:rFonts w:ascii="Cambria" w:hAnsi="Cambria"/>
                <w:color w:val="7F7F7F" w:themeColor="text1" w:themeTint="80"/>
                <w:sz w:val="18"/>
                <w:szCs w:val="18"/>
              </w:rPr>
              <w:t xml:space="preserve"> aspects.</w:t>
            </w:r>
          </w:p>
          <w:p w14:paraId="0BF8C9D9" w14:textId="36E811B3" w:rsidR="00A87754" w:rsidRDefault="00A87754" w:rsidP="004F1B69">
            <w:pPr>
              <w:pStyle w:val="ListParagraph"/>
              <w:numPr>
                <w:ilvl w:val="0"/>
                <w:numId w:val="29"/>
              </w:numPr>
              <w:ind w:right="517"/>
              <w:rPr>
                <w:rFonts w:ascii="Cambria" w:hAnsi="Cambria"/>
                <w:color w:val="7F7F7F" w:themeColor="text1" w:themeTint="80"/>
                <w:sz w:val="18"/>
                <w:szCs w:val="18"/>
              </w:rPr>
            </w:pPr>
            <w:r>
              <w:rPr>
                <w:rFonts w:ascii="Cambria" w:hAnsi="Cambria"/>
                <w:color w:val="7F7F7F" w:themeColor="text1" w:themeTint="80"/>
                <w:sz w:val="18"/>
                <w:szCs w:val="18"/>
              </w:rPr>
              <w:t>Good networking with 3</w:t>
            </w:r>
            <w:r w:rsidRPr="00A87754">
              <w:rPr>
                <w:rFonts w:ascii="Cambria" w:hAnsi="Cambria"/>
                <w:color w:val="7F7F7F" w:themeColor="text1" w:themeTint="80"/>
                <w:sz w:val="18"/>
                <w:szCs w:val="18"/>
                <w:vertAlign w:val="superscript"/>
              </w:rPr>
              <w:t>rd</w:t>
            </w:r>
            <w:r>
              <w:rPr>
                <w:rFonts w:ascii="Cambria" w:hAnsi="Cambria"/>
                <w:color w:val="7F7F7F" w:themeColor="text1" w:themeTint="80"/>
                <w:sz w:val="18"/>
                <w:szCs w:val="18"/>
              </w:rPr>
              <w:t xml:space="preserve"> parties in implementing welfare schemes in organization.</w:t>
            </w:r>
          </w:p>
          <w:p w14:paraId="7FFBD092" w14:textId="5D321E43" w:rsidR="003923C7" w:rsidRDefault="003923C7" w:rsidP="004F1B69">
            <w:pPr>
              <w:pStyle w:val="ListParagraph"/>
              <w:numPr>
                <w:ilvl w:val="0"/>
                <w:numId w:val="29"/>
              </w:numPr>
              <w:ind w:right="517"/>
              <w:rPr>
                <w:rFonts w:ascii="Cambria" w:hAnsi="Cambria"/>
                <w:color w:val="7F7F7F" w:themeColor="text1" w:themeTint="80"/>
                <w:sz w:val="18"/>
                <w:szCs w:val="18"/>
              </w:rPr>
            </w:pPr>
            <w:r>
              <w:rPr>
                <w:rFonts w:ascii="Cambria" w:hAnsi="Cambria"/>
                <w:color w:val="7F7F7F" w:themeColor="text1" w:themeTint="80"/>
                <w:sz w:val="18"/>
                <w:szCs w:val="18"/>
              </w:rPr>
              <w:t>Expertise in attendance and payroll Management.</w:t>
            </w:r>
          </w:p>
          <w:p w14:paraId="6C519BAF" w14:textId="6F003A75" w:rsidR="00A87754" w:rsidRPr="004F1B69" w:rsidRDefault="00A87754" w:rsidP="004F1B69">
            <w:pPr>
              <w:pStyle w:val="ListParagraph"/>
              <w:numPr>
                <w:ilvl w:val="0"/>
                <w:numId w:val="29"/>
              </w:numPr>
              <w:ind w:right="517"/>
              <w:rPr>
                <w:rFonts w:ascii="Cambria" w:hAnsi="Cambria"/>
                <w:color w:val="7F7F7F" w:themeColor="text1" w:themeTint="80"/>
                <w:sz w:val="18"/>
                <w:szCs w:val="18"/>
              </w:rPr>
            </w:pPr>
            <w:r>
              <w:rPr>
                <w:rFonts w:ascii="Cambria" w:hAnsi="Cambria"/>
                <w:color w:val="7F7F7F" w:themeColor="text1" w:themeTint="80"/>
                <w:sz w:val="18"/>
                <w:szCs w:val="18"/>
              </w:rPr>
              <w:t xml:space="preserve">Expertise in function arrangements in organization on </w:t>
            </w:r>
            <w:r w:rsidR="003923C7">
              <w:rPr>
                <w:rFonts w:ascii="Cambria" w:hAnsi="Cambria"/>
                <w:color w:val="7F7F7F" w:themeColor="text1" w:themeTint="80"/>
                <w:sz w:val="18"/>
                <w:szCs w:val="18"/>
              </w:rPr>
              <w:t xml:space="preserve">CSR </w:t>
            </w:r>
            <w:r>
              <w:rPr>
                <w:rFonts w:ascii="Cambria" w:hAnsi="Cambria"/>
                <w:color w:val="7F7F7F" w:themeColor="text1" w:themeTint="80"/>
                <w:sz w:val="18"/>
                <w:szCs w:val="18"/>
              </w:rPr>
              <w:t xml:space="preserve">occasions like women’s day, </w:t>
            </w:r>
            <w:proofErr w:type="gramStart"/>
            <w:r>
              <w:rPr>
                <w:rFonts w:ascii="Cambria" w:hAnsi="Cambria"/>
                <w:color w:val="7F7F7F" w:themeColor="text1" w:themeTint="80"/>
                <w:sz w:val="18"/>
                <w:szCs w:val="18"/>
              </w:rPr>
              <w:t>May day</w:t>
            </w:r>
            <w:proofErr w:type="gramEnd"/>
            <w:r>
              <w:rPr>
                <w:rFonts w:ascii="Cambria" w:hAnsi="Cambria"/>
                <w:color w:val="7F7F7F" w:themeColor="text1" w:themeTint="80"/>
                <w:sz w:val="18"/>
                <w:szCs w:val="18"/>
              </w:rPr>
              <w:t xml:space="preserve">, republic </w:t>
            </w:r>
            <w:r w:rsidR="009F61AC">
              <w:rPr>
                <w:rFonts w:ascii="Cambria" w:hAnsi="Cambria"/>
                <w:color w:val="7F7F7F" w:themeColor="text1" w:themeTint="80"/>
                <w:sz w:val="18"/>
                <w:szCs w:val="18"/>
              </w:rPr>
              <w:t>day, independence</w:t>
            </w:r>
            <w:r>
              <w:rPr>
                <w:rFonts w:ascii="Cambria" w:hAnsi="Cambria"/>
                <w:color w:val="7F7F7F" w:themeColor="text1" w:themeTint="80"/>
                <w:sz w:val="18"/>
                <w:szCs w:val="18"/>
              </w:rPr>
              <w:t xml:space="preserve"> </w:t>
            </w:r>
            <w:r w:rsidR="004A4D1F">
              <w:rPr>
                <w:rFonts w:ascii="Cambria" w:hAnsi="Cambria"/>
                <w:color w:val="7F7F7F" w:themeColor="text1" w:themeTint="80"/>
                <w:sz w:val="18"/>
                <w:szCs w:val="18"/>
              </w:rPr>
              <w:t xml:space="preserve">day, </w:t>
            </w:r>
          </w:p>
          <w:p w14:paraId="6AC2C8FA" w14:textId="77777777" w:rsidR="00F80886" w:rsidRPr="0079203F" w:rsidRDefault="00000000" w:rsidP="008B1306">
            <w:pPr>
              <w:ind w:left="522" w:right="517"/>
              <w:rPr>
                <w:rFonts w:ascii="Cambria" w:hAnsi="Cambria"/>
                <w:color w:val="7F7F7F" w:themeColor="text1" w:themeTint="80"/>
              </w:rPr>
            </w:pPr>
            <w:r>
              <w:rPr>
                <w:rFonts w:ascii="Cambria" w:hAnsi="Cambria"/>
                <w:color w:val="7F7F7F" w:themeColor="text1" w:themeTint="80"/>
              </w:rPr>
              <w:pict w14:anchorId="2A09495D">
                <v:rect id="_x0000_i1037" style="width:0;height:1.5pt" o:hralign="center" o:hrstd="t" o:hr="t" fillcolor="#a0a0a0" stroked="f"/>
              </w:pict>
            </w:r>
          </w:p>
          <w:p w14:paraId="4DA50971" w14:textId="77777777" w:rsidR="00F80886" w:rsidRPr="0079203F" w:rsidRDefault="00F80886" w:rsidP="00AC32F1">
            <w:pPr>
              <w:rPr>
                <w:rFonts w:ascii="Cambria" w:hAnsi="Cambria"/>
                <w:color w:val="7F7F7F" w:themeColor="text1" w:themeTint="80"/>
              </w:rPr>
            </w:pPr>
          </w:p>
          <w:p w14:paraId="4F682019" w14:textId="77777777" w:rsidR="00F80886" w:rsidRPr="00AC32F1" w:rsidRDefault="00F80886" w:rsidP="00AC32F1">
            <w:pPr>
              <w:pStyle w:val="ListParagraph"/>
              <w:shd w:val="clear" w:color="auto" w:fill="D9D9D9" w:themeFill="background1" w:themeFillShade="D9"/>
              <w:ind w:left="522" w:right="517"/>
              <w:rPr>
                <w:rFonts w:ascii="Arial" w:hAnsi="Arial" w:cs="Arial"/>
                <w:b/>
                <w:color w:val="7F7F7F" w:themeColor="text1" w:themeTint="80"/>
                <w:spacing w:val="40"/>
                <w:sz w:val="20"/>
                <w:szCs w:val="20"/>
              </w:rPr>
            </w:pPr>
            <w:r w:rsidRPr="00AC32F1">
              <w:rPr>
                <w:rFonts w:ascii="Arial" w:hAnsi="Arial" w:cs="Arial"/>
                <w:b/>
                <w:color w:val="7F7F7F" w:themeColor="text1" w:themeTint="80"/>
                <w:spacing w:val="40"/>
                <w:sz w:val="20"/>
                <w:szCs w:val="20"/>
              </w:rPr>
              <w:t>PROFESSIONAL EXPERIENCE</w:t>
            </w:r>
          </w:p>
          <w:p w14:paraId="68A43612" w14:textId="77777777" w:rsidR="00F80886" w:rsidRPr="0079203F" w:rsidRDefault="00F80886" w:rsidP="008B1306">
            <w:pPr>
              <w:pStyle w:val="ListParagraph"/>
              <w:ind w:left="522" w:right="517"/>
              <w:rPr>
                <w:rFonts w:ascii="Cambria" w:hAnsi="Cambria"/>
                <w:color w:val="7F7F7F" w:themeColor="text1" w:themeTint="80"/>
              </w:rPr>
            </w:pPr>
          </w:p>
          <w:p w14:paraId="7EBB4C51" w14:textId="292FCB52" w:rsidR="00831ABD" w:rsidRPr="00AC32F1" w:rsidRDefault="00831ABD" w:rsidP="00831ABD">
            <w:pPr>
              <w:pStyle w:val="ListParagraph"/>
              <w:ind w:left="522" w:right="517"/>
              <w:rPr>
                <w:rFonts w:ascii="Cambria" w:hAnsi="Cambria"/>
                <w:b/>
                <w:sz w:val="20"/>
                <w:szCs w:val="20"/>
              </w:rPr>
            </w:pPr>
            <w:r w:rsidRPr="00AC32F1">
              <w:rPr>
                <w:rFonts w:ascii="Cambria" w:hAnsi="Cambria"/>
                <w:b/>
                <w:sz w:val="20"/>
                <w:szCs w:val="20"/>
              </w:rPr>
              <w:t>14th Dec’ 2015 - Till Date</w:t>
            </w:r>
            <w:r w:rsidRPr="00AC32F1">
              <w:rPr>
                <w:sz w:val="20"/>
                <w:szCs w:val="20"/>
              </w:rPr>
              <w:t xml:space="preserve"> </w:t>
            </w:r>
            <w:r w:rsidR="00F80886" w:rsidRPr="00AC32F1">
              <w:rPr>
                <w:rFonts w:ascii="Cambria" w:hAnsi="Cambria"/>
                <w:b/>
                <w:sz w:val="20"/>
                <w:szCs w:val="20"/>
              </w:rPr>
              <w:t xml:space="preserve">| </w:t>
            </w:r>
            <w:r w:rsidR="004F1B69">
              <w:rPr>
                <w:rFonts w:ascii="Cambria" w:hAnsi="Cambria"/>
                <w:b/>
                <w:sz w:val="20"/>
                <w:szCs w:val="20"/>
              </w:rPr>
              <w:t>HR Analyst</w:t>
            </w:r>
            <w:r w:rsidRPr="00AC32F1">
              <w:rPr>
                <w:rFonts w:cstheme="minorHAnsi"/>
                <w:b/>
                <w:sz w:val="20"/>
                <w:szCs w:val="20"/>
              </w:rPr>
              <w:t xml:space="preserve"> </w:t>
            </w:r>
            <w:r w:rsidR="00F80886" w:rsidRPr="00AC32F1">
              <w:rPr>
                <w:rFonts w:ascii="Cambria" w:hAnsi="Cambria"/>
                <w:b/>
                <w:sz w:val="20"/>
                <w:szCs w:val="20"/>
              </w:rPr>
              <w:t xml:space="preserve">| </w:t>
            </w:r>
            <w:proofErr w:type="spellStart"/>
            <w:r w:rsidRPr="00AC32F1">
              <w:rPr>
                <w:rFonts w:ascii="Cambria" w:hAnsi="Cambria"/>
                <w:b/>
                <w:sz w:val="20"/>
                <w:szCs w:val="20"/>
              </w:rPr>
              <w:t>Pokarna</w:t>
            </w:r>
            <w:proofErr w:type="spellEnd"/>
            <w:r w:rsidRPr="00AC32F1">
              <w:rPr>
                <w:rFonts w:ascii="Cambria" w:hAnsi="Cambria"/>
                <w:b/>
                <w:sz w:val="20"/>
                <w:szCs w:val="20"/>
              </w:rPr>
              <w:t xml:space="preserve"> Engineered Stone Limited</w:t>
            </w:r>
          </w:p>
          <w:p w14:paraId="726BC253" w14:textId="77777777" w:rsidR="00F80886" w:rsidRPr="00AC32F1" w:rsidRDefault="00831ABD" w:rsidP="008B1306">
            <w:pPr>
              <w:pStyle w:val="ListParagraph"/>
              <w:spacing w:before="120"/>
              <w:ind w:left="518" w:right="518"/>
              <w:contextualSpacing w:val="0"/>
              <w:jc w:val="both"/>
              <w:rPr>
                <w:rFonts w:ascii="Cambria" w:hAnsi="Cambria"/>
                <w:b/>
                <w:color w:val="7F7F7F" w:themeColor="text1" w:themeTint="80"/>
                <w:sz w:val="18"/>
                <w:szCs w:val="18"/>
              </w:rPr>
            </w:pPr>
            <w:r w:rsidRPr="00AC32F1">
              <w:rPr>
                <w:rFonts w:ascii="Cambria" w:hAnsi="Cambria"/>
                <w:b/>
                <w:color w:val="7F7F7F" w:themeColor="text1" w:themeTint="80"/>
                <w:sz w:val="18"/>
                <w:szCs w:val="18"/>
              </w:rPr>
              <w:t>Key Result Areas</w:t>
            </w:r>
            <w:r w:rsidR="00F80886" w:rsidRPr="00AC32F1">
              <w:rPr>
                <w:rFonts w:ascii="Cambria" w:hAnsi="Cambria"/>
                <w:b/>
                <w:color w:val="7F7F7F" w:themeColor="text1" w:themeTint="80"/>
                <w:sz w:val="18"/>
                <w:szCs w:val="18"/>
              </w:rPr>
              <w:t>:</w:t>
            </w:r>
          </w:p>
          <w:p w14:paraId="3CB40C83" w14:textId="515F1890" w:rsidR="00EE4623" w:rsidRPr="00EE4623" w:rsidRDefault="00831ABD" w:rsidP="00EE4623">
            <w:pPr>
              <w:pStyle w:val="ListParagraph"/>
              <w:numPr>
                <w:ilvl w:val="0"/>
                <w:numId w:val="29"/>
              </w:numPr>
              <w:spacing w:after="40"/>
              <w:ind w:right="518"/>
              <w:contextualSpacing w:val="0"/>
              <w:rPr>
                <w:rFonts w:ascii="Cambria" w:hAnsi="Cambria"/>
                <w:color w:val="7F7F7F" w:themeColor="text1" w:themeTint="80"/>
                <w:sz w:val="18"/>
                <w:szCs w:val="18"/>
              </w:rPr>
            </w:pPr>
            <w:r w:rsidRPr="00AC32F1">
              <w:rPr>
                <w:rFonts w:ascii="Cambria" w:hAnsi="Cambria"/>
                <w:color w:val="7F7F7F" w:themeColor="text1" w:themeTint="80"/>
                <w:sz w:val="18"/>
                <w:szCs w:val="18"/>
              </w:rPr>
              <w:t>Leading talent acquisition activities</w:t>
            </w:r>
            <w:r w:rsidR="00EE4623">
              <w:rPr>
                <w:rFonts w:ascii="Cambria" w:hAnsi="Cambria"/>
                <w:color w:val="7F7F7F" w:themeColor="text1" w:themeTint="80"/>
                <w:sz w:val="18"/>
                <w:szCs w:val="18"/>
              </w:rPr>
              <w:t>.</w:t>
            </w:r>
          </w:p>
          <w:p w14:paraId="169DC0E5" w14:textId="483E38F5" w:rsidR="004A4D1F" w:rsidRDefault="00831ABD" w:rsidP="00885BF8">
            <w:pPr>
              <w:pStyle w:val="ListParagraph"/>
              <w:numPr>
                <w:ilvl w:val="0"/>
                <w:numId w:val="29"/>
              </w:numPr>
              <w:spacing w:after="40"/>
              <w:ind w:right="518"/>
              <w:contextualSpacing w:val="0"/>
              <w:rPr>
                <w:rFonts w:ascii="Cambria" w:hAnsi="Cambria"/>
                <w:color w:val="7F7F7F" w:themeColor="text1" w:themeTint="80"/>
                <w:sz w:val="18"/>
                <w:szCs w:val="18"/>
              </w:rPr>
            </w:pPr>
            <w:r w:rsidRPr="00AC32F1">
              <w:rPr>
                <w:rFonts w:ascii="Cambria" w:hAnsi="Cambria"/>
                <w:color w:val="7F7F7F" w:themeColor="text1" w:themeTint="80"/>
                <w:sz w:val="18"/>
                <w:szCs w:val="18"/>
              </w:rPr>
              <w:t>Managing the mass onboarding process</w:t>
            </w:r>
            <w:r w:rsidR="004A4D1F">
              <w:rPr>
                <w:rFonts w:ascii="Cambria" w:hAnsi="Cambria"/>
                <w:color w:val="7F7F7F" w:themeColor="text1" w:themeTint="80"/>
                <w:sz w:val="18"/>
                <w:szCs w:val="18"/>
              </w:rPr>
              <w:t xml:space="preserve"> in broad manner.</w:t>
            </w:r>
          </w:p>
          <w:p w14:paraId="161BF762" w14:textId="20646A68" w:rsidR="00EE4623" w:rsidRDefault="00EE4623" w:rsidP="00885BF8">
            <w:pPr>
              <w:pStyle w:val="ListParagraph"/>
              <w:numPr>
                <w:ilvl w:val="0"/>
                <w:numId w:val="29"/>
              </w:numPr>
              <w:spacing w:after="40"/>
              <w:ind w:right="518"/>
              <w:contextualSpacing w:val="0"/>
              <w:rPr>
                <w:rFonts w:ascii="Cambria" w:hAnsi="Cambria"/>
                <w:color w:val="7F7F7F" w:themeColor="text1" w:themeTint="80"/>
                <w:sz w:val="18"/>
                <w:szCs w:val="18"/>
              </w:rPr>
            </w:pPr>
            <w:r>
              <w:rPr>
                <w:rFonts w:ascii="Cambria" w:hAnsi="Cambria"/>
                <w:color w:val="7F7F7F" w:themeColor="text1" w:themeTint="80"/>
                <w:sz w:val="18"/>
                <w:szCs w:val="18"/>
              </w:rPr>
              <w:t xml:space="preserve">Analysis of Employee Turnover, welfare schemes, Administration and other employee engagement </w:t>
            </w:r>
            <w:proofErr w:type="gramStart"/>
            <w:r>
              <w:rPr>
                <w:rFonts w:ascii="Cambria" w:hAnsi="Cambria"/>
                <w:color w:val="7F7F7F" w:themeColor="text1" w:themeTint="80"/>
                <w:sz w:val="18"/>
                <w:szCs w:val="18"/>
              </w:rPr>
              <w:t>survey  for</w:t>
            </w:r>
            <w:proofErr w:type="gramEnd"/>
            <w:r>
              <w:rPr>
                <w:rFonts w:ascii="Cambria" w:hAnsi="Cambria"/>
                <w:color w:val="7F7F7F" w:themeColor="text1" w:themeTint="80"/>
                <w:sz w:val="18"/>
                <w:szCs w:val="18"/>
              </w:rPr>
              <w:t xml:space="preserve"> improvements.</w:t>
            </w:r>
          </w:p>
          <w:p w14:paraId="36F3BC27" w14:textId="77777777" w:rsidR="0033339C" w:rsidRDefault="0033339C" w:rsidP="00885BF8">
            <w:pPr>
              <w:pStyle w:val="ListParagraph"/>
              <w:numPr>
                <w:ilvl w:val="0"/>
                <w:numId w:val="29"/>
              </w:numPr>
              <w:spacing w:after="40"/>
              <w:ind w:right="518"/>
              <w:contextualSpacing w:val="0"/>
              <w:rPr>
                <w:rFonts w:ascii="Cambria" w:hAnsi="Cambria"/>
                <w:color w:val="7F7F7F" w:themeColor="text1" w:themeTint="80"/>
                <w:sz w:val="18"/>
                <w:szCs w:val="18"/>
              </w:rPr>
            </w:pPr>
            <w:r>
              <w:rPr>
                <w:rFonts w:ascii="Cambria" w:hAnsi="Cambria"/>
                <w:color w:val="7F7F7F" w:themeColor="text1" w:themeTint="80"/>
                <w:sz w:val="18"/>
                <w:szCs w:val="18"/>
              </w:rPr>
              <w:t xml:space="preserve">Driving specific engagement initiatives to </w:t>
            </w:r>
            <w:proofErr w:type="spellStart"/>
            <w:r>
              <w:rPr>
                <w:rFonts w:ascii="Cambria" w:hAnsi="Cambria"/>
                <w:color w:val="7F7F7F" w:themeColor="text1" w:themeTint="80"/>
                <w:sz w:val="18"/>
                <w:szCs w:val="18"/>
              </w:rPr>
              <w:t>maximise</w:t>
            </w:r>
            <w:proofErr w:type="spellEnd"/>
            <w:r>
              <w:rPr>
                <w:rFonts w:ascii="Cambria" w:hAnsi="Cambria"/>
                <w:color w:val="7F7F7F" w:themeColor="text1" w:themeTint="80"/>
                <w:sz w:val="18"/>
                <w:szCs w:val="18"/>
              </w:rPr>
              <w:t xml:space="preserve"> productivity and develop high engaged teams.</w:t>
            </w:r>
          </w:p>
          <w:p w14:paraId="4752D60C" w14:textId="2EB721C3" w:rsidR="0033339C" w:rsidRDefault="0033339C" w:rsidP="00885BF8">
            <w:pPr>
              <w:pStyle w:val="ListParagraph"/>
              <w:numPr>
                <w:ilvl w:val="0"/>
                <w:numId w:val="29"/>
              </w:numPr>
              <w:spacing w:after="40"/>
              <w:ind w:right="518"/>
              <w:contextualSpacing w:val="0"/>
              <w:rPr>
                <w:rFonts w:ascii="Cambria" w:hAnsi="Cambria"/>
                <w:color w:val="7F7F7F" w:themeColor="text1" w:themeTint="80"/>
                <w:sz w:val="18"/>
                <w:szCs w:val="18"/>
              </w:rPr>
            </w:pPr>
            <w:r>
              <w:rPr>
                <w:rFonts w:ascii="Cambria" w:hAnsi="Cambria"/>
                <w:color w:val="7F7F7F" w:themeColor="text1" w:themeTint="80"/>
                <w:sz w:val="18"/>
                <w:szCs w:val="18"/>
              </w:rPr>
              <w:t>Working with line managers and employees to address all types of employee relation aspects.</w:t>
            </w:r>
          </w:p>
          <w:p w14:paraId="3FDD149B" w14:textId="77777777" w:rsidR="004A4D1F" w:rsidRDefault="004A4D1F" w:rsidP="00885BF8">
            <w:pPr>
              <w:pStyle w:val="ListParagraph"/>
              <w:numPr>
                <w:ilvl w:val="0"/>
                <w:numId w:val="29"/>
              </w:numPr>
              <w:spacing w:after="40"/>
              <w:ind w:right="518"/>
              <w:contextualSpacing w:val="0"/>
              <w:rPr>
                <w:rFonts w:ascii="Cambria" w:hAnsi="Cambria"/>
                <w:color w:val="7F7F7F" w:themeColor="text1" w:themeTint="80"/>
                <w:sz w:val="18"/>
                <w:szCs w:val="18"/>
              </w:rPr>
            </w:pPr>
            <w:r>
              <w:rPr>
                <w:rFonts w:ascii="Cambria" w:hAnsi="Cambria"/>
                <w:color w:val="7F7F7F" w:themeColor="text1" w:themeTint="80"/>
                <w:sz w:val="18"/>
                <w:szCs w:val="18"/>
              </w:rPr>
              <w:t xml:space="preserve">Managing data updates on master employee data, and personal employees file management and </w:t>
            </w:r>
            <w:proofErr w:type="spellStart"/>
            <w:r>
              <w:rPr>
                <w:rFonts w:ascii="Cambria" w:hAnsi="Cambria"/>
                <w:color w:val="7F7F7F" w:themeColor="text1" w:themeTint="80"/>
                <w:sz w:val="18"/>
                <w:szCs w:val="18"/>
              </w:rPr>
              <w:t>updation</w:t>
            </w:r>
            <w:proofErr w:type="spellEnd"/>
            <w:r>
              <w:rPr>
                <w:rFonts w:ascii="Cambria" w:hAnsi="Cambria"/>
                <w:color w:val="7F7F7F" w:themeColor="text1" w:themeTint="80"/>
                <w:sz w:val="18"/>
                <w:szCs w:val="18"/>
              </w:rPr>
              <w:t>.</w:t>
            </w:r>
          </w:p>
          <w:p w14:paraId="22B552CF" w14:textId="7AB8E9BC" w:rsidR="00831ABD" w:rsidRPr="004A4D1F" w:rsidRDefault="004A4D1F" w:rsidP="004A4D1F">
            <w:pPr>
              <w:pStyle w:val="ListParagraph"/>
              <w:numPr>
                <w:ilvl w:val="0"/>
                <w:numId w:val="29"/>
              </w:numPr>
              <w:spacing w:after="40"/>
              <w:ind w:right="518"/>
              <w:contextualSpacing w:val="0"/>
              <w:rPr>
                <w:rFonts w:ascii="Cambria" w:hAnsi="Cambria"/>
                <w:color w:val="7F7F7F" w:themeColor="text1" w:themeTint="80"/>
                <w:sz w:val="18"/>
                <w:szCs w:val="18"/>
              </w:rPr>
            </w:pPr>
            <w:r>
              <w:rPr>
                <w:rFonts w:ascii="Cambria" w:hAnsi="Cambria"/>
                <w:color w:val="7F7F7F" w:themeColor="text1" w:themeTint="80"/>
                <w:sz w:val="18"/>
                <w:szCs w:val="18"/>
              </w:rPr>
              <w:t xml:space="preserve">Managing </w:t>
            </w:r>
            <w:r w:rsidR="00831ABD" w:rsidRPr="00AC32F1">
              <w:rPr>
                <w:rFonts w:ascii="Cambria" w:hAnsi="Cambria"/>
                <w:color w:val="7F7F7F" w:themeColor="text1" w:themeTint="80"/>
                <w:sz w:val="18"/>
                <w:szCs w:val="18"/>
              </w:rPr>
              <w:t>exit interviews, separation clearance, full and final settlement</w:t>
            </w:r>
            <w:r>
              <w:rPr>
                <w:rFonts w:ascii="Cambria" w:hAnsi="Cambria"/>
                <w:color w:val="7F7F7F" w:themeColor="text1" w:themeTint="80"/>
                <w:sz w:val="18"/>
                <w:szCs w:val="18"/>
              </w:rPr>
              <w:t>.</w:t>
            </w:r>
          </w:p>
          <w:p w14:paraId="21368B85" w14:textId="6E7D2397" w:rsidR="00831ABD" w:rsidRPr="00AC32F1" w:rsidRDefault="004A4D1F" w:rsidP="00885BF8">
            <w:pPr>
              <w:pStyle w:val="ListParagraph"/>
              <w:numPr>
                <w:ilvl w:val="0"/>
                <w:numId w:val="29"/>
              </w:numPr>
              <w:spacing w:after="40"/>
              <w:ind w:right="518"/>
              <w:contextualSpacing w:val="0"/>
              <w:rPr>
                <w:rFonts w:ascii="Cambria" w:hAnsi="Cambria"/>
                <w:color w:val="7F7F7F" w:themeColor="text1" w:themeTint="80"/>
                <w:sz w:val="18"/>
                <w:szCs w:val="18"/>
              </w:rPr>
            </w:pPr>
            <w:r>
              <w:rPr>
                <w:rFonts w:ascii="Cambria" w:hAnsi="Cambria"/>
                <w:color w:val="7F7F7F" w:themeColor="text1" w:themeTint="80"/>
                <w:sz w:val="18"/>
                <w:szCs w:val="18"/>
              </w:rPr>
              <w:t xml:space="preserve">Arrangement of railway/flight/bus </w:t>
            </w:r>
            <w:proofErr w:type="gramStart"/>
            <w:r>
              <w:rPr>
                <w:rFonts w:ascii="Cambria" w:hAnsi="Cambria"/>
                <w:color w:val="7F7F7F" w:themeColor="text1" w:themeTint="80"/>
                <w:sz w:val="18"/>
                <w:szCs w:val="18"/>
              </w:rPr>
              <w:t>tickets,accomodations</w:t>
            </w:r>
            <w:proofErr w:type="gramEnd"/>
            <w:r>
              <w:rPr>
                <w:rFonts w:ascii="Cambria" w:hAnsi="Cambria"/>
                <w:color w:val="7F7F7F" w:themeColor="text1" w:themeTint="80"/>
                <w:sz w:val="18"/>
                <w:szCs w:val="18"/>
              </w:rPr>
              <w:t xml:space="preserve"> of the on duty going employees.</w:t>
            </w:r>
          </w:p>
          <w:p w14:paraId="1F1E12DB" w14:textId="2790C0C5" w:rsidR="00AC3BB6" w:rsidRPr="004A4D1F" w:rsidRDefault="00831ABD" w:rsidP="004A4D1F">
            <w:pPr>
              <w:pStyle w:val="ListParagraph"/>
              <w:numPr>
                <w:ilvl w:val="0"/>
                <w:numId w:val="29"/>
              </w:numPr>
              <w:spacing w:after="40"/>
              <w:ind w:right="518"/>
              <w:contextualSpacing w:val="0"/>
              <w:rPr>
                <w:rFonts w:ascii="Cambria" w:hAnsi="Cambria"/>
                <w:color w:val="7F7F7F" w:themeColor="text1" w:themeTint="80"/>
                <w:sz w:val="18"/>
                <w:szCs w:val="18"/>
              </w:rPr>
            </w:pPr>
            <w:r w:rsidRPr="00AC32F1">
              <w:rPr>
                <w:rFonts w:ascii="Cambria" w:hAnsi="Cambria"/>
                <w:color w:val="7F7F7F" w:themeColor="text1" w:themeTint="80"/>
                <w:sz w:val="18"/>
                <w:szCs w:val="18"/>
              </w:rPr>
              <w:t>Ensuring the smooth functioning and administration of canteen, guest services, transportation</w:t>
            </w:r>
            <w:r w:rsidR="004A4D1F">
              <w:rPr>
                <w:rFonts w:ascii="Cambria" w:hAnsi="Cambria"/>
                <w:color w:val="7F7F7F" w:themeColor="text1" w:themeTint="80"/>
                <w:sz w:val="18"/>
                <w:szCs w:val="18"/>
              </w:rPr>
              <w:t>, housekeeping</w:t>
            </w:r>
            <w:r w:rsidRPr="00AC32F1">
              <w:rPr>
                <w:rFonts w:ascii="Cambria" w:hAnsi="Cambria"/>
                <w:color w:val="7F7F7F" w:themeColor="text1" w:themeTint="80"/>
                <w:sz w:val="18"/>
                <w:szCs w:val="18"/>
              </w:rPr>
              <w:t xml:space="preserve"> and Dispensary Management at OHC</w:t>
            </w:r>
          </w:p>
          <w:p w14:paraId="5A058545" w14:textId="2B9CD218" w:rsidR="006349B2" w:rsidRDefault="00831ABD" w:rsidP="00292BB7">
            <w:pPr>
              <w:pStyle w:val="ListParagraph"/>
              <w:numPr>
                <w:ilvl w:val="0"/>
                <w:numId w:val="29"/>
              </w:numPr>
              <w:spacing w:after="40"/>
              <w:ind w:right="518"/>
              <w:contextualSpacing w:val="0"/>
              <w:rPr>
                <w:rFonts w:ascii="Cambria" w:hAnsi="Cambria"/>
                <w:color w:val="7F7F7F" w:themeColor="text1" w:themeTint="80"/>
                <w:sz w:val="18"/>
                <w:szCs w:val="18"/>
              </w:rPr>
            </w:pPr>
            <w:r w:rsidRPr="00AC32F1">
              <w:rPr>
                <w:rFonts w:ascii="Cambria" w:hAnsi="Cambria"/>
                <w:color w:val="7F7F7F" w:themeColor="text1" w:themeTint="80"/>
                <w:sz w:val="18"/>
                <w:szCs w:val="18"/>
              </w:rPr>
              <w:t xml:space="preserve">Conducting various cultural and sports functions on May Day, </w:t>
            </w:r>
            <w:proofErr w:type="gramStart"/>
            <w:r w:rsidRPr="00AC32F1">
              <w:rPr>
                <w:rFonts w:ascii="Cambria" w:hAnsi="Cambria"/>
                <w:color w:val="7F7F7F" w:themeColor="text1" w:themeTint="80"/>
                <w:sz w:val="18"/>
                <w:szCs w:val="18"/>
              </w:rPr>
              <w:t>Independence day</w:t>
            </w:r>
            <w:proofErr w:type="gramEnd"/>
            <w:r w:rsidRPr="00AC32F1">
              <w:rPr>
                <w:rFonts w:ascii="Cambria" w:hAnsi="Cambria"/>
                <w:color w:val="7F7F7F" w:themeColor="text1" w:themeTint="80"/>
                <w:sz w:val="18"/>
                <w:szCs w:val="18"/>
              </w:rPr>
              <w:t xml:space="preserve"> &amp; Republic day</w:t>
            </w:r>
            <w:r w:rsidR="009F61AC">
              <w:rPr>
                <w:rFonts w:ascii="Cambria" w:hAnsi="Cambria"/>
                <w:color w:val="7F7F7F" w:themeColor="text1" w:themeTint="80"/>
                <w:sz w:val="18"/>
                <w:szCs w:val="18"/>
              </w:rPr>
              <w:t>, Women’s day</w:t>
            </w:r>
            <w:r w:rsidR="00292BB7">
              <w:rPr>
                <w:rFonts w:ascii="Cambria" w:hAnsi="Cambria"/>
                <w:color w:val="7F7F7F" w:themeColor="text1" w:themeTint="80"/>
                <w:sz w:val="18"/>
                <w:szCs w:val="18"/>
              </w:rPr>
              <w:t>.</w:t>
            </w:r>
          </w:p>
          <w:p w14:paraId="057379B8" w14:textId="0B4AA6EC" w:rsidR="00292BB7" w:rsidRDefault="004A4D1F" w:rsidP="004A4D1F">
            <w:pPr>
              <w:pStyle w:val="ListParagraph"/>
              <w:numPr>
                <w:ilvl w:val="0"/>
                <w:numId w:val="29"/>
              </w:numPr>
              <w:rPr>
                <w:rFonts w:ascii="Cambria" w:hAnsi="Cambria"/>
                <w:color w:val="7F7F7F" w:themeColor="text1" w:themeTint="80"/>
                <w:sz w:val="18"/>
                <w:szCs w:val="18"/>
              </w:rPr>
            </w:pPr>
            <w:r>
              <w:rPr>
                <w:rFonts w:ascii="Cambria" w:hAnsi="Cambria"/>
                <w:color w:val="7F7F7F" w:themeColor="text1" w:themeTint="80"/>
                <w:sz w:val="18"/>
                <w:szCs w:val="18"/>
              </w:rPr>
              <w:t>Implementation of welfare schemes, and 5S.</w:t>
            </w:r>
          </w:p>
          <w:p w14:paraId="49F274A4" w14:textId="4904B731" w:rsidR="004A4D1F" w:rsidRPr="00292BB7" w:rsidRDefault="004A4D1F" w:rsidP="004A4D1F">
            <w:pPr>
              <w:pStyle w:val="ListParagraph"/>
              <w:numPr>
                <w:ilvl w:val="0"/>
                <w:numId w:val="29"/>
              </w:numPr>
              <w:rPr>
                <w:rFonts w:ascii="Cambria" w:hAnsi="Cambria"/>
                <w:color w:val="7F7F7F" w:themeColor="text1" w:themeTint="80"/>
                <w:sz w:val="18"/>
                <w:szCs w:val="18"/>
              </w:rPr>
            </w:pPr>
            <w:r>
              <w:rPr>
                <w:rFonts w:ascii="Cambria" w:hAnsi="Cambria"/>
                <w:color w:val="7F7F7F" w:themeColor="text1" w:themeTint="80"/>
                <w:sz w:val="18"/>
                <w:szCs w:val="18"/>
              </w:rPr>
              <w:t>Monitoring of Housekeeping activities.</w:t>
            </w:r>
          </w:p>
          <w:p w14:paraId="7C37D857" w14:textId="77777777" w:rsidR="00292BB7" w:rsidRPr="00292BB7" w:rsidRDefault="00292BB7" w:rsidP="00292BB7">
            <w:pPr>
              <w:spacing w:after="40"/>
              <w:ind w:right="518"/>
              <w:rPr>
                <w:rFonts w:ascii="Cambria" w:hAnsi="Cambria"/>
                <w:color w:val="7F7F7F" w:themeColor="text1" w:themeTint="80"/>
                <w:sz w:val="18"/>
                <w:szCs w:val="18"/>
              </w:rPr>
            </w:pPr>
          </w:p>
          <w:p w14:paraId="6B8BD75E" w14:textId="0F0BA1B4" w:rsidR="009D14D4" w:rsidRPr="006349B2" w:rsidRDefault="00912935" w:rsidP="006349B2">
            <w:pPr>
              <w:pStyle w:val="ListParagraph"/>
              <w:ind w:left="522" w:right="517"/>
              <w:rPr>
                <w:rFonts w:ascii="Cambria" w:hAnsi="Cambria"/>
                <w:b/>
                <w:sz w:val="20"/>
                <w:szCs w:val="20"/>
              </w:rPr>
            </w:pPr>
            <w:r w:rsidRPr="009D14D4">
              <w:rPr>
                <w:rFonts w:ascii="Cambria" w:hAnsi="Cambria"/>
                <w:b/>
                <w:sz w:val="20"/>
                <w:szCs w:val="20"/>
              </w:rPr>
              <w:t xml:space="preserve">15th Nov’ 2014 - 6th Dec’ 2015 </w:t>
            </w:r>
            <w:r w:rsidR="00F80886" w:rsidRPr="009D14D4">
              <w:rPr>
                <w:rFonts w:ascii="Cambria" w:hAnsi="Cambria"/>
                <w:b/>
                <w:sz w:val="20"/>
                <w:szCs w:val="20"/>
              </w:rPr>
              <w:t xml:space="preserve">| </w:t>
            </w:r>
            <w:r w:rsidRPr="009D14D4">
              <w:rPr>
                <w:rFonts w:ascii="Cambria" w:hAnsi="Cambria"/>
                <w:b/>
                <w:sz w:val="20"/>
                <w:szCs w:val="20"/>
              </w:rPr>
              <w:t>HR Associate</w:t>
            </w:r>
            <w:r w:rsidR="00F80886" w:rsidRPr="009D14D4">
              <w:rPr>
                <w:rFonts w:ascii="Cambria" w:hAnsi="Cambria"/>
                <w:b/>
                <w:sz w:val="20"/>
                <w:szCs w:val="20"/>
              </w:rPr>
              <w:t xml:space="preserve"> | </w:t>
            </w:r>
            <w:r w:rsidRPr="009D14D4">
              <w:rPr>
                <w:rFonts w:ascii="Cambria" w:hAnsi="Cambria"/>
                <w:b/>
                <w:sz w:val="20"/>
                <w:szCs w:val="20"/>
              </w:rPr>
              <w:t>SLC Projects Pvt. Ltd., Visakhapatnam</w:t>
            </w:r>
          </w:p>
          <w:p w14:paraId="568C629F" w14:textId="1123480B" w:rsidR="008B41C7" w:rsidRDefault="00912935" w:rsidP="008C5B2D">
            <w:pPr>
              <w:pStyle w:val="ListParagraph"/>
              <w:spacing w:before="120"/>
              <w:ind w:left="518" w:right="518"/>
              <w:contextualSpacing w:val="0"/>
              <w:jc w:val="both"/>
              <w:rPr>
                <w:rFonts w:ascii="Cambria" w:hAnsi="Cambria"/>
                <w:b/>
                <w:color w:val="7F7F7F" w:themeColor="text1" w:themeTint="80"/>
                <w:sz w:val="18"/>
                <w:szCs w:val="18"/>
              </w:rPr>
            </w:pPr>
            <w:r w:rsidRPr="00AC32F1">
              <w:rPr>
                <w:rFonts w:ascii="Cambria" w:hAnsi="Cambria"/>
                <w:b/>
                <w:color w:val="7F7F7F" w:themeColor="text1" w:themeTint="80"/>
                <w:sz w:val="18"/>
                <w:szCs w:val="18"/>
              </w:rPr>
              <w:t>Key Result Areas:</w:t>
            </w:r>
          </w:p>
          <w:p w14:paraId="118F9A80" w14:textId="77777777" w:rsidR="008C5B2D" w:rsidRPr="008B41C7" w:rsidRDefault="008C5B2D" w:rsidP="008C5B2D">
            <w:pPr>
              <w:pStyle w:val="ListParagraph"/>
              <w:spacing w:before="120"/>
              <w:ind w:left="518" w:right="518"/>
              <w:contextualSpacing w:val="0"/>
              <w:jc w:val="both"/>
              <w:rPr>
                <w:rFonts w:ascii="Cambria" w:hAnsi="Cambria"/>
                <w:b/>
                <w:color w:val="7F7F7F" w:themeColor="text1" w:themeTint="80"/>
                <w:sz w:val="18"/>
                <w:szCs w:val="18"/>
              </w:rPr>
            </w:pPr>
          </w:p>
          <w:p w14:paraId="53EC63D6" w14:textId="41EEF691" w:rsidR="00912935" w:rsidRDefault="0033339C" w:rsidP="0033339C">
            <w:pPr>
              <w:pStyle w:val="ListParagraph"/>
              <w:numPr>
                <w:ilvl w:val="0"/>
                <w:numId w:val="29"/>
              </w:numPr>
              <w:spacing w:after="40"/>
              <w:ind w:right="518"/>
              <w:contextualSpacing w:val="0"/>
              <w:rPr>
                <w:rFonts w:ascii="Cambria" w:hAnsi="Cambria"/>
                <w:color w:val="7F7F7F" w:themeColor="text1" w:themeTint="80"/>
                <w:sz w:val="18"/>
                <w:szCs w:val="18"/>
              </w:rPr>
            </w:pPr>
            <w:r>
              <w:rPr>
                <w:rFonts w:ascii="Cambria" w:hAnsi="Cambria"/>
                <w:color w:val="7F7F7F" w:themeColor="text1" w:themeTint="80"/>
                <w:sz w:val="18"/>
                <w:szCs w:val="18"/>
              </w:rPr>
              <w:t xml:space="preserve">Onboarding-Getting mail id </w:t>
            </w:r>
            <w:proofErr w:type="spellStart"/>
            <w:proofErr w:type="gramStart"/>
            <w:r>
              <w:rPr>
                <w:rFonts w:ascii="Cambria" w:hAnsi="Cambria"/>
                <w:color w:val="7F7F7F" w:themeColor="text1" w:themeTint="80"/>
                <w:sz w:val="18"/>
                <w:szCs w:val="18"/>
              </w:rPr>
              <w:t>created,sharing</w:t>
            </w:r>
            <w:proofErr w:type="spellEnd"/>
            <w:proofErr w:type="gramEnd"/>
            <w:r>
              <w:rPr>
                <w:rFonts w:ascii="Cambria" w:hAnsi="Cambria"/>
                <w:color w:val="7F7F7F" w:themeColor="text1" w:themeTint="80"/>
                <w:sz w:val="18"/>
                <w:szCs w:val="18"/>
              </w:rPr>
              <w:t xml:space="preserve"> it with candidates.</w:t>
            </w:r>
          </w:p>
          <w:p w14:paraId="0775E1BC" w14:textId="77A3EBD6" w:rsidR="0033339C" w:rsidRDefault="00144167" w:rsidP="0033339C">
            <w:pPr>
              <w:pStyle w:val="ListParagraph"/>
              <w:numPr>
                <w:ilvl w:val="0"/>
                <w:numId w:val="29"/>
              </w:numPr>
              <w:spacing w:after="40"/>
              <w:ind w:right="518"/>
              <w:contextualSpacing w:val="0"/>
              <w:rPr>
                <w:rFonts w:ascii="Cambria" w:hAnsi="Cambria"/>
                <w:color w:val="7F7F7F" w:themeColor="text1" w:themeTint="80"/>
                <w:sz w:val="18"/>
                <w:szCs w:val="18"/>
              </w:rPr>
            </w:pPr>
            <w:r>
              <w:rPr>
                <w:rFonts w:ascii="Cambria" w:hAnsi="Cambria"/>
                <w:color w:val="7F7F7F" w:themeColor="text1" w:themeTint="80"/>
                <w:sz w:val="18"/>
                <w:szCs w:val="18"/>
              </w:rPr>
              <w:t>Disengaging the employee on HRIS.</w:t>
            </w:r>
          </w:p>
          <w:p w14:paraId="3B4A1BBC" w14:textId="77777777" w:rsidR="00144167" w:rsidRDefault="00144167" w:rsidP="0033339C">
            <w:pPr>
              <w:pStyle w:val="ListParagraph"/>
              <w:numPr>
                <w:ilvl w:val="0"/>
                <w:numId w:val="29"/>
              </w:numPr>
              <w:spacing w:after="40"/>
              <w:ind w:right="518"/>
              <w:contextualSpacing w:val="0"/>
              <w:rPr>
                <w:rFonts w:ascii="Cambria" w:hAnsi="Cambria"/>
                <w:color w:val="7F7F7F" w:themeColor="text1" w:themeTint="80"/>
                <w:sz w:val="18"/>
                <w:szCs w:val="18"/>
              </w:rPr>
            </w:pPr>
            <w:r>
              <w:rPr>
                <w:rFonts w:ascii="Cambria" w:hAnsi="Cambria"/>
                <w:color w:val="7F7F7F" w:themeColor="text1" w:themeTint="80"/>
                <w:sz w:val="18"/>
                <w:szCs w:val="18"/>
              </w:rPr>
              <w:t>Updating onboard checklist and making dashboards on onboarding, resignations and disengagements.</w:t>
            </w:r>
          </w:p>
          <w:p w14:paraId="669B7152" w14:textId="41DDE566" w:rsidR="00144167" w:rsidRDefault="00144167" w:rsidP="0033339C">
            <w:pPr>
              <w:pStyle w:val="ListParagraph"/>
              <w:numPr>
                <w:ilvl w:val="0"/>
                <w:numId w:val="29"/>
              </w:numPr>
              <w:spacing w:after="40"/>
              <w:ind w:right="518"/>
              <w:contextualSpacing w:val="0"/>
              <w:rPr>
                <w:rFonts w:ascii="Cambria" w:hAnsi="Cambria"/>
                <w:color w:val="7F7F7F" w:themeColor="text1" w:themeTint="80"/>
                <w:sz w:val="18"/>
                <w:szCs w:val="18"/>
              </w:rPr>
            </w:pPr>
            <w:r>
              <w:rPr>
                <w:rFonts w:ascii="Cambria" w:hAnsi="Cambria"/>
                <w:color w:val="7F7F7F" w:themeColor="text1" w:themeTint="80"/>
                <w:sz w:val="18"/>
                <w:szCs w:val="18"/>
              </w:rPr>
              <w:t xml:space="preserve">Preparing id cards for new </w:t>
            </w:r>
            <w:proofErr w:type="spellStart"/>
            <w:proofErr w:type="gramStart"/>
            <w:r>
              <w:rPr>
                <w:rFonts w:ascii="Cambria" w:hAnsi="Cambria"/>
                <w:color w:val="7F7F7F" w:themeColor="text1" w:themeTint="80"/>
                <w:sz w:val="18"/>
                <w:szCs w:val="18"/>
              </w:rPr>
              <w:t>employees,and</w:t>
            </w:r>
            <w:proofErr w:type="spellEnd"/>
            <w:proofErr w:type="gramEnd"/>
            <w:r>
              <w:rPr>
                <w:rFonts w:ascii="Cambria" w:hAnsi="Cambria"/>
                <w:color w:val="7F7F7F" w:themeColor="text1" w:themeTint="80"/>
                <w:sz w:val="18"/>
                <w:szCs w:val="18"/>
              </w:rPr>
              <w:t xml:space="preserve"> visitors.</w:t>
            </w:r>
          </w:p>
          <w:p w14:paraId="78B65610" w14:textId="77777777" w:rsidR="008B41C7" w:rsidRDefault="008B41C7" w:rsidP="008B41C7">
            <w:pPr>
              <w:pStyle w:val="ListParagraph"/>
              <w:spacing w:after="40"/>
              <w:ind w:left="882" w:right="518"/>
              <w:contextualSpacing w:val="0"/>
              <w:rPr>
                <w:rFonts w:ascii="Cambria" w:hAnsi="Cambria"/>
                <w:color w:val="7F7F7F" w:themeColor="text1" w:themeTint="80"/>
                <w:sz w:val="18"/>
                <w:szCs w:val="18"/>
              </w:rPr>
            </w:pPr>
          </w:p>
          <w:p w14:paraId="71FB6BBB" w14:textId="5D44C141" w:rsidR="00144167" w:rsidRDefault="00144167" w:rsidP="0033339C">
            <w:pPr>
              <w:pStyle w:val="ListParagraph"/>
              <w:numPr>
                <w:ilvl w:val="0"/>
                <w:numId w:val="29"/>
              </w:numPr>
              <w:spacing w:after="40"/>
              <w:ind w:right="518"/>
              <w:contextualSpacing w:val="0"/>
              <w:rPr>
                <w:rFonts w:ascii="Cambria" w:hAnsi="Cambria"/>
                <w:color w:val="7F7F7F" w:themeColor="text1" w:themeTint="80"/>
                <w:sz w:val="18"/>
                <w:szCs w:val="18"/>
              </w:rPr>
            </w:pPr>
            <w:r>
              <w:rPr>
                <w:rFonts w:ascii="Cambria" w:hAnsi="Cambria"/>
                <w:color w:val="7F7F7F" w:themeColor="text1" w:themeTint="80"/>
                <w:sz w:val="18"/>
                <w:szCs w:val="18"/>
              </w:rPr>
              <w:t>Managing ESI and group Mediclaim databases.</w:t>
            </w:r>
          </w:p>
          <w:p w14:paraId="1EC5B78C" w14:textId="77777777" w:rsidR="00144167" w:rsidRPr="00144167" w:rsidRDefault="00144167" w:rsidP="00144167">
            <w:pPr>
              <w:spacing w:after="40"/>
              <w:ind w:right="518"/>
              <w:rPr>
                <w:rFonts w:ascii="Cambria" w:hAnsi="Cambria"/>
                <w:color w:val="7F7F7F" w:themeColor="text1" w:themeTint="80"/>
                <w:sz w:val="18"/>
                <w:szCs w:val="18"/>
              </w:rPr>
            </w:pPr>
          </w:p>
          <w:p w14:paraId="2EBEFE62" w14:textId="77777777" w:rsidR="00F80886" w:rsidRPr="00AC32F1" w:rsidRDefault="00A452F3" w:rsidP="00A452F3">
            <w:pPr>
              <w:pStyle w:val="ListParagraph"/>
              <w:ind w:left="522" w:right="517"/>
              <w:rPr>
                <w:rFonts w:ascii="Cambria" w:hAnsi="Cambria"/>
                <w:b/>
                <w:color w:val="7F7F7F" w:themeColor="text1" w:themeTint="80"/>
                <w:sz w:val="20"/>
                <w:szCs w:val="20"/>
              </w:rPr>
            </w:pPr>
            <w:r w:rsidRPr="00AC32F1">
              <w:rPr>
                <w:rFonts w:ascii="Cambria" w:hAnsi="Cambria"/>
                <w:b/>
                <w:sz w:val="20"/>
                <w:szCs w:val="20"/>
              </w:rPr>
              <w:t>1st Aug’ 2014 - 6th Nov’ 2014</w:t>
            </w:r>
            <w:r w:rsidR="00F80886" w:rsidRPr="00AC32F1">
              <w:rPr>
                <w:rFonts w:ascii="Cambria" w:hAnsi="Cambria"/>
                <w:b/>
                <w:sz w:val="20"/>
                <w:szCs w:val="20"/>
              </w:rPr>
              <w:t xml:space="preserve">| </w:t>
            </w:r>
            <w:r w:rsidRPr="00AC32F1">
              <w:rPr>
                <w:rFonts w:ascii="Cambria" w:hAnsi="Cambria"/>
                <w:b/>
                <w:sz w:val="20"/>
                <w:szCs w:val="20"/>
              </w:rPr>
              <w:t>Trainee HR Officer | Brandix Apparel India Pvt. Ltd., Visakhapatnam</w:t>
            </w:r>
          </w:p>
          <w:p w14:paraId="7031AFD1" w14:textId="77777777" w:rsidR="00A452F3" w:rsidRPr="00AC32F1" w:rsidRDefault="00A452F3" w:rsidP="00A452F3">
            <w:pPr>
              <w:pStyle w:val="ListParagraph"/>
              <w:spacing w:before="120"/>
              <w:ind w:left="518" w:right="518"/>
              <w:contextualSpacing w:val="0"/>
              <w:jc w:val="both"/>
              <w:rPr>
                <w:rFonts w:ascii="Cambria" w:hAnsi="Cambria"/>
                <w:b/>
                <w:color w:val="7F7F7F" w:themeColor="text1" w:themeTint="80"/>
                <w:sz w:val="18"/>
                <w:szCs w:val="18"/>
              </w:rPr>
            </w:pPr>
            <w:r w:rsidRPr="00AC32F1">
              <w:rPr>
                <w:rFonts w:ascii="Cambria" w:hAnsi="Cambria"/>
                <w:b/>
                <w:color w:val="7F7F7F" w:themeColor="text1" w:themeTint="80"/>
                <w:sz w:val="18"/>
                <w:szCs w:val="18"/>
              </w:rPr>
              <w:t>Key Result Areas:</w:t>
            </w:r>
          </w:p>
          <w:p w14:paraId="3D32EA4C" w14:textId="2527A460" w:rsidR="00A452F3" w:rsidRPr="00AC32F1" w:rsidRDefault="00A452F3" w:rsidP="00885BF8">
            <w:pPr>
              <w:pStyle w:val="ListParagraph"/>
              <w:numPr>
                <w:ilvl w:val="0"/>
                <w:numId w:val="29"/>
              </w:numPr>
              <w:spacing w:after="40"/>
              <w:ind w:right="518"/>
              <w:contextualSpacing w:val="0"/>
              <w:jc w:val="both"/>
              <w:rPr>
                <w:rFonts w:ascii="Cambria" w:hAnsi="Cambria"/>
                <w:color w:val="7F7F7F" w:themeColor="text1" w:themeTint="80"/>
                <w:sz w:val="18"/>
                <w:szCs w:val="18"/>
              </w:rPr>
            </w:pPr>
            <w:r w:rsidRPr="00AC32F1">
              <w:rPr>
                <w:rFonts w:ascii="Cambria" w:hAnsi="Cambria"/>
                <w:color w:val="7F7F7F" w:themeColor="text1" w:themeTint="80"/>
                <w:sz w:val="18"/>
                <w:szCs w:val="18"/>
              </w:rPr>
              <w:t>Initiated a drive to draw attention to the importance of education amongst the children of Brandix employees</w:t>
            </w:r>
            <w:r w:rsidR="00144167">
              <w:rPr>
                <w:rFonts w:ascii="Cambria" w:hAnsi="Cambria"/>
                <w:color w:val="7F7F7F" w:themeColor="text1" w:themeTint="80"/>
                <w:sz w:val="18"/>
                <w:szCs w:val="18"/>
              </w:rPr>
              <w:t>.</w:t>
            </w:r>
          </w:p>
          <w:p w14:paraId="65534BBC" w14:textId="42A64152" w:rsidR="00A452F3" w:rsidRPr="00AC32F1" w:rsidRDefault="00144167" w:rsidP="00885BF8">
            <w:pPr>
              <w:pStyle w:val="ListParagraph"/>
              <w:numPr>
                <w:ilvl w:val="0"/>
                <w:numId w:val="29"/>
              </w:numPr>
              <w:spacing w:after="40"/>
              <w:ind w:right="518"/>
              <w:contextualSpacing w:val="0"/>
              <w:jc w:val="both"/>
              <w:rPr>
                <w:rFonts w:ascii="Cambria" w:hAnsi="Cambria"/>
                <w:color w:val="7F7F7F" w:themeColor="text1" w:themeTint="80"/>
                <w:sz w:val="18"/>
                <w:szCs w:val="18"/>
              </w:rPr>
            </w:pPr>
            <w:r>
              <w:rPr>
                <w:rFonts w:ascii="Cambria" w:hAnsi="Cambria"/>
                <w:color w:val="7F7F7F" w:themeColor="text1" w:themeTint="80"/>
                <w:sz w:val="18"/>
                <w:szCs w:val="18"/>
              </w:rPr>
              <w:t xml:space="preserve">Analysis of </w:t>
            </w:r>
            <w:r w:rsidR="00A452F3" w:rsidRPr="00AC32F1">
              <w:rPr>
                <w:rFonts w:ascii="Cambria" w:hAnsi="Cambria"/>
                <w:color w:val="7F7F7F" w:themeColor="text1" w:themeTint="80"/>
                <w:sz w:val="18"/>
                <w:szCs w:val="18"/>
              </w:rPr>
              <w:t>welfare schemes, transportation</w:t>
            </w:r>
            <w:r>
              <w:rPr>
                <w:rFonts w:ascii="Cambria" w:hAnsi="Cambria"/>
                <w:color w:val="7F7F7F" w:themeColor="text1" w:themeTint="80"/>
                <w:sz w:val="18"/>
                <w:szCs w:val="18"/>
              </w:rPr>
              <w:t xml:space="preserve"> and attrition rates </w:t>
            </w:r>
            <w:r w:rsidR="00862C29">
              <w:rPr>
                <w:rFonts w:ascii="Cambria" w:hAnsi="Cambria"/>
                <w:color w:val="7F7F7F" w:themeColor="text1" w:themeTint="80"/>
                <w:sz w:val="18"/>
                <w:szCs w:val="18"/>
              </w:rPr>
              <w:t>for improvements</w:t>
            </w:r>
            <w:r>
              <w:rPr>
                <w:rFonts w:ascii="Cambria" w:hAnsi="Cambria"/>
                <w:color w:val="7F7F7F" w:themeColor="text1" w:themeTint="80"/>
                <w:sz w:val="18"/>
                <w:szCs w:val="18"/>
              </w:rPr>
              <w:t>.</w:t>
            </w:r>
          </w:p>
          <w:p w14:paraId="478D5B3D" w14:textId="7CD9BE21" w:rsidR="00A452F3" w:rsidRPr="00AC32F1" w:rsidRDefault="00A452F3" w:rsidP="00885BF8">
            <w:pPr>
              <w:pStyle w:val="ListParagraph"/>
              <w:numPr>
                <w:ilvl w:val="0"/>
                <w:numId w:val="29"/>
              </w:numPr>
              <w:spacing w:after="40"/>
              <w:ind w:right="518"/>
              <w:contextualSpacing w:val="0"/>
              <w:jc w:val="both"/>
              <w:rPr>
                <w:rFonts w:ascii="Cambria" w:hAnsi="Cambria"/>
                <w:color w:val="7F7F7F" w:themeColor="text1" w:themeTint="80"/>
                <w:sz w:val="18"/>
                <w:szCs w:val="18"/>
              </w:rPr>
            </w:pPr>
            <w:r w:rsidRPr="00AC32F1">
              <w:rPr>
                <w:rFonts w:ascii="Cambria" w:hAnsi="Cambria"/>
                <w:color w:val="7F7F7F" w:themeColor="text1" w:themeTint="80"/>
                <w:sz w:val="18"/>
                <w:szCs w:val="18"/>
              </w:rPr>
              <w:t>Assisted the management in organizing the categories of competitions like Singing Star to recognize the best singers working at Brandix, Dancing Star which is a team-based event and Announcing Star</w:t>
            </w:r>
            <w:r w:rsidR="00144167">
              <w:rPr>
                <w:rFonts w:ascii="Cambria" w:hAnsi="Cambria"/>
                <w:color w:val="7F7F7F" w:themeColor="text1" w:themeTint="80"/>
                <w:sz w:val="18"/>
                <w:szCs w:val="18"/>
              </w:rPr>
              <w:t>.</w:t>
            </w:r>
          </w:p>
          <w:p w14:paraId="14F21B3D" w14:textId="77777777" w:rsidR="00F80886" w:rsidRPr="00AC32F1" w:rsidRDefault="00F80886" w:rsidP="00885BF8">
            <w:pPr>
              <w:ind w:right="517"/>
              <w:jc w:val="both"/>
              <w:rPr>
                <w:rFonts w:ascii="Cambria" w:hAnsi="Cambria"/>
                <w:color w:val="7F7F7F" w:themeColor="text1" w:themeTint="80"/>
              </w:rPr>
            </w:pPr>
          </w:p>
          <w:p w14:paraId="270BB21A" w14:textId="77777777" w:rsidR="00A452F3" w:rsidRPr="00AC32F1" w:rsidRDefault="00A452F3" w:rsidP="00AC32F1">
            <w:pPr>
              <w:shd w:val="clear" w:color="auto" w:fill="D9D9D9" w:themeFill="background1" w:themeFillShade="D9"/>
              <w:ind w:left="522"/>
              <w:rPr>
                <w:rFonts w:ascii="Arial" w:hAnsi="Arial" w:cs="Arial"/>
                <w:b/>
                <w:color w:val="7F7F7F" w:themeColor="text1" w:themeTint="80"/>
                <w:spacing w:val="40"/>
                <w:sz w:val="20"/>
                <w:szCs w:val="20"/>
              </w:rPr>
            </w:pPr>
            <w:r w:rsidRPr="00AC32F1">
              <w:rPr>
                <w:rFonts w:ascii="Arial" w:hAnsi="Arial" w:cs="Arial"/>
                <w:b/>
                <w:color w:val="7F7F7F" w:themeColor="text1" w:themeTint="80"/>
                <w:spacing w:val="40"/>
                <w:sz w:val="20"/>
                <w:szCs w:val="20"/>
              </w:rPr>
              <w:t xml:space="preserve">ACADEMIC INTERNSHIP </w:t>
            </w:r>
          </w:p>
          <w:p w14:paraId="06BC591B" w14:textId="77777777" w:rsidR="00A452F3" w:rsidRPr="00A452F3" w:rsidRDefault="00A452F3" w:rsidP="00A452F3">
            <w:pPr>
              <w:ind w:left="522"/>
              <w:rPr>
                <w:rFonts w:ascii="Cambria" w:hAnsi="Cambria"/>
                <w:color w:val="7F7F7F" w:themeColor="text1" w:themeTint="80"/>
              </w:rPr>
            </w:pPr>
          </w:p>
          <w:p w14:paraId="02B30321" w14:textId="77777777" w:rsidR="00A452F3" w:rsidRDefault="00A452F3" w:rsidP="00885BF8">
            <w:pPr>
              <w:pStyle w:val="ListParagraph"/>
              <w:ind w:left="522" w:right="517"/>
              <w:rPr>
                <w:rFonts w:ascii="Cambria" w:hAnsi="Cambria"/>
                <w:b/>
                <w:sz w:val="20"/>
                <w:szCs w:val="20"/>
              </w:rPr>
            </w:pPr>
            <w:r w:rsidRPr="00AC32F1">
              <w:rPr>
                <w:rFonts w:ascii="Cambria" w:hAnsi="Cambria"/>
                <w:b/>
                <w:sz w:val="20"/>
                <w:szCs w:val="20"/>
              </w:rPr>
              <w:t>20</w:t>
            </w:r>
            <w:r w:rsidR="00885BF8" w:rsidRPr="00885BF8">
              <w:rPr>
                <w:rFonts w:ascii="Cambria" w:hAnsi="Cambria"/>
                <w:b/>
                <w:sz w:val="20"/>
                <w:szCs w:val="20"/>
                <w:vertAlign w:val="superscript"/>
              </w:rPr>
              <w:t>th</w:t>
            </w:r>
            <w:r w:rsidR="00885BF8">
              <w:rPr>
                <w:rFonts w:ascii="Cambria" w:hAnsi="Cambria"/>
                <w:b/>
                <w:sz w:val="20"/>
                <w:szCs w:val="20"/>
              </w:rPr>
              <w:t xml:space="preserve"> Jan’ 2014 –</w:t>
            </w:r>
            <w:r w:rsidRPr="00AC32F1">
              <w:rPr>
                <w:rFonts w:ascii="Cambria" w:hAnsi="Cambria"/>
                <w:b/>
                <w:sz w:val="20"/>
                <w:szCs w:val="20"/>
              </w:rPr>
              <w:t xml:space="preserve"> 29</w:t>
            </w:r>
            <w:r w:rsidR="00885BF8" w:rsidRPr="00885BF8">
              <w:rPr>
                <w:rFonts w:ascii="Cambria" w:hAnsi="Cambria"/>
                <w:b/>
                <w:sz w:val="20"/>
                <w:szCs w:val="20"/>
                <w:vertAlign w:val="superscript"/>
              </w:rPr>
              <w:t>th</w:t>
            </w:r>
            <w:r w:rsidRPr="00AC32F1">
              <w:rPr>
                <w:rFonts w:ascii="Cambria" w:hAnsi="Cambria"/>
                <w:b/>
                <w:sz w:val="20"/>
                <w:szCs w:val="20"/>
              </w:rPr>
              <w:t xml:space="preserve"> Mar’ 2014| Trainee| Jindal Steel and Power Limited, </w:t>
            </w:r>
            <w:proofErr w:type="spellStart"/>
            <w:r w:rsidRPr="00AC32F1">
              <w:rPr>
                <w:rFonts w:ascii="Cambria" w:hAnsi="Cambria"/>
                <w:b/>
                <w:sz w:val="20"/>
                <w:szCs w:val="20"/>
              </w:rPr>
              <w:t>Angul</w:t>
            </w:r>
            <w:proofErr w:type="spellEnd"/>
            <w:r w:rsidRPr="00AC32F1">
              <w:rPr>
                <w:rFonts w:ascii="Cambria" w:hAnsi="Cambria"/>
                <w:b/>
                <w:sz w:val="20"/>
                <w:szCs w:val="20"/>
              </w:rPr>
              <w:t>, Odisha</w:t>
            </w:r>
          </w:p>
          <w:p w14:paraId="288BC3CF" w14:textId="77777777" w:rsidR="00AC32F1" w:rsidRPr="00AC32F1" w:rsidRDefault="00AC32F1" w:rsidP="00AC32F1">
            <w:pPr>
              <w:pStyle w:val="ListParagraph"/>
              <w:ind w:left="522" w:right="517"/>
              <w:jc w:val="both"/>
              <w:rPr>
                <w:rFonts w:ascii="Cambria" w:hAnsi="Cambria"/>
                <w:b/>
                <w:sz w:val="20"/>
                <w:szCs w:val="20"/>
              </w:rPr>
            </w:pPr>
          </w:p>
          <w:p w14:paraId="14E3A63C" w14:textId="77777777" w:rsidR="00A452F3" w:rsidRPr="00885BF8" w:rsidRDefault="00A452F3" w:rsidP="00885BF8">
            <w:pPr>
              <w:pStyle w:val="ListParagraph"/>
              <w:spacing w:after="40"/>
              <w:ind w:left="882" w:right="518"/>
              <w:contextualSpacing w:val="0"/>
              <w:jc w:val="both"/>
              <w:rPr>
                <w:rFonts w:ascii="Cambria" w:hAnsi="Cambria"/>
                <w:b/>
                <w:color w:val="948A54" w:themeColor="background2" w:themeShade="80"/>
                <w:sz w:val="18"/>
                <w:szCs w:val="18"/>
              </w:rPr>
            </w:pPr>
            <w:r w:rsidRPr="00885BF8">
              <w:rPr>
                <w:rFonts w:ascii="Cambria" w:hAnsi="Cambria"/>
                <w:b/>
                <w:color w:val="948A54" w:themeColor="background2" w:themeShade="80"/>
                <w:sz w:val="18"/>
                <w:szCs w:val="18"/>
              </w:rPr>
              <w:t>Project: Study of Training and Post Training Effectiveness</w:t>
            </w:r>
          </w:p>
          <w:p w14:paraId="7C6D0198" w14:textId="77777777" w:rsidR="00A452F3" w:rsidRPr="00AC32F1" w:rsidRDefault="00A452F3" w:rsidP="00885BF8">
            <w:pPr>
              <w:pStyle w:val="ListParagraph"/>
              <w:numPr>
                <w:ilvl w:val="0"/>
                <w:numId w:val="29"/>
              </w:numPr>
              <w:spacing w:after="40"/>
              <w:ind w:right="518"/>
              <w:contextualSpacing w:val="0"/>
              <w:jc w:val="both"/>
              <w:rPr>
                <w:rFonts w:ascii="Cambria" w:hAnsi="Cambria"/>
                <w:color w:val="7F7F7F" w:themeColor="text1" w:themeTint="80"/>
                <w:sz w:val="18"/>
                <w:szCs w:val="18"/>
              </w:rPr>
            </w:pPr>
            <w:r w:rsidRPr="00AC32F1">
              <w:rPr>
                <w:rFonts w:ascii="Cambria" w:hAnsi="Cambria"/>
                <w:color w:val="7F7F7F" w:themeColor="text1" w:themeTint="80"/>
                <w:sz w:val="18"/>
                <w:szCs w:val="18"/>
              </w:rPr>
              <w:t xml:space="preserve">Used </w:t>
            </w:r>
            <w:proofErr w:type="spellStart"/>
            <w:r w:rsidRPr="00AC32F1">
              <w:rPr>
                <w:rFonts w:ascii="Cambria" w:hAnsi="Cambria"/>
                <w:color w:val="7F7F7F" w:themeColor="text1" w:themeTint="80"/>
                <w:sz w:val="18"/>
                <w:szCs w:val="18"/>
              </w:rPr>
              <w:t>Kirkpatricks</w:t>
            </w:r>
            <w:proofErr w:type="spellEnd"/>
            <w:r w:rsidRPr="00AC32F1">
              <w:rPr>
                <w:rFonts w:ascii="Cambria" w:hAnsi="Cambria"/>
                <w:color w:val="7F7F7F" w:themeColor="text1" w:themeTint="80"/>
                <w:sz w:val="18"/>
                <w:szCs w:val="18"/>
              </w:rPr>
              <w:t xml:space="preserve"> Model of Evaluation to determine the skill gap, behavior change and the contribution of the employees that affect the organization's performance</w:t>
            </w:r>
          </w:p>
          <w:p w14:paraId="7CE30E17" w14:textId="77777777" w:rsidR="00AC32F1" w:rsidRPr="00AC32F1" w:rsidRDefault="00AC32F1" w:rsidP="00AC32F1">
            <w:pPr>
              <w:pStyle w:val="ListParagraph"/>
              <w:spacing w:after="120"/>
              <w:ind w:left="360"/>
              <w:rPr>
                <w:rFonts w:ascii="Cambria" w:hAnsi="Cambria"/>
                <w:color w:val="7F7F7F" w:themeColor="text1" w:themeTint="80"/>
                <w:sz w:val="18"/>
                <w:szCs w:val="18"/>
              </w:rPr>
            </w:pPr>
          </w:p>
          <w:p w14:paraId="2DA07B86" w14:textId="77777777" w:rsidR="00A452F3" w:rsidRDefault="00A452F3" w:rsidP="00885BF8">
            <w:pPr>
              <w:pStyle w:val="ListParagraph"/>
              <w:ind w:left="522" w:right="517"/>
              <w:rPr>
                <w:rFonts w:ascii="Cambria" w:hAnsi="Cambria"/>
                <w:b/>
                <w:sz w:val="20"/>
                <w:szCs w:val="20"/>
              </w:rPr>
            </w:pPr>
            <w:r w:rsidRPr="00AC32F1">
              <w:rPr>
                <w:rFonts w:ascii="Cambria" w:hAnsi="Cambria"/>
                <w:b/>
                <w:sz w:val="20"/>
                <w:szCs w:val="20"/>
              </w:rPr>
              <w:t>6</w:t>
            </w:r>
            <w:r w:rsidR="00885BF8" w:rsidRPr="00885BF8">
              <w:rPr>
                <w:rFonts w:ascii="Cambria" w:hAnsi="Cambria"/>
                <w:b/>
                <w:sz w:val="20"/>
                <w:szCs w:val="20"/>
                <w:vertAlign w:val="superscript"/>
              </w:rPr>
              <w:t>th</w:t>
            </w:r>
            <w:r w:rsidR="00885BF8">
              <w:rPr>
                <w:rFonts w:ascii="Cambria" w:hAnsi="Cambria"/>
                <w:b/>
                <w:sz w:val="20"/>
                <w:szCs w:val="20"/>
              </w:rPr>
              <w:t xml:space="preserve"> May – </w:t>
            </w:r>
            <w:r w:rsidRPr="00AC32F1">
              <w:rPr>
                <w:rFonts w:ascii="Cambria" w:hAnsi="Cambria"/>
                <w:b/>
                <w:sz w:val="20"/>
                <w:szCs w:val="20"/>
              </w:rPr>
              <w:t>20</w:t>
            </w:r>
            <w:r w:rsidR="00885BF8" w:rsidRPr="00885BF8">
              <w:rPr>
                <w:rFonts w:ascii="Cambria" w:hAnsi="Cambria"/>
                <w:b/>
                <w:sz w:val="20"/>
                <w:szCs w:val="20"/>
                <w:vertAlign w:val="superscript"/>
              </w:rPr>
              <w:t>th</w:t>
            </w:r>
            <w:r w:rsidR="00885BF8">
              <w:rPr>
                <w:rFonts w:ascii="Cambria" w:hAnsi="Cambria"/>
                <w:b/>
                <w:sz w:val="20"/>
                <w:szCs w:val="20"/>
              </w:rPr>
              <w:t xml:space="preserve"> </w:t>
            </w:r>
            <w:r w:rsidRPr="00AC32F1">
              <w:rPr>
                <w:rFonts w:ascii="Cambria" w:hAnsi="Cambria"/>
                <w:b/>
                <w:sz w:val="20"/>
                <w:szCs w:val="20"/>
              </w:rPr>
              <w:t>Jun’ 2013 | Intern| Lakshmi Hyundai Automobiles, Visakhapatnam</w:t>
            </w:r>
          </w:p>
          <w:p w14:paraId="00AF7E34" w14:textId="77777777" w:rsidR="00885BF8" w:rsidRPr="00AC32F1" w:rsidRDefault="00885BF8" w:rsidP="00885BF8">
            <w:pPr>
              <w:pStyle w:val="ListParagraph"/>
              <w:ind w:left="522" w:right="517"/>
              <w:rPr>
                <w:rFonts w:ascii="Cambria" w:hAnsi="Cambria"/>
                <w:b/>
                <w:sz w:val="20"/>
                <w:szCs w:val="20"/>
              </w:rPr>
            </w:pPr>
          </w:p>
          <w:p w14:paraId="67893F0B" w14:textId="3612383E" w:rsidR="00A452F3" w:rsidRPr="00AC32F1" w:rsidRDefault="00EA6F64" w:rsidP="00885BF8">
            <w:pPr>
              <w:pStyle w:val="ListParagraph"/>
              <w:numPr>
                <w:ilvl w:val="0"/>
                <w:numId w:val="29"/>
              </w:numPr>
              <w:spacing w:after="40"/>
              <w:ind w:right="518"/>
              <w:contextualSpacing w:val="0"/>
              <w:jc w:val="both"/>
              <w:rPr>
                <w:rFonts w:ascii="Cambria" w:hAnsi="Cambria"/>
                <w:color w:val="7F7F7F" w:themeColor="text1" w:themeTint="80"/>
                <w:sz w:val="18"/>
                <w:szCs w:val="18"/>
              </w:rPr>
            </w:pPr>
            <w:r>
              <w:rPr>
                <w:rFonts w:ascii="Cambria" w:hAnsi="Cambria"/>
                <w:color w:val="7F7F7F" w:themeColor="text1" w:themeTint="80"/>
                <w:sz w:val="18"/>
                <w:szCs w:val="18"/>
              </w:rPr>
              <w:t>Done project on Lean Management based on the Research Model.</w:t>
            </w:r>
          </w:p>
          <w:p w14:paraId="17448502" w14:textId="77777777" w:rsidR="00AC32F1" w:rsidRPr="00A452F3" w:rsidRDefault="00AC32F1" w:rsidP="00AC32F1">
            <w:pPr>
              <w:pStyle w:val="ListParagraph"/>
              <w:spacing w:after="120"/>
              <w:ind w:left="360"/>
              <w:rPr>
                <w:rFonts w:ascii="Cambria" w:hAnsi="Cambria"/>
                <w:color w:val="7F7F7F" w:themeColor="text1" w:themeTint="80"/>
                <w:sz w:val="20"/>
                <w:szCs w:val="20"/>
              </w:rPr>
            </w:pPr>
          </w:p>
          <w:p w14:paraId="3AAF4DE8" w14:textId="77777777" w:rsidR="00A452F3" w:rsidRDefault="00A452F3" w:rsidP="00885BF8">
            <w:pPr>
              <w:pStyle w:val="ListParagraph"/>
              <w:ind w:left="522" w:right="517"/>
              <w:rPr>
                <w:rFonts w:ascii="Cambria" w:hAnsi="Cambria"/>
                <w:b/>
                <w:sz w:val="20"/>
                <w:szCs w:val="20"/>
              </w:rPr>
            </w:pPr>
            <w:r w:rsidRPr="00AC32F1">
              <w:rPr>
                <w:rFonts w:ascii="Cambria" w:hAnsi="Cambria"/>
                <w:b/>
                <w:sz w:val="20"/>
                <w:szCs w:val="20"/>
              </w:rPr>
              <w:t>20</w:t>
            </w:r>
            <w:r w:rsidR="00885BF8" w:rsidRPr="00885BF8">
              <w:rPr>
                <w:rFonts w:ascii="Cambria" w:hAnsi="Cambria"/>
                <w:b/>
                <w:sz w:val="20"/>
                <w:szCs w:val="20"/>
                <w:vertAlign w:val="superscript"/>
              </w:rPr>
              <w:t>th</w:t>
            </w:r>
            <w:r w:rsidR="00885BF8">
              <w:rPr>
                <w:rFonts w:ascii="Cambria" w:hAnsi="Cambria"/>
                <w:b/>
                <w:sz w:val="20"/>
                <w:szCs w:val="20"/>
              </w:rPr>
              <w:t xml:space="preserve"> Dec’ 2011 –</w:t>
            </w:r>
            <w:r w:rsidRPr="00AC32F1">
              <w:rPr>
                <w:rFonts w:ascii="Cambria" w:hAnsi="Cambria"/>
                <w:b/>
                <w:sz w:val="20"/>
                <w:szCs w:val="20"/>
              </w:rPr>
              <w:t xml:space="preserve"> 25</w:t>
            </w:r>
            <w:r w:rsidR="00885BF8" w:rsidRPr="00885BF8">
              <w:rPr>
                <w:rFonts w:ascii="Cambria" w:hAnsi="Cambria"/>
                <w:b/>
                <w:sz w:val="20"/>
                <w:szCs w:val="20"/>
                <w:vertAlign w:val="superscript"/>
              </w:rPr>
              <w:t>th</w:t>
            </w:r>
            <w:r w:rsidRPr="00AC32F1">
              <w:rPr>
                <w:rFonts w:ascii="Cambria" w:hAnsi="Cambria"/>
                <w:b/>
                <w:sz w:val="20"/>
                <w:szCs w:val="20"/>
              </w:rPr>
              <w:t xml:space="preserve"> M</w:t>
            </w:r>
            <w:r w:rsidR="00001314">
              <w:rPr>
                <w:rFonts w:ascii="Cambria" w:hAnsi="Cambria"/>
                <w:b/>
                <w:sz w:val="20"/>
                <w:szCs w:val="20"/>
              </w:rPr>
              <w:t>ar’ 2012 | Kinematic Synthesis a</w:t>
            </w:r>
            <w:r w:rsidRPr="00AC32F1">
              <w:rPr>
                <w:rFonts w:ascii="Cambria" w:hAnsi="Cambria"/>
                <w:b/>
                <w:sz w:val="20"/>
                <w:szCs w:val="20"/>
              </w:rPr>
              <w:t>nd Development of Hand Driven Rice Transplanter</w:t>
            </w:r>
          </w:p>
          <w:p w14:paraId="7E207F82" w14:textId="79053BE5" w:rsidR="00A452F3" w:rsidRPr="006349B2" w:rsidRDefault="00A452F3" w:rsidP="006349B2">
            <w:pPr>
              <w:spacing w:after="40"/>
              <w:ind w:right="518"/>
              <w:jc w:val="both"/>
              <w:rPr>
                <w:rFonts w:ascii="Cambria" w:hAnsi="Cambria"/>
                <w:b/>
                <w:color w:val="948A54" w:themeColor="background2" w:themeShade="80"/>
                <w:sz w:val="18"/>
                <w:szCs w:val="18"/>
              </w:rPr>
            </w:pPr>
          </w:p>
          <w:p w14:paraId="3FC8A8C5" w14:textId="74047158" w:rsidR="00A452F3" w:rsidRPr="00AC32F1" w:rsidRDefault="00A452F3" w:rsidP="00885BF8">
            <w:pPr>
              <w:pStyle w:val="ListParagraph"/>
              <w:numPr>
                <w:ilvl w:val="0"/>
                <w:numId w:val="29"/>
              </w:numPr>
              <w:spacing w:after="40"/>
              <w:ind w:right="518"/>
              <w:contextualSpacing w:val="0"/>
              <w:jc w:val="both"/>
              <w:rPr>
                <w:rFonts w:ascii="Cambria" w:hAnsi="Cambria"/>
                <w:color w:val="7F7F7F" w:themeColor="text1" w:themeTint="80"/>
                <w:sz w:val="18"/>
                <w:szCs w:val="18"/>
              </w:rPr>
            </w:pPr>
            <w:r w:rsidRPr="00AC32F1">
              <w:rPr>
                <w:rFonts w:ascii="Cambria" w:hAnsi="Cambria"/>
                <w:color w:val="7F7F7F" w:themeColor="text1" w:themeTint="80"/>
                <w:sz w:val="18"/>
                <w:szCs w:val="18"/>
              </w:rPr>
              <w:t xml:space="preserve">Used </w:t>
            </w:r>
            <w:proofErr w:type="spellStart"/>
            <w:r w:rsidRPr="00AC32F1">
              <w:rPr>
                <w:rFonts w:ascii="Cambria" w:hAnsi="Cambria"/>
                <w:color w:val="7F7F7F" w:themeColor="text1" w:themeTint="80"/>
                <w:sz w:val="18"/>
                <w:szCs w:val="18"/>
              </w:rPr>
              <w:t>Autocad</w:t>
            </w:r>
            <w:proofErr w:type="spellEnd"/>
            <w:r w:rsidRPr="00AC32F1">
              <w:rPr>
                <w:rFonts w:ascii="Cambria" w:hAnsi="Cambria"/>
                <w:color w:val="7F7F7F" w:themeColor="text1" w:themeTint="80"/>
                <w:sz w:val="18"/>
                <w:szCs w:val="18"/>
              </w:rPr>
              <w:t xml:space="preserve"> and CATIA to design handheld rice </w:t>
            </w:r>
            <w:proofErr w:type="spellStart"/>
            <w:r w:rsidRPr="00AC32F1">
              <w:rPr>
                <w:rFonts w:ascii="Cambria" w:hAnsi="Cambria"/>
                <w:color w:val="7F7F7F" w:themeColor="text1" w:themeTint="80"/>
                <w:sz w:val="18"/>
                <w:szCs w:val="18"/>
              </w:rPr>
              <w:t>transplater</w:t>
            </w:r>
            <w:proofErr w:type="spellEnd"/>
            <w:r w:rsidRPr="00AC32F1">
              <w:rPr>
                <w:rFonts w:ascii="Cambria" w:hAnsi="Cambria"/>
                <w:color w:val="7F7F7F" w:themeColor="text1" w:themeTint="80"/>
                <w:sz w:val="18"/>
                <w:szCs w:val="18"/>
              </w:rPr>
              <w:t xml:space="preserve"> which helped farmers</w:t>
            </w:r>
            <w:r w:rsidR="00EA6F64">
              <w:rPr>
                <w:rFonts w:ascii="Cambria" w:hAnsi="Cambria"/>
                <w:color w:val="7F7F7F" w:themeColor="text1" w:themeTint="80"/>
                <w:sz w:val="18"/>
                <w:szCs w:val="18"/>
              </w:rPr>
              <w:t>.</w:t>
            </w:r>
          </w:p>
          <w:p w14:paraId="0FFF61DD" w14:textId="77777777" w:rsidR="00AC32F1" w:rsidRPr="00A452F3" w:rsidRDefault="00AC32F1" w:rsidP="00AC32F1">
            <w:pPr>
              <w:pStyle w:val="ListParagraph"/>
              <w:spacing w:after="120"/>
              <w:ind w:left="360"/>
              <w:rPr>
                <w:rFonts w:ascii="Cambria" w:hAnsi="Cambria"/>
                <w:color w:val="7F7F7F" w:themeColor="text1" w:themeTint="80"/>
                <w:sz w:val="20"/>
                <w:szCs w:val="20"/>
              </w:rPr>
            </w:pPr>
          </w:p>
          <w:p w14:paraId="535A1C06" w14:textId="77777777" w:rsidR="00A452F3" w:rsidRDefault="00A452F3" w:rsidP="00885BF8">
            <w:pPr>
              <w:pStyle w:val="ListParagraph"/>
              <w:ind w:left="522" w:right="517"/>
              <w:rPr>
                <w:rFonts w:ascii="Cambria" w:hAnsi="Cambria"/>
                <w:b/>
                <w:sz w:val="20"/>
                <w:szCs w:val="20"/>
              </w:rPr>
            </w:pPr>
            <w:r w:rsidRPr="00AC32F1">
              <w:rPr>
                <w:rFonts w:ascii="Cambria" w:hAnsi="Cambria"/>
                <w:b/>
                <w:sz w:val="20"/>
                <w:szCs w:val="20"/>
              </w:rPr>
              <w:t>9</w:t>
            </w:r>
            <w:r w:rsidR="00885BF8" w:rsidRPr="00885BF8">
              <w:rPr>
                <w:rFonts w:ascii="Cambria" w:hAnsi="Cambria"/>
                <w:b/>
                <w:sz w:val="20"/>
                <w:szCs w:val="20"/>
                <w:vertAlign w:val="superscript"/>
              </w:rPr>
              <w:t>th</w:t>
            </w:r>
            <w:r w:rsidR="00885BF8">
              <w:rPr>
                <w:rFonts w:ascii="Cambria" w:hAnsi="Cambria"/>
                <w:b/>
                <w:sz w:val="20"/>
                <w:szCs w:val="20"/>
              </w:rPr>
              <w:t xml:space="preserve"> May 2011 –</w:t>
            </w:r>
            <w:r w:rsidRPr="00AC32F1">
              <w:rPr>
                <w:rFonts w:ascii="Cambria" w:hAnsi="Cambria"/>
                <w:b/>
                <w:sz w:val="20"/>
                <w:szCs w:val="20"/>
              </w:rPr>
              <w:t xml:space="preserve"> 28</w:t>
            </w:r>
            <w:r w:rsidR="00885BF8" w:rsidRPr="00885BF8">
              <w:rPr>
                <w:rFonts w:ascii="Cambria" w:hAnsi="Cambria"/>
                <w:b/>
                <w:sz w:val="20"/>
                <w:szCs w:val="20"/>
                <w:vertAlign w:val="superscript"/>
              </w:rPr>
              <w:t>th</w:t>
            </w:r>
            <w:r w:rsidR="00885BF8">
              <w:rPr>
                <w:rFonts w:ascii="Cambria" w:hAnsi="Cambria"/>
                <w:b/>
                <w:sz w:val="20"/>
                <w:szCs w:val="20"/>
              </w:rPr>
              <w:t xml:space="preserve"> </w:t>
            </w:r>
            <w:r w:rsidRPr="00AC32F1">
              <w:rPr>
                <w:rFonts w:ascii="Cambria" w:hAnsi="Cambria"/>
                <w:b/>
                <w:sz w:val="20"/>
                <w:szCs w:val="20"/>
              </w:rPr>
              <w:t xml:space="preserve">May 2011 |Intern| Rastriya </w:t>
            </w:r>
            <w:proofErr w:type="spellStart"/>
            <w:r w:rsidRPr="00AC32F1">
              <w:rPr>
                <w:rFonts w:ascii="Cambria" w:hAnsi="Cambria"/>
                <w:b/>
                <w:sz w:val="20"/>
                <w:szCs w:val="20"/>
              </w:rPr>
              <w:t>Ispat</w:t>
            </w:r>
            <w:proofErr w:type="spellEnd"/>
            <w:r w:rsidRPr="00AC32F1">
              <w:rPr>
                <w:rFonts w:ascii="Cambria" w:hAnsi="Cambria"/>
                <w:b/>
                <w:sz w:val="20"/>
                <w:szCs w:val="20"/>
              </w:rPr>
              <w:t xml:space="preserve"> Nigam Limited, Visakhapatnam</w:t>
            </w:r>
          </w:p>
          <w:p w14:paraId="42F1E99F" w14:textId="77777777" w:rsidR="00AC32F1" w:rsidRPr="00AC32F1" w:rsidRDefault="00AC32F1" w:rsidP="00AC32F1">
            <w:pPr>
              <w:pStyle w:val="ListParagraph"/>
              <w:ind w:left="522" w:right="517"/>
              <w:jc w:val="both"/>
              <w:rPr>
                <w:rFonts w:ascii="Cambria" w:hAnsi="Cambria"/>
                <w:b/>
                <w:sz w:val="20"/>
                <w:szCs w:val="20"/>
              </w:rPr>
            </w:pPr>
          </w:p>
          <w:p w14:paraId="559C51A0" w14:textId="25A1480F" w:rsidR="00AC32F1" w:rsidRPr="00AC32F1" w:rsidRDefault="00A452F3" w:rsidP="00885BF8">
            <w:pPr>
              <w:pStyle w:val="ListParagraph"/>
              <w:numPr>
                <w:ilvl w:val="0"/>
                <w:numId w:val="29"/>
              </w:numPr>
              <w:spacing w:after="40"/>
              <w:ind w:right="518"/>
              <w:contextualSpacing w:val="0"/>
              <w:jc w:val="both"/>
              <w:rPr>
                <w:rFonts w:ascii="Cambria" w:hAnsi="Cambria"/>
                <w:color w:val="7F7F7F" w:themeColor="text1" w:themeTint="80"/>
                <w:sz w:val="18"/>
                <w:szCs w:val="18"/>
              </w:rPr>
            </w:pPr>
            <w:r w:rsidRPr="00AC32F1">
              <w:rPr>
                <w:rFonts w:ascii="Cambria" w:hAnsi="Cambria"/>
                <w:color w:val="7F7F7F" w:themeColor="text1" w:themeTint="80"/>
                <w:sz w:val="18"/>
                <w:szCs w:val="18"/>
              </w:rPr>
              <w:t>Study on compacting and binding machine and how to convert steel from long to short length with proper ta</w:t>
            </w:r>
            <w:r w:rsidR="00EA6F64">
              <w:rPr>
                <w:rFonts w:ascii="Cambria" w:hAnsi="Cambria"/>
                <w:color w:val="7F7F7F" w:themeColor="text1" w:themeTint="80"/>
                <w:sz w:val="18"/>
                <w:szCs w:val="18"/>
              </w:rPr>
              <w:t>ck</w:t>
            </w:r>
            <w:r w:rsidRPr="00AC32F1">
              <w:rPr>
                <w:rFonts w:ascii="Cambria" w:hAnsi="Cambria"/>
                <w:color w:val="7F7F7F" w:themeColor="text1" w:themeTint="80"/>
                <w:sz w:val="18"/>
                <w:szCs w:val="18"/>
              </w:rPr>
              <w:t>ing</w:t>
            </w:r>
            <w:r w:rsidR="00EA6F64">
              <w:rPr>
                <w:rFonts w:ascii="Cambria" w:hAnsi="Cambria"/>
                <w:color w:val="7F7F7F" w:themeColor="text1" w:themeTint="80"/>
                <w:sz w:val="18"/>
                <w:szCs w:val="18"/>
              </w:rPr>
              <w:t>.</w:t>
            </w:r>
          </w:p>
          <w:p w14:paraId="68F4514C" w14:textId="77777777" w:rsidR="00AC32F1" w:rsidRDefault="00AC32F1" w:rsidP="00AC32F1">
            <w:pPr>
              <w:pStyle w:val="ListParagraph"/>
              <w:spacing w:after="120"/>
              <w:ind w:left="360"/>
              <w:rPr>
                <w:rFonts w:ascii="Cambria" w:hAnsi="Cambria"/>
                <w:color w:val="7F7F7F" w:themeColor="text1" w:themeTint="80"/>
                <w:sz w:val="20"/>
                <w:szCs w:val="20"/>
              </w:rPr>
            </w:pPr>
            <w:r>
              <w:rPr>
                <w:rFonts w:ascii="Cambria" w:hAnsi="Cambria"/>
                <w:color w:val="7F7F7F" w:themeColor="text1" w:themeTint="80"/>
                <w:sz w:val="20"/>
                <w:szCs w:val="20"/>
              </w:rPr>
              <w:t xml:space="preserve">    </w:t>
            </w:r>
          </w:p>
          <w:p w14:paraId="2A7229FD" w14:textId="518C93B2" w:rsidR="005C26DD" w:rsidRPr="00AC32F1" w:rsidRDefault="005C26DD" w:rsidP="005C26DD">
            <w:pPr>
              <w:shd w:val="clear" w:color="auto" w:fill="D9D9D9" w:themeFill="background1" w:themeFillShade="D9"/>
              <w:ind w:left="522"/>
              <w:rPr>
                <w:rFonts w:cstheme="minorHAnsi"/>
                <w:b/>
                <w:bCs/>
                <w:color w:val="4BACC6" w:themeColor="accent5"/>
                <w:spacing w:val="40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7F7F7F" w:themeColor="text1" w:themeTint="80"/>
                <w:spacing w:val="40"/>
                <w:sz w:val="20"/>
                <w:szCs w:val="20"/>
              </w:rPr>
              <w:t>ACHIEVEMENTS</w:t>
            </w:r>
          </w:p>
          <w:p w14:paraId="44D115F9" w14:textId="77777777" w:rsidR="00885BF8" w:rsidRDefault="00885BF8" w:rsidP="00AC32F1">
            <w:pPr>
              <w:pStyle w:val="ListParagraph"/>
              <w:spacing w:after="120"/>
              <w:ind w:left="360"/>
              <w:rPr>
                <w:rFonts w:ascii="Cambria" w:hAnsi="Cambria"/>
                <w:color w:val="7F7F7F" w:themeColor="text1" w:themeTint="80"/>
                <w:sz w:val="20"/>
                <w:szCs w:val="20"/>
              </w:rPr>
            </w:pPr>
          </w:p>
          <w:p w14:paraId="2444C4B4" w14:textId="21B8845D" w:rsidR="00A452F3" w:rsidRDefault="00581601" w:rsidP="00885BF8">
            <w:pPr>
              <w:pStyle w:val="ListParagraph"/>
              <w:numPr>
                <w:ilvl w:val="0"/>
                <w:numId w:val="29"/>
              </w:numPr>
              <w:ind w:right="517"/>
              <w:rPr>
                <w:rFonts w:ascii="Cambria" w:hAnsi="Cambria"/>
                <w:color w:val="7F7F7F" w:themeColor="text1" w:themeTint="80"/>
                <w:sz w:val="18"/>
                <w:szCs w:val="18"/>
              </w:rPr>
            </w:pPr>
            <w:r>
              <w:rPr>
                <w:rFonts w:ascii="Cambria" w:hAnsi="Cambria"/>
                <w:color w:val="7F7F7F" w:themeColor="text1" w:themeTint="80"/>
                <w:sz w:val="18"/>
                <w:szCs w:val="18"/>
              </w:rPr>
              <w:t xml:space="preserve">Initiated Employee referral scheme in </w:t>
            </w:r>
            <w:proofErr w:type="spellStart"/>
            <w:r>
              <w:rPr>
                <w:rFonts w:ascii="Cambria" w:hAnsi="Cambria"/>
                <w:color w:val="7F7F7F" w:themeColor="text1" w:themeTint="80"/>
                <w:sz w:val="18"/>
                <w:szCs w:val="18"/>
              </w:rPr>
              <w:t>Pokarna</w:t>
            </w:r>
            <w:proofErr w:type="spellEnd"/>
            <w:r>
              <w:rPr>
                <w:rFonts w:ascii="Cambria" w:hAnsi="Cambria"/>
                <w:color w:val="7F7F7F" w:themeColor="text1" w:themeTint="80"/>
                <w:sz w:val="18"/>
                <w:szCs w:val="18"/>
              </w:rPr>
              <w:t xml:space="preserve"> which helped in generating more talent pool, and fast selections.</w:t>
            </w:r>
          </w:p>
          <w:p w14:paraId="3EBA983C" w14:textId="682E5721" w:rsidR="00581601" w:rsidRPr="00885BF8" w:rsidRDefault="00581601" w:rsidP="00885BF8">
            <w:pPr>
              <w:pStyle w:val="ListParagraph"/>
              <w:numPr>
                <w:ilvl w:val="0"/>
                <w:numId w:val="29"/>
              </w:numPr>
              <w:ind w:right="517"/>
              <w:rPr>
                <w:rFonts w:ascii="Cambria" w:hAnsi="Cambria"/>
                <w:color w:val="7F7F7F" w:themeColor="text1" w:themeTint="80"/>
                <w:sz w:val="18"/>
                <w:szCs w:val="18"/>
              </w:rPr>
            </w:pPr>
            <w:r>
              <w:rPr>
                <w:rFonts w:ascii="Cambria" w:hAnsi="Cambria"/>
                <w:color w:val="7F7F7F" w:themeColor="text1" w:themeTint="80"/>
                <w:sz w:val="18"/>
                <w:szCs w:val="18"/>
              </w:rPr>
              <w:t xml:space="preserve">Initiated and organized various games in </w:t>
            </w:r>
            <w:proofErr w:type="gramStart"/>
            <w:r>
              <w:rPr>
                <w:rFonts w:ascii="Cambria" w:hAnsi="Cambria"/>
                <w:color w:val="7F7F7F" w:themeColor="text1" w:themeTint="80"/>
                <w:sz w:val="18"/>
                <w:szCs w:val="18"/>
              </w:rPr>
              <w:t>May day</w:t>
            </w:r>
            <w:proofErr w:type="gramEnd"/>
            <w:r>
              <w:rPr>
                <w:rFonts w:ascii="Cambria" w:hAnsi="Cambria"/>
                <w:color w:val="7F7F7F" w:themeColor="text1" w:themeTint="80"/>
                <w:sz w:val="18"/>
                <w:szCs w:val="18"/>
              </w:rPr>
              <w:t xml:space="preserve"> week to increase employee engagement in </w:t>
            </w:r>
            <w:proofErr w:type="spellStart"/>
            <w:r>
              <w:rPr>
                <w:rFonts w:ascii="Cambria" w:hAnsi="Cambria"/>
                <w:color w:val="7F7F7F" w:themeColor="text1" w:themeTint="80"/>
                <w:sz w:val="18"/>
                <w:szCs w:val="18"/>
              </w:rPr>
              <w:t>Pokarna</w:t>
            </w:r>
            <w:proofErr w:type="spellEnd"/>
            <w:r>
              <w:rPr>
                <w:rFonts w:ascii="Cambria" w:hAnsi="Cambria"/>
                <w:color w:val="7F7F7F" w:themeColor="text1" w:themeTint="80"/>
                <w:sz w:val="18"/>
                <w:szCs w:val="18"/>
              </w:rPr>
              <w:t xml:space="preserve"> in year 2022. </w:t>
            </w:r>
          </w:p>
          <w:p w14:paraId="687EB673" w14:textId="77777777" w:rsidR="00581601" w:rsidRDefault="00581601" w:rsidP="00885BF8">
            <w:pPr>
              <w:pStyle w:val="ListParagraph"/>
              <w:numPr>
                <w:ilvl w:val="0"/>
                <w:numId w:val="29"/>
              </w:numPr>
              <w:ind w:right="517"/>
              <w:rPr>
                <w:rFonts w:ascii="Cambria" w:hAnsi="Cambria"/>
                <w:color w:val="7F7F7F" w:themeColor="text1" w:themeTint="80"/>
                <w:sz w:val="18"/>
                <w:szCs w:val="18"/>
              </w:rPr>
            </w:pPr>
            <w:r>
              <w:rPr>
                <w:rFonts w:ascii="Cambria" w:hAnsi="Cambria"/>
                <w:color w:val="7F7F7F" w:themeColor="text1" w:themeTint="80"/>
                <w:sz w:val="18"/>
                <w:szCs w:val="18"/>
              </w:rPr>
              <w:t xml:space="preserve">Assisted management in implementing 5 </w:t>
            </w:r>
            <w:proofErr w:type="spellStart"/>
            <w:r>
              <w:rPr>
                <w:rFonts w:ascii="Cambria" w:hAnsi="Cambria"/>
                <w:color w:val="7F7F7F" w:themeColor="text1" w:themeTint="80"/>
                <w:sz w:val="18"/>
                <w:szCs w:val="18"/>
              </w:rPr>
              <w:t>years service</w:t>
            </w:r>
            <w:proofErr w:type="spellEnd"/>
            <w:r>
              <w:rPr>
                <w:rFonts w:ascii="Cambria" w:hAnsi="Cambria"/>
                <w:color w:val="7F7F7F" w:themeColor="text1" w:themeTint="80"/>
                <w:sz w:val="18"/>
                <w:szCs w:val="18"/>
              </w:rPr>
              <w:t xml:space="preserve"> and 10 </w:t>
            </w:r>
            <w:proofErr w:type="spellStart"/>
            <w:r>
              <w:rPr>
                <w:rFonts w:ascii="Cambria" w:hAnsi="Cambria"/>
                <w:color w:val="7F7F7F" w:themeColor="text1" w:themeTint="80"/>
                <w:sz w:val="18"/>
                <w:szCs w:val="18"/>
              </w:rPr>
              <w:t>years service</w:t>
            </w:r>
            <w:proofErr w:type="spellEnd"/>
            <w:r>
              <w:rPr>
                <w:rFonts w:ascii="Cambria" w:hAnsi="Cambria"/>
                <w:color w:val="7F7F7F" w:themeColor="text1" w:themeTint="80"/>
                <w:sz w:val="18"/>
                <w:szCs w:val="18"/>
              </w:rPr>
              <w:t xml:space="preserve"> awards in </w:t>
            </w:r>
            <w:proofErr w:type="spellStart"/>
            <w:r>
              <w:rPr>
                <w:rFonts w:ascii="Cambria" w:hAnsi="Cambria"/>
                <w:color w:val="7F7F7F" w:themeColor="text1" w:themeTint="80"/>
                <w:sz w:val="18"/>
                <w:szCs w:val="18"/>
              </w:rPr>
              <w:t>Pokarna</w:t>
            </w:r>
            <w:proofErr w:type="spellEnd"/>
            <w:r>
              <w:rPr>
                <w:rFonts w:ascii="Cambria" w:hAnsi="Cambria"/>
                <w:color w:val="7F7F7F" w:themeColor="text1" w:themeTint="80"/>
                <w:sz w:val="18"/>
                <w:szCs w:val="18"/>
              </w:rPr>
              <w:t xml:space="preserve"> in year 2019.</w:t>
            </w:r>
          </w:p>
          <w:p w14:paraId="7D3AFFA9" w14:textId="7D40B1A7" w:rsidR="00A452F3" w:rsidRPr="00885BF8" w:rsidRDefault="00581601" w:rsidP="00885BF8">
            <w:pPr>
              <w:pStyle w:val="ListParagraph"/>
              <w:numPr>
                <w:ilvl w:val="0"/>
                <w:numId w:val="29"/>
              </w:numPr>
              <w:ind w:right="517"/>
              <w:rPr>
                <w:rFonts w:ascii="Cambria" w:hAnsi="Cambria"/>
                <w:color w:val="7F7F7F" w:themeColor="text1" w:themeTint="80"/>
                <w:sz w:val="18"/>
                <w:szCs w:val="18"/>
              </w:rPr>
            </w:pPr>
            <w:r>
              <w:rPr>
                <w:rFonts w:ascii="Cambria" w:hAnsi="Cambria"/>
                <w:color w:val="7F7F7F" w:themeColor="text1" w:themeTint="80"/>
                <w:sz w:val="18"/>
                <w:szCs w:val="18"/>
              </w:rPr>
              <w:t xml:space="preserve">Assisted management in reducing attrition rates in Brandix in 2014. </w:t>
            </w:r>
          </w:p>
          <w:p w14:paraId="2A465429" w14:textId="0A5E7051" w:rsidR="00EE0BA7" w:rsidRPr="00862C29" w:rsidRDefault="00581601" w:rsidP="00AC3BB6">
            <w:pPr>
              <w:pStyle w:val="ListParagraph"/>
              <w:numPr>
                <w:ilvl w:val="0"/>
                <w:numId w:val="29"/>
              </w:numPr>
              <w:ind w:right="517"/>
              <w:rPr>
                <w:rFonts w:ascii="Cambria" w:hAnsi="Cambria"/>
                <w:color w:val="7F7F7F" w:themeColor="text1" w:themeTint="80"/>
                <w:sz w:val="18"/>
                <w:szCs w:val="18"/>
              </w:rPr>
            </w:pPr>
            <w:r>
              <w:rPr>
                <w:rFonts w:ascii="Cambria" w:hAnsi="Cambria"/>
                <w:color w:val="7F7F7F" w:themeColor="text1" w:themeTint="80"/>
                <w:sz w:val="18"/>
                <w:szCs w:val="18"/>
              </w:rPr>
              <w:t xml:space="preserve">Implementation of </w:t>
            </w:r>
            <w:proofErr w:type="spellStart"/>
            <w:r w:rsidR="00A452F3" w:rsidRPr="00885BF8">
              <w:rPr>
                <w:rFonts w:ascii="Cambria" w:hAnsi="Cambria"/>
                <w:color w:val="7F7F7F" w:themeColor="text1" w:themeTint="80"/>
                <w:sz w:val="18"/>
                <w:szCs w:val="18"/>
              </w:rPr>
              <w:t>Kirkpatricks</w:t>
            </w:r>
            <w:proofErr w:type="spellEnd"/>
            <w:r w:rsidR="00A452F3" w:rsidRPr="00885BF8">
              <w:rPr>
                <w:rFonts w:ascii="Cambria" w:hAnsi="Cambria"/>
                <w:color w:val="7F7F7F" w:themeColor="text1" w:themeTint="80"/>
                <w:sz w:val="18"/>
                <w:szCs w:val="18"/>
              </w:rPr>
              <w:t xml:space="preserve"> mode</w:t>
            </w:r>
            <w:r w:rsidR="00885BF8">
              <w:rPr>
                <w:rFonts w:ascii="Cambria" w:hAnsi="Cambria"/>
                <w:color w:val="7F7F7F" w:themeColor="text1" w:themeTint="80"/>
                <w:sz w:val="18"/>
                <w:szCs w:val="18"/>
              </w:rPr>
              <w:t>l evaluation</w:t>
            </w:r>
            <w:r>
              <w:rPr>
                <w:rFonts w:ascii="Cambria" w:hAnsi="Cambria"/>
                <w:color w:val="7F7F7F" w:themeColor="text1" w:themeTint="80"/>
                <w:sz w:val="18"/>
                <w:szCs w:val="18"/>
              </w:rPr>
              <w:t xml:space="preserve"> in Brandix in 2014.</w:t>
            </w:r>
          </w:p>
          <w:p w14:paraId="0BC2DAB0" w14:textId="77777777" w:rsidR="00EE0BA7" w:rsidRPr="00EE0BA7" w:rsidRDefault="00EE0BA7" w:rsidP="00EE0BA7">
            <w:pPr>
              <w:pStyle w:val="ListParagraph"/>
              <w:ind w:left="882" w:right="517"/>
              <w:rPr>
                <w:rFonts w:ascii="Cambria" w:hAnsi="Cambria"/>
                <w:color w:val="7F7F7F" w:themeColor="text1" w:themeTint="80"/>
                <w:sz w:val="18"/>
                <w:szCs w:val="18"/>
              </w:rPr>
            </w:pPr>
          </w:p>
          <w:p w14:paraId="5282B325" w14:textId="77777777" w:rsidR="00A452F3" w:rsidRPr="00AC32F1" w:rsidRDefault="00A452F3" w:rsidP="00AC32F1">
            <w:pPr>
              <w:shd w:val="clear" w:color="auto" w:fill="D9D9D9" w:themeFill="background1" w:themeFillShade="D9"/>
              <w:ind w:left="522"/>
              <w:rPr>
                <w:rFonts w:cstheme="minorHAnsi"/>
                <w:b/>
                <w:bCs/>
                <w:color w:val="4BACC6" w:themeColor="accent5"/>
                <w:spacing w:val="40"/>
                <w:sz w:val="20"/>
                <w:szCs w:val="20"/>
              </w:rPr>
            </w:pPr>
            <w:r w:rsidRPr="00AC32F1">
              <w:rPr>
                <w:rFonts w:ascii="Arial" w:hAnsi="Arial" w:cs="Arial"/>
                <w:b/>
                <w:color w:val="7F7F7F" w:themeColor="text1" w:themeTint="80"/>
                <w:spacing w:val="40"/>
                <w:sz w:val="20"/>
                <w:szCs w:val="20"/>
              </w:rPr>
              <w:t>WORKSHOPS</w:t>
            </w:r>
            <w:r w:rsidRPr="00AC32F1">
              <w:rPr>
                <w:rFonts w:cstheme="minorHAnsi"/>
                <w:b/>
                <w:bCs/>
                <w:color w:val="4BACC6" w:themeColor="accent5"/>
                <w:spacing w:val="40"/>
                <w:sz w:val="20"/>
                <w:szCs w:val="20"/>
              </w:rPr>
              <w:t xml:space="preserve"> </w:t>
            </w:r>
          </w:p>
          <w:p w14:paraId="7B1F647C" w14:textId="77777777" w:rsidR="00885BF8" w:rsidRDefault="00885BF8" w:rsidP="00885BF8">
            <w:pPr>
              <w:pStyle w:val="ListParagraph"/>
              <w:spacing w:after="120"/>
              <w:ind w:left="360"/>
              <w:rPr>
                <w:rFonts w:ascii="Cambria" w:hAnsi="Cambria"/>
                <w:color w:val="7F7F7F" w:themeColor="text1" w:themeTint="80"/>
                <w:sz w:val="18"/>
                <w:szCs w:val="18"/>
              </w:rPr>
            </w:pPr>
          </w:p>
          <w:p w14:paraId="7E5EE546" w14:textId="77777777" w:rsidR="00885BF8" w:rsidRDefault="00A452F3" w:rsidP="00885BF8">
            <w:pPr>
              <w:pStyle w:val="ListParagraph"/>
              <w:numPr>
                <w:ilvl w:val="0"/>
                <w:numId w:val="29"/>
              </w:numPr>
              <w:ind w:right="517"/>
              <w:rPr>
                <w:rFonts w:ascii="Cambria" w:hAnsi="Cambria"/>
                <w:color w:val="7F7F7F" w:themeColor="text1" w:themeTint="80"/>
                <w:sz w:val="18"/>
                <w:szCs w:val="18"/>
              </w:rPr>
            </w:pPr>
            <w:r w:rsidRPr="00885BF8">
              <w:rPr>
                <w:rFonts w:ascii="Cambria" w:hAnsi="Cambria"/>
                <w:color w:val="7F7F7F" w:themeColor="text1" w:themeTint="80"/>
                <w:sz w:val="18"/>
                <w:szCs w:val="18"/>
              </w:rPr>
              <w:t xml:space="preserve">Attended lecture Series on "The philosophy of </w:t>
            </w:r>
            <w:proofErr w:type="spellStart"/>
            <w:r w:rsidRPr="00885BF8">
              <w:rPr>
                <w:rFonts w:ascii="Cambria" w:hAnsi="Cambria"/>
                <w:color w:val="7F7F7F" w:themeColor="text1" w:themeTint="80"/>
                <w:sz w:val="18"/>
                <w:szCs w:val="18"/>
              </w:rPr>
              <w:t>Bhagvad</w:t>
            </w:r>
            <w:proofErr w:type="spellEnd"/>
            <w:r w:rsidRPr="00885BF8">
              <w:rPr>
                <w:rFonts w:ascii="Cambria" w:hAnsi="Cambria"/>
                <w:color w:val="7F7F7F" w:themeColor="text1" w:themeTint="80"/>
                <w:sz w:val="18"/>
                <w:szCs w:val="18"/>
              </w:rPr>
              <w:t xml:space="preserve"> Gita", 2013, </w:t>
            </w:r>
            <w:proofErr w:type="spellStart"/>
            <w:r w:rsidRPr="00885BF8">
              <w:rPr>
                <w:rFonts w:ascii="Cambria" w:hAnsi="Cambria"/>
                <w:color w:val="7F7F7F" w:themeColor="text1" w:themeTint="80"/>
                <w:sz w:val="18"/>
                <w:szCs w:val="18"/>
              </w:rPr>
              <w:t>Gitam</w:t>
            </w:r>
            <w:proofErr w:type="spellEnd"/>
            <w:r w:rsidRPr="00885BF8">
              <w:rPr>
                <w:rFonts w:ascii="Cambria" w:hAnsi="Cambria"/>
                <w:color w:val="7F7F7F" w:themeColor="text1" w:themeTint="80"/>
                <w:sz w:val="18"/>
                <w:szCs w:val="18"/>
              </w:rPr>
              <w:t xml:space="preserve"> Institute of Management, Visakhapatnam</w:t>
            </w:r>
          </w:p>
          <w:p w14:paraId="198EB4EE" w14:textId="77777777" w:rsidR="00F80886" w:rsidRPr="00885BF8" w:rsidRDefault="00A452F3" w:rsidP="00885BF8">
            <w:pPr>
              <w:pStyle w:val="ListParagraph"/>
              <w:numPr>
                <w:ilvl w:val="0"/>
                <w:numId w:val="29"/>
              </w:numPr>
              <w:ind w:right="517"/>
              <w:rPr>
                <w:rFonts w:ascii="Cambria" w:hAnsi="Cambria"/>
                <w:color w:val="7F7F7F" w:themeColor="text1" w:themeTint="80"/>
                <w:sz w:val="18"/>
                <w:szCs w:val="18"/>
              </w:rPr>
            </w:pPr>
            <w:r w:rsidRPr="00885BF8">
              <w:rPr>
                <w:rFonts w:ascii="Cambria" w:hAnsi="Cambria"/>
                <w:color w:val="7F7F7F" w:themeColor="text1" w:themeTint="80"/>
                <w:sz w:val="18"/>
                <w:szCs w:val="18"/>
              </w:rPr>
              <w:t>Participated in "United Nations International Year of Youth", 2011, Gayatri Vidya Parishad College of Eng</w:t>
            </w:r>
            <w:r w:rsidR="00AC32F1" w:rsidRPr="00885BF8">
              <w:rPr>
                <w:rFonts w:ascii="Cambria" w:hAnsi="Cambria"/>
                <w:color w:val="7F7F7F" w:themeColor="text1" w:themeTint="80"/>
                <w:sz w:val="18"/>
                <w:szCs w:val="18"/>
              </w:rPr>
              <w:t>ineering (GVPCOE), Visakhapatnam</w:t>
            </w:r>
          </w:p>
        </w:tc>
      </w:tr>
    </w:tbl>
    <w:p w14:paraId="61C4E2C1" w14:textId="77777777" w:rsidR="00722FC9" w:rsidRPr="00FF75BD" w:rsidRDefault="00000000" w:rsidP="007255C5">
      <w:pPr>
        <w:tabs>
          <w:tab w:val="left" w:pos="0"/>
        </w:tabs>
        <w:rPr>
          <w:sz w:val="2"/>
        </w:rPr>
      </w:pPr>
    </w:p>
    <w:sectPr w:rsidR="00722FC9" w:rsidRPr="00FF75BD" w:rsidSect="00F80886">
      <w:pgSz w:w="12240" w:h="15840" w:code="1"/>
      <w:pgMar w:top="0" w:right="0" w:bottom="0" w:left="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40" type="#_x0000_t75" style="width:10pt;height:10pt" o:bullet="t">
        <v:imagedata r:id="rId1" o:title="bullet"/>
      </v:shape>
    </w:pict>
  </w:numPicBullet>
  <w:numPicBullet w:numPicBulletId="1">
    <w:pict>
      <v:shape id="_x0000_i1141" type="#_x0000_t75" style="width:7.5pt;height:7.5pt" o:bullet="t">
        <v:imagedata r:id="rId2" o:title="bullet-grey"/>
      </v:shape>
    </w:pict>
  </w:numPicBullet>
  <w:numPicBullet w:numPicBulletId="2">
    <w:pict>
      <v:shape id="_x0000_i1142" type="#_x0000_t75" style="width:15pt;height:15pt;visibility:visible;mso-wrap-style:square" o:bullet="t">
        <v:imagedata r:id="rId3" o:title=""/>
      </v:shape>
    </w:pict>
  </w:numPicBullet>
  <w:numPicBullet w:numPicBulletId="3">
    <w:pict>
      <v:shape id="_x0000_i1143" type="#_x0000_t75" style="width:22.05pt;height:22.05pt" o:bullet="t">
        <v:imagedata r:id="rId4" o:title="pointer"/>
      </v:shape>
    </w:pict>
  </w:numPicBullet>
  <w:numPicBullet w:numPicBulletId="4">
    <w:pict>
      <v:shape id="_x0000_i1144" type="#_x0000_t75" style="width:42.05pt;height:42.05pt" o:bullet="t">
        <v:imagedata r:id="rId5" o:title="vsagde"/>
      </v:shape>
    </w:pict>
  </w:numPicBullet>
  <w:numPicBullet w:numPicBulletId="5">
    <w:pict>
      <v:shape id="_x0000_i1145" type="#_x0000_t75" alt="bullet_grey_circ" style="width:10pt;height:10pt;visibility:visible;mso-wrap-style:square" o:bullet="t">
        <v:imagedata r:id="rId6" o:title="bullet_grey_circ"/>
      </v:shape>
    </w:pict>
  </w:numPicBullet>
  <w:abstractNum w:abstractNumId="0" w15:restartNumberingAfterBreak="0">
    <w:nsid w:val="0A341BD3"/>
    <w:multiLevelType w:val="hybridMultilevel"/>
    <w:tmpl w:val="6158E612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A4247CC"/>
    <w:multiLevelType w:val="hybridMultilevel"/>
    <w:tmpl w:val="294C8E40"/>
    <w:lvl w:ilvl="0" w:tplc="536A885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C53D05"/>
    <w:multiLevelType w:val="hybridMultilevel"/>
    <w:tmpl w:val="629460AA"/>
    <w:lvl w:ilvl="0" w:tplc="04090001">
      <w:start w:val="1"/>
      <w:numFmt w:val="bullet"/>
      <w:lvlText w:val=""/>
      <w:lvlJc w:val="left"/>
      <w:pPr>
        <w:ind w:left="51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3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5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7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9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1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3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5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75" w:hanging="360"/>
      </w:pPr>
      <w:rPr>
        <w:rFonts w:ascii="Wingdings" w:hAnsi="Wingdings" w:hint="default"/>
      </w:rPr>
    </w:lvl>
  </w:abstractNum>
  <w:abstractNum w:abstractNumId="3" w15:restartNumberingAfterBreak="0">
    <w:nsid w:val="10B47571"/>
    <w:multiLevelType w:val="hybridMultilevel"/>
    <w:tmpl w:val="A45864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4B2392"/>
    <w:multiLevelType w:val="hybridMultilevel"/>
    <w:tmpl w:val="A5FE70D6"/>
    <w:lvl w:ilvl="0" w:tplc="DC3EDAFE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74336F"/>
    <w:multiLevelType w:val="hybridMultilevel"/>
    <w:tmpl w:val="D1C8A5B4"/>
    <w:lvl w:ilvl="0" w:tplc="04090001">
      <w:start w:val="1"/>
      <w:numFmt w:val="bullet"/>
      <w:lvlText w:val=""/>
      <w:lvlJc w:val="left"/>
      <w:pPr>
        <w:ind w:left="88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0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2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4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6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8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0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2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42" w:hanging="360"/>
      </w:pPr>
      <w:rPr>
        <w:rFonts w:ascii="Wingdings" w:hAnsi="Wingdings" w:hint="default"/>
      </w:rPr>
    </w:lvl>
  </w:abstractNum>
  <w:abstractNum w:abstractNumId="6" w15:restartNumberingAfterBreak="0">
    <w:nsid w:val="17780577"/>
    <w:multiLevelType w:val="hybridMultilevel"/>
    <w:tmpl w:val="9D9AB71A"/>
    <w:lvl w:ilvl="0" w:tplc="A6B61E9E">
      <w:start w:val="1"/>
      <w:numFmt w:val="bullet"/>
      <w:lvlText w:val=""/>
      <w:lvlPicBulletId w:val="5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88B528B"/>
    <w:multiLevelType w:val="hybridMultilevel"/>
    <w:tmpl w:val="A7F04CC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9200958"/>
    <w:multiLevelType w:val="hybridMultilevel"/>
    <w:tmpl w:val="B3485D90"/>
    <w:lvl w:ilvl="0" w:tplc="A7D898C4">
      <w:start w:val="1"/>
      <w:numFmt w:val="bullet"/>
      <w:lvlText w:val=""/>
      <w:lvlPicBulletId w:val="1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BC02FA8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91F8624A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45229F0A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D5C6A460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904E77C6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83B8A73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3458796C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93FA485C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9" w15:restartNumberingAfterBreak="0">
    <w:nsid w:val="19EF1224"/>
    <w:multiLevelType w:val="hybridMultilevel"/>
    <w:tmpl w:val="2F0C4452"/>
    <w:lvl w:ilvl="0" w:tplc="F9DC39CA">
      <w:start w:val="1"/>
      <w:numFmt w:val="bullet"/>
      <w:lvlText w:val=""/>
      <w:lvlPicBulletId w:val="4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10" w15:restartNumberingAfterBreak="0">
    <w:nsid w:val="1CCC7D4F"/>
    <w:multiLevelType w:val="multilevel"/>
    <w:tmpl w:val="2AAE9DD0"/>
    <w:lvl w:ilvl="0">
      <w:start w:val="1"/>
      <w:numFmt w:val="bullet"/>
      <w:lvlText w:val=""/>
      <w:lvlPicBulletId w:val="4"/>
      <w:lvlJc w:val="left"/>
      <w:pPr>
        <w:ind w:left="360" w:hanging="360"/>
      </w:pPr>
      <w:rPr>
        <w:rFonts w:ascii="Symbol" w:hAnsi="Symbol" w:hint="default"/>
        <w:color w:val="auto"/>
        <w:vertAlign w:val="baseline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11" w15:restartNumberingAfterBreak="0">
    <w:nsid w:val="25C93BFD"/>
    <w:multiLevelType w:val="hybridMultilevel"/>
    <w:tmpl w:val="370064BE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8964244"/>
    <w:multiLevelType w:val="hybridMultilevel"/>
    <w:tmpl w:val="D8B8CA9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93B6AB5"/>
    <w:multiLevelType w:val="hybridMultilevel"/>
    <w:tmpl w:val="D9A2B7F6"/>
    <w:lvl w:ilvl="0" w:tplc="A38A9020">
      <w:start w:val="1"/>
      <w:numFmt w:val="bullet"/>
      <w:lvlText w:val=""/>
      <w:lvlPicBulletId w:val="3"/>
      <w:lvlJc w:val="left"/>
      <w:pPr>
        <w:ind w:left="360" w:hanging="360"/>
      </w:pPr>
      <w:rPr>
        <w:rFonts w:ascii="Symbol" w:hAnsi="Symbol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95C6A03"/>
    <w:multiLevelType w:val="hybridMultilevel"/>
    <w:tmpl w:val="858CE536"/>
    <w:lvl w:ilvl="0" w:tplc="04090001">
      <w:start w:val="1"/>
      <w:numFmt w:val="bullet"/>
      <w:lvlText w:val=""/>
      <w:lvlJc w:val="left"/>
      <w:pPr>
        <w:ind w:left="69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1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3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5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7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9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1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3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57" w:hanging="360"/>
      </w:pPr>
      <w:rPr>
        <w:rFonts w:ascii="Wingdings" w:hAnsi="Wingdings" w:hint="default"/>
      </w:rPr>
    </w:lvl>
  </w:abstractNum>
  <w:abstractNum w:abstractNumId="15" w15:restartNumberingAfterBreak="0">
    <w:nsid w:val="2B370975"/>
    <w:multiLevelType w:val="hybridMultilevel"/>
    <w:tmpl w:val="1ABAD794"/>
    <w:lvl w:ilvl="0" w:tplc="DC3EDAFE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BC557AF"/>
    <w:multiLevelType w:val="hybridMultilevel"/>
    <w:tmpl w:val="54A6C990"/>
    <w:lvl w:ilvl="0" w:tplc="04090001">
      <w:start w:val="1"/>
      <w:numFmt w:val="bullet"/>
      <w:lvlText w:val=""/>
      <w:lvlJc w:val="left"/>
      <w:pPr>
        <w:ind w:left="87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9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8" w:hanging="360"/>
      </w:pPr>
      <w:rPr>
        <w:rFonts w:ascii="Wingdings" w:hAnsi="Wingdings" w:hint="default"/>
      </w:rPr>
    </w:lvl>
  </w:abstractNum>
  <w:abstractNum w:abstractNumId="17" w15:restartNumberingAfterBreak="0">
    <w:nsid w:val="2BCA29A5"/>
    <w:multiLevelType w:val="hybridMultilevel"/>
    <w:tmpl w:val="CFA0E55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2DBE10E1"/>
    <w:multiLevelType w:val="hybridMultilevel"/>
    <w:tmpl w:val="7A4C34E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37C82046"/>
    <w:multiLevelType w:val="hybridMultilevel"/>
    <w:tmpl w:val="8D22E1D4"/>
    <w:lvl w:ilvl="0" w:tplc="A38A9020">
      <w:start w:val="1"/>
      <w:numFmt w:val="bullet"/>
      <w:lvlText w:val=""/>
      <w:lvlPicBulletId w:val="3"/>
      <w:lvlJc w:val="left"/>
      <w:pPr>
        <w:ind w:left="360" w:hanging="360"/>
      </w:pPr>
      <w:rPr>
        <w:rFonts w:ascii="Symbol" w:hAnsi="Symbol" w:hint="default"/>
        <w:color w:val="auto"/>
        <w:sz w:val="20"/>
        <w:szCs w:val="20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6E34218"/>
    <w:multiLevelType w:val="hybridMultilevel"/>
    <w:tmpl w:val="98986C5A"/>
    <w:lvl w:ilvl="0" w:tplc="04090001">
      <w:start w:val="1"/>
      <w:numFmt w:val="bullet"/>
      <w:lvlText w:val=""/>
      <w:lvlJc w:val="left"/>
      <w:pPr>
        <w:ind w:left="105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7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9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1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3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5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7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9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17" w:hanging="360"/>
      </w:pPr>
      <w:rPr>
        <w:rFonts w:ascii="Wingdings" w:hAnsi="Wingdings" w:hint="default"/>
      </w:rPr>
    </w:lvl>
  </w:abstractNum>
  <w:abstractNum w:abstractNumId="21" w15:restartNumberingAfterBreak="0">
    <w:nsid w:val="4B0E1460"/>
    <w:multiLevelType w:val="hybridMultilevel"/>
    <w:tmpl w:val="9F34146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FB34C44"/>
    <w:multiLevelType w:val="hybridMultilevel"/>
    <w:tmpl w:val="466020A6"/>
    <w:lvl w:ilvl="0" w:tplc="04090001">
      <w:start w:val="1"/>
      <w:numFmt w:val="bullet"/>
      <w:lvlText w:val=""/>
      <w:lvlJc w:val="left"/>
      <w:pPr>
        <w:ind w:left="69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1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3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5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7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9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1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3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57" w:hanging="360"/>
      </w:pPr>
      <w:rPr>
        <w:rFonts w:ascii="Wingdings" w:hAnsi="Wingdings" w:hint="default"/>
      </w:rPr>
    </w:lvl>
  </w:abstractNum>
  <w:abstractNum w:abstractNumId="23" w15:restartNumberingAfterBreak="0">
    <w:nsid w:val="515737D8"/>
    <w:multiLevelType w:val="hybridMultilevel"/>
    <w:tmpl w:val="27EE316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51B4247A"/>
    <w:multiLevelType w:val="hybridMultilevel"/>
    <w:tmpl w:val="2D8816B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53147274"/>
    <w:multiLevelType w:val="hybridMultilevel"/>
    <w:tmpl w:val="38C0ADF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53970F0E"/>
    <w:multiLevelType w:val="hybridMultilevel"/>
    <w:tmpl w:val="6C1A9A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60BE2701"/>
    <w:multiLevelType w:val="hybridMultilevel"/>
    <w:tmpl w:val="16DC443A"/>
    <w:lvl w:ilvl="0" w:tplc="DC3EDAFE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2F65351"/>
    <w:multiLevelType w:val="hybridMultilevel"/>
    <w:tmpl w:val="05E439AA"/>
    <w:lvl w:ilvl="0" w:tplc="04090001">
      <w:start w:val="1"/>
      <w:numFmt w:val="bullet"/>
      <w:lvlText w:val=""/>
      <w:lvlJc w:val="left"/>
      <w:pPr>
        <w:ind w:left="89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1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3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5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7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9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1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3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53" w:hanging="360"/>
      </w:pPr>
      <w:rPr>
        <w:rFonts w:ascii="Wingdings" w:hAnsi="Wingdings" w:hint="default"/>
      </w:rPr>
    </w:lvl>
  </w:abstractNum>
  <w:abstractNum w:abstractNumId="29" w15:restartNumberingAfterBreak="0">
    <w:nsid w:val="68E61140"/>
    <w:multiLevelType w:val="hybridMultilevel"/>
    <w:tmpl w:val="CC705C3C"/>
    <w:lvl w:ilvl="0" w:tplc="FE9C5E1A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BC02FA8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91F8624A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45229F0A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D5C6A460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904E77C6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83B8A73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3458796C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93FA485C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30" w15:restartNumberingAfterBreak="0">
    <w:nsid w:val="75B9112D"/>
    <w:multiLevelType w:val="hybridMultilevel"/>
    <w:tmpl w:val="2B2201A6"/>
    <w:lvl w:ilvl="0" w:tplc="A38A9020">
      <w:start w:val="1"/>
      <w:numFmt w:val="bullet"/>
      <w:lvlText w:val=""/>
      <w:lvlPicBulletId w:val="3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7B8C7289"/>
    <w:multiLevelType w:val="hybridMultilevel"/>
    <w:tmpl w:val="A01E3208"/>
    <w:lvl w:ilvl="0" w:tplc="536A8854">
      <w:start w:val="1"/>
      <w:numFmt w:val="bullet"/>
      <w:lvlText w:val=""/>
      <w:lvlJc w:val="left"/>
      <w:pPr>
        <w:ind w:left="769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12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4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6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8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0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2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4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69" w:hanging="360"/>
      </w:pPr>
      <w:rPr>
        <w:rFonts w:ascii="Wingdings" w:hAnsi="Wingdings" w:hint="default"/>
      </w:rPr>
    </w:lvl>
  </w:abstractNum>
  <w:num w:numId="1" w16cid:durableId="903567060">
    <w:abstractNumId w:val="4"/>
  </w:num>
  <w:num w:numId="2" w16cid:durableId="1007748461">
    <w:abstractNumId w:val="15"/>
  </w:num>
  <w:num w:numId="3" w16cid:durableId="507912641">
    <w:abstractNumId w:val="27"/>
  </w:num>
  <w:num w:numId="4" w16cid:durableId="1189103714">
    <w:abstractNumId w:val="8"/>
  </w:num>
  <w:num w:numId="5" w16cid:durableId="764964379">
    <w:abstractNumId w:val="29"/>
  </w:num>
  <w:num w:numId="6" w16cid:durableId="1666206055">
    <w:abstractNumId w:val="13"/>
  </w:num>
  <w:num w:numId="7" w16cid:durableId="1231621825">
    <w:abstractNumId w:val="19"/>
  </w:num>
  <w:num w:numId="8" w16cid:durableId="181281328">
    <w:abstractNumId w:val="30"/>
  </w:num>
  <w:num w:numId="9" w16cid:durableId="1554777641">
    <w:abstractNumId w:val="9"/>
  </w:num>
  <w:num w:numId="10" w16cid:durableId="432632749">
    <w:abstractNumId w:val="10"/>
  </w:num>
  <w:num w:numId="11" w16cid:durableId="660426748">
    <w:abstractNumId w:val="1"/>
  </w:num>
  <w:num w:numId="12" w16cid:durableId="213737197">
    <w:abstractNumId w:val="31"/>
  </w:num>
  <w:num w:numId="13" w16cid:durableId="1164931514">
    <w:abstractNumId w:val="24"/>
  </w:num>
  <w:num w:numId="14" w16cid:durableId="1394817107">
    <w:abstractNumId w:val="6"/>
  </w:num>
  <w:num w:numId="15" w16cid:durableId="246230507">
    <w:abstractNumId w:val="7"/>
  </w:num>
  <w:num w:numId="16" w16cid:durableId="1297839233">
    <w:abstractNumId w:val="20"/>
  </w:num>
  <w:num w:numId="17" w16cid:durableId="524708629">
    <w:abstractNumId w:val="14"/>
  </w:num>
  <w:num w:numId="18" w16cid:durableId="219099079">
    <w:abstractNumId w:val="23"/>
  </w:num>
  <w:num w:numId="19" w16cid:durableId="394855907">
    <w:abstractNumId w:val="21"/>
  </w:num>
  <w:num w:numId="20" w16cid:durableId="378211838">
    <w:abstractNumId w:val="18"/>
  </w:num>
  <w:num w:numId="21" w16cid:durableId="537623012">
    <w:abstractNumId w:val="12"/>
  </w:num>
  <w:num w:numId="22" w16cid:durableId="1220020145">
    <w:abstractNumId w:val="25"/>
  </w:num>
  <w:num w:numId="23" w16cid:durableId="1941793061">
    <w:abstractNumId w:val="17"/>
  </w:num>
  <w:num w:numId="24" w16cid:durableId="202375825">
    <w:abstractNumId w:val="26"/>
  </w:num>
  <w:num w:numId="25" w16cid:durableId="634679907">
    <w:abstractNumId w:val="28"/>
  </w:num>
  <w:num w:numId="26" w16cid:durableId="1917089278">
    <w:abstractNumId w:val="2"/>
  </w:num>
  <w:num w:numId="27" w16cid:durableId="900601178">
    <w:abstractNumId w:val="0"/>
  </w:num>
  <w:num w:numId="28" w16cid:durableId="1864443344">
    <w:abstractNumId w:val="11"/>
  </w:num>
  <w:num w:numId="29" w16cid:durableId="621424858">
    <w:abstractNumId w:val="5"/>
  </w:num>
  <w:num w:numId="30" w16cid:durableId="2056682">
    <w:abstractNumId w:val="22"/>
  </w:num>
  <w:num w:numId="31" w16cid:durableId="771048484">
    <w:abstractNumId w:val="3"/>
  </w:num>
  <w:num w:numId="32" w16cid:durableId="504782182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isplayBackgroundShape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zNTAxMjU3MLIwMTJT0lEKTi0uzszPAykwrAUAx8HREiwAAAA="/>
  </w:docVars>
  <w:rsids>
    <w:rsidRoot w:val="00D070C7"/>
    <w:rsid w:val="00001314"/>
    <w:rsid w:val="000043A4"/>
    <w:rsid w:val="0002017B"/>
    <w:rsid w:val="00031D9A"/>
    <w:rsid w:val="00054217"/>
    <w:rsid w:val="00073466"/>
    <w:rsid w:val="00080FD5"/>
    <w:rsid w:val="00084FA3"/>
    <w:rsid w:val="000B6DED"/>
    <w:rsid w:val="000D1D44"/>
    <w:rsid w:val="00121373"/>
    <w:rsid w:val="001250C3"/>
    <w:rsid w:val="00144167"/>
    <w:rsid w:val="00156C14"/>
    <w:rsid w:val="001A11D9"/>
    <w:rsid w:val="001C159B"/>
    <w:rsid w:val="001D5D18"/>
    <w:rsid w:val="001E7456"/>
    <w:rsid w:val="00206B5C"/>
    <w:rsid w:val="00237DFB"/>
    <w:rsid w:val="00251DF5"/>
    <w:rsid w:val="002531B6"/>
    <w:rsid w:val="00286F59"/>
    <w:rsid w:val="00292BB7"/>
    <w:rsid w:val="00295E7E"/>
    <w:rsid w:val="00327E4C"/>
    <w:rsid w:val="0033339C"/>
    <w:rsid w:val="00345B23"/>
    <w:rsid w:val="00351515"/>
    <w:rsid w:val="00362BE1"/>
    <w:rsid w:val="003923C7"/>
    <w:rsid w:val="003A6419"/>
    <w:rsid w:val="003E32CC"/>
    <w:rsid w:val="00403C5B"/>
    <w:rsid w:val="004103E1"/>
    <w:rsid w:val="004A4D1F"/>
    <w:rsid w:val="004A5E72"/>
    <w:rsid w:val="004D29BA"/>
    <w:rsid w:val="004F1B69"/>
    <w:rsid w:val="004F7765"/>
    <w:rsid w:val="005151E7"/>
    <w:rsid w:val="00520F6D"/>
    <w:rsid w:val="005221AF"/>
    <w:rsid w:val="0052601B"/>
    <w:rsid w:val="00543313"/>
    <w:rsid w:val="00550FF3"/>
    <w:rsid w:val="00581601"/>
    <w:rsid w:val="0059440A"/>
    <w:rsid w:val="00595596"/>
    <w:rsid w:val="005C26DD"/>
    <w:rsid w:val="005E7F75"/>
    <w:rsid w:val="005F73BA"/>
    <w:rsid w:val="006349B2"/>
    <w:rsid w:val="00666E0F"/>
    <w:rsid w:val="006829E4"/>
    <w:rsid w:val="00684CA4"/>
    <w:rsid w:val="00695DA7"/>
    <w:rsid w:val="00696DE9"/>
    <w:rsid w:val="006A11CE"/>
    <w:rsid w:val="006B55AD"/>
    <w:rsid w:val="006B5A5E"/>
    <w:rsid w:val="006C25D8"/>
    <w:rsid w:val="006E2563"/>
    <w:rsid w:val="006F03CD"/>
    <w:rsid w:val="00711A63"/>
    <w:rsid w:val="007128E4"/>
    <w:rsid w:val="00713EFD"/>
    <w:rsid w:val="007255C5"/>
    <w:rsid w:val="00737E39"/>
    <w:rsid w:val="007631E5"/>
    <w:rsid w:val="00766F55"/>
    <w:rsid w:val="00793700"/>
    <w:rsid w:val="007E0313"/>
    <w:rsid w:val="008161BC"/>
    <w:rsid w:val="00821C10"/>
    <w:rsid w:val="00831ABD"/>
    <w:rsid w:val="00832A97"/>
    <w:rsid w:val="00862C29"/>
    <w:rsid w:val="00876A4C"/>
    <w:rsid w:val="00884284"/>
    <w:rsid w:val="00885BF8"/>
    <w:rsid w:val="0088620B"/>
    <w:rsid w:val="00887533"/>
    <w:rsid w:val="0088778D"/>
    <w:rsid w:val="00891A3C"/>
    <w:rsid w:val="008B41C7"/>
    <w:rsid w:val="008B6C6A"/>
    <w:rsid w:val="008C5B2D"/>
    <w:rsid w:val="008D5E74"/>
    <w:rsid w:val="00906F28"/>
    <w:rsid w:val="00912935"/>
    <w:rsid w:val="00921BCF"/>
    <w:rsid w:val="00944B23"/>
    <w:rsid w:val="00980D87"/>
    <w:rsid w:val="0098256C"/>
    <w:rsid w:val="009B0347"/>
    <w:rsid w:val="009D14D4"/>
    <w:rsid w:val="009D276C"/>
    <w:rsid w:val="009F2A13"/>
    <w:rsid w:val="009F61AC"/>
    <w:rsid w:val="009F61F6"/>
    <w:rsid w:val="00A25FCB"/>
    <w:rsid w:val="00A44411"/>
    <w:rsid w:val="00A452F3"/>
    <w:rsid w:val="00A62D8F"/>
    <w:rsid w:val="00A735ED"/>
    <w:rsid w:val="00A87754"/>
    <w:rsid w:val="00AB50C8"/>
    <w:rsid w:val="00AC32F1"/>
    <w:rsid w:val="00AC3BB6"/>
    <w:rsid w:val="00AD1997"/>
    <w:rsid w:val="00B4418F"/>
    <w:rsid w:val="00B449B1"/>
    <w:rsid w:val="00B61E6C"/>
    <w:rsid w:val="00B66799"/>
    <w:rsid w:val="00B75E6B"/>
    <w:rsid w:val="00B9284E"/>
    <w:rsid w:val="00C04699"/>
    <w:rsid w:val="00C077E8"/>
    <w:rsid w:val="00C22B9A"/>
    <w:rsid w:val="00C23E15"/>
    <w:rsid w:val="00C32EA4"/>
    <w:rsid w:val="00C57842"/>
    <w:rsid w:val="00C9514A"/>
    <w:rsid w:val="00CB0FB3"/>
    <w:rsid w:val="00CF6FF5"/>
    <w:rsid w:val="00D070C7"/>
    <w:rsid w:val="00D232E1"/>
    <w:rsid w:val="00D33527"/>
    <w:rsid w:val="00D35553"/>
    <w:rsid w:val="00D40700"/>
    <w:rsid w:val="00D51D8C"/>
    <w:rsid w:val="00D567FB"/>
    <w:rsid w:val="00D7686C"/>
    <w:rsid w:val="00D829FF"/>
    <w:rsid w:val="00D910DC"/>
    <w:rsid w:val="00DA5410"/>
    <w:rsid w:val="00DC13C3"/>
    <w:rsid w:val="00DE20AA"/>
    <w:rsid w:val="00E10910"/>
    <w:rsid w:val="00E2622C"/>
    <w:rsid w:val="00E275C9"/>
    <w:rsid w:val="00E27725"/>
    <w:rsid w:val="00E53093"/>
    <w:rsid w:val="00E65FD7"/>
    <w:rsid w:val="00E843AC"/>
    <w:rsid w:val="00EA6F64"/>
    <w:rsid w:val="00EE0BA7"/>
    <w:rsid w:val="00EE4623"/>
    <w:rsid w:val="00F319B1"/>
    <w:rsid w:val="00F80200"/>
    <w:rsid w:val="00F80886"/>
    <w:rsid w:val="00FB15DB"/>
    <w:rsid w:val="00FB256D"/>
    <w:rsid w:val="00FD2B24"/>
    <w:rsid w:val="00FE5316"/>
    <w:rsid w:val="00FF75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8108DB"/>
  <w15:docId w15:val="{3707B38A-72E4-441E-8657-DF0749C1B9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3555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3555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5553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76A4C"/>
    <w:rPr>
      <w:color w:val="0000FF" w:themeColor="hyperlink"/>
      <w:u w:val="single"/>
    </w:rPr>
  </w:style>
  <w:style w:type="paragraph" w:styleId="ListParagraph">
    <w:name w:val="List Paragraph"/>
    <w:aliases w:val="Resume Title,Citation List,heading 4,Paragraphe de liste1,Puces,texte de base,Lettre d'introduction,Numbered paragraph 1,References,List_Paragraph,Multilevel para_II,List Paragraph1,Graphic,Ha,Heading 41,Bullets1,Colorful List - Accent 11"/>
    <w:basedOn w:val="Normal"/>
    <w:link w:val="ListParagraphChar"/>
    <w:uiPriority w:val="34"/>
    <w:qFormat/>
    <w:rsid w:val="00E275C9"/>
    <w:pPr>
      <w:ind w:left="720"/>
      <w:contextualSpacing/>
    </w:pPr>
  </w:style>
  <w:style w:type="character" w:customStyle="1" w:styleId="rvts36">
    <w:name w:val="rvts36"/>
    <w:rsid w:val="007E0313"/>
  </w:style>
  <w:style w:type="character" w:customStyle="1" w:styleId="ListParagraphChar">
    <w:name w:val="List Paragraph Char"/>
    <w:aliases w:val="Resume Title Char,Citation List Char,heading 4 Char,Paragraphe de liste1 Char,Puces Char,texte de base Char,Lettre d'introduction Char,Numbered paragraph 1 Char,References Char,List_Paragraph Char,Multilevel para_II Char,Graphic Char"/>
    <w:link w:val="ListParagraph"/>
    <w:uiPriority w:val="34"/>
    <w:qFormat/>
    <w:rsid w:val="007128E4"/>
  </w:style>
  <w:style w:type="table" w:customStyle="1" w:styleId="TableGrid1">
    <w:name w:val="Table Grid1"/>
    <w:basedOn w:val="TableNormal"/>
    <w:next w:val="TableGrid"/>
    <w:uiPriority w:val="39"/>
    <w:rsid w:val="00CF6FF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292BB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debanshu.debanshu.panda1@gmail.com" TargetMode="External"/><Relationship Id="rId4" Type="http://schemas.openxmlformats.org/officeDocument/2006/relationships/webSettings" Target="webSettings.xml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6" Type="http://schemas.openxmlformats.org/officeDocument/2006/relationships/image" Target="media/image6.png"/><Relationship Id="rId5" Type="http://schemas.openxmlformats.org/officeDocument/2006/relationships/image" Target="media/image5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4</TotalTime>
  <Pages>1</Pages>
  <Words>867</Words>
  <Characters>4942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reeti Arora</dc:creator>
  <cp:lastModifiedBy>DEBANSHU</cp:lastModifiedBy>
  <cp:revision>31</cp:revision>
  <dcterms:created xsi:type="dcterms:W3CDTF">2022-09-16T15:38:00Z</dcterms:created>
  <dcterms:modified xsi:type="dcterms:W3CDTF">2023-01-26T11:18:00Z</dcterms:modified>
</cp:coreProperties>
</file>